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30DD5F" w14:textId="1842E69F" w:rsidR="001C0AFE" w:rsidRPr="00B156F8" w:rsidRDefault="00DD64F7" w:rsidP="008A4537">
      <w:pPr>
        <w:pStyle w:val="Heading1"/>
      </w:pPr>
      <w:r w:rsidRPr="00B156F8">
        <w:t>Request for Proposal (RFP)</w:t>
      </w:r>
    </w:p>
    <w:p w14:paraId="6EAB0BF7" w14:textId="4A547A44" w:rsidR="00DD64F7" w:rsidRPr="00B156F8" w:rsidRDefault="00DD64F7" w:rsidP="00B156F8">
      <w:pPr>
        <w:pStyle w:val="Heading1"/>
      </w:pPr>
      <w:r w:rsidRPr="00B156F8">
        <w:t>WAFC Apparel Supply and Licensing</w:t>
      </w:r>
    </w:p>
    <w:p w14:paraId="6BD40AF2" w14:textId="77777777" w:rsidR="003A59C2" w:rsidRDefault="003A59C2" w:rsidP="00B4766A"/>
    <w:p w14:paraId="3ACBE6EC" w14:textId="61FB5D04" w:rsidR="001C0AFE" w:rsidRPr="005C2E09" w:rsidRDefault="00F442DD" w:rsidP="00B156F8">
      <w:pPr>
        <w:pStyle w:val="Heading1"/>
      </w:pPr>
      <w:r>
        <w:t xml:space="preserve">Proposal </w:t>
      </w:r>
      <w:r w:rsidR="005C2E09" w:rsidRPr="005C2E09">
        <w:t>Response Form</w:t>
      </w:r>
    </w:p>
    <w:p w14:paraId="0305571A" w14:textId="77777777" w:rsidR="009766F1" w:rsidRDefault="009766F1" w:rsidP="00B4766A">
      <w:bookmarkStart w:id="0" w:name="_Hlk51075102"/>
    </w:p>
    <w:p w14:paraId="2E07F912" w14:textId="2AF92E11" w:rsidR="000F22B2" w:rsidRPr="00F442DD" w:rsidRDefault="00F442DD" w:rsidP="00B4766A">
      <w:pPr>
        <w:pStyle w:val="Heading2"/>
      </w:pPr>
      <w:r w:rsidRPr="00F442DD">
        <w:t>Respondent</w:t>
      </w:r>
      <w:r w:rsidR="000F22B2" w:rsidRPr="00F442DD">
        <w:t xml:space="preserve"> </w:t>
      </w:r>
      <w:r w:rsidR="00581854">
        <w:t>D</w:t>
      </w:r>
      <w:r w:rsidR="000F22B2" w:rsidRPr="00F442DD">
        <w:t>etails</w:t>
      </w:r>
    </w:p>
    <w:tbl>
      <w:tblPr>
        <w:tblpPr w:leftFromText="180" w:rightFromText="180" w:vertAnchor="text" w:horzAnchor="margin" w:tblpY="147"/>
        <w:tblW w:w="906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405"/>
        <w:gridCol w:w="2410"/>
        <w:gridCol w:w="850"/>
        <w:gridCol w:w="993"/>
        <w:gridCol w:w="1275"/>
        <w:gridCol w:w="1134"/>
      </w:tblGrid>
      <w:tr w:rsidR="007B217E" w:rsidRPr="00C93815" w14:paraId="3CF63B9A" w14:textId="77777777" w:rsidTr="00C70DE3">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bookmarkEnd w:id="0"/>
          <w:p w14:paraId="33E2C97B" w14:textId="234AC693" w:rsidR="007B217E" w:rsidRPr="00C12F91" w:rsidRDefault="007B217E" w:rsidP="00C12F91">
            <w:pPr>
              <w:rPr>
                <w:b/>
                <w:bCs/>
              </w:rPr>
            </w:pPr>
            <w:r w:rsidRPr="00C12F91">
              <w:rPr>
                <w:b/>
                <w:bCs/>
              </w:rPr>
              <w:t>Company name:</w:t>
            </w:r>
          </w:p>
        </w:tc>
        <w:permStart w:id="1027347738" w:edGrp="everyone"/>
        <w:tc>
          <w:tcPr>
            <w:tcW w:w="3260" w:type="dxa"/>
            <w:gridSpan w:val="2"/>
            <w:tcBorders>
              <w:top w:val="single" w:sz="4" w:space="0" w:color="C0C0C0"/>
              <w:left w:val="single" w:sz="4" w:space="0" w:color="C0C0C0"/>
              <w:bottom w:val="single" w:sz="4" w:space="0" w:color="C0C0C0"/>
              <w:right w:val="single" w:sz="4" w:space="0" w:color="C0C0C0"/>
            </w:tcBorders>
            <w:vAlign w:val="center"/>
            <w:hideMark/>
          </w:tcPr>
          <w:p w14:paraId="7BABB6D3" w14:textId="5BC22788" w:rsidR="007B217E" w:rsidRPr="00FA4A17" w:rsidRDefault="007B217E"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Start w:id="1" w:name="Text1"/>
            <w:permEnd w:id="1027347738"/>
          </w:p>
        </w:tc>
        <w:tc>
          <w:tcPr>
            <w:tcW w:w="993" w:type="dxa"/>
            <w:tcBorders>
              <w:top w:val="single" w:sz="4" w:space="0" w:color="C0C0C0"/>
              <w:left w:val="single" w:sz="4" w:space="0" w:color="C0C0C0"/>
              <w:bottom w:val="single" w:sz="4" w:space="0" w:color="C0C0C0"/>
              <w:right w:val="single" w:sz="4" w:space="0" w:color="C0C0C0"/>
            </w:tcBorders>
            <w:vAlign w:val="center"/>
          </w:tcPr>
          <w:p w14:paraId="0591B750" w14:textId="6C8E3FB8" w:rsidR="007B217E" w:rsidRPr="007B217E" w:rsidRDefault="007B217E" w:rsidP="00C12F91">
            <w:pPr>
              <w:rPr>
                <w:b/>
                <w:bCs/>
              </w:rPr>
            </w:pPr>
            <w:r>
              <w:rPr>
                <w:b/>
                <w:bCs/>
              </w:rPr>
              <w:t>A</w:t>
            </w:r>
            <w:r w:rsidR="000B7335">
              <w:rPr>
                <w:b/>
                <w:bCs/>
              </w:rPr>
              <w:t>BN</w:t>
            </w:r>
            <w:r>
              <w:rPr>
                <w:b/>
                <w:bCs/>
              </w:rPr>
              <w:t>:</w:t>
            </w:r>
          </w:p>
        </w:tc>
        <w:bookmarkEnd w:id="1"/>
        <w:permStart w:id="614401431" w:edGrp="everyone"/>
        <w:tc>
          <w:tcPr>
            <w:tcW w:w="2409" w:type="dxa"/>
            <w:gridSpan w:val="2"/>
            <w:tcBorders>
              <w:top w:val="single" w:sz="4" w:space="0" w:color="C0C0C0"/>
              <w:left w:val="single" w:sz="4" w:space="0" w:color="C0C0C0"/>
              <w:bottom w:val="single" w:sz="4" w:space="0" w:color="C0C0C0"/>
              <w:right w:val="single" w:sz="4" w:space="0" w:color="C0C0C0"/>
            </w:tcBorders>
            <w:vAlign w:val="center"/>
          </w:tcPr>
          <w:p w14:paraId="1E584FB3" w14:textId="2F4C9807" w:rsidR="007B217E" w:rsidRPr="00FA4A17" w:rsidRDefault="007B217E"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614401431"/>
          </w:p>
        </w:tc>
      </w:tr>
      <w:tr w:rsidR="000F22B2" w:rsidRPr="00C93815" w14:paraId="3194E8CC"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4D5957EA" w14:textId="06D4702A" w:rsidR="000F22B2" w:rsidRPr="00C12F91" w:rsidRDefault="006D0A6F" w:rsidP="00C12F91">
            <w:pPr>
              <w:rPr>
                <w:b/>
                <w:bCs/>
              </w:rPr>
            </w:pPr>
            <w:r w:rsidRPr="00C12F91">
              <w:rPr>
                <w:b/>
                <w:bCs/>
              </w:rPr>
              <w:t>Street</w:t>
            </w:r>
            <w:r w:rsidR="000F22B2" w:rsidRPr="00C12F91">
              <w:rPr>
                <w:b/>
                <w:bCs/>
              </w:rPr>
              <w:t xml:space="preserve"> </w:t>
            </w:r>
            <w:r w:rsidRPr="00C12F91">
              <w:rPr>
                <w:b/>
                <w:bCs/>
              </w:rPr>
              <w:t>a</w:t>
            </w:r>
            <w:r w:rsidR="000F22B2" w:rsidRPr="00C12F91">
              <w:rPr>
                <w:b/>
                <w:bCs/>
              </w:rPr>
              <w:t>ddress:</w:t>
            </w:r>
          </w:p>
        </w:tc>
        <w:permStart w:id="1361601097" w:edGrp="everyone"/>
        <w:tc>
          <w:tcPr>
            <w:tcW w:w="6662" w:type="dxa"/>
            <w:gridSpan w:val="5"/>
            <w:tcBorders>
              <w:top w:val="single" w:sz="4" w:space="0" w:color="C0C0C0"/>
              <w:left w:val="single" w:sz="4" w:space="0" w:color="C0C0C0"/>
              <w:bottom w:val="single" w:sz="4" w:space="0" w:color="C0C0C0"/>
              <w:right w:val="single" w:sz="4" w:space="0" w:color="C0C0C0"/>
            </w:tcBorders>
            <w:vAlign w:val="center"/>
          </w:tcPr>
          <w:p w14:paraId="778E8518" w14:textId="11C70D38" w:rsidR="000F22B2"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361601097"/>
          </w:p>
        </w:tc>
      </w:tr>
      <w:tr w:rsidR="00C55D78" w:rsidRPr="00C93815" w14:paraId="4C6BE8E4" w14:textId="77777777" w:rsidTr="00C70DE3">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38B3B659" w14:textId="77777777" w:rsidR="00C55D78" w:rsidRPr="00C12F91" w:rsidRDefault="00C55D78" w:rsidP="00C12F91">
            <w:pPr>
              <w:rPr>
                <w:b/>
                <w:bCs/>
              </w:rPr>
            </w:pPr>
            <w:r w:rsidRPr="00C12F91">
              <w:rPr>
                <w:b/>
                <w:bCs/>
              </w:rPr>
              <w:t>Suburb:</w:t>
            </w:r>
          </w:p>
        </w:tc>
        <w:permStart w:id="1911243586" w:edGrp="everyone"/>
        <w:tc>
          <w:tcPr>
            <w:tcW w:w="2410" w:type="dxa"/>
            <w:tcBorders>
              <w:top w:val="single" w:sz="4" w:space="0" w:color="C0C0C0"/>
              <w:left w:val="single" w:sz="4" w:space="0" w:color="C0C0C0"/>
              <w:bottom w:val="single" w:sz="4" w:space="0" w:color="C0C0C0"/>
              <w:right w:val="single" w:sz="4" w:space="0" w:color="C0C0C0"/>
            </w:tcBorders>
            <w:vAlign w:val="center"/>
            <w:hideMark/>
          </w:tcPr>
          <w:p w14:paraId="61673ECF" w14:textId="1C52E0C8" w:rsidR="00C55D78"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911243586"/>
          </w:p>
        </w:tc>
        <w:tc>
          <w:tcPr>
            <w:tcW w:w="850" w:type="dxa"/>
            <w:tcBorders>
              <w:top w:val="single" w:sz="4" w:space="0" w:color="C0C0C0"/>
              <w:left w:val="single" w:sz="4" w:space="0" w:color="C0C0C0"/>
              <w:bottom w:val="single" w:sz="4" w:space="0" w:color="C0C0C0"/>
              <w:right w:val="single" w:sz="4" w:space="0" w:color="C0C0C0"/>
            </w:tcBorders>
            <w:vAlign w:val="center"/>
            <w:hideMark/>
          </w:tcPr>
          <w:p w14:paraId="50E17A2B" w14:textId="07CDA683" w:rsidR="00C55D78" w:rsidRPr="00FA4A17" w:rsidRDefault="00C55D78" w:rsidP="00C12F91">
            <w:r w:rsidRPr="00C12F91">
              <w:rPr>
                <w:b/>
                <w:bCs/>
              </w:rPr>
              <w:t>State</w:t>
            </w:r>
            <w:r w:rsidRPr="00FA4A17">
              <w:t>:</w:t>
            </w:r>
          </w:p>
        </w:tc>
        <w:permStart w:id="2045844661" w:edGrp="everyone"/>
        <w:tc>
          <w:tcPr>
            <w:tcW w:w="993" w:type="dxa"/>
            <w:tcBorders>
              <w:top w:val="single" w:sz="4" w:space="0" w:color="C0C0C0"/>
              <w:left w:val="single" w:sz="4" w:space="0" w:color="C0C0C0"/>
              <w:bottom w:val="single" w:sz="4" w:space="0" w:color="C0C0C0"/>
              <w:right w:val="single" w:sz="4" w:space="0" w:color="C0C0C0"/>
            </w:tcBorders>
            <w:vAlign w:val="center"/>
            <w:hideMark/>
          </w:tcPr>
          <w:p w14:paraId="73640EAC" w14:textId="32861E6A" w:rsidR="00C55D78"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045844661"/>
          </w:p>
        </w:tc>
        <w:tc>
          <w:tcPr>
            <w:tcW w:w="1275" w:type="dxa"/>
            <w:tcBorders>
              <w:top w:val="single" w:sz="4" w:space="0" w:color="C0C0C0"/>
              <w:left w:val="single" w:sz="4" w:space="0" w:color="C0C0C0"/>
              <w:bottom w:val="single" w:sz="4" w:space="0" w:color="C0C0C0"/>
              <w:right w:val="single" w:sz="4" w:space="0" w:color="C0C0C0"/>
            </w:tcBorders>
            <w:vAlign w:val="center"/>
          </w:tcPr>
          <w:p w14:paraId="6093C65B" w14:textId="2746EA0E" w:rsidR="00C55D78" w:rsidRPr="00FA4A17" w:rsidRDefault="00C55D78" w:rsidP="00C12F91">
            <w:r w:rsidRPr="00C12F91">
              <w:rPr>
                <w:b/>
                <w:bCs/>
              </w:rPr>
              <w:t>Postcode</w:t>
            </w:r>
            <w:r w:rsidRPr="00FA4A17">
              <w:t>:</w:t>
            </w:r>
          </w:p>
        </w:tc>
        <w:permStart w:id="1062102684" w:edGrp="everyone"/>
        <w:tc>
          <w:tcPr>
            <w:tcW w:w="1134" w:type="dxa"/>
            <w:tcBorders>
              <w:top w:val="single" w:sz="4" w:space="0" w:color="C0C0C0"/>
              <w:left w:val="single" w:sz="4" w:space="0" w:color="C0C0C0"/>
              <w:bottom w:val="single" w:sz="4" w:space="0" w:color="C0C0C0"/>
              <w:right w:val="single" w:sz="4" w:space="0" w:color="C0C0C0"/>
            </w:tcBorders>
            <w:vAlign w:val="center"/>
          </w:tcPr>
          <w:p w14:paraId="75189DD5" w14:textId="5E49A677" w:rsidR="00C55D78"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062102684"/>
          </w:p>
        </w:tc>
      </w:tr>
      <w:tr w:rsidR="000F22B2" w:rsidRPr="00C93815" w14:paraId="29F1F4C5"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62D25E0C" w14:textId="4D94FB20" w:rsidR="000F22B2" w:rsidRPr="00C12F91" w:rsidRDefault="006D0A6F" w:rsidP="00C12F91">
            <w:pPr>
              <w:rPr>
                <w:b/>
                <w:bCs/>
              </w:rPr>
            </w:pPr>
            <w:r w:rsidRPr="00C12F91">
              <w:rPr>
                <w:b/>
                <w:bCs/>
              </w:rPr>
              <w:t>Postal</w:t>
            </w:r>
            <w:r w:rsidR="000F22B2" w:rsidRPr="00C12F91">
              <w:rPr>
                <w:b/>
                <w:bCs/>
              </w:rPr>
              <w:t xml:space="preserve"> </w:t>
            </w:r>
            <w:r w:rsidRPr="00C51A45">
              <w:rPr>
                <w:b/>
                <w:bCs/>
              </w:rPr>
              <w:t>a</w:t>
            </w:r>
            <w:r w:rsidR="000F22B2" w:rsidRPr="00C51A45">
              <w:rPr>
                <w:b/>
                <w:bCs/>
              </w:rPr>
              <w:t>ddress</w:t>
            </w:r>
            <w:r w:rsidR="00C51A45" w:rsidRPr="00C51A45">
              <w:t xml:space="preserve"> (if different to street address)</w:t>
            </w:r>
            <w:r w:rsidR="00C51A45">
              <w:rPr>
                <w:b/>
                <w:bCs/>
              </w:rPr>
              <w:t>:</w:t>
            </w:r>
          </w:p>
        </w:tc>
        <w:permStart w:id="1118324581" w:edGrp="everyone"/>
        <w:tc>
          <w:tcPr>
            <w:tcW w:w="6662" w:type="dxa"/>
            <w:gridSpan w:val="5"/>
            <w:tcBorders>
              <w:top w:val="single" w:sz="4" w:space="0" w:color="C0C0C0"/>
              <w:left w:val="single" w:sz="4" w:space="0" w:color="C0C0C0"/>
              <w:bottom w:val="single" w:sz="4" w:space="0" w:color="C0C0C0"/>
              <w:right w:val="single" w:sz="4" w:space="0" w:color="C0C0C0"/>
            </w:tcBorders>
            <w:vAlign w:val="center"/>
            <w:hideMark/>
          </w:tcPr>
          <w:p w14:paraId="3B6EEFCA" w14:textId="65332A7D" w:rsidR="000F22B2"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118324581"/>
          </w:p>
        </w:tc>
      </w:tr>
      <w:tr w:rsidR="00C55D78" w:rsidRPr="00C93815" w14:paraId="198DF2AC" w14:textId="77777777" w:rsidTr="00C70DE3">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424801FB" w14:textId="77777777" w:rsidR="00C55D78" w:rsidRPr="00C12F91" w:rsidRDefault="00C55D78" w:rsidP="00C12F91">
            <w:pPr>
              <w:rPr>
                <w:b/>
                <w:bCs/>
              </w:rPr>
            </w:pPr>
            <w:r w:rsidRPr="00C12F91">
              <w:rPr>
                <w:b/>
                <w:bCs/>
              </w:rPr>
              <w:t>Suburb:</w:t>
            </w:r>
          </w:p>
        </w:tc>
        <w:permStart w:id="1215853654" w:edGrp="everyone"/>
        <w:tc>
          <w:tcPr>
            <w:tcW w:w="2410" w:type="dxa"/>
            <w:tcBorders>
              <w:top w:val="single" w:sz="4" w:space="0" w:color="C0C0C0"/>
              <w:left w:val="single" w:sz="4" w:space="0" w:color="C0C0C0"/>
              <w:bottom w:val="single" w:sz="4" w:space="0" w:color="C0C0C0"/>
              <w:right w:val="single" w:sz="4" w:space="0" w:color="C0C0C0"/>
            </w:tcBorders>
            <w:vAlign w:val="center"/>
            <w:hideMark/>
          </w:tcPr>
          <w:p w14:paraId="5F80E0E9" w14:textId="76F1EDA6" w:rsidR="00C55D78" w:rsidRPr="00FA4A17" w:rsidRDefault="009D21B6" w:rsidP="00C12F91">
            <w:pPr>
              <w:rPr>
                <w:vertAlign w:val="subscript"/>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215853654"/>
          </w:p>
        </w:tc>
        <w:tc>
          <w:tcPr>
            <w:tcW w:w="850" w:type="dxa"/>
            <w:tcBorders>
              <w:top w:val="single" w:sz="4" w:space="0" w:color="C0C0C0"/>
              <w:left w:val="single" w:sz="4" w:space="0" w:color="C0C0C0"/>
              <w:bottom w:val="single" w:sz="4" w:space="0" w:color="C0C0C0"/>
              <w:right w:val="single" w:sz="4" w:space="0" w:color="C0C0C0"/>
            </w:tcBorders>
            <w:vAlign w:val="center"/>
            <w:hideMark/>
          </w:tcPr>
          <w:p w14:paraId="6E41259B" w14:textId="20D84347" w:rsidR="00C55D78" w:rsidRPr="00FA4A17" w:rsidRDefault="00C55D78" w:rsidP="00C12F91">
            <w:r w:rsidRPr="00C12F91">
              <w:rPr>
                <w:b/>
                <w:bCs/>
              </w:rPr>
              <w:t>State</w:t>
            </w:r>
            <w:r w:rsidRPr="00FA4A17">
              <w:t xml:space="preserve">: </w:t>
            </w:r>
          </w:p>
        </w:tc>
        <w:permStart w:id="1172922082" w:edGrp="everyone"/>
        <w:tc>
          <w:tcPr>
            <w:tcW w:w="993" w:type="dxa"/>
            <w:tcBorders>
              <w:top w:val="single" w:sz="4" w:space="0" w:color="C0C0C0"/>
              <w:left w:val="single" w:sz="4" w:space="0" w:color="C0C0C0"/>
              <w:bottom w:val="single" w:sz="4" w:space="0" w:color="C0C0C0"/>
              <w:right w:val="single" w:sz="4" w:space="0" w:color="C0C0C0"/>
            </w:tcBorders>
            <w:vAlign w:val="center"/>
            <w:hideMark/>
          </w:tcPr>
          <w:p w14:paraId="66354BD0" w14:textId="490879BD" w:rsidR="00C55D78"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172922082"/>
          </w:p>
        </w:tc>
        <w:tc>
          <w:tcPr>
            <w:tcW w:w="1275" w:type="dxa"/>
            <w:tcBorders>
              <w:top w:val="single" w:sz="4" w:space="0" w:color="C0C0C0"/>
              <w:left w:val="single" w:sz="4" w:space="0" w:color="C0C0C0"/>
              <w:bottom w:val="single" w:sz="4" w:space="0" w:color="C0C0C0"/>
              <w:right w:val="single" w:sz="4" w:space="0" w:color="C0C0C0"/>
            </w:tcBorders>
            <w:vAlign w:val="center"/>
          </w:tcPr>
          <w:p w14:paraId="25AA5171" w14:textId="76A5012D" w:rsidR="00C55D78" w:rsidRPr="00FA4A17" w:rsidRDefault="00C55D78" w:rsidP="00C12F91">
            <w:r w:rsidRPr="00C12F91">
              <w:rPr>
                <w:b/>
                <w:bCs/>
              </w:rPr>
              <w:t>Postcode</w:t>
            </w:r>
            <w:r w:rsidRPr="00FA4A17">
              <w:t>:</w:t>
            </w:r>
          </w:p>
        </w:tc>
        <w:permStart w:id="718942895" w:edGrp="everyone"/>
        <w:tc>
          <w:tcPr>
            <w:tcW w:w="1134" w:type="dxa"/>
            <w:tcBorders>
              <w:top w:val="single" w:sz="4" w:space="0" w:color="C0C0C0"/>
              <w:left w:val="single" w:sz="4" w:space="0" w:color="C0C0C0"/>
              <w:bottom w:val="single" w:sz="4" w:space="0" w:color="C0C0C0"/>
              <w:right w:val="single" w:sz="4" w:space="0" w:color="C0C0C0"/>
            </w:tcBorders>
            <w:vAlign w:val="center"/>
          </w:tcPr>
          <w:p w14:paraId="544C98C7" w14:textId="4A841AE4" w:rsidR="00C55D78"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718942895"/>
          </w:p>
        </w:tc>
      </w:tr>
      <w:tr w:rsidR="007F0F37" w:rsidRPr="00C93815" w14:paraId="1365A1E8"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5E29F99D" w14:textId="404C74C1" w:rsidR="007F0F37" w:rsidRPr="00C12F91" w:rsidRDefault="007F0F37" w:rsidP="00C12F91">
            <w:pPr>
              <w:rPr>
                <w:b/>
                <w:bCs/>
              </w:rPr>
            </w:pPr>
            <w:r w:rsidRPr="00C12F91">
              <w:rPr>
                <w:b/>
                <w:bCs/>
              </w:rPr>
              <w:t xml:space="preserve">Website:  </w:t>
            </w:r>
          </w:p>
        </w:tc>
        <w:permStart w:id="457192211" w:edGrp="everyone"/>
        <w:tc>
          <w:tcPr>
            <w:tcW w:w="6662" w:type="dxa"/>
            <w:gridSpan w:val="5"/>
            <w:vAlign w:val="center"/>
          </w:tcPr>
          <w:p w14:paraId="0B59E9A9" w14:textId="3A36FD41" w:rsidR="007F0F37"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457192211"/>
          </w:p>
        </w:tc>
      </w:tr>
      <w:tr w:rsidR="000F22B2" w:rsidRPr="00C93815" w14:paraId="500807AD"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75A364EE" w14:textId="7DAE2FD2" w:rsidR="000F22B2" w:rsidRPr="00C12F91" w:rsidRDefault="00C12F91" w:rsidP="00C12F91">
            <w:pPr>
              <w:rPr>
                <w:b/>
                <w:bCs/>
              </w:rPr>
            </w:pPr>
            <w:r w:rsidRPr="00C12F91">
              <w:rPr>
                <w:b/>
                <w:bCs/>
              </w:rPr>
              <w:t>Primary contact n</w:t>
            </w:r>
            <w:r w:rsidR="00B5127A" w:rsidRPr="00C12F91">
              <w:rPr>
                <w:b/>
                <w:bCs/>
              </w:rPr>
              <w:t>ame:</w:t>
            </w:r>
          </w:p>
        </w:tc>
        <w:permStart w:id="1654984349" w:edGrp="everyone"/>
        <w:tc>
          <w:tcPr>
            <w:tcW w:w="6662" w:type="dxa"/>
            <w:gridSpan w:val="5"/>
            <w:vAlign w:val="center"/>
          </w:tcPr>
          <w:p w14:paraId="1864045C" w14:textId="6A9E7B81" w:rsidR="000F22B2"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654984349"/>
          </w:p>
        </w:tc>
      </w:tr>
      <w:tr w:rsidR="00B5127A" w:rsidRPr="00C93815" w14:paraId="1DAE7CE2"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34BF8616" w14:textId="46EF5F3F" w:rsidR="00B5127A" w:rsidRPr="00C12F91" w:rsidRDefault="00B5127A" w:rsidP="00C12F91">
            <w:pPr>
              <w:rPr>
                <w:b/>
                <w:bCs/>
              </w:rPr>
            </w:pPr>
            <w:r w:rsidRPr="00C12F91">
              <w:rPr>
                <w:b/>
                <w:bCs/>
              </w:rPr>
              <w:t>Position:</w:t>
            </w:r>
          </w:p>
        </w:tc>
        <w:permStart w:id="1008472266" w:edGrp="everyone"/>
        <w:tc>
          <w:tcPr>
            <w:tcW w:w="6662" w:type="dxa"/>
            <w:gridSpan w:val="5"/>
            <w:vAlign w:val="center"/>
          </w:tcPr>
          <w:p w14:paraId="3287C572" w14:textId="5CF4FC59" w:rsidR="00B5127A"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008472266"/>
          </w:p>
        </w:tc>
      </w:tr>
      <w:tr w:rsidR="00E82D81" w:rsidRPr="00C93815" w14:paraId="349E446E"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446BDDB8" w14:textId="433D1CB7" w:rsidR="00E82D81" w:rsidRPr="00C12F91" w:rsidRDefault="00E82D81" w:rsidP="00C12F91">
            <w:pPr>
              <w:rPr>
                <w:b/>
                <w:bCs/>
              </w:rPr>
            </w:pPr>
            <w:r w:rsidRPr="00C12F91">
              <w:rPr>
                <w:b/>
                <w:bCs/>
              </w:rPr>
              <w:t>Email Address:</w:t>
            </w:r>
          </w:p>
        </w:tc>
        <w:permStart w:id="1329146744" w:edGrp="everyone"/>
        <w:tc>
          <w:tcPr>
            <w:tcW w:w="6662" w:type="dxa"/>
            <w:gridSpan w:val="5"/>
            <w:vAlign w:val="center"/>
          </w:tcPr>
          <w:p w14:paraId="7925A7AB" w14:textId="3D81BF2B" w:rsidR="00E82D81"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329146744"/>
          </w:p>
        </w:tc>
      </w:tr>
      <w:tr w:rsidR="00B5127A" w:rsidRPr="00C93815" w14:paraId="6AF4A42A" w14:textId="77777777" w:rsidTr="00C51A45">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7DB48726" w14:textId="56E8D7E2" w:rsidR="00B5127A" w:rsidRPr="00C12F91" w:rsidRDefault="00B5127A" w:rsidP="00C12F91">
            <w:pPr>
              <w:rPr>
                <w:b/>
                <w:bCs/>
              </w:rPr>
            </w:pPr>
            <w:r w:rsidRPr="00C12F91">
              <w:rPr>
                <w:b/>
                <w:bCs/>
              </w:rPr>
              <w:t xml:space="preserve">Mobile:  </w:t>
            </w:r>
          </w:p>
        </w:tc>
        <w:permStart w:id="2056784916" w:edGrp="everyone"/>
        <w:tc>
          <w:tcPr>
            <w:tcW w:w="6662" w:type="dxa"/>
            <w:gridSpan w:val="5"/>
            <w:vAlign w:val="center"/>
          </w:tcPr>
          <w:p w14:paraId="11B1BEE2" w14:textId="358FB07C" w:rsidR="00B5127A" w:rsidRPr="00FA4A17" w:rsidRDefault="009D21B6" w:rsidP="00C12F9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056784916"/>
          </w:p>
        </w:tc>
      </w:tr>
    </w:tbl>
    <w:p w14:paraId="35D33DBA" w14:textId="77777777" w:rsidR="00AE6DCE" w:rsidRDefault="00AE6DCE"/>
    <w:p w14:paraId="26D17A10" w14:textId="68D7F26A" w:rsidR="00EF3245" w:rsidRDefault="00EF3245" w:rsidP="00B4766A">
      <w:pPr>
        <w:pStyle w:val="Heading2"/>
      </w:pPr>
      <w:r>
        <w:t>Company Structure</w:t>
      </w:r>
    </w:p>
    <w:p w14:paraId="7011007B" w14:textId="77777777" w:rsidR="007575DB" w:rsidRDefault="007575DB" w:rsidP="007575DB">
      <w:pPr>
        <w:rPr>
          <w:b/>
          <w:bCs/>
        </w:rPr>
      </w:pPr>
      <w:r w:rsidRPr="00746326">
        <w:rPr>
          <w:b/>
          <w:bCs/>
        </w:rPr>
        <w:t>Is the company?</w:t>
      </w:r>
    </w:p>
    <w:p w14:paraId="350D6595" w14:textId="77777777" w:rsidR="001A168F" w:rsidRPr="00746326" w:rsidRDefault="001A168F" w:rsidP="007575DB">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E40C2E" w:rsidRPr="00BF7DC3" w14:paraId="1C2892C6" w14:textId="77777777" w:rsidTr="0079087C">
        <w:trPr>
          <w:trHeight w:val="170"/>
        </w:trPr>
        <w:tc>
          <w:tcPr>
            <w:tcW w:w="9072" w:type="dxa"/>
          </w:tcPr>
          <w:p w14:paraId="432922CB" w14:textId="77777777" w:rsidR="00E40C2E" w:rsidRPr="00BF7DC3" w:rsidRDefault="00E40C2E" w:rsidP="001A168F">
            <w:pPr>
              <w:tabs>
                <w:tab w:val="left" w:pos="2299"/>
                <w:tab w:val="left" w:pos="4567"/>
              </w:tabs>
              <w:rPr>
                <w:sz w:val="14"/>
                <w:szCs w:val="16"/>
              </w:rPr>
            </w:pPr>
          </w:p>
        </w:tc>
      </w:tr>
      <w:tr w:rsidR="001A168F" w:rsidRPr="00AB253B" w14:paraId="731D3A14" w14:textId="77777777" w:rsidTr="00120C30">
        <w:trPr>
          <w:trHeight w:val="245"/>
        </w:trPr>
        <w:tc>
          <w:tcPr>
            <w:tcW w:w="9072" w:type="dxa"/>
          </w:tcPr>
          <w:p w14:paraId="5D3C7339" w14:textId="3B47E9B4" w:rsidR="001A168F" w:rsidRPr="00E257C6" w:rsidRDefault="005C0E08" w:rsidP="001A168F">
            <w:pPr>
              <w:tabs>
                <w:tab w:val="left" w:pos="2299"/>
                <w:tab w:val="left" w:pos="4567"/>
              </w:tabs>
            </w:pPr>
            <w:sdt>
              <w:sdtPr>
                <w:rPr>
                  <w:rFonts w:cs="Calibri"/>
                  <w:sz w:val="24"/>
                  <w:szCs w:val="32"/>
                </w:rPr>
                <w:id w:val="1521288579"/>
                <w14:checkbox>
                  <w14:checked w14:val="0"/>
                  <w14:checkedState w14:val="2612" w14:font="MS Gothic"/>
                  <w14:uncheckedState w14:val="2610" w14:font="MS Gothic"/>
                </w14:checkbox>
              </w:sdtPr>
              <w:sdtEndPr/>
              <w:sdtContent>
                <w:permStart w:id="191832696" w:edGrp="everyone"/>
                <w:r w:rsidR="0080373B" w:rsidRPr="00A72FE0">
                  <w:rPr>
                    <w:rFonts w:ascii="Segoe UI Symbol" w:eastAsia="MS Gothic" w:hAnsi="Segoe UI Symbol" w:cs="Segoe UI Symbol"/>
                    <w:sz w:val="24"/>
                    <w:szCs w:val="32"/>
                  </w:rPr>
                  <w:t>☐</w:t>
                </w:r>
                <w:permEnd w:id="191832696"/>
              </w:sdtContent>
            </w:sdt>
            <w:r w:rsidR="00A72FE0">
              <w:rPr>
                <w:rFonts w:cs="Calibri"/>
                <w:sz w:val="24"/>
                <w:szCs w:val="32"/>
              </w:rPr>
              <w:t xml:space="preserve"> </w:t>
            </w:r>
            <w:r w:rsidR="001A168F">
              <w:t>Wholly owned</w:t>
            </w:r>
            <w:r w:rsidR="001A168F">
              <w:tab/>
            </w:r>
            <w:sdt>
              <w:sdtPr>
                <w:rPr>
                  <w:rFonts w:cs="Calibri"/>
                  <w:sz w:val="24"/>
                  <w:szCs w:val="32"/>
                </w:rPr>
                <w:id w:val="419765228"/>
                <w14:checkbox>
                  <w14:checked w14:val="0"/>
                  <w14:checkedState w14:val="2612" w14:font="MS Gothic"/>
                  <w14:uncheckedState w14:val="2610" w14:font="MS Gothic"/>
                </w14:checkbox>
              </w:sdtPr>
              <w:sdtEndPr/>
              <w:sdtContent>
                <w:permStart w:id="1268335825" w:edGrp="everyone"/>
                <w:r w:rsidR="00A72FE0" w:rsidRPr="00A72FE0">
                  <w:rPr>
                    <w:rFonts w:ascii="Segoe UI Symbol" w:eastAsia="MS Gothic" w:hAnsi="Segoe UI Symbol" w:cs="Segoe UI Symbol"/>
                    <w:sz w:val="24"/>
                    <w:szCs w:val="32"/>
                  </w:rPr>
                  <w:t>☐</w:t>
                </w:r>
                <w:permEnd w:id="1268335825"/>
              </w:sdtContent>
            </w:sdt>
            <w:r w:rsidR="00A72FE0">
              <w:rPr>
                <w:rFonts w:cs="Calibri"/>
                <w:sz w:val="24"/>
                <w:szCs w:val="32"/>
              </w:rPr>
              <w:t xml:space="preserve"> </w:t>
            </w:r>
            <w:r w:rsidR="001A168F">
              <w:t>a Subsidiary</w:t>
            </w:r>
            <w:r w:rsidR="001A168F">
              <w:tab/>
            </w:r>
            <w:sdt>
              <w:sdtPr>
                <w:rPr>
                  <w:rFonts w:cs="Calibri"/>
                  <w:sz w:val="24"/>
                  <w:szCs w:val="32"/>
                </w:rPr>
                <w:id w:val="1818918957"/>
                <w14:checkbox>
                  <w14:checked w14:val="0"/>
                  <w14:checkedState w14:val="2612" w14:font="MS Gothic"/>
                  <w14:uncheckedState w14:val="2610" w14:font="MS Gothic"/>
                </w14:checkbox>
              </w:sdtPr>
              <w:sdtEndPr/>
              <w:sdtContent>
                <w:permStart w:id="670701873" w:edGrp="everyone"/>
                <w:r w:rsidR="005F799B">
                  <w:rPr>
                    <w:rFonts w:ascii="MS Gothic" w:eastAsia="MS Gothic" w:hAnsi="MS Gothic" w:cs="Calibri" w:hint="eastAsia"/>
                    <w:sz w:val="24"/>
                    <w:szCs w:val="32"/>
                  </w:rPr>
                  <w:t>☐</w:t>
                </w:r>
              </w:sdtContent>
            </w:sdt>
            <w:permEnd w:id="670701873"/>
            <w:r w:rsidR="001A168F" w:rsidRPr="003F0EEA">
              <w:t xml:space="preserve"> </w:t>
            </w:r>
            <w:r w:rsidR="00904D2F">
              <w:t>a Distributor</w:t>
            </w:r>
          </w:p>
        </w:tc>
      </w:tr>
      <w:tr w:rsidR="001A168F" w:rsidRPr="00BF7DC3" w14:paraId="0BB25896" w14:textId="77777777" w:rsidTr="0079087C">
        <w:trPr>
          <w:trHeight w:val="170"/>
        </w:trPr>
        <w:tc>
          <w:tcPr>
            <w:tcW w:w="9072" w:type="dxa"/>
          </w:tcPr>
          <w:p w14:paraId="434A1271" w14:textId="77777777" w:rsidR="001A168F" w:rsidRPr="00BF7DC3" w:rsidRDefault="001A168F" w:rsidP="00120C30">
            <w:pPr>
              <w:tabs>
                <w:tab w:val="left" w:pos="2299"/>
              </w:tabs>
              <w:rPr>
                <w:sz w:val="14"/>
                <w:szCs w:val="16"/>
              </w:rPr>
            </w:pPr>
          </w:p>
        </w:tc>
      </w:tr>
    </w:tbl>
    <w:p w14:paraId="47ABA2B7" w14:textId="77777777" w:rsidR="007575DB" w:rsidRDefault="007575DB" w:rsidP="007575DB"/>
    <w:p w14:paraId="76ECEA83" w14:textId="422212EE" w:rsidR="007575DB" w:rsidRPr="00746326" w:rsidRDefault="007575DB" w:rsidP="007575DB">
      <w:pPr>
        <w:rPr>
          <w:b/>
          <w:bCs/>
        </w:rPr>
      </w:pPr>
      <w:r w:rsidRPr="00746326">
        <w:rPr>
          <w:b/>
          <w:bCs/>
        </w:rPr>
        <w:t>P</w:t>
      </w:r>
      <w:r w:rsidR="0019152F">
        <w:rPr>
          <w:b/>
          <w:bCs/>
        </w:rPr>
        <w:t>lease p</w:t>
      </w:r>
      <w:r w:rsidRPr="00746326">
        <w:rPr>
          <w:b/>
          <w:bCs/>
        </w:rPr>
        <w:t>rovide a copy of the company’s organisational chart</w:t>
      </w:r>
    </w:p>
    <w:p w14:paraId="66123BB9" w14:textId="77777777" w:rsidR="007617BF" w:rsidRDefault="007617BF" w:rsidP="007617BF">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617BF" w:rsidRPr="0078376D" w14:paraId="20CA7203" w14:textId="77777777" w:rsidTr="007B6422">
        <w:trPr>
          <w:trHeight w:val="170"/>
        </w:trPr>
        <w:tc>
          <w:tcPr>
            <w:tcW w:w="9072" w:type="dxa"/>
          </w:tcPr>
          <w:p w14:paraId="648A1813" w14:textId="77777777" w:rsidR="007617BF" w:rsidRPr="0078376D" w:rsidRDefault="007617BF" w:rsidP="00A376F3">
            <w:pPr>
              <w:tabs>
                <w:tab w:val="left" w:pos="2299"/>
              </w:tabs>
              <w:rPr>
                <w:sz w:val="14"/>
                <w:szCs w:val="16"/>
              </w:rPr>
            </w:pPr>
          </w:p>
        </w:tc>
      </w:tr>
      <w:tr w:rsidR="007617BF" w:rsidRPr="00AB253B" w14:paraId="2800C173" w14:textId="77777777" w:rsidTr="00A376F3">
        <w:trPr>
          <w:trHeight w:val="245"/>
        </w:trPr>
        <w:tc>
          <w:tcPr>
            <w:tcW w:w="9072" w:type="dxa"/>
          </w:tcPr>
          <w:p w14:paraId="1184A027" w14:textId="77777777" w:rsidR="007617BF" w:rsidRPr="00E257C6" w:rsidRDefault="005C0E08" w:rsidP="00A376F3">
            <w:pPr>
              <w:tabs>
                <w:tab w:val="left" w:pos="2299"/>
              </w:tabs>
            </w:pPr>
            <w:sdt>
              <w:sdtPr>
                <w:rPr>
                  <w:rFonts w:cs="Calibri"/>
                  <w:sz w:val="24"/>
                  <w:szCs w:val="32"/>
                </w:rPr>
                <w:id w:val="-838772155"/>
                <w14:checkbox>
                  <w14:checked w14:val="0"/>
                  <w14:checkedState w14:val="2612" w14:font="MS Gothic"/>
                  <w14:uncheckedState w14:val="2610" w14:font="MS Gothic"/>
                </w14:checkbox>
              </w:sdtPr>
              <w:sdtEndPr/>
              <w:sdtContent>
                <w:permStart w:id="1684297275" w:edGrp="everyone"/>
                <w:r w:rsidR="007617BF" w:rsidRPr="00A72FE0">
                  <w:rPr>
                    <w:rFonts w:ascii="Segoe UI Symbol" w:eastAsia="MS Gothic" w:hAnsi="Segoe UI Symbol" w:cs="Segoe UI Symbol"/>
                    <w:sz w:val="24"/>
                    <w:szCs w:val="32"/>
                  </w:rPr>
                  <w:t>☐</w:t>
                </w:r>
              </w:sdtContent>
            </w:sdt>
            <w:permEnd w:id="1684297275"/>
            <w:r w:rsidR="007617BF">
              <w:rPr>
                <w:rFonts w:cs="Calibri"/>
                <w:sz w:val="24"/>
                <w:szCs w:val="32"/>
              </w:rPr>
              <w:t xml:space="preserve"> </w:t>
            </w:r>
            <w:r w:rsidR="007617BF">
              <w:t>Provided below</w:t>
            </w:r>
            <w:r w:rsidR="007617BF">
              <w:tab/>
            </w:r>
            <w:sdt>
              <w:sdtPr>
                <w:rPr>
                  <w:rFonts w:cs="Calibri"/>
                  <w:sz w:val="24"/>
                  <w:szCs w:val="32"/>
                </w:rPr>
                <w:id w:val="1445185514"/>
                <w14:checkbox>
                  <w14:checked w14:val="0"/>
                  <w14:checkedState w14:val="2612" w14:font="MS Gothic"/>
                  <w14:uncheckedState w14:val="2610" w14:font="MS Gothic"/>
                </w14:checkbox>
              </w:sdtPr>
              <w:sdtEndPr/>
              <w:sdtContent>
                <w:permStart w:id="1344218306" w:edGrp="everyone"/>
                <w:r w:rsidR="007617BF" w:rsidRPr="00A72FE0">
                  <w:rPr>
                    <w:rFonts w:ascii="Segoe UI Symbol" w:eastAsia="MS Gothic" w:hAnsi="Segoe UI Symbol" w:cs="Segoe UI Symbol"/>
                    <w:sz w:val="24"/>
                    <w:szCs w:val="32"/>
                  </w:rPr>
                  <w:t>☐</w:t>
                </w:r>
              </w:sdtContent>
            </w:sdt>
            <w:permEnd w:id="1344218306"/>
            <w:r w:rsidR="007617BF">
              <w:rPr>
                <w:rFonts w:cs="Calibri"/>
                <w:sz w:val="24"/>
                <w:szCs w:val="32"/>
              </w:rPr>
              <w:t xml:space="preserve"> </w:t>
            </w:r>
            <w:r w:rsidR="007617BF">
              <w:t>Attached</w:t>
            </w:r>
          </w:p>
        </w:tc>
      </w:tr>
      <w:tr w:rsidR="007617BF" w:rsidRPr="00EE39D1" w14:paraId="6039809B" w14:textId="77777777" w:rsidTr="00EE39D1">
        <w:trPr>
          <w:trHeight w:val="170"/>
        </w:trPr>
        <w:tc>
          <w:tcPr>
            <w:tcW w:w="9072" w:type="dxa"/>
          </w:tcPr>
          <w:p w14:paraId="400A24FB" w14:textId="77777777" w:rsidR="007617BF" w:rsidRPr="00EE39D1" w:rsidRDefault="007617BF" w:rsidP="00A376F3">
            <w:pPr>
              <w:tabs>
                <w:tab w:val="left" w:pos="2299"/>
              </w:tabs>
              <w:rPr>
                <w:sz w:val="14"/>
                <w:szCs w:val="14"/>
              </w:rPr>
            </w:pPr>
          </w:p>
        </w:tc>
      </w:tr>
      <w:tr w:rsidR="007617BF" w:rsidRPr="00AB253B" w14:paraId="55E4A3C8" w14:textId="77777777" w:rsidTr="00A376F3">
        <w:trPr>
          <w:trHeight w:val="245"/>
        </w:trPr>
        <w:sdt>
          <w:sdtPr>
            <w:id w:val="-1249031824"/>
            <w:placeholder>
              <w:docPart w:val="6F4B4968220C4264B09A5B7CA8BB4196"/>
            </w:placeholder>
            <w:showingPlcHdr/>
          </w:sdtPr>
          <w:sdtEndPr/>
          <w:sdtContent>
            <w:permStart w:id="1862402714" w:edGrp="everyone" w:displacedByCustomXml="prev"/>
            <w:tc>
              <w:tcPr>
                <w:tcW w:w="9072" w:type="dxa"/>
              </w:tcPr>
              <w:p w14:paraId="1907A8D5" w14:textId="77777777" w:rsidR="007617BF" w:rsidRDefault="007617BF" w:rsidP="00A376F3">
                <w:pPr>
                  <w:tabs>
                    <w:tab w:val="left" w:pos="2299"/>
                  </w:tabs>
                </w:pPr>
                <w:r w:rsidRPr="003E2054">
                  <w:rPr>
                    <w:rStyle w:val="PlaceholderText"/>
                    <w:rFonts w:eastAsiaTheme="minorHAnsi"/>
                  </w:rPr>
                  <w:t>Click or tap here to enter text.</w:t>
                </w:r>
              </w:p>
            </w:tc>
            <w:permEnd w:id="1862402714" w:displacedByCustomXml="next"/>
          </w:sdtContent>
        </w:sdt>
      </w:tr>
      <w:tr w:rsidR="00BF7DC3" w:rsidRPr="00BF7DC3" w14:paraId="745F73D6" w14:textId="77777777" w:rsidTr="00BF7DC3">
        <w:trPr>
          <w:trHeight w:val="170"/>
        </w:trPr>
        <w:tc>
          <w:tcPr>
            <w:tcW w:w="9072" w:type="dxa"/>
          </w:tcPr>
          <w:p w14:paraId="6E66AF49" w14:textId="77777777" w:rsidR="00BF7DC3" w:rsidRPr="00BF7DC3" w:rsidRDefault="00BF7DC3" w:rsidP="00A376F3">
            <w:pPr>
              <w:tabs>
                <w:tab w:val="left" w:pos="2299"/>
              </w:tabs>
              <w:rPr>
                <w:sz w:val="14"/>
                <w:szCs w:val="14"/>
              </w:rPr>
            </w:pPr>
          </w:p>
        </w:tc>
      </w:tr>
    </w:tbl>
    <w:p w14:paraId="55CC3F7C" w14:textId="77777777" w:rsidR="007617BF" w:rsidRDefault="007617BF" w:rsidP="007575DB"/>
    <w:p w14:paraId="164875FA" w14:textId="32FB4FC3" w:rsidR="00E257C6" w:rsidRDefault="00E257C6" w:rsidP="0084279C">
      <w:pPr>
        <w:keepNext/>
        <w:keepLines/>
        <w:rPr>
          <w:b/>
          <w:bCs/>
        </w:rPr>
      </w:pPr>
      <w:r w:rsidRPr="00746326">
        <w:rPr>
          <w:b/>
          <w:bCs/>
        </w:rPr>
        <w:lastRenderedPageBreak/>
        <w:t>P</w:t>
      </w:r>
      <w:r w:rsidR="0019152F">
        <w:rPr>
          <w:b/>
          <w:bCs/>
        </w:rPr>
        <w:t>lease p</w:t>
      </w:r>
      <w:r w:rsidRPr="00746326">
        <w:rPr>
          <w:b/>
          <w:bCs/>
        </w:rPr>
        <w:t xml:space="preserve">rovide an outline of the company’s Australian resources on a state-by-state basis and local representatives who will manage, support and service the WAFC and its </w:t>
      </w:r>
      <w:r w:rsidRPr="00B8116D">
        <w:rPr>
          <w:b/>
          <w:bCs/>
        </w:rPr>
        <w:t>Member Affiliate clubs</w:t>
      </w:r>
      <w:r w:rsidR="007617BF">
        <w:rPr>
          <w:b/>
          <w:bCs/>
        </w:rPr>
        <w:t>.</w:t>
      </w:r>
    </w:p>
    <w:p w14:paraId="046CE8F2" w14:textId="77777777" w:rsidR="0084279C" w:rsidRDefault="0084279C" w:rsidP="0084279C">
      <w:pPr>
        <w:keepNext/>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84279C" w:rsidRPr="0078376D" w14:paraId="392E92F1" w14:textId="77777777" w:rsidTr="00A376F3">
        <w:trPr>
          <w:trHeight w:val="170"/>
        </w:trPr>
        <w:tc>
          <w:tcPr>
            <w:tcW w:w="9072" w:type="dxa"/>
          </w:tcPr>
          <w:p w14:paraId="61313E44" w14:textId="77777777" w:rsidR="0084279C" w:rsidRPr="0078376D" w:rsidRDefault="0084279C" w:rsidP="0084279C">
            <w:pPr>
              <w:keepNext/>
              <w:tabs>
                <w:tab w:val="left" w:pos="2299"/>
              </w:tabs>
              <w:rPr>
                <w:sz w:val="14"/>
                <w:szCs w:val="16"/>
              </w:rPr>
            </w:pPr>
          </w:p>
        </w:tc>
      </w:tr>
      <w:tr w:rsidR="0084279C" w:rsidRPr="00AB253B" w14:paraId="739CE582" w14:textId="77777777" w:rsidTr="00A376F3">
        <w:trPr>
          <w:trHeight w:val="245"/>
        </w:trPr>
        <w:tc>
          <w:tcPr>
            <w:tcW w:w="9072" w:type="dxa"/>
          </w:tcPr>
          <w:p w14:paraId="4AC7F207" w14:textId="77777777" w:rsidR="0084279C" w:rsidRPr="00E257C6" w:rsidRDefault="005C0E08" w:rsidP="0084279C">
            <w:pPr>
              <w:keepNext/>
              <w:tabs>
                <w:tab w:val="left" w:pos="2299"/>
              </w:tabs>
            </w:pPr>
            <w:sdt>
              <w:sdtPr>
                <w:rPr>
                  <w:rFonts w:cs="Calibri"/>
                  <w:sz w:val="24"/>
                  <w:szCs w:val="32"/>
                </w:rPr>
                <w:id w:val="1113328859"/>
                <w14:checkbox>
                  <w14:checked w14:val="0"/>
                  <w14:checkedState w14:val="2612" w14:font="MS Gothic"/>
                  <w14:uncheckedState w14:val="2610" w14:font="MS Gothic"/>
                </w14:checkbox>
              </w:sdtPr>
              <w:sdtEndPr/>
              <w:sdtContent>
                <w:permStart w:id="1040521085" w:edGrp="everyone"/>
                <w:r w:rsidR="0084279C" w:rsidRPr="00A72FE0">
                  <w:rPr>
                    <w:rFonts w:ascii="Segoe UI Symbol" w:eastAsia="MS Gothic" w:hAnsi="Segoe UI Symbol" w:cs="Segoe UI Symbol"/>
                    <w:sz w:val="24"/>
                    <w:szCs w:val="32"/>
                  </w:rPr>
                  <w:t>☐</w:t>
                </w:r>
              </w:sdtContent>
            </w:sdt>
            <w:permEnd w:id="1040521085"/>
            <w:r w:rsidR="0084279C">
              <w:rPr>
                <w:rFonts w:cs="Calibri"/>
                <w:sz w:val="24"/>
                <w:szCs w:val="32"/>
              </w:rPr>
              <w:t xml:space="preserve"> </w:t>
            </w:r>
            <w:r w:rsidR="0084279C">
              <w:t>Provided below</w:t>
            </w:r>
            <w:r w:rsidR="0084279C">
              <w:tab/>
            </w:r>
            <w:sdt>
              <w:sdtPr>
                <w:rPr>
                  <w:rFonts w:cs="Calibri"/>
                  <w:sz w:val="24"/>
                  <w:szCs w:val="32"/>
                </w:rPr>
                <w:id w:val="1886055702"/>
                <w14:checkbox>
                  <w14:checked w14:val="0"/>
                  <w14:checkedState w14:val="2612" w14:font="MS Gothic"/>
                  <w14:uncheckedState w14:val="2610" w14:font="MS Gothic"/>
                </w14:checkbox>
              </w:sdtPr>
              <w:sdtEndPr/>
              <w:sdtContent>
                <w:permStart w:id="716639123" w:edGrp="everyone"/>
                <w:r w:rsidR="0084279C" w:rsidRPr="00A72FE0">
                  <w:rPr>
                    <w:rFonts w:ascii="Segoe UI Symbol" w:eastAsia="MS Gothic" w:hAnsi="Segoe UI Symbol" w:cs="Segoe UI Symbol"/>
                    <w:sz w:val="24"/>
                    <w:szCs w:val="32"/>
                  </w:rPr>
                  <w:t>☐</w:t>
                </w:r>
              </w:sdtContent>
            </w:sdt>
            <w:permEnd w:id="716639123"/>
            <w:r w:rsidR="0084279C">
              <w:rPr>
                <w:rFonts w:cs="Calibri"/>
                <w:sz w:val="24"/>
                <w:szCs w:val="32"/>
              </w:rPr>
              <w:t xml:space="preserve"> </w:t>
            </w:r>
            <w:r w:rsidR="0084279C">
              <w:t>Attached</w:t>
            </w:r>
          </w:p>
        </w:tc>
      </w:tr>
      <w:tr w:rsidR="0084279C" w:rsidRPr="00EE39D1" w14:paraId="3E7B28FD" w14:textId="77777777" w:rsidTr="00A376F3">
        <w:trPr>
          <w:trHeight w:val="170"/>
        </w:trPr>
        <w:tc>
          <w:tcPr>
            <w:tcW w:w="9072" w:type="dxa"/>
          </w:tcPr>
          <w:p w14:paraId="651DACCD" w14:textId="77777777" w:rsidR="0084279C" w:rsidRPr="00EE39D1" w:rsidRDefault="0084279C" w:rsidP="0084279C">
            <w:pPr>
              <w:keepNext/>
              <w:tabs>
                <w:tab w:val="left" w:pos="2299"/>
              </w:tabs>
              <w:rPr>
                <w:sz w:val="14"/>
                <w:szCs w:val="14"/>
              </w:rPr>
            </w:pPr>
          </w:p>
        </w:tc>
      </w:tr>
      <w:tr w:rsidR="0084279C" w:rsidRPr="00AB253B" w14:paraId="559F1AC3" w14:textId="77777777" w:rsidTr="00A376F3">
        <w:trPr>
          <w:trHeight w:val="245"/>
        </w:trPr>
        <w:sdt>
          <w:sdtPr>
            <w:id w:val="-592621716"/>
            <w:placeholder>
              <w:docPart w:val="E4F9A8BD4400475FA940C48E5BFD7ACD"/>
            </w:placeholder>
            <w:showingPlcHdr/>
          </w:sdtPr>
          <w:sdtEndPr/>
          <w:sdtContent>
            <w:permStart w:id="1664573965" w:edGrp="everyone" w:displacedByCustomXml="prev"/>
            <w:tc>
              <w:tcPr>
                <w:tcW w:w="9072" w:type="dxa"/>
              </w:tcPr>
              <w:p w14:paraId="15E036B2" w14:textId="77777777" w:rsidR="0084279C" w:rsidRDefault="0084279C" w:rsidP="0084279C">
                <w:pPr>
                  <w:keepNext/>
                  <w:tabs>
                    <w:tab w:val="left" w:pos="2299"/>
                  </w:tabs>
                </w:pPr>
                <w:r w:rsidRPr="003E2054">
                  <w:rPr>
                    <w:rStyle w:val="PlaceholderText"/>
                    <w:rFonts w:eastAsiaTheme="minorHAnsi"/>
                  </w:rPr>
                  <w:t>Click or tap here to enter text.</w:t>
                </w:r>
              </w:p>
            </w:tc>
            <w:permEnd w:id="1664573965" w:displacedByCustomXml="next"/>
          </w:sdtContent>
        </w:sdt>
      </w:tr>
      <w:tr w:rsidR="0084279C" w:rsidRPr="00BF7DC3" w14:paraId="4F38AD5F" w14:textId="77777777" w:rsidTr="00A376F3">
        <w:trPr>
          <w:trHeight w:val="170"/>
        </w:trPr>
        <w:tc>
          <w:tcPr>
            <w:tcW w:w="9072" w:type="dxa"/>
          </w:tcPr>
          <w:p w14:paraId="53D28B59" w14:textId="77777777" w:rsidR="0084279C" w:rsidRPr="00BF7DC3" w:rsidRDefault="0084279C" w:rsidP="0084279C">
            <w:pPr>
              <w:keepNext/>
              <w:tabs>
                <w:tab w:val="left" w:pos="2299"/>
              </w:tabs>
              <w:rPr>
                <w:sz w:val="14"/>
                <w:szCs w:val="14"/>
              </w:rPr>
            </w:pPr>
          </w:p>
        </w:tc>
      </w:tr>
    </w:tbl>
    <w:p w14:paraId="4C5FFFC2" w14:textId="77777777" w:rsidR="0084279C" w:rsidRDefault="0084279C" w:rsidP="0084279C"/>
    <w:p w14:paraId="78D20ACE" w14:textId="466EB9D2" w:rsidR="00EF3245" w:rsidRDefault="002F1DC1" w:rsidP="00D7463C">
      <w:pPr>
        <w:keepNext/>
        <w:rPr>
          <w:b/>
          <w:bCs/>
        </w:rPr>
      </w:pPr>
      <w:r w:rsidRPr="002F1DC1">
        <w:rPr>
          <w:b/>
          <w:bCs/>
        </w:rPr>
        <w:t>P</w:t>
      </w:r>
      <w:r w:rsidR="00B12798">
        <w:rPr>
          <w:b/>
          <w:bCs/>
        </w:rPr>
        <w:t>lease p</w:t>
      </w:r>
      <w:r w:rsidRPr="002F1DC1">
        <w:rPr>
          <w:b/>
          <w:bCs/>
        </w:rPr>
        <w:t>rovide a list of any r</w:t>
      </w:r>
      <w:r w:rsidR="00746326" w:rsidRPr="002F1DC1">
        <w:rPr>
          <w:b/>
          <w:bCs/>
        </w:rPr>
        <w:t>elevant certifications</w:t>
      </w:r>
    </w:p>
    <w:p w14:paraId="13CDFEC2" w14:textId="77777777" w:rsidR="002F1DC1" w:rsidRPr="002F1DC1" w:rsidRDefault="002F1DC1" w:rsidP="00D7463C">
      <w:pPr>
        <w:keepNext/>
      </w:pPr>
    </w:p>
    <w:tbl>
      <w:tblPr>
        <w:tblW w:w="9072" w:type="dxa"/>
        <w:tblInd w:w="-5" w:type="dxa"/>
        <w:tblLook w:val="04A0" w:firstRow="1" w:lastRow="0" w:firstColumn="1" w:lastColumn="0" w:noHBand="0" w:noVBand="1"/>
      </w:tblPr>
      <w:tblGrid>
        <w:gridCol w:w="9072"/>
      </w:tblGrid>
      <w:tr w:rsidR="002F1DC1" w:rsidRPr="00AB253B" w14:paraId="7D7898F1" w14:textId="77777777" w:rsidTr="00120C30">
        <w:trPr>
          <w:trHeight w:val="551"/>
        </w:trPr>
        <w:sdt>
          <w:sdtPr>
            <w:id w:val="1866784552"/>
            <w:placeholder>
              <w:docPart w:val="EAB79B25E2C34BD6B792BEAB6F5F3C65"/>
            </w:placeholder>
            <w:showingPlcHdr/>
          </w:sdtPr>
          <w:sdtEndPr/>
          <w:sdtContent>
            <w:permStart w:id="694103267" w:edGrp="everyone" w:displacedByCustomXml="prev"/>
            <w:tc>
              <w:tcPr>
                <w:tcW w:w="90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CA7F0C" w14:textId="50569E27" w:rsidR="002F1DC1" w:rsidRPr="00327109" w:rsidRDefault="00F449C6" w:rsidP="00D7463C">
                <w:pPr>
                  <w:keepNext/>
                  <w:rPr>
                    <w:rFonts w:ascii="Arial" w:hAnsi="Arial" w:cs="Arial"/>
                    <w:bCs/>
                    <w:sz w:val="18"/>
                    <w:szCs w:val="18"/>
                  </w:rPr>
                </w:pPr>
                <w:r w:rsidRPr="003E2054">
                  <w:rPr>
                    <w:rStyle w:val="PlaceholderText"/>
                    <w:rFonts w:eastAsiaTheme="minorHAnsi"/>
                  </w:rPr>
                  <w:t>Click or tap here to enter text.</w:t>
                </w:r>
              </w:p>
            </w:tc>
            <w:permEnd w:id="694103267" w:displacedByCustomXml="next"/>
          </w:sdtContent>
        </w:sdt>
      </w:tr>
    </w:tbl>
    <w:p w14:paraId="16904E7D" w14:textId="77777777" w:rsidR="002F1DC1" w:rsidRDefault="002F1DC1" w:rsidP="002F1DC1"/>
    <w:p w14:paraId="2A48CA33" w14:textId="1BA888F2" w:rsidR="00EF3245" w:rsidRPr="00B34433" w:rsidRDefault="00746326" w:rsidP="007F0F37">
      <w:pPr>
        <w:rPr>
          <w:b/>
          <w:bCs/>
        </w:rPr>
      </w:pPr>
      <w:r w:rsidRPr="006E3890">
        <w:rPr>
          <w:b/>
          <w:bCs/>
        </w:rPr>
        <w:t>What other sports licenses are held by the company?</w:t>
      </w:r>
      <w:r w:rsidRPr="00AC4A59">
        <w:t xml:space="preserve"> </w:t>
      </w:r>
      <w:r w:rsidRPr="00B34433">
        <w:rPr>
          <w:b/>
          <w:bCs/>
        </w:rPr>
        <w:t>What portion of the company’s business do these licenses represent?</w:t>
      </w:r>
    </w:p>
    <w:p w14:paraId="19F8B6AD" w14:textId="77777777" w:rsidR="006E3890" w:rsidRPr="002F1DC1" w:rsidRDefault="006E3890" w:rsidP="006E3890"/>
    <w:tbl>
      <w:tblPr>
        <w:tblW w:w="9072" w:type="dxa"/>
        <w:tblInd w:w="-5" w:type="dxa"/>
        <w:tblLook w:val="04A0" w:firstRow="1" w:lastRow="0" w:firstColumn="1" w:lastColumn="0" w:noHBand="0" w:noVBand="1"/>
      </w:tblPr>
      <w:tblGrid>
        <w:gridCol w:w="9072"/>
      </w:tblGrid>
      <w:tr w:rsidR="006E3890" w:rsidRPr="00AB253B" w14:paraId="044C1C60" w14:textId="77777777" w:rsidTr="00120C30">
        <w:trPr>
          <w:trHeight w:val="551"/>
        </w:trPr>
        <w:sdt>
          <w:sdtPr>
            <w:id w:val="-548227210"/>
            <w:placeholder>
              <w:docPart w:val="235BDC6D159D4132A1A98712C9B2C276"/>
            </w:placeholder>
            <w:showingPlcHdr/>
          </w:sdtPr>
          <w:sdtEndPr/>
          <w:sdtContent>
            <w:permStart w:id="1795704038" w:edGrp="everyone" w:displacedByCustomXml="prev"/>
            <w:tc>
              <w:tcPr>
                <w:tcW w:w="90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84D77F" w14:textId="53209D41" w:rsidR="006E3890" w:rsidRPr="00327109" w:rsidRDefault="00F449C6" w:rsidP="00120C30">
                <w:pPr>
                  <w:rPr>
                    <w:rFonts w:ascii="Arial" w:hAnsi="Arial" w:cs="Arial"/>
                    <w:bCs/>
                    <w:sz w:val="18"/>
                    <w:szCs w:val="18"/>
                  </w:rPr>
                </w:pPr>
                <w:r w:rsidRPr="003E2054">
                  <w:rPr>
                    <w:rStyle w:val="PlaceholderText"/>
                    <w:rFonts w:eastAsiaTheme="minorHAnsi"/>
                  </w:rPr>
                  <w:t>Click or tap here to enter text.</w:t>
                </w:r>
              </w:p>
            </w:tc>
            <w:permEnd w:id="1795704038" w:displacedByCustomXml="next"/>
          </w:sdtContent>
        </w:sdt>
      </w:tr>
    </w:tbl>
    <w:p w14:paraId="76E93E74" w14:textId="77777777" w:rsidR="006E3890" w:rsidRDefault="006E3890" w:rsidP="006E3890"/>
    <w:p w14:paraId="0C3A8A59" w14:textId="01ABCB2A" w:rsidR="00DF09BD" w:rsidRDefault="00DF09BD" w:rsidP="00DF09BD">
      <w:pPr>
        <w:pStyle w:val="Heading2"/>
      </w:pPr>
      <w:r>
        <w:t>Current Business</w:t>
      </w:r>
    </w:p>
    <w:p w14:paraId="3313BAE7" w14:textId="75EAEB26" w:rsidR="00286D9F" w:rsidRPr="00B34433" w:rsidRDefault="000151C4" w:rsidP="00286D9F">
      <w:pPr>
        <w:rPr>
          <w:b/>
          <w:bCs/>
        </w:rPr>
      </w:pPr>
      <w:r>
        <w:rPr>
          <w:b/>
          <w:bCs/>
        </w:rPr>
        <w:t>P</w:t>
      </w:r>
      <w:r w:rsidR="00B12798">
        <w:rPr>
          <w:b/>
          <w:bCs/>
        </w:rPr>
        <w:t>lease p</w:t>
      </w:r>
      <w:r>
        <w:rPr>
          <w:b/>
          <w:bCs/>
        </w:rPr>
        <w:t>rovide b</w:t>
      </w:r>
      <w:r w:rsidR="00286D9F">
        <w:rPr>
          <w:b/>
          <w:bCs/>
        </w:rPr>
        <w:t>ackground on</w:t>
      </w:r>
      <w:r>
        <w:rPr>
          <w:b/>
          <w:bCs/>
        </w:rPr>
        <w:t xml:space="preserve"> </w:t>
      </w:r>
      <w:r w:rsidR="00054B0A">
        <w:rPr>
          <w:b/>
          <w:bCs/>
        </w:rPr>
        <w:t>the</w:t>
      </w:r>
      <w:r>
        <w:rPr>
          <w:b/>
          <w:bCs/>
        </w:rPr>
        <w:t xml:space="preserve"> company’s</w:t>
      </w:r>
      <w:r w:rsidR="00286D9F">
        <w:rPr>
          <w:b/>
          <w:bCs/>
        </w:rPr>
        <w:t xml:space="preserve"> </w:t>
      </w:r>
      <w:r>
        <w:rPr>
          <w:b/>
          <w:bCs/>
        </w:rPr>
        <w:t xml:space="preserve">relevant </w:t>
      </w:r>
      <w:r w:rsidR="00286D9F">
        <w:rPr>
          <w:b/>
          <w:bCs/>
        </w:rPr>
        <w:t>industry experience</w:t>
      </w:r>
    </w:p>
    <w:p w14:paraId="4A1FCC31"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534E477D" w14:textId="77777777" w:rsidTr="00A376F3">
        <w:trPr>
          <w:trHeight w:val="567"/>
        </w:trPr>
        <w:sdt>
          <w:sdtPr>
            <w:id w:val="-2081821847"/>
            <w:placeholder>
              <w:docPart w:val="656F2AFD810D41FDA57B7F7CA78F8AD0"/>
            </w:placeholder>
            <w:showingPlcHdr/>
          </w:sdtPr>
          <w:sdtEndPr/>
          <w:sdtContent>
            <w:permStart w:id="1025786848" w:edGrp="everyone" w:displacedByCustomXml="prev"/>
            <w:tc>
              <w:tcPr>
                <w:tcW w:w="9072" w:type="dxa"/>
              </w:tcPr>
              <w:p w14:paraId="40E95AD4" w14:textId="77777777" w:rsidR="007A4815" w:rsidRDefault="007A4815" w:rsidP="00A376F3">
                <w:pPr>
                  <w:tabs>
                    <w:tab w:val="left" w:pos="2299"/>
                  </w:tabs>
                </w:pPr>
                <w:r w:rsidRPr="003E2054">
                  <w:rPr>
                    <w:rStyle w:val="PlaceholderText"/>
                    <w:rFonts w:eastAsiaTheme="minorHAnsi"/>
                  </w:rPr>
                  <w:t>Click or tap here to enter text.</w:t>
                </w:r>
              </w:p>
            </w:tc>
            <w:permEnd w:id="1025786848" w:displacedByCustomXml="next"/>
          </w:sdtContent>
        </w:sdt>
      </w:tr>
    </w:tbl>
    <w:p w14:paraId="7D196365" w14:textId="77777777" w:rsidR="007A4815" w:rsidRPr="00CB1F8A" w:rsidRDefault="007A4815" w:rsidP="007A4815">
      <w:pPr>
        <w:rPr>
          <w:b/>
          <w:bCs/>
        </w:rPr>
      </w:pPr>
    </w:p>
    <w:p w14:paraId="58B083F4" w14:textId="4764207F" w:rsidR="00286D9F" w:rsidRPr="00B34433" w:rsidRDefault="00286D9F" w:rsidP="00286D9F">
      <w:pPr>
        <w:rPr>
          <w:b/>
          <w:bCs/>
        </w:rPr>
      </w:pPr>
      <w:r>
        <w:rPr>
          <w:b/>
          <w:bCs/>
        </w:rPr>
        <w:t xml:space="preserve">What is </w:t>
      </w:r>
      <w:r w:rsidR="00054B0A">
        <w:rPr>
          <w:b/>
          <w:bCs/>
        </w:rPr>
        <w:t>the company’s</w:t>
      </w:r>
      <w:r>
        <w:rPr>
          <w:b/>
          <w:bCs/>
        </w:rPr>
        <w:t xml:space="preserve"> estimated market share?</w:t>
      </w:r>
    </w:p>
    <w:p w14:paraId="03B29859"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7C487E45" w14:textId="77777777" w:rsidTr="00A376F3">
        <w:trPr>
          <w:trHeight w:val="567"/>
        </w:trPr>
        <w:sdt>
          <w:sdtPr>
            <w:id w:val="435488900"/>
            <w:placeholder>
              <w:docPart w:val="2D46850BB9E54B0280C336954CB51996"/>
            </w:placeholder>
            <w:showingPlcHdr/>
          </w:sdtPr>
          <w:sdtEndPr/>
          <w:sdtContent>
            <w:permStart w:id="1739358188" w:edGrp="everyone" w:displacedByCustomXml="prev"/>
            <w:tc>
              <w:tcPr>
                <w:tcW w:w="9072" w:type="dxa"/>
              </w:tcPr>
              <w:p w14:paraId="758B4E51" w14:textId="77777777" w:rsidR="007A4815" w:rsidRDefault="007A4815" w:rsidP="00A376F3">
                <w:pPr>
                  <w:tabs>
                    <w:tab w:val="left" w:pos="2299"/>
                  </w:tabs>
                </w:pPr>
                <w:r w:rsidRPr="003E2054">
                  <w:rPr>
                    <w:rStyle w:val="PlaceholderText"/>
                    <w:rFonts w:eastAsiaTheme="minorHAnsi"/>
                  </w:rPr>
                  <w:t>Click or tap here to enter text.</w:t>
                </w:r>
              </w:p>
            </w:tc>
            <w:permEnd w:id="1739358188" w:displacedByCustomXml="next"/>
          </w:sdtContent>
        </w:sdt>
      </w:tr>
    </w:tbl>
    <w:p w14:paraId="04211F39" w14:textId="77777777" w:rsidR="007A4815" w:rsidRPr="00CB1F8A" w:rsidRDefault="007A4815" w:rsidP="007A4815">
      <w:pPr>
        <w:rPr>
          <w:b/>
          <w:bCs/>
        </w:rPr>
      </w:pPr>
    </w:p>
    <w:p w14:paraId="59C03220" w14:textId="5F13AC0D" w:rsidR="00F449C6" w:rsidRPr="00B34433" w:rsidRDefault="006445F0" w:rsidP="00F449C6">
      <w:pPr>
        <w:rPr>
          <w:b/>
          <w:bCs/>
        </w:rPr>
      </w:pPr>
      <w:r>
        <w:rPr>
          <w:b/>
          <w:bCs/>
        </w:rPr>
        <w:t>What are the t</w:t>
      </w:r>
      <w:r w:rsidR="00C90CCC">
        <w:rPr>
          <w:b/>
          <w:bCs/>
        </w:rPr>
        <w:t>otal sales by brand and/or product segment</w:t>
      </w:r>
      <w:r>
        <w:rPr>
          <w:b/>
          <w:bCs/>
        </w:rPr>
        <w:t>?</w:t>
      </w:r>
    </w:p>
    <w:p w14:paraId="4AE0AD1A"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29601D6D" w14:textId="77777777" w:rsidTr="00A376F3">
        <w:trPr>
          <w:trHeight w:val="567"/>
        </w:trPr>
        <w:sdt>
          <w:sdtPr>
            <w:id w:val="-892580897"/>
            <w:placeholder>
              <w:docPart w:val="B367FDB893C4495DB261979A5A7B5E5A"/>
            </w:placeholder>
            <w:showingPlcHdr/>
          </w:sdtPr>
          <w:sdtEndPr/>
          <w:sdtContent>
            <w:permStart w:id="331315341" w:edGrp="everyone" w:displacedByCustomXml="prev"/>
            <w:tc>
              <w:tcPr>
                <w:tcW w:w="9072" w:type="dxa"/>
              </w:tcPr>
              <w:p w14:paraId="285D966A" w14:textId="77777777" w:rsidR="007A4815" w:rsidRDefault="007A4815" w:rsidP="00A376F3">
                <w:pPr>
                  <w:tabs>
                    <w:tab w:val="left" w:pos="2299"/>
                  </w:tabs>
                </w:pPr>
                <w:r w:rsidRPr="003E2054">
                  <w:rPr>
                    <w:rStyle w:val="PlaceholderText"/>
                    <w:rFonts w:eastAsiaTheme="minorHAnsi"/>
                  </w:rPr>
                  <w:t>Click or tap here to enter text.</w:t>
                </w:r>
              </w:p>
            </w:tc>
            <w:permEnd w:id="331315341" w:displacedByCustomXml="next"/>
          </w:sdtContent>
        </w:sdt>
      </w:tr>
    </w:tbl>
    <w:p w14:paraId="6755ABEC" w14:textId="77777777" w:rsidR="007A4815" w:rsidRPr="00CB1F8A" w:rsidRDefault="007A4815" w:rsidP="007A4815">
      <w:pPr>
        <w:rPr>
          <w:b/>
          <w:bCs/>
        </w:rPr>
      </w:pPr>
    </w:p>
    <w:p w14:paraId="0EB5E950" w14:textId="036C0663" w:rsidR="00C90CCC" w:rsidRPr="00B34433" w:rsidRDefault="006445F0" w:rsidP="00C90CCC">
      <w:pPr>
        <w:rPr>
          <w:b/>
          <w:bCs/>
        </w:rPr>
      </w:pPr>
      <w:r>
        <w:rPr>
          <w:b/>
          <w:bCs/>
        </w:rPr>
        <w:t>P</w:t>
      </w:r>
      <w:r w:rsidR="00B12798">
        <w:rPr>
          <w:b/>
          <w:bCs/>
        </w:rPr>
        <w:t>lease p</w:t>
      </w:r>
      <w:r>
        <w:rPr>
          <w:b/>
          <w:bCs/>
        </w:rPr>
        <w:t>rovide d</w:t>
      </w:r>
      <w:r w:rsidR="0020393E">
        <w:rPr>
          <w:b/>
          <w:bCs/>
        </w:rPr>
        <w:t>emographics of</w:t>
      </w:r>
      <w:r w:rsidR="00054B0A">
        <w:rPr>
          <w:b/>
          <w:bCs/>
        </w:rPr>
        <w:t xml:space="preserve"> the company’s</w:t>
      </w:r>
      <w:r w:rsidR="0020393E">
        <w:rPr>
          <w:b/>
          <w:bCs/>
        </w:rPr>
        <w:t xml:space="preserve"> primary and secondary target markets</w:t>
      </w:r>
    </w:p>
    <w:p w14:paraId="00FF3A49"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7134A92D" w14:textId="77777777" w:rsidTr="00A376F3">
        <w:trPr>
          <w:trHeight w:val="567"/>
        </w:trPr>
        <w:sdt>
          <w:sdtPr>
            <w:id w:val="-1998567555"/>
            <w:placeholder>
              <w:docPart w:val="98DCC37B1E9E4D3F98FA3960DBE7F49F"/>
            </w:placeholder>
            <w:showingPlcHdr/>
          </w:sdtPr>
          <w:sdtEndPr/>
          <w:sdtContent>
            <w:permStart w:id="1351445783" w:edGrp="everyone" w:displacedByCustomXml="prev"/>
            <w:tc>
              <w:tcPr>
                <w:tcW w:w="9072" w:type="dxa"/>
              </w:tcPr>
              <w:p w14:paraId="5A6BB612" w14:textId="77777777" w:rsidR="007A4815" w:rsidRDefault="007A4815" w:rsidP="00A376F3">
                <w:pPr>
                  <w:tabs>
                    <w:tab w:val="left" w:pos="2299"/>
                  </w:tabs>
                </w:pPr>
                <w:r w:rsidRPr="003E2054">
                  <w:rPr>
                    <w:rStyle w:val="PlaceholderText"/>
                    <w:rFonts w:eastAsiaTheme="minorHAnsi"/>
                  </w:rPr>
                  <w:t>Click or tap here to enter text.</w:t>
                </w:r>
              </w:p>
            </w:tc>
            <w:permEnd w:id="1351445783" w:displacedByCustomXml="next"/>
          </w:sdtContent>
        </w:sdt>
      </w:tr>
    </w:tbl>
    <w:p w14:paraId="0C4B2A72" w14:textId="77777777" w:rsidR="007A4815" w:rsidRPr="00CB1F8A" w:rsidRDefault="007A4815" w:rsidP="007A4815">
      <w:pPr>
        <w:rPr>
          <w:b/>
          <w:bCs/>
        </w:rPr>
      </w:pPr>
    </w:p>
    <w:p w14:paraId="7D582DE9" w14:textId="3BA13FAD" w:rsidR="009B1141" w:rsidRPr="00B34433" w:rsidRDefault="00B12798" w:rsidP="009B1141">
      <w:pPr>
        <w:rPr>
          <w:b/>
          <w:bCs/>
        </w:rPr>
      </w:pPr>
      <w:r>
        <w:rPr>
          <w:b/>
          <w:bCs/>
        </w:rPr>
        <w:t xml:space="preserve">Please </w:t>
      </w:r>
      <w:r w:rsidR="00AE1605">
        <w:rPr>
          <w:b/>
          <w:bCs/>
        </w:rPr>
        <w:t xml:space="preserve">provide details of </w:t>
      </w:r>
      <w:r w:rsidR="009F45A8">
        <w:rPr>
          <w:b/>
          <w:bCs/>
        </w:rPr>
        <w:t>the c</w:t>
      </w:r>
      <w:r w:rsidR="00AE1605">
        <w:rPr>
          <w:b/>
          <w:bCs/>
        </w:rPr>
        <w:t>ompany</w:t>
      </w:r>
      <w:r w:rsidR="009F45A8">
        <w:rPr>
          <w:b/>
          <w:bCs/>
        </w:rPr>
        <w:t xml:space="preserve">’s </w:t>
      </w:r>
      <w:r w:rsidR="00AE1605">
        <w:rPr>
          <w:b/>
          <w:bCs/>
        </w:rPr>
        <w:t>quality control</w:t>
      </w:r>
      <w:r w:rsidR="009F45A8">
        <w:rPr>
          <w:b/>
          <w:bCs/>
        </w:rPr>
        <w:t xml:space="preserve"> measures</w:t>
      </w:r>
    </w:p>
    <w:p w14:paraId="1DBDAC16"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06EF8DEA" w14:textId="77777777" w:rsidTr="00A376F3">
        <w:trPr>
          <w:trHeight w:val="567"/>
        </w:trPr>
        <w:sdt>
          <w:sdtPr>
            <w:id w:val="-1861727873"/>
            <w:placeholder>
              <w:docPart w:val="AC104F0CF15940D4A783C0A635899076"/>
            </w:placeholder>
            <w:showingPlcHdr/>
          </w:sdtPr>
          <w:sdtEndPr/>
          <w:sdtContent>
            <w:permStart w:id="1396799644" w:edGrp="everyone" w:displacedByCustomXml="prev"/>
            <w:tc>
              <w:tcPr>
                <w:tcW w:w="9072" w:type="dxa"/>
              </w:tcPr>
              <w:p w14:paraId="107F83CA" w14:textId="77777777" w:rsidR="007A4815" w:rsidRDefault="007A4815" w:rsidP="00A376F3">
                <w:pPr>
                  <w:tabs>
                    <w:tab w:val="left" w:pos="2299"/>
                  </w:tabs>
                </w:pPr>
                <w:r w:rsidRPr="003E2054">
                  <w:rPr>
                    <w:rStyle w:val="PlaceholderText"/>
                    <w:rFonts w:eastAsiaTheme="minorHAnsi"/>
                  </w:rPr>
                  <w:t>Click or tap here to enter text.</w:t>
                </w:r>
              </w:p>
            </w:tc>
            <w:permEnd w:id="1396799644" w:displacedByCustomXml="next"/>
          </w:sdtContent>
        </w:sdt>
      </w:tr>
    </w:tbl>
    <w:p w14:paraId="2F23FFF5" w14:textId="77777777" w:rsidR="007A4815" w:rsidRPr="00CB1F8A" w:rsidRDefault="007A4815" w:rsidP="007A4815">
      <w:pPr>
        <w:rPr>
          <w:b/>
          <w:bCs/>
        </w:rPr>
      </w:pPr>
    </w:p>
    <w:p w14:paraId="42C895BF" w14:textId="189D329C" w:rsidR="007B15E6" w:rsidRDefault="007B15E6" w:rsidP="007E7D6E">
      <w:pPr>
        <w:pStyle w:val="Heading2"/>
        <w:keepNext/>
      </w:pPr>
      <w:r>
        <w:lastRenderedPageBreak/>
        <w:t>Proposed Agreement Term</w:t>
      </w:r>
    </w:p>
    <w:p w14:paraId="73D75832" w14:textId="313E82AF" w:rsidR="00D826A2" w:rsidRPr="00D826A2" w:rsidRDefault="00D826A2" w:rsidP="007E7D6E">
      <w:pPr>
        <w:keepNext/>
        <w:rPr>
          <w:rFonts w:cstheme="minorHAnsi"/>
          <w:b/>
          <w:bCs/>
        </w:rPr>
      </w:pPr>
      <w:r w:rsidRPr="00D826A2">
        <w:rPr>
          <w:rFonts w:cstheme="minorHAnsi"/>
          <w:b/>
          <w:bCs/>
        </w:rPr>
        <w:t>Please indicate the</w:t>
      </w:r>
      <w:r>
        <w:rPr>
          <w:rFonts w:cstheme="minorHAnsi"/>
          <w:b/>
          <w:bCs/>
        </w:rPr>
        <w:t xml:space="preserve"> company’s</w:t>
      </w:r>
      <w:r w:rsidRPr="00D826A2">
        <w:rPr>
          <w:rFonts w:cstheme="minorHAnsi"/>
          <w:b/>
          <w:bCs/>
        </w:rPr>
        <w:t xml:space="preserve"> intended term of the WAFC Apparel Supply and License Agreement</w:t>
      </w:r>
    </w:p>
    <w:p w14:paraId="52160F2E" w14:textId="577D0FE3" w:rsidR="007B15E6" w:rsidRPr="00D826A2" w:rsidRDefault="00D826A2" w:rsidP="007E7D6E">
      <w:pPr>
        <w:keepNext/>
        <w:spacing w:before="120"/>
      </w:pPr>
      <w:r>
        <w:t>Note: t</w:t>
      </w:r>
      <w:r w:rsidR="00741B4B" w:rsidRPr="00D826A2">
        <w:t xml:space="preserve">he desired agreement term for this apparel supply and licensing appointment shall be </w:t>
      </w:r>
      <w:r w:rsidR="00741B4B" w:rsidRPr="007E7D6E">
        <w:rPr>
          <w:b/>
          <w:bCs/>
        </w:rPr>
        <w:t>at least four (4) years</w:t>
      </w:r>
      <w:r w:rsidR="00741B4B" w:rsidRPr="00D826A2">
        <w:t>, subject to negotiation and mutual agreement.</w:t>
      </w:r>
    </w:p>
    <w:p w14:paraId="146A8A96" w14:textId="77777777" w:rsidR="007A4815" w:rsidRDefault="007A4815" w:rsidP="007A4815">
      <w:pPr>
        <w:rPr>
          <w:b/>
          <w:bCs/>
        </w:rPr>
      </w:pPr>
      <w:bookmarkStart w:id="2" w:name="_Ref165275366"/>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5793F338" w14:textId="77777777" w:rsidTr="00A376F3">
        <w:trPr>
          <w:trHeight w:val="567"/>
        </w:trPr>
        <w:sdt>
          <w:sdtPr>
            <w:id w:val="222795417"/>
            <w:placeholder>
              <w:docPart w:val="B78CD5BB5B884A8B83B5946513D8DD82"/>
            </w:placeholder>
            <w:showingPlcHdr/>
          </w:sdtPr>
          <w:sdtEndPr/>
          <w:sdtContent>
            <w:permStart w:id="872177988" w:edGrp="everyone" w:displacedByCustomXml="prev"/>
            <w:tc>
              <w:tcPr>
                <w:tcW w:w="9072" w:type="dxa"/>
              </w:tcPr>
              <w:p w14:paraId="56535FED" w14:textId="77777777" w:rsidR="007A4815" w:rsidRDefault="007A4815" w:rsidP="00A376F3">
                <w:pPr>
                  <w:tabs>
                    <w:tab w:val="left" w:pos="2299"/>
                  </w:tabs>
                </w:pPr>
                <w:r w:rsidRPr="003E2054">
                  <w:rPr>
                    <w:rStyle w:val="PlaceholderText"/>
                    <w:rFonts w:eastAsiaTheme="minorHAnsi"/>
                  </w:rPr>
                  <w:t>Click or tap here to enter text.</w:t>
                </w:r>
              </w:p>
            </w:tc>
            <w:permEnd w:id="872177988" w:displacedByCustomXml="next"/>
          </w:sdtContent>
        </w:sdt>
      </w:tr>
    </w:tbl>
    <w:p w14:paraId="61E6894D" w14:textId="77777777" w:rsidR="007A4815" w:rsidRPr="00CB1F8A" w:rsidRDefault="007A4815" w:rsidP="007A4815">
      <w:pPr>
        <w:rPr>
          <w:b/>
          <w:bCs/>
        </w:rPr>
      </w:pPr>
    </w:p>
    <w:p w14:paraId="03D4CF35" w14:textId="02F4FDB8" w:rsidR="00DB0CC3" w:rsidRDefault="00DB0CC3" w:rsidP="00DB0CC3">
      <w:pPr>
        <w:pStyle w:val="Heading2"/>
      </w:pPr>
      <w:r>
        <w:t>Preferred Supplier and Licensee Relationship</w:t>
      </w:r>
      <w:bookmarkEnd w:id="2"/>
    </w:p>
    <w:p w14:paraId="107FC2E7" w14:textId="3D3506D7" w:rsidR="00DB0CC3" w:rsidRDefault="004E2D4B" w:rsidP="00DB0CC3">
      <w:pPr>
        <w:rPr>
          <w:b/>
          <w:bCs/>
        </w:rPr>
      </w:pPr>
      <w:r>
        <w:rPr>
          <w:b/>
          <w:bCs/>
        </w:rPr>
        <w:t>Please</w:t>
      </w:r>
      <w:r w:rsidR="009872A4">
        <w:rPr>
          <w:b/>
          <w:bCs/>
        </w:rPr>
        <w:t xml:space="preserve"> clearly</w:t>
      </w:r>
      <w:r>
        <w:rPr>
          <w:b/>
          <w:bCs/>
        </w:rPr>
        <w:t xml:space="preserve"> indicate the company’s preferred suppl</w:t>
      </w:r>
      <w:r w:rsidR="00855B05">
        <w:rPr>
          <w:b/>
          <w:bCs/>
        </w:rPr>
        <w:t>ier</w:t>
      </w:r>
      <w:r>
        <w:rPr>
          <w:b/>
          <w:bCs/>
        </w:rPr>
        <w:t xml:space="preserve"> and licensing model</w:t>
      </w:r>
      <w:r w:rsidR="00503337">
        <w:rPr>
          <w:b/>
          <w:bCs/>
        </w:rPr>
        <w:t>/s.</w:t>
      </w:r>
    </w:p>
    <w:p w14:paraId="7BC9BBD2" w14:textId="77777777" w:rsidR="00015337" w:rsidRDefault="00015337" w:rsidP="005A2B4B"/>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4637"/>
        <w:gridCol w:w="498"/>
        <w:gridCol w:w="3937"/>
      </w:tblGrid>
      <w:tr w:rsidR="00707390" w:rsidRPr="003F079B" w14:paraId="1C3B14C0" w14:textId="77777777" w:rsidTr="00707390">
        <w:trPr>
          <w:cantSplit/>
          <w:trHeight w:val="67"/>
        </w:trPr>
        <w:tc>
          <w:tcPr>
            <w:tcW w:w="4651" w:type="dxa"/>
            <w:tcBorders>
              <w:top w:val="nil"/>
              <w:left w:val="nil"/>
              <w:bottom w:val="single" w:sz="4" w:space="0" w:color="BFBFBF" w:themeColor="background1" w:themeShade="BF"/>
            </w:tcBorders>
            <w:vAlign w:val="center"/>
          </w:tcPr>
          <w:p w14:paraId="2F5C13B1" w14:textId="43E8772E" w:rsidR="003F079B" w:rsidRPr="003F079B" w:rsidRDefault="00DB62D4" w:rsidP="00120C30">
            <w:pPr>
              <w:tabs>
                <w:tab w:val="left" w:pos="2299"/>
                <w:tab w:val="left" w:pos="4567"/>
              </w:tabs>
              <w:rPr>
                <w:i/>
                <w:iCs/>
                <w:color w:val="808080" w:themeColor="background1" w:themeShade="80"/>
              </w:rPr>
            </w:pPr>
            <w:r>
              <w:rPr>
                <w:i/>
                <w:iCs/>
                <w:color w:val="808080" w:themeColor="background1" w:themeShade="80"/>
              </w:rPr>
              <w:t>Please s</w:t>
            </w:r>
            <w:r w:rsidR="003F079B" w:rsidRPr="003F079B">
              <w:rPr>
                <w:i/>
                <w:iCs/>
                <w:color w:val="808080" w:themeColor="background1" w:themeShade="80"/>
              </w:rPr>
              <w:t>elect</w:t>
            </w:r>
            <w:r>
              <w:rPr>
                <w:i/>
                <w:iCs/>
                <w:color w:val="808080" w:themeColor="background1" w:themeShade="80"/>
              </w:rPr>
              <w:t xml:space="preserve"> the</w:t>
            </w:r>
            <w:r w:rsidR="003F079B" w:rsidRPr="003F079B">
              <w:rPr>
                <w:i/>
                <w:iCs/>
                <w:color w:val="808080" w:themeColor="background1" w:themeShade="80"/>
              </w:rPr>
              <w:t xml:space="preserve"> preferred model/s</w:t>
            </w:r>
          </w:p>
        </w:tc>
        <w:tc>
          <w:tcPr>
            <w:tcW w:w="473" w:type="dxa"/>
            <w:tcBorders>
              <w:top w:val="nil"/>
              <w:bottom w:val="single" w:sz="4" w:space="0" w:color="BFBFBF" w:themeColor="background1" w:themeShade="BF"/>
            </w:tcBorders>
          </w:tcPr>
          <w:p w14:paraId="7A6C29FD" w14:textId="77777777" w:rsidR="003F079B" w:rsidRPr="003F079B" w:rsidRDefault="003F079B" w:rsidP="00120C30">
            <w:pPr>
              <w:tabs>
                <w:tab w:val="left" w:pos="2299"/>
                <w:tab w:val="left" w:pos="4567"/>
              </w:tabs>
              <w:rPr>
                <w:i/>
                <w:iCs/>
                <w:color w:val="808080" w:themeColor="background1" w:themeShade="80"/>
              </w:rPr>
            </w:pPr>
          </w:p>
        </w:tc>
        <w:tc>
          <w:tcPr>
            <w:tcW w:w="3948" w:type="dxa"/>
            <w:tcBorders>
              <w:top w:val="nil"/>
              <w:bottom w:val="single" w:sz="4" w:space="0" w:color="BFBFBF" w:themeColor="background1" w:themeShade="BF"/>
              <w:right w:val="nil"/>
            </w:tcBorders>
          </w:tcPr>
          <w:p w14:paraId="2293D40F" w14:textId="77777777" w:rsidR="003F079B" w:rsidRPr="003F079B" w:rsidRDefault="003F079B" w:rsidP="00120C30">
            <w:pPr>
              <w:tabs>
                <w:tab w:val="left" w:pos="2299"/>
                <w:tab w:val="left" w:pos="4567"/>
              </w:tabs>
              <w:rPr>
                <w:i/>
                <w:iCs/>
                <w:color w:val="808080" w:themeColor="background1" w:themeShade="80"/>
              </w:rPr>
            </w:pPr>
          </w:p>
        </w:tc>
      </w:tr>
      <w:permStart w:id="68432251" w:edGrp="everyone"/>
      <w:tr w:rsidR="00015337" w:rsidRPr="00AB253B" w14:paraId="7518A033" w14:textId="77777777" w:rsidTr="000334A2">
        <w:trPr>
          <w:cantSplit/>
          <w:trHeight w:val="510"/>
        </w:trPr>
        <w:tc>
          <w:tcPr>
            <w:tcW w:w="4651" w:type="dxa"/>
            <w:tcBorders>
              <w:top w:val="single" w:sz="4" w:space="0" w:color="BFBFBF" w:themeColor="background1" w:themeShade="BF"/>
              <w:bottom w:val="single" w:sz="4" w:space="0" w:color="BFBFBF" w:themeColor="background1" w:themeShade="BF"/>
            </w:tcBorders>
            <w:vAlign w:val="center"/>
          </w:tcPr>
          <w:p w14:paraId="40FD315D" w14:textId="6C9C6551" w:rsidR="00015337" w:rsidRPr="00E257C6" w:rsidRDefault="005C0E08" w:rsidP="00120C30">
            <w:pPr>
              <w:tabs>
                <w:tab w:val="left" w:pos="2299"/>
                <w:tab w:val="left" w:pos="4567"/>
              </w:tabs>
            </w:pPr>
            <w:sdt>
              <w:sdtPr>
                <w:rPr>
                  <w:rFonts w:cs="Calibri"/>
                  <w:sz w:val="24"/>
                  <w:szCs w:val="32"/>
                </w:rPr>
                <w:id w:val="-1636253734"/>
                <w14:checkbox>
                  <w14:checked w14:val="0"/>
                  <w14:checkedState w14:val="2612" w14:font="MS Gothic"/>
                  <w14:uncheckedState w14:val="2610" w14:font="MS Gothic"/>
                </w14:checkbox>
              </w:sdtPr>
              <w:sdtEndPr/>
              <w:sdtContent>
                <w:r w:rsidR="00C344CC">
                  <w:rPr>
                    <w:rFonts w:ascii="MS Gothic" w:eastAsia="MS Gothic" w:hAnsi="MS Gothic" w:cs="Calibri" w:hint="eastAsia"/>
                    <w:sz w:val="24"/>
                    <w:szCs w:val="32"/>
                  </w:rPr>
                  <w:t>☐</w:t>
                </w:r>
              </w:sdtContent>
            </w:sdt>
            <w:permEnd w:id="68432251"/>
            <w:r w:rsidR="004A1A40" w:rsidRPr="00137FDB">
              <w:rPr>
                <w:rFonts w:cs="Calibri"/>
                <w:sz w:val="24"/>
                <w:szCs w:val="32"/>
              </w:rPr>
              <w:t xml:space="preserve"> </w:t>
            </w:r>
            <w:r w:rsidR="00015337">
              <w:t>Master License Rights (all categories)</w:t>
            </w:r>
          </w:p>
        </w:tc>
        <w:tc>
          <w:tcPr>
            <w:tcW w:w="473"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4C5B9832" w14:textId="77777777" w:rsidR="00015337" w:rsidRDefault="00015337" w:rsidP="00120C30">
            <w:pPr>
              <w:tabs>
                <w:tab w:val="left" w:pos="2299"/>
                <w:tab w:val="left" w:pos="4567"/>
              </w:tabs>
              <w:rPr>
                <w:rFonts w:cs="Calibri"/>
                <w:sz w:val="24"/>
                <w:szCs w:val="32"/>
              </w:rPr>
            </w:pPr>
          </w:p>
        </w:tc>
        <w:tc>
          <w:tcPr>
            <w:tcW w:w="3948" w:type="dxa"/>
            <w:tcBorders>
              <w:top w:val="single" w:sz="4" w:space="0" w:color="BFBFBF" w:themeColor="background1" w:themeShade="BF"/>
              <w:bottom w:val="single" w:sz="4" w:space="0" w:color="BFBFBF" w:themeColor="background1" w:themeShade="BF"/>
            </w:tcBorders>
          </w:tcPr>
          <w:p w14:paraId="7ADB7974" w14:textId="5880D3A5" w:rsidR="00015337" w:rsidRDefault="005C0E08" w:rsidP="00015337">
            <w:pPr>
              <w:tabs>
                <w:tab w:val="left" w:pos="2299"/>
                <w:tab w:val="left" w:pos="4567"/>
              </w:tabs>
            </w:pPr>
            <w:sdt>
              <w:sdtPr>
                <w:rPr>
                  <w:rFonts w:cs="Calibri"/>
                  <w:sz w:val="24"/>
                  <w:szCs w:val="32"/>
                </w:rPr>
                <w:id w:val="1375044655"/>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t>WAFL Clubs</w:t>
            </w:r>
          </w:p>
          <w:p w14:paraId="50CF565E" w14:textId="02620EFD" w:rsidR="00015337" w:rsidRDefault="005C0E08" w:rsidP="00015337">
            <w:pPr>
              <w:tabs>
                <w:tab w:val="left" w:pos="2299"/>
                <w:tab w:val="left" w:pos="4567"/>
              </w:tabs>
            </w:pPr>
            <w:sdt>
              <w:sdtPr>
                <w:rPr>
                  <w:rFonts w:cs="Calibri"/>
                  <w:sz w:val="24"/>
                  <w:szCs w:val="32"/>
                </w:rPr>
                <w:id w:val="1769724692"/>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rsidRPr="00F4751A">
              <w:t>WAFL State teams</w:t>
            </w:r>
          </w:p>
          <w:p w14:paraId="3D313E79" w14:textId="4C0718EF" w:rsidR="00015337" w:rsidRDefault="005C0E08" w:rsidP="00015337">
            <w:pPr>
              <w:tabs>
                <w:tab w:val="left" w:pos="2299"/>
                <w:tab w:val="left" w:pos="4567"/>
              </w:tabs>
            </w:pPr>
            <w:sdt>
              <w:sdtPr>
                <w:rPr>
                  <w:rFonts w:cs="Calibri"/>
                  <w:sz w:val="24"/>
                  <w:szCs w:val="32"/>
                </w:rPr>
                <w:id w:val="42271434"/>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t>State Talent Academies</w:t>
            </w:r>
          </w:p>
          <w:p w14:paraId="25367822" w14:textId="4563B2BD" w:rsidR="00015337" w:rsidRDefault="005C0E08" w:rsidP="00015337">
            <w:pPr>
              <w:tabs>
                <w:tab w:val="left" w:pos="2299"/>
                <w:tab w:val="left" w:pos="4567"/>
              </w:tabs>
            </w:pPr>
            <w:sdt>
              <w:sdtPr>
                <w:rPr>
                  <w:rFonts w:cs="Calibri"/>
                  <w:sz w:val="24"/>
                  <w:szCs w:val="32"/>
                </w:rPr>
                <w:id w:val="915287137"/>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rsidRPr="00DA086B">
              <w:t>WAFC community and staff</w:t>
            </w:r>
          </w:p>
          <w:p w14:paraId="35AB7177" w14:textId="284F0592" w:rsidR="00015337" w:rsidRDefault="005C0E08" w:rsidP="00015337">
            <w:pPr>
              <w:tabs>
                <w:tab w:val="left" w:pos="2299"/>
                <w:tab w:val="left" w:pos="4567"/>
              </w:tabs>
            </w:pPr>
            <w:sdt>
              <w:sdtPr>
                <w:rPr>
                  <w:rFonts w:cs="Calibri"/>
                  <w:sz w:val="24"/>
                  <w:szCs w:val="32"/>
                </w:rPr>
                <w:id w:val="-577982021"/>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t>CFWA</w:t>
            </w:r>
          </w:p>
          <w:p w14:paraId="70EAA714" w14:textId="039B7235" w:rsidR="00015337" w:rsidRDefault="005C0E08" w:rsidP="00015337">
            <w:pPr>
              <w:tabs>
                <w:tab w:val="left" w:pos="2299"/>
                <w:tab w:val="left" w:pos="4567"/>
              </w:tabs>
              <w:rPr>
                <w:rFonts w:cs="Calibri"/>
                <w:sz w:val="24"/>
                <w:szCs w:val="32"/>
              </w:rPr>
            </w:pPr>
            <w:sdt>
              <w:sdtPr>
                <w:rPr>
                  <w:rFonts w:cs="Calibri"/>
                  <w:sz w:val="24"/>
                  <w:szCs w:val="32"/>
                </w:rPr>
                <w:id w:val="-1480685683"/>
                <w14:checkbox>
                  <w14:checked w14:val="1"/>
                  <w14:checkedState w14:val="2612" w14:font="MS Gothic"/>
                  <w14:uncheckedState w14:val="2610" w14:font="MS Gothic"/>
                </w14:checkbox>
              </w:sdtPr>
              <w:sdtEndPr/>
              <w:sdtContent>
                <w:r w:rsidR="00015337">
                  <w:rPr>
                    <w:rFonts w:ascii="MS Gothic" w:eastAsia="MS Gothic" w:hAnsi="MS Gothic" w:cs="Calibri" w:hint="eastAsia"/>
                    <w:sz w:val="24"/>
                    <w:szCs w:val="32"/>
                  </w:rPr>
                  <w:t>☒</w:t>
                </w:r>
              </w:sdtContent>
            </w:sdt>
            <w:r w:rsidR="00015337" w:rsidRPr="00941255">
              <w:rPr>
                <w:rFonts w:cs="Calibri"/>
                <w:sz w:val="24"/>
                <w:szCs w:val="32"/>
              </w:rPr>
              <w:t xml:space="preserve"> </w:t>
            </w:r>
            <w:r w:rsidR="00015337" w:rsidRPr="00DA086B">
              <w:t>Umpiring</w:t>
            </w:r>
          </w:p>
        </w:tc>
      </w:tr>
      <w:tr w:rsidR="00015337" w:rsidRPr="00137FDB" w14:paraId="417E6278" w14:textId="77777777" w:rsidTr="003F079B">
        <w:trPr>
          <w:cantSplit/>
          <w:trHeight w:val="638"/>
        </w:trPr>
        <w:tc>
          <w:tcPr>
            <w:tcW w:w="4651" w:type="dxa"/>
            <w:tcBorders>
              <w:top w:val="single" w:sz="4" w:space="0" w:color="BFBFBF" w:themeColor="background1" w:themeShade="BF"/>
            </w:tcBorders>
            <w:vAlign w:val="center"/>
          </w:tcPr>
          <w:p w14:paraId="4CC6C122" w14:textId="60EEC73F" w:rsidR="00015337" w:rsidRPr="00137FDB" w:rsidRDefault="00015337" w:rsidP="00120C30">
            <w:pPr>
              <w:tabs>
                <w:tab w:val="left" w:pos="2299"/>
                <w:tab w:val="left" w:pos="4567"/>
              </w:tabs>
            </w:pPr>
          </w:p>
        </w:tc>
        <w:tc>
          <w:tcPr>
            <w:tcW w:w="473" w:type="dxa"/>
            <w:vMerge w:val="restart"/>
            <w:tcBorders>
              <w:top w:val="single" w:sz="4" w:space="0" w:color="BFBFBF" w:themeColor="background1" w:themeShade="BF"/>
            </w:tcBorders>
            <w:shd w:val="clear" w:color="auto" w:fill="D9D9D9" w:themeFill="background1" w:themeFillShade="D9"/>
            <w:textDirection w:val="btLr"/>
            <w:vAlign w:val="center"/>
          </w:tcPr>
          <w:p w14:paraId="7FEC11E2" w14:textId="77777777" w:rsidR="00015337" w:rsidRPr="00137FDB" w:rsidRDefault="00015337" w:rsidP="00120C30">
            <w:pPr>
              <w:jc w:val="center"/>
              <w:rPr>
                <w:i/>
                <w:iCs/>
              </w:rPr>
            </w:pPr>
            <w:r w:rsidRPr="00137FDB">
              <w:rPr>
                <w:i/>
                <w:iCs/>
              </w:rPr>
              <w:t>Select categories</w:t>
            </w:r>
          </w:p>
        </w:tc>
        <w:permStart w:id="617106974" w:edGrp="everyone"/>
        <w:tc>
          <w:tcPr>
            <w:tcW w:w="3948" w:type="dxa"/>
            <w:vMerge w:val="restart"/>
            <w:tcBorders>
              <w:top w:val="single" w:sz="4" w:space="0" w:color="BFBFBF" w:themeColor="background1" w:themeShade="BF"/>
            </w:tcBorders>
          </w:tcPr>
          <w:p w14:paraId="1E7717D2" w14:textId="77777777" w:rsidR="00015337" w:rsidRPr="00137FDB" w:rsidRDefault="005C0E08" w:rsidP="00120C30">
            <w:pPr>
              <w:tabs>
                <w:tab w:val="left" w:pos="2299"/>
                <w:tab w:val="left" w:pos="4567"/>
              </w:tabs>
            </w:pPr>
            <w:sdt>
              <w:sdtPr>
                <w:rPr>
                  <w:rFonts w:cs="Calibri"/>
                  <w:sz w:val="24"/>
                  <w:szCs w:val="32"/>
                </w:rPr>
                <w:id w:val="1586880522"/>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617106974"/>
            <w:r w:rsidR="00015337" w:rsidRPr="00137FDB">
              <w:t>WAFL Clubs</w:t>
            </w:r>
          </w:p>
          <w:permStart w:id="1129907478" w:edGrp="everyone"/>
          <w:p w14:paraId="59D98B8F" w14:textId="77777777" w:rsidR="00015337" w:rsidRPr="00137FDB" w:rsidRDefault="005C0E08" w:rsidP="00120C30">
            <w:pPr>
              <w:tabs>
                <w:tab w:val="left" w:pos="2299"/>
                <w:tab w:val="left" w:pos="4567"/>
              </w:tabs>
            </w:pPr>
            <w:sdt>
              <w:sdtPr>
                <w:rPr>
                  <w:rFonts w:cs="Calibri"/>
                  <w:sz w:val="24"/>
                  <w:szCs w:val="32"/>
                </w:rPr>
                <w:id w:val="1322694833"/>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1129907478"/>
            <w:r w:rsidR="00015337" w:rsidRPr="00137FDB">
              <w:t>WAFL State teams</w:t>
            </w:r>
          </w:p>
          <w:permStart w:id="1449819997" w:edGrp="everyone"/>
          <w:p w14:paraId="09CBD69A" w14:textId="77777777" w:rsidR="00015337" w:rsidRPr="00137FDB" w:rsidRDefault="005C0E08" w:rsidP="00120C30">
            <w:pPr>
              <w:tabs>
                <w:tab w:val="left" w:pos="2299"/>
                <w:tab w:val="left" w:pos="4567"/>
              </w:tabs>
            </w:pPr>
            <w:sdt>
              <w:sdtPr>
                <w:rPr>
                  <w:rFonts w:cs="Calibri"/>
                  <w:sz w:val="24"/>
                  <w:szCs w:val="32"/>
                </w:rPr>
                <w:id w:val="-1053384166"/>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1449819997"/>
            <w:r w:rsidR="00015337" w:rsidRPr="00137FDB">
              <w:t>State Talent Academies</w:t>
            </w:r>
          </w:p>
          <w:permStart w:id="473393109" w:edGrp="everyone"/>
          <w:p w14:paraId="6BF489C4" w14:textId="77777777" w:rsidR="00015337" w:rsidRPr="00137FDB" w:rsidRDefault="005C0E08" w:rsidP="00120C30">
            <w:pPr>
              <w:tabs>
                <w:tab w:val="left" w:pos="2299"/>
                <w:tab w:val="left" w:pos="4567"/>
              </w:tabs>
            </w:pPr>
            <w:sdt>
              <w:sdtPr>
                <w:rPr>
                  <w:rFonts w:cs="Calibri"/>
                  <w:sz w:val="24"/>
                  <w:szCs w:val="32"/>
                </w:rPr>
                <w:id w:val="527221356"/>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473393109"/>
            <w:r w:rsidR="00015337" w:rsidRPr="00137FDB">
              <w:t>WAFC community and staff</w:t>
            </w:r>
          </w:p>
          <w:permStart w:id="1746213444" w:edGrp="everyone"/>
          <w:p w14:paraId="1F560A68" w14:textId="77777777" w:rsidR="00015337" w:rsidRPr="00137FDB" w:rsidRDefault="005C0E08" w:rsidP="00120C30">
            <w:pPr>
              <w:tabs>
                <w:tab w:val="left" w:pos="2299"/>
                <w:tab w:val="left" w:pos="4567"/>
              </w:tabs>
            </w:pPr>
            <w:sdt>
              <w:sdtPr>
                <w:rPr>
                  <w:rFonts w:cs="Calibri"/>
                  <w:sz w:val="24"/>
                  <w:szCs w:val="32"/>
                </w:rPr>
                <w:id w:val="180707466"/>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1746213444"/>
            <w:r w:rsidR="00015337" w:rsidRPr="00137FDB">
              <w:t>CFWA</w:t>
            </w:r>
          </w:p>
          <w:permStart w:id="1652690089" w:edGrp="everyone"/>
          <w:p w14:paraId="42DA0854" w14:textId="77777777" w:rsidR="00015337" w:rsidRPr="00137FDB" w:rsidRDefault="005C0E08" w:rsidP="00120C30">
            <w:pPr>
              <w:tabs>
                <w:tab w:val="left" w:pos="2299"/>
                <w:tab w:val="left" w:pos="4567"/>
              </w:tabs>
              <w:rPr>
                <w:rFonts w:cs="Calibri"/>
                <w:sz w:val="24"/>
                <w:szCs w:val="32"/>
              </w:rPr>
            </w:pPr>
            <w:sdt>
              <w:sdtPr>
                <w:rPr>
                  <w:rFonts w:cs="Calibri"/>
                  <w:sz w:val="24"/>
                  <w:szCs w:val="32"/>
                </w:rPr>
                <w:id w:val="-356201357"/>
                <w14:checkbox>
                  <w14:checked w14:val="0"/>
                  <w14:checkedState w14:val="2612" w14:font="MS Gothic"/>
                  <w14:uncheckedState w14:val="2610" w14:font="MS Gothic"/>
                </w14:checkbox>
              </w:sdtPr>
              <w:sdtEndPr/>
              <w:sdtContent>
                <w:r w:rsidR="00015337" w:rsidRPr="00137FDB">
                  <w:rPr>
                    <w:rFonts w:ascii="Segoe UI Symbol" w:eastAsia="MS Gothic" w:hAnsi="Segoe UI Symbol" w:cs="Segoe UI Symbol"/>
                    <w:sz w:val="24"/>
                    <w:szCs w:val="32"/>
                  </w:rPr>
                  <w:t>☐</w:t>
                </w:r>
              </w:sdtContent>
            </w:sdt>
            <w:r w:rsidR="00015337" w:rsidRPr="00137FDB">
              <w:rPr>
                <w:rFonts w:cs="Calibri"/>
                <w:sz w:val="24"/>
                <w:szCs w:val="32"/>
              </w:rPr>
              <w:t xml:space="preserve"> </w:t>
            </w:r>
            <w:permEnd w:id="1652690089"/>
            <w:r w:rsidR="00015337" w:rsidRPr="00137FDB">
              <w:t>Umpiring</w:t>
            </w:r>
          </w:p>
        </w:tc>
      </w:tr>
      <w:permStart w:id="565789534" w:edGrp="everyone"/>
      <w:tr w:rsidR="00015337" w:rsidRPr="00137FDB" w14:paraId="2DB8A0CF" w14:textId="77777777" w:rsidTr="003F079B">
        <w:trPr>
          <w:cantSplit/>
          <w:trHeight w:val="638"/>
        </w:trPr>
        <w:tc>
          <w:tcPr>
            <w:tcW w:w="4651" w:type="dxa"/>
            <w:vAlign w:val="center"/>
          </w:tcPr>
          <w:p w14:paraId="28947B46" w14:textId="50EAC0C3" w:rsidR="00015337" w:rsidRPr="00137FDB" w:rsidRDefault="005C0E08" w:rsidP="00120C30">
            <w:pPr>
              <w:tabs>
                <w:tab w:val="left" w:pos="2299"/>
                <w:tab w:val="left" w:pos="4567"/>
              </w:tabs>
            </w:pPr>
            <w:sdt>
              <w:sdtPr>
                <w:rPr>
                  <w:rFonts w:cs="Calibri"/>
                  <w:sz w:val="24"/>
                  <w:szCs w:val="32"/>
                </w:rPr>
                <w:id w:val="-1035034190"/>
                <w14:checkbox>
                  <w14:checked w14:val="0"/>
                  <w14:checkedState w14:val="2612" w14:font="MS Gothic"/>
                  <w14:uncheckedState w14:val="2610" w14:font="MS Gothic"/>
                </w14:checkbox>
              </w:sdtPr>
              <w:sdtEndPr/>
              <w:sdtContent>
                <w:r w:rsidR="00137FDB">
                  <w:rPr>
                    <w:rFonts w:ascii="MS Gothic" w:eastAsia="MS Gothic" w:hAnsi="MS Gothic" w:cs="Calibri" w:hint="eastAsia"/>
                    <w:sz w:val="24"/>
                    <w:szCs w:val="32"/>
                  </w:rPr>
                  <w:t>☐</w:t>
                </w:r>
              </w:sdtContent>
            </w:sdt>
            <w:permEnd w:id="565789534"/>
            <w:r w:rsidR="00137FDB" w:rsidRPr="00137FDB">
              <w:rPr>
                <w:rFonts w:cs="Calibri"/>
                <w:sz w:val="24"/>
                <w:szCs w:val="32"/>
              </w:rPr>
              <w:t xml:space="preserve"> </w:t>
            </w:r>
            <w:r w:rsidR="00137FDB" w:rsidRPr="00137FDB">
              <w:t>Exclusive Supplier Rights by category-specific</w:t>
            </w:r>
          </w:p>
        </w:tc>
        <w:tc>
          <w:tcPr>
            <w:tcW w:w="473" w:type="dxa"/>
            <w:vMerge/>
            <w:shd w:val="clear" w:color="auto" w:fill="D9D9D9" w:themeFill="background1" w:themeFillShade="D9"/>
          </w:tcPr>
          <w:p w14:paraId="6349F290" w14:textId="77777777" w:rsidR="00015337" w:rsidRPr="00137FDB" w:rsidRDefault="00015337" w:rsidP="00120C30">
            <w:pPr>
              <w:tabs>
                <w:tab w:val="left" w:pos="2299"/>
                <w:tab w:val="left" w:pos="4567"/>
              </w:tabs>
              <w:rPr>
                <w:rFonts w:cs="Calibri"/>
                <w:sz w:val="24"/>
                <w:szCs w:val="32"/>
              </w:rPr>
            </w:pPr>
          </w:p>
        </w:tc>
        <w:tc>
          <w:tcPr>
            <w:tcW w:w="3948" w:type="dxa"/>
            <w:vMerge/>
          </w:tcPr>
          <w:p w14:paraId="26EB58C1" w14:textId="77777777" w:rsidR="00015337" w:rsidRPr="00137FDB" w:rsidRDefault="00015337" w:rsidP="00120C30">
            <w:pPr>
              <w:tabs>
                <w:tab w:val="left" w:pos="2299"/>
                <w:tab w:val="left" w:pos="4567"/>
              </w:tabs>
              <w:rPr>
                <w:rFonts w:cs="Calibri"/>
                <w:sz w:val="24"/>
                <w:szCs w:val="32"/>
              </w:rPr>
            </w:pPr>
          </w:p>
        </w:tc>
      </w:tr>
      <w:tr w:rsidR="00015337" w:rsidRPr="00137FDB" w14:paraId="4EAD4C5C" w14:textId="77777777" w:rsidTr="003F079B">
        <w:trPr>
          <w:cantSplit/>
          <w:trHeight w:val="639"/>
        </w:trPr>
        <w:tc>
          <w:tcPr>
            <w:tcW w:w="4651" w:type="dxa"/>
            <w:vAlign w:val="center"/>
          </w:tcPr>
          <w:p w14:paraId="1EFDDD9F" w14:textId="76270978" w:rsidR="00015337" w:rsidRPr="00137FDB" w:rsidRDefault="00015337" w:rsidP="00120C30">
            <w:pPr>
              <w:tabs>
                <w:tab w:val="left" w:pos="2299"/>
                <w:tab w:val="left" w:pos="4567"/>
              </w:tabs>
            </w:pPr>
          </w:p>
        </w:tc>
        <w:tc>
          <w:tcPr>
            <w:tcW w:w="473" w:type="dxa"/>
            <w:vMerge/>
            <w:shd w:val="clear" w:color="auto" w:fill="D9D9D9" w:themeFill="background1" w:themeFillShade="D9"/>
          </w:tcPr>
          <w:p w14:paraId="0C2BEDFD" w14:textId="77777777" w:rsidR="00015337" w:rsidRPr="00137FDB" w:rsidRDefault="00015337" w:rsidP="00120C30">
            <w:pPr>
              <w:tabs>
                <w:tab w:val="left" w:pos="2299"/>
                <w:tab w:val="left" w:pos="4567"/>
              </w:tabs>
              <w:rPr>
                <w:rFonts w:cs="Calibri"/>
                <w:sz w:val="24"/>
                <w:szCs w:val="32"/>
              </w:rPr>
            </w:pPr>
          </w:p>
        </w:tc>
        <w:tc>
          <w:tcPr>
            <w:tcW w:w="3948" w:type="dxa"/>
            <w:vMerge/>
          </w:tcPr>
          <w:p w14:paraId="0C55B27E" w14:textId="77777777" w:rsidR="00015337" w:rsidRPr="00137FDB" w:rsidRDefault="00015337" w:rsidP="00120C30">
            <w:pPr>
              <w:tabs>
                <w:tab w:val="left" w:pos="2299"/>
                <w:tab w:val="left" w:pos="4567"/>
              </w:tabs>
              <w:rPr>
                <w:rFonts w:cs="Calibri"/>
                <w:sz w:val="24"/>
                <w:szCs w:val="32"/>
              </w:rPr>
            </w:pPr>
          </w:p>
        </w:tc>
      </w:tr>
      <w:tr w:rsidR="00015337" w:rsidRPr="00AB253B" w14:paraId="28235378" w14:textId="77777777" w:rsidTr="00B000C4">
        <w:trPr>
          <w:cantSplit/>
          <w:trHeight w:val="638"/>
        </w:trPr>
        <w:tc>
          <w:tcPr>
            <w:tcW w:w="4651" w:type="dxa"/>
            <w:tcBorders>
              <w:top w:val="single" w:sz="4" w:space="0" w:color="BFBFBF" w:themeColor="background1" w:themeShade="BF"/>
            </w:tcBorders>
            <w:vAlign w:val="center"/>
          </w:tcPr>
          <w:p w14:paraId="3A313375" w14:textId="6DDCAD86" w:rsidR="00015337" w:rsidRPr="00137FDB" w:rsidRDefault="00015337" w:rsidP="00120C30">
            <w:pPr>
              <w:tabs>
                <w:tab w:val="left" w:pos="2299"/>
                <w:tab w:val="left" w:pos="4567"/>
              </w:tabs>
            </w:pPr>
          </w:p>
        </w:tc>
        <w:tc>
          <w:tcPr>
            <w:tcW w:w="473" w:type="dxa"/>
            <w:vMerge w:val="restart"/>
            <w:tcBorders>
              <w:top w:val="single" w:sz="4" w:space="0" w:color="BFBFBF" w:themeColor="background1" w:themeShade="BF"/>
            </w:tcBorders>
            <w:shd w:val="clear" w:color="auto" w:fill="D9D9D9" w:themeFill="background1" w:themeFillShade="D9"/>
            <w:textDirection w:val="btLr"/>
            <w:vAlign w:val="center"/>
          </w:tcPr>
          <w:p w14:paraId="0C8FD9E9" w14:textId="77777777" w:rsidR="00015337" w:rsidRPr="00137FDB" w:rsidRDefault="00015337" w:rsidP="00120C30">
            <w:pPr>
              <w:jc w:val="center"/>
              <w:rPr>
                <w:i/>
                <w:iCs/>
              </w:rPr>
            </w:pPr>
            <w:r w:rsidRPr="00137FDB">
              <w:rPr>
                <w:i/>
                <w:iCs/>
              </w:rPr>
              <w:t>Select categories</w:t>
            </w:r>
          </w:p>
        </w:tc>
        <w:permStart w:id="353963802" w:edGrp="everyone"/>
        <w:tc>
          <w:tcPr>
            <w:tcW w:w="3948" w:type="dxa"/>
            <w:vMerge w:val="restart"/>
            <w:tcBorders>
              <w:top w:val="single" w:sz="4" w:space="0" w:color="BFBFBF" w:themeColor="background1" w:themeShade="BF"/>
            </w:tcBorders>
          </w:tcPr>
          <w:p w14:paraId="31631179" w14:textId="36C41D8D" w:rsidR="00137FDB" w:rsidRPr="00137FDB" w:rsidRDefault="005C0E08" w:rsidP="00137FDB">
            <w:pPr>
              <w:tabs>
                <w:tab w:val="left" w:pos="2299"/>
                <w:tab w:val="left" w:pos="4567"/>
              </w:tabs>
            </w:pPr>
            <w:sdt>
              <w:sdtPr>
                <w:rPr>
                  <w:rFonts w:cs="Calibri"/>
                  <w:sz w:val="24"/>
                  <w:szCs w:val="32"/>
                </w:rPr>
                <w:id w:val="976494401"/>
                <w14:checkbox>
                  <w14:checked w14:val="0"/>
                  <w14:checkedState w14:val="2612" w14:font="MS Gothic"/>
                  <w14:uncheckedState w14:val="2610" w14:font="MS Gothic"/>
                </w14:checkbox>
              </w:sdtPr>
              <w:sdtEndPr/>
              <w:sdtContent>
                <w:r w:rsidR="009D3349">
                  <w:rPr>
                    <w:rFonts w:ascii="MS Gothic" w:eastAsia="MS Gothic" w:hAnsi="MS Gothic" w:cs="Calibri" w:hint="eastAsia"/>
                    <w:sz w:val="24"/>
                    <w:szCs w:val="32"/>
                  </w:rPr>
                  <w:t>☐</w:t>
                </w:r>
              </w:sdtContent>
            </w:sdt>
            <w:r w:rsidR="00137FDB" w:rsidRPr="00137FDB">
              <w:rPr>
                <w:rFonts w:cs="Calibri"/>
                <w:sz w:val="24"/>
                <w:szCs w:val="32"/>
              </w:rPr>
              <w:t xml:space="preserve"> </w:t>
            </w:r>
            <w:permEnd w:id="353963802"/>
            <w:r w:rsidR="00137FDB" w:rsidRPr="00137FDB">
              <w:t>WAFL Clubs</w:t>
            </w:r>
          </w:p>
          <w:permStart w:id="503908192" w:edGrp="everyone"/>
          <w:p w14:paraId="40A22D5E" w14:textId="77777777" w:rsidR="00137FDB" w:rsidRPr="00137FDB" w:rsidRDefault="005C0E08" w:rsidP="00137FDB">
            <w:pPr>
              <w:tabs>
                <w:tab w:val="left" w:pos="2299"/>
                <w:tab w:val="left" w:pos="4567"/>
              </w:tabs>
            </w:pPr>
            <w:sdt>
              <w:sdtPr>
                <w:rPr>
                  <w:rFonts w:cs="Calibri"/>
                  <w:sz w:val="24"/>
                  <w:szCs w:val="32"/>
                </w:rPr>
                <w:id w:val="1375885874"/>
                <w14:checkbox>
                  <w14:checked w14:val="0"/>
                  <w14:checkedState w14:val="2612" w14:font="MS Gothic"/>
                  <w14:uncheckedState w14:val="2610" w14:font="MS Gothic"/>
                </w14:checkbox>
              </w:sdtPr>
              <w:sdtEndPr/>
              <w:sdtContent>
                <w:r w:rsidR="00137FDB" w:rsidRPr="00137FDB">
                  <w:rPr>
                    <w:rFonts w:ascii="Segoe UI Symbol" w:eastAsia="MS Gothic" w:hAnsi="Segoe UI Symbol" w:cs="Segoe UI Symbol"/>
                    <w:sz w:val="24"/>
                    <w:szCs w:val="32"/>
                  </w:rPr>
                  <w:t>☐</w:t>
                </w:r>
              </w:sdtContent>
            </w:sdt>
            <w:r w:rsidR="00137FDB" w:rsidRPr="00137FDB">
              <w:rPr>
                <w:rFonts w:cs="Calibri"/>
                <w:sz w:val="24"/>
                <w:szCs w:val="32"/>
              </w:rPr>
              <w:t xml:space="preserve"> </w:t>
            </w:r>
            <w:permEnd w:id="503908192"/>
            <w:r w:rsidR="00137FDB" w:rsidRPr="00137FDB">
              <w:t>WAFL State teams</w:t>
            </w:r>
          </w:p>
          <w:permStart w:id="265383479" w:edGrp="everyone"/>
          <w:p w14:paraId="28B343E5" w14:textId="77777777" w:rsidR="00137FDB" w:rsidRPr="00137FDB" w:rsidRDefault="005C0E08" w:rsidP="00137FDB">
            <w:pPr>
              <w:tabs>
                <w:tab w:val="left" w:pos="2299"/>
                <w:tab w:val="left" w:pos="4567"/>
              </w:tabs>
            </w:pPr>
            <w:sdt>
              <w:sdtPr>
                <w:rPr>
                  <w:rFonts w:cs="Calibri"/>
                  <w:sz w:val="24"/>
                  <w:szCs w:val="32"/>
                </w:rPr>
                <w:id w:val="2098669619"/>
                <w14:checkbox>
                  <w14:checked w14:val="0"/>
                  <w14:checkedState w14:val="2612" w14:font="MS Gothic"/>
                  <w14:uncheckedState w14:val="2610" w14:font="MS Gothic"/>
                </w14:checkbox>
              </w:sdtPr>
              <w:sdtEndPr/>
              <w:sdtContent>
                <w:r w:rsidR="00137FDB" w:rsidRPr="00137FDB">
                  <w:rPr>
                    <w:rFonts w:ascii="Segoe UI Symbol" w:eastAsia="MS Gothic" w:hAnsi="Segoe UI Symbol" w:cs="Segoe UI Symbol"/>
                    <w:sz w:val="24"/>
                    <w:szCs w:val="32"/>
                  </w:rPr>
                  <w:t>☐</w:t>
                </w:r>
              </w:sdtContent>
            </w:sdt>
            <w:r w:rsidR="00137FDB" w:rsidRPr="00137FDB">
              <w:rPr>
                <w:rFonts w:cs="Calibri"/>
                <w:sz w:val="24"/>
                <w:szCs w:val="32"/>
              </w:rPr>
              <w:t xml:space="preserve"> </w:t>
            </w:r>
            <w:permEnd w:id="265383479"/>
            <w:r w:rsidR="00137FDB" w:rsidRPr="00137FDB">
              <w:t>State Talent Academies</w:t>
            </w:r>
          </w:p>
          <w:permStart w:id="1415842141" w:edGrp="everyone"/>
          <w:p w14:paraId="00406C61" w14:textId="5B896E6E" w:rsidR="00137FDB" w:rsidRPr="00137FDB" w:rsidRDefault="005C0E08" w:rsidP="00137FDB">
            <w:pPr>
              <w:tabs>
                <w:tab w:val="left" w:pos="2299"/>
                <w:tab w:val="left" w:pos="4567"/>
              </w:tabs>
            </w:pPr>
            <w:sdt>
              <w:sdtPr>
                <w:rPr>
                  <w:rFonts w:cs="Calibri"/>
                  <w:sz w:val="24"/>
                  <w:szCs w:val="32"/>
                </w:rPr>
                <w:id w:val="1791088790"/>
                <w14:checkbox>
                  <w14:checked w14:val="0"/>
                  <w14:checkedState w14:val="2612" w14:font="MS Gothic"/>
                  <w14:uncheckedState w14:val="2610" w14:font="MS Gothic"/>
                </w14:checkbox>
              </w:sdtPr>
              <w:sdtEndPr/>
              <w:sdtContent>
                <w:r w:rsidR="009D3349">
                  <w:rPr>
                    <w:rFonts w:ascii="MS Gothic" w:eastAsia="MS Gothic" w:hAnsi="MS Gothic" w:cs="Calibri" w:hint="eastAsia"/>
                    <w:sz w:val="24"/>
                    <w:szCs w:val="32"/>
                  </w:rPr>
                  <w:t>☐</w:t>
                </w:r>
              </w:sdtContent>
            </w:sdt>
            <w:r w:rsidR="00137FDB" w:rsidRPr="00137FDB">
              <w:rPr>
                <w:rFonts w:cs="Calibri"/>
                <w:sz w:val="24"/>
                <w:szCs w:val="32"/>
              </w:rPr>
              <w:t xml:space="preserve"> </w:t>
            </w:r>
            <w:permEnd w:id="1415842141"/>
            <w:r w:rsidR="00137FDB" w:rsidRPr="00137FDB">
              <w:t>WAFC community and staff</w:t>
            </w:r>
          </w:p>
          <w:permStart w:id="806830402" w:edGrp="everyone"/>
          <w:p w14:paraId="428A83F4" w14:textId="77777777" w:rsidR="00137FDB" w:rsidRPr="00137FDB" w:rsidRDefault="005C0E08" w:rsidP="00137FDB">
            <w:pPr>
              <w:tabs>
                <w:tab w:val="left" w:pos="2299"/>
                <w:tab w:val="left" w:pos="4567"/>
              </w:tabs>
            </w:pPr>
            <w:sdt>
              <w:sdtPr>
                <w:rPr>
                  <w:rFonts w:cs="Calibri"/>
                  <w:sz w:val="24"/>
                  <w:szCs w:val="32"/>
                </w:rPr>
                <w:id w:val="1517121566"/>
                <w14:checkbox>
                  <w14:checked w14:val="0"/>
                  <w14:checkedState w14:val="2612" w14:font="MS Gothic"/>
                  <w14:uncheckedState w14:val="2610" w14:font="MS Gothic"/>
                </w14:checkbox>
              </w:sdtPr>
              <w:sdtEndPr/>
              <w:sdtContent>
                <w:r w:rsidR="00137FDB" w:rsidRPr="00137FDB">
                  <w:rPr>
                    <w:rFonts w:ascii="Segoe UI Symbol" w:eastAsia="MS Gothic" w:hAnsi="Segoe UI Symbol" w:cs="Segoe UI Symbol"/>
                    <w:sz w:val="24"/>
                    <w:szCs w:val="32"/>
                  </w:rPr>
                  <w:t>☐</w:t>
                </w:r>
              </w:sdtContent>
            </w:sdt>
            <w:r w:rsidR="00137FDB" w:rsidRPr="00137FDB">
              <w:rPr>
                <w:rFonts w:cs="Calibri"/>
                <w:sz w:val="24"/>
                <w:szCs w:val="32"/>
              </w:rPr>
              <w:t xml:space="preserve"> </w:t>
            </w:r>
            <w:permEnd w:id="806830402"/>
            <w:r w:rsidR="00137FDB" w:rsidRPr="00137FDB">
              <w:t>CFWA</w:t>
            </w:r>
          </w:p>
          <w:permStart w:id="331686690" w:edGrp="everyone"/>
          <w:p w14:paraId="237DB206" w14:textId="56F502C1" w:rsidR="00015337" w:rsidRDefault="005C0E08" w:rsidP="00137FDB">
            <w:pPr>
              <w:tabs>
                <w:tab w:val="left" w:pos="2299"/>
                <w:tab w:val="left" w:pos="4567"/>
              </w:tabs>
              <w:rPr>
                <w:rFonts w:cs="Calibri"/>
                <w:sz w:val="24"/>
                <w:szCs w:val="32"/>
              </w:rPr>
            </w:pPr>
            <w:sdt>
              <w:sdtPr>
                <w:rPr>
                  <w:rFonts w:cs="Calibri"/>
                  <w:sz w:val="24"/>
                  <w:szCs w:val="32"/>
                </w:rPr>
                <w:id w:val="-1676566230"/>
                <w14:checkbox>
                  <w14:checked w14:val="0"/>
                  <w14:checkedState w14:val="2612" w14:font="MS Gothic"/>
                  <w14:uncheckedState w14:val="2610" w14:font="MS Gothic"/>
                </w14:checkbox>
              </w:sdtPr>
              <w:sdtEndPr/>
              <w:sdtContent>
                <w:r w:rsidR="00137FDB" w:rsidRPr="00137FDB">
                  <w:rPr>
                    <w:rFonts w:ascii="Segoe UI Symbol" w:eastAsia="MS Gothic" w:hAnsi="Segoe UI Symbol" w:cs="Segoe UI Symbol"/>
                    <w:sz w:val="24"/>
                    <w:szCs w:val="32"/>
                  </w:rPr>
                  <w:t>☐</w:t>
                </w:r>
              </w:sdtContent>
            </w:sdt>
            <w:r w:rsidR="00137FDB" w:rsidRPr="00137FDB">
              <w:rPr>
                <w:rFonts w:cs="Calibri"/>
                <w:sz w:val="24"/>
                <w:szCs w:val="32"/>
              </w:rPr>
              <w:t xml:space="preserve"> </w:t>
            </w:r>
            <w:permEnd w:id="331686690"/>
            <w:r w:rsidR="00137FDB" w:rsidRPr="00137FDB">
              <w:t>Umpiring</w:t>
            </w:r>
          </w:p>
        </w:tc>
      </w:tr>
      <w:permStart w:id="523650553" w:edGrp="everyone"/>
      <w:tr w:rsidR="00015337" w:rsidRPr="00AB253B" w14:paraId="14E8A5B7" w14:textId="77777777" w:rsidTr="00B000C4">
        <w:trPr>
          <w:cantSplit/>
          <w:trHeight w:val="638"/>
        </w:trPr>
        <w:tc>
          <w:tcPr>
            <w:tcW w:w="4651" w:type="dxa"/>
            <w:vAlign w:val="center"/>
          </w:tcPr>
          <w:p w14:paraId="6E45DA6A" w14:textId="5F9A4280" w:rsidR="00015337" w:rsidRPr="00E257C6" w:rsidRDefault="005C0E08" w:rsidP="00120C30">
            <w:pPr>
              <w:tabs>
                <w:tab w:val="left" w:pos="2299"/>
                <w:tab w:val="left" w:pos="4567"/>
              </w:tabs>
            </w:pPr>
            <w:sdt>
              <w:sdtPr>
                <w:rPr>
                  <w:rFonts w:cs="Calibri"/>
                  <w:sz w:val="24"/>
                  <w:szCs w:val="32"/>
                </w:rPr>
                <w:id w:val="-1086445957"/>
                <w14:checkbox>
                  <w14:checked w14:val="0"/>
                  <w14:checkedState w14:val="2612" w14:font="MS Gothic"/>
                  <w14:uncheckedState w14:val="2610" w14:font="MS Gothic"/>
                </w14:checkbox>
              </w:sdtPr>
              <w:sdtEndPr/>
              <w:sdtContent>
                <w:r w:rsidR="00C344CC">
                  <w:rPr>
                    <w:rFonts w:ascii="MS Gothic" w:eastAsia="MS Gothic" w:hAnsi="MS Gothic" w:cs="Calibri" w:hint="eastAsia"/>
                    <w:sz w:val="24"/>
                    <w:szCs w:val="32"/>
                  </w:rPr>
                  <w:t>☐</w:t>
                </w:r>
              </w:sdtContent>
            </w:sdt>
            <w:r w:rsidR="00137FDB" w:rsidRPr="00137FDB">
              <w:rPr>
                <w:rFonts w:cs="Calibri"/>
                <w:sz w:val="24"/>
                <w:szCs w:val="32"/>
              </w:rPr>
              <w:t xml:space="preserve"> </w:t>
            </w:r>
            <w:permEnd w:id="523650553"/>
            <w:r w:rsidR="00137FDB" w:rsidRPr="00137FDB">
              <w:t>Preferred Supplier Rights by category-specific</w:t>
            </w:r>
          </w:p>
        </w:tc>
        <w:tc>
          <w:tcPr>
            <w:tcW w:w="473" w:type="dxa"/>
            <w:vMerge/>
            <w:shd w:val="clear" w:color="auto" w:fill="D9D9D9" w:themeFill="background1" w:themeFillShade="D9"/>
          </w:tcPr>
          <w:p w14:paraId="08D8FAB7" w14:textId="77777777" w:rsidR="00015337" w:rsidRDefault="00015337" w:rsidP="00120C30">
            <w:pPr>
              <w:tabs>
                <w:tab w:val="left" w:pos="2299"/>
                <w:tab w:val="left" w:pos="4567"/>
              </w:tabs>
              <w:rPr>
                <w:rFonts w:cs="Calibri"/>
                <w:sz w:val="24"/>
                <w:szCs w:val="32"/>
              </w:rPr>
            </w:pPr>
          </w:p>
        </w:tc>
        <w:tc>
          <w:tcPr>
            <w:tcW w:w="3948" w:type="dxa"/>
            <w:vMerge/>
          </w:tcPr>
          <w:p w14:paraId="0716E8AB" w14:textId="77777777" w:rsidR="00015337" w:rsidRDefault="00015337" w:rsidP="00120C30">
            <w:pPr>
              <w:tabs>
                <w:tab w:val="left" w:pos="2299"/>
                <w:tab w:val="left" w:pos="4567"/>
              </w:tabs>
              <w:rPr>
                <w:rFonts w:cs="Calibri"/>
                <w:sz w:val="24"/>
                <w:szCs w:val="32"/>
              </w:rPr>
            </w:pPr>
          </w:p>
        </w:tc>
      </w:tr>
      <w:tr w:rsidR="00015337" w:rsidRPr="00AB253B" w14:paraId="5F47786C" w14:textId="77777777" w:rsidTr="00B000C4">
        <w:trPr>
          <w:cantSplit/>
          <w:trHeight w:val="639"/>
        </w:trPr>
        <w:tc>
          <w:tcPr>
            <w:tcW w:w="4651" w:type="dxa"/>
            <w:vAlign w:val="center"/>
          </w:tcPr>
          <w:p w14:paraId="3C2A1CCC" w14:textId="4FCBE65A" w:rsidR="00015337" w:rsidRPr="00E257C6" w:rsidRDefault="00015337" w:rsidP="00120C30">
            <w:pPr>
              <w:tabs>
                <w:tab w:val="left" w:pos="2299"/>
                <w:tab w:val="left" w:pos="4567"/>
              </w:tabs>
            </w:pPr>
          </w:p>
        </w:tc>
        <w:tc>
          <w:tcPr>
            <w:tcW w:w="473" w:type="dxa"/>
            <w:vMerge/>
            <w:shd w:val="clear" w:color="auto" w:fill="D9D9D9" w:themeFill="background1" w:themeFillShade="D9"/>
          </w:tcPr>
          <w:p w14:paraId="369F843E" w14:textId="77777777" w:rsidR="00015337" w:rsidRDefault="00015337" w:rsidP="00120C30">
            <w:pPr>
              <w:tabs>
                <w:tab w:val="left" w:pos="2299"/>
                <w:tab w:val="left" w:pos="4567"/>
              </w:tabs>
              <w:rPr>
                <w:rFonts w:cs="Calibri"/>
                <w:sz w:val="24"/>
                <w:szCs w:val="32"/>
              </w:rPr>
            </w:pPr>
          </w:p>
        </w:tc>
        <w:tc>
          <w:tcPr>
            <w:tcW w:w="3948" w:type="dxa"/>
            <w:vMerge/>
          </w:tcPr>
          <w:p w14:paraId="20A118F7" w14:textId="77777777" w:rsidR="00015337" w:rsidRDefault="00015337" w:rsidP="00120C30">
            <w:pPr>
              <w:tabs>
                <w:tab w:val="left" w:pos="2299"/>
                <w:tab w:val="left" w:pos="4567"/>
              </w:tabs>
              <w:rPr>
                <w:rFonts w:cs="Calibri"/>
                <w:sz w:val="24"/>
                <w:szCs w:val="32"/>
              </w:rPr>
            </w:pPr>
          </w:p>
        </w:tc>
      </w:tr>
    </w:tbl>
    <w:p w14:paraId="6B8638C6" w14:textId="77777777" w:rsidR="00015337" w:rsidRDefault="00015337" w:rsidP="005A2B4B"/>
    <w:p w14:paraId="6FF06898" w14:textId="310565A2" w:rsidR="00AA407F" w:rsidRDefault="00AA407F" w:rsidP="00AA407F">
      <w:pPr>
        <w:pStyle w:val="Heading2"/>
      </w:pPr>
      <w:r>
        <w:t>Commercials</w:t>
      </w:r>
    </w:p>
    <w:p w14:paraId="18B6BF85" w14:textId="68383483" w:rsidR="002077D1" w:rsidRDefault="00BB466A" w:rsidP="00AA407F">
      <w:pPr>
        <w:rPr>
          <w:b/>
          <w:bCs/>
        </w:rPr>
      </w:pPr>
      <w:r w:rsidRPr="001363E6">
        <w:rPr>
          <w:b/>
          <w:bCs/>
        </w:rPr>
        <w:t xml:space="preserve">Using the </w:t>
      </w:r>
      <w:hyperlink r:id="rId11" w:history="1">
        <w:r w:rsidRPr="001363E6">
          <w:rPr>
            <w:rStyle w:val="Hyperlink"/>
            <w:b/>
            <w:bCs/>
            <w:sz w:val="22"/>
          </w:rPr>
          <w:t xml:space="preserve">Commercial Response </w:t>
        </w:r>
        <w:r w:rsidR="00EF6E5D" w:rsidRPr="001363E6">
          <w:rPr>
            <w:rStyle w:val="Hyperlink"/>
            <w:b/>
            <w:bCs/>
            <w:sz w:val="22"/>
          </w:rPr>
          <w:t>Template</w:t>
        </w:r>
      </w:hyperlink>
      <w:r w:rsidR="00EF6E5D" w:rsidRPr="001363E6">
        <w:rPr>
          <w:b/>
          <w:bCs/>
        </w:rPr>
        <w:t>, p</w:t>
      </w:r>
      <w:r w:rsidR="002077D1" w:rsidRPr="001363E6">
        <w:rPr>
          <w:b/>
          <w:bCs/>
        </w:rPr>
        <w:t>lease</w:t>
      </w:r>
      <w:r w:rsidR="002077D1" w:rsidRPr="002077D1">
        <w:rPr>
          <w:b/>
          <w:bCs/>
        </w:rPr>
        <w:t xml:space="preserve"> provide a detailed breakdown of the proposed commercial terms, including a cash and value-in-kind offer for</w:t>
      </w:r>
      <w:r w:rsidR="00DE56E3">
        <w:rPr>
          <w:b/>
          <w:bCs/>
        </w:rPr>
        <w:t xml:space="preserve"> the</w:t>
      </w:r>
      <w:r w:rsidR="002077D1" w:rsidRPr="002077D1">
        <w:rPr>
          <w:b/>
          <w:bCs/>
        </w:rPr>
        <w:t xml:space="preserve"> preferred supply and licensing model</w:t>
      </w:r>
      <w:r w:rsidR="00EB5020">
        <w:rPr>
          <w:b/>
          <w:bCs/>
        </w:rPr>
        <w:t xml:space="preserve"> selected </w:t>
      </w:r>
      <w:r w:rsidR="000E3627">
        <w:rPr>
          <w:b/>
          <w:bCs/>
        </w:rPr>
        <w:t xml:space="preserve">in Question </w:t>
      </w:r>
      <w:r w:rsidR="00C740DF">
        <w:rPr>
          <w:b/>
          <w:bCs/>
        </w:rPr>
        <w:t>5</w:t>
      </w:r>
      <w:r w:rsidR="002077D1" w:rsidRPr="002077D1">
        <w:rPr>
          <w:b/>
          <w:bCs/>
        </w:rPr>
        <w:t>, alongside answers to the following questions:</w:t>
      </w:r>
    </w:p>
    <w:p w14:paraId="6943BC69" w14:textId="77777777" w:rsidR="00EF6E5D" w:rsidRDefault="00EF6E5D" w:rsidP="00CE16A6">
      <w:pPr>
        <w:spacing w:after="120"/>
        <w:rPr>
          <w:b/>
          <w:bCs/>
        </w:rPr>
      </w:pPr>
    </w:p>
    <w:p w14:paraId="4F3CE84F" w14:textId="462735B2" w:rsidR="00796F93" w:rsidRDefault="00796F93" w:rsidP="00CE16A6">
      <w:pPr>
        <w:spacing w:after="120"/>
        <w:rPr>
          <w:b/>
          <w:bCs/>
        </w:rPr>
      </w:pPr>
      <w:r w:rsidRPr="00097BB1">
        <w:rPr>
          <w:b/>
          <w:bCs/>
        </w:rPr>
        <w:t>Is your offer contingent upon securing all WA Football apparel supply categories?</w:t>
      </w: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BB26F2" w:rsidRPr="00CF196E" w14:paraId="43D24954" w14:textId="77777777" w:rsidTr="00CF196E">
        <w:trPr>
          <w:trHeight w:val="170"/>
        </w:trPr>
        <w:tc>
          <w:tcPr>
            <w:tcW w:w="9072" w:type="dxa"/>
          </w:tcPr>
          <w:p w14:paraId="4E202FB0" w14:textId="77777777" w:rsidR="00BB26F2" w:rsidRPr="00CF196E" w:rsidRDefault="00BB26F2" w:rsidP="00A376F3">
            <w:pPr>
              <w:tabs>
                <w:tab w:val="left" w:pos="2299"/>
              </w:tabs>
              <w:rPr>
                <w:sz w:val="14"/>
                <w:szCs w:val="14"/>
              </w:rPr>
            </w:pPr>
          </w:p>
        </w:tc>
      </w:tr>
      <w:tr w:rsidR="00BB26F2" w:rsidRPr="00AB253B" w14:paraId="3373B927" w14:textId="77777777" w:rsidTr="00A376F3">
        <w:trPr>
          <w:trHeight w:val="245"/>
        </w:trPr>
        <w:tc>
          <w:tcPr>
            <w:tcW w:w="9072" w:type="dxa"/>
          </w:tcPr>
          <w:p w14:paraId="755405E9" w14:textId="77777777" w:rsidR="00BB26F2" w:rsidRPr="00E257C6" w:rsidRDefault="005C0E08" w:rsidP="00A376F3">
            <w:pPr>
              <w:tabs>
                <w:tab w:val="left" w:pos="1162"/>
              </w:tabs>
            </w:pPr>
            <w:sdt>
              <w:sdtPr>
                <w:rPr>
                  <w:rFonts w:cs="Calibri"/>
                  <w:sz w:val="24"/>
                  <w:szCs w:val="32"/>
                </w:rPr>
                <w:id w:val="1783235677"/>
                <w14:checkbox>
                  <w14:checked w14:val="0"/>
                  <w14:checkedState w14:val="2612" w14:font="MS Gothic"/>
                  <w14:uncheckedState w14:val="2610" w14:font="MS Gothic"/>
                </w14:checkbox>
              </w:sdtPr>
              <w:sdtEndPr/>
              <w:sdtContent>
                <w:permStart w:id="2052468845" w:edGrp="everyone"/>
                <w:r w:rsidR="00BB26F2" w:rsidRPr="00A72FE0">
                  <w:rPr>
                    <w:rFonts w:ascii="Segoe UI Symbol" w:eastAsia="MS Gothic" w:hAnsi="Segoe UI Symbol" w:cs="Segoe UI Symbol"/>
                    <w:sz w:val="24"/>
                    <w:szCs w:val="32"/>
                  </w:rPr>
                  <w:t>☐</w:t>
                </w:r>
              </w:sdtContent>
            </w:sdt>
            <w:permEnd w:id="2052468845"/>
            <w:r w:rsidR="00BB26F2">
              <w:rPr>
                <w:rFonts w:cs="Calibri"/>
                <w:sz w:val="24"/>
                <w:szCs w:val="32"/>
              </w:rPr>
              <w:t xml:space="preserve"> </w:t>
            </w:r>
            <w:r w:rsidR="00BB26F2">
              <w:t>Yes</w:t>
            </w:r>
            <w:r w:rsidR="00BB26F2">
              <w:tab/>
            </w:r>
            <w:sdt>
              <w:sdtPr>
                <w:rPr>
                  <w:rFonts w:cs="Calibri"/>
                  <w:sz w:val="24"/>
                  <w:szCs w:val="32"/>
                </w:rPr>
                <w:id w:val="-1358034340"/>
                <w14:checkbox>
                  <w14:checked w14:val="0"/>
                  <w14:checkedState w14:val="2612" w14:font="MS Gothic"/>
                  <w14:uncheckedState w14:val="2610" w14:font="MS Gothic"/>
                </w14:checkbox>
              </w:sdtPr>
              <w:sdtEndPr/>
              <w:sdtContent>
                <w:permStart w:id="1341290729" w:edGrp="everyone"/>
                <w:r w:rsidR="00BB26F2" w:rsidRPr="00A72FE0">
                  <w:rPr>
                    <w:rFonts w:ascii="Segoe UI Symbol" w:eastAsia="MS Gothic" w:hAnsi="Segoe UI Symbol" w:cs="Segoe UI Symbol"/>
                    <w:sz w:val="24"/>
                    <w:szCs w:val="32"/>
                  </w:rPr>
                  <w:t>☐</w:t>
                </w:r>
              </w:sdtContent>
            </w:sdt>
            <w:permEnd w:id="1341290729"/>
            <w:r w:rsidR="00BB26F2">
              <w:rPr>
                <w:rFonts w:cs="Calibri"/>
                <w:sz w:val="24"/>
                <w:szCs w:val="32"/>
              </w:rPr>
              <w:t xml:space="preserve"> </w:t>
            </w:r>
            <w:r w:rsidR="00BB26F2">
              <w:t>No</w:t>
            </w:r>
          </w:p>
        </w:tc>
      </w:tr>
      <w:tr w:rsidR="00BB26F2" w:rsidRPr="00CF196E" w14:paraId="0F653B10" w14:textId="77777777" w:rsidTr="00872CAB">
        <w:trPr>
          <w:trHeight w:val="170"/>
        </w:trPr>
        <w:tc>
          <w:tcPr>
            <w:tcW w:w="9072" w:type="dxa"/>
          </w:tcPr>
          <w:p w14:paraId="7992CA3B" w14:textId="77777777" w:rsidR="00BB26F2" w:rsidRPr="00CF196E" w:rsidRDefault="00BB26F2" w:rsidP="00A376F3">
            <w:pPr>
              <w:tabs>
                <w:tab w:val="left" w:pos="2299"/>
              </w:tabs>
              <w:rPr>
                <w:sz w:val="14"/>
                <w:szCs w:val="14"/>
              </w:rPr>
            </w:pPr>
          </w:p>
        </w:tc>
      </w:tr>
      <w:tr w:rsidR="00BB26F2" w:rsidRPr="00AB253B" w14:paraId="06B8C086" w14:textId="77777777" w:rsidTr="00A376F3">
        <w:trPr>
          <w:trHeight w:val="245"/>
        </w:trPr>
        <w:sdt>
          <w:sdtPr>
            <w:id w:val="-941752066"/>
            <w:placeholder>
              <w:docPart w:val="52AA64F6989F499CB1621D622EC0E4A6"/>
            </w:placeholder>
            <w:showingPlcHdr/>
          </w:sdtPr>
          <w:sdtEndPr/>
          <w:sdtContent>
            <w:permStart w:id="828001305" w:edGrp="everyone" w:displacedByCustomXml="prev"/>
            <w:tc>
              <w:tcPr>
                <w:tcW w:w="9072" w:type="dxa"/>
              </w:tcPr>
              <w:p w14:paraId="39979194" w14:textId="77777777" w:rsidR="00BB26F2" w:rsidRDefault="00BB26F2" w:rsidP="00A376F3">
                <w:pPr>
                  <w:tabs>
                    <w:tab w:val="left" w:pos="2299"/>
                  </w:tabs>
                </w:pPr>
                <w:r w:rsidRPr="003E2054">
                  <w:rPr>
                    <w:rStyle w:val="PlaceholderText"/>
                    <w:rFonts w:eastAsiaTheme="minorHAnsi"/>
                  </w:rPr>
                  <w:t>Click or tap here to enter text.</w:t>
                </w:r>
              </w:p>
            </w:tc>
            <w:permEnd w:id="828001305" w:displacedByCustomXml="next"/>
          </w:sdtContent>
        </w:sdt>
      </w:tr>
      <w:tr w:rsidR="00CF196E" w:rsidRPr="00CF196E" w14:paraId="70297E3A" w14:textId="77777777" w:rsidTr="00CF196E">
        <w:trPr>
          <w:trHeight w:val="170"/>
        </w:trPr>
        <w:tc>
          <w:tcPr>
            <w:tcW w:w="9072" w:type="dxa"/>
          </w:tcPr>
          <w:p w14:paraId="1D44B6E7" w14:textId="77777777" w:rsidR="00CF196E" w:rsidRPr="00CF196E" w:rsidRDefault="00CF196E" w:rsidP="00A376F3">
            <w:pPr>
              <w:tabs>
                <w:tab w:val="left" w:pos="2299"/>
              </w:tabs>
              <w:rPr>
                <w:sz w:val="14"/>
                <w:szCs w:val="14"/>
              </w:rPr>
            </w:pPr>
          </w:p>
        </w:tc>
      </w:tr>
    </w:tbl>
    <w:p w14:paraId="2784CF38" w14:textId="77777777" w:rsidR="00CF196E" w:rsidRDefault="00CF196E" w:rsidP="00CB6A18">
      <w:pPr>
        <w:keepNext/>
        <w:spacing w:after="120"/>
        <w:rPr>
          <w:b/>
          <w:bCs/>
        </w:rPr>
      </w:pPr>
    </w:p>
    <w:p w14:paraId="0E60DC64" w14:textId="4C27A229" w:rsidR="00D016DC" w:rsidRDefault="00D016DC" w:rsidP="00CB6A18">
      <w:pPr>
        <w:keepNext/>
        <w:spacing w:after="120"/>
        <w:rPr>
          <w:b/>
          <w:bCs/>
        </w:rPr>
      </w:pPr>
      <w:r w:rsidRPr="00097BB1">
        <w:rPr>
          <w:b/>
          <w:bCs/>
        </w:rPr>
        <w:t>Is your offer for each category independent of one another?</w:t>
      </w: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836D53" w:rsidRPr="00CF196E" w14:paraId="7E48B0A5" w14:textId="77777777" w:rsidTr="00A376F3">
        <w:trPr>
          <w:trHeight w:val="170"/>
        </w:trPr>
        <w:tc>
          <w:tcPr>
            <w:tcW w:w="9072" w:type="dxa"/>
          </w:tcPr>
          <w:p w14:paraId="09A4471C" w14:textId="77777777" w:rsidR="00836D53" w:rsidRPr="00CF196E" w:rsidRDefault="00836D53" w:rsidP="00A376F3">
            <w:pPr>
              <w:tabs>
                <w:tab w:val="left" w:pos="2299"/>
              </w:tabs>
              <w:rPr>
                <w:sz w:val="14"/>
                <w:szCs w:val="14"/>
              </w:rPr>
            </w:pPr>
          </w:p>
        </w:tc>
      </w:tr>
      <w:tr w:rsidR="00836D53" w:rsidRPr="00AB253B" w14:paraId="312BCD5C" w14:textId="77777777" w:rsidTr="00A376F3">
        <w:trPr>
          <w:trHeight w:val="245"/>
        </w:trPr>
        <w:tc>
          <w:tcPr>
            <w:tcW w:w="9072" w:type="dxa"/>
          </w:tcPr>
          <w:p w14:paraId="45ADA1FA" w14:textId="77777777" w:rsidR="00836D53" w:rsidRPr="00E257C6" w:rsidRDefault="005C0E08" w:rsidP="00A376F3">
            <w:pPr>
              <w:tabs>
                <w:tab w:val="left" w:pos="1162"/>
              </w:tabs>
            </w:pPr>
            <w:sdt>
              <w:sdtPr>
                <w:rPr>
                  <w:rFonts w:cs="Calibri"/>
                  <w:sz w:val="24"/>
                  <w:szCs w:val="32"/>
                </w:rPr>
                <w:id w:val="652647122"/>
                <w14:checkbox>
                  <w14:checked w14:val="0"/>
                  <w14:checkedState w14:val="2612" w14:font="MS Gothic"/>
                  <w14:uncheckedState w14:val="2610" w14:font="MS Gothic"/>
                </w14:checkbox>
              </w:sdtPr>
              <w:sdtEndPr/>
              <w:sdtContent>
                <w:permStart w:id="1275947827" w:edGrp="everyone"/>
                <w:r w:rsidR="00836D53" w:rsidRPr="00A72FE0">
                  <w:rPr>
                    <w:rFonts w:ascii="Segoe UI Symbol" w:eastAsia="MS Gothic" w:hAnsi="Segoe UI Symbol" w:cs="Segoe UI Symbol"/>
                    <w:sz w:val="24"/>
                    <w:szCs w:val="32"/>
                  </w:rPr>
                  <w:t>☐</w:t>
                </w:r>
              </w:sdtContent>
            </w:sdt>
            <w:permEnd w:id="1275947827"/>
            <w:r w:rsidR="00836D53">
              <w:rPr>
                <w:rFonts w:cs="Calibri"/>
                <w:sz w:val="24"/>
                <w:szCs w:val="32"/>
              </w:rPr>
              <w:t xml:space="preserve"> </w:t>
            </w:r>
            <w:r w:rsidR="00836D53">
              <w:t>Yes</w:t>
            </w:r>
            <w:r w:rsidR="00836D53">
              <w:tab/>
            </w:r>
            <w:sdt>
              <w:sdtPr>
                <w:rPr>
                  <w:rFonts w:cs="Calibri"/>
                  <w:sz w:val="24"/>
                  <w:szCs w:val="32"/>
                </w:rPr>
                <w:id w:val="-698780929"/>
                <w14:checkbox>
                  <w14:checked w14:val="0"/>
                  <w14:checkedState w14:val="2612" w14:font="MS Gothic"/>
                  <w14:uncheckedState w14:val="2610" w14:font="MS Gothic"/>
                </w14:checkbox>
              </w:sdtPr>
              <w:sdtEndPr/>
              <w:sdtContent>
                <w:permStart w:id="534070140" w:edGrp="everyone"/>
                <w:r w:rsidR="00836D53" w:rsidRPr="00A72FE0">
                  <w:rPr>
                    <w:rFonts w:ascii="Segoe UI Symbol" w:eastAsia="MS Gothic" w:hAnsi="Segoe UI Symbol" w:cs="Segoe UI Symbol"/>
                    <w:sz w:val="24"/>
                    <w:szCs w:val="32"/>
                  </w:rPr>
                  <w:t>☐</w:t>
                </w:r>
              </w:sdtContent>
            </w:sdt>
            <w:permEnd w:id="534070140"/>
            <w:r w:rsidR="00836D53">
              <w:rPr>
                <w:rFonts w:cs="Calibri"/>
                <w:sz w:val="24"/>
                <w:szCs w:val="32"/>
              </w:rPr>
              <w:t xml:space="preserve"> </w:t>
            </w:r>
            <w:r w:rsidR="00836D53">
              <w:t>No</w:t>
            </w:r>
          </w:p>
        </w:tc>
      </w:tr>
      <w:tr w:rsidR="00836D53" w:rsidRPr="00CF196E" w14:paraId="4D0C2401" w14:textId="77777777" w:rsidTr="00A376F3">
        <w:trPr>
          <w:trHeight w:val="170"/>
        </w:trPr>
        <w:tc>
          <w:tcPr>
            <w:tcW w:w="9072" w:type="dxa"/>
          </w:tcPr>
          <w:p w14:paraId="78721E95" w14:textId="77777777" w:rsidR="00836D53" w:rsidRPr="00CF196E" w:rsidRDefault="00836D53" w:rsidP="00A376F3">
            <w:pPr>
              <w:tabs>
                <w:tab w:val="left" w:pos="2299"/>
              </w:tabs>
              <w:rPr>
                <w:sz w:val="14"/>
                <w:szCs w:val="14"/>
              </w:rPr>
            </w:pPr>
          </w:p>
        </w:tc>
      </w:tr>
      <w:tr w:rsidR="00836D53" w:rsidRPr="00AB253B" w14:paraId="2BF5B711" w14:textId="77777777" w:rsidTr="00A376F3">
        <w:trPr>
          <w:trHeight w:val="245"/>
        </w:trPr>
        <w:sdt>
          <w:sdtPr>
            <w:id w:val="-224077451"/>
            <w:placeholder>
              <w:docPart w:val="5D987FA4D0EC400BAE2AF883A509E528"/>
            </w:placeholder>
            <w:showingPlcHdr/>
          </w:sdtPr>
          <w:sdtEndPr/>
          <w:sdtContent>
            <w:permStart w:id="2058579901" w:edGrp="everyone" w:displacedByCustomXml="prev"/>
            <w:tc>
              <w:tcPr>
                <w:tcW w:w="9072" w:type="dxa"/>
              </w:tcPr>
              <w:p w14:paraId="65CE072A" w14:textId="77777777" w:rsidR="00836D53" w:rsidRDefault="00836D53" w:rsidP="00A376F3">
                <w:pPr>
                  <w:tabs>
                    <w:tab w:val="left" w:pos="2299"/>
                  </w:tabs>
                </w:pPr>
                <w:r w:rsidRPr="003E2054">
                  <w:rPr>
                    <w:rStyle w:val="PlaceholderText"/>
                    <w:rFonts w:eastAsiaTheme="minorHAnsi"/>
                  </w:rPr>
                  <w:t>Click or tap here to enter text.</w:t>
                </w:r>
              </w:p>
            </w:tc>
            <w:permEnd w:id="2058579901" w:displacedByCustomXml="next"/>
          </w:sdtContent>
        </w:sdt>
      </w:tr>
      <w:tr w:rsidR="00836D53" w:rsidRPr="00CF196E" w14:paraId="2BF9BD56" w14:textId="77777777" w:rsidTr="00A376F3">
        <w:trPr>
          <w:trHeight w:val="170"/>
        </w:trPr>
        <w:tc>
          <w:tcPr>
            <w:tcW w:w="9072" w:type="dxa"/>
          </w:tcPr>
          <w:p w14:paraId="0C7CD4BB" w14:textId="77777777" w:rsidR="00836D53" w:rsidRPr="00CF196E" w:rsidRDefault="00836D53" w:rsidP="00A376F3">
            <w:pPr>
              <w:tabs>
                <w:tab w:val="left" w:pos="2299"/>
              </w:tabs>
              <w:rPr>
                <w:sz w:val="14"/>
                <w:szCs w:val="14"/>
              </w:rPr>
            </w:pPr>
          </w:p>
        </w:tc>
      </w:tr>
    </w:tbl>
    <w:p w14:paraId="249B7563" w14:textId="77777777" w:rsidR="00836D53" w:rsidRDefault="00836D53" w:rsidP="007617BF">
      <w:pPr>
        <w:rPr>
          <w:b/>
          <w:bCs/>
        </w:rPr>
      </w:pPr>
    </w:p>
    <w:p w14:paraId="537985A4" w14:textId="77777777" w:rsidR="000E287B" w:rsidRDefault="00AD308D" w:rsidP="00571272">
      <w:pPr>
        <w:keepNext/>
        <w:rPr>
          <w:b/>
          <w:bCs/>
        </w:rPr>
      </w:pPr>
      <w:r w:rsidRPr="007C3582">
        <w:rPr>
          <w:b/>
          <w:bCs/>
        </w:rPr>
        <w:t xml:space="preserve">Please specify where </w:t>
      </w:r>
      <w:r w:rsidR="00DA0B92" w:rsidRPr="007C3582">
        <w:rPr>
          <w:b/>
          <w:bCs/>
        </w:rPr>
        <w:t>a minimum spend is</w:t>
      </w:r>
      <w:r w:rsidRPr="007C3582">
        <w:rPr>
          <w:b/>
          <w:bCs/>
        </w:rPr>
        <w:t xml:space="preserve"> attached to your commercial offer. </w:t>
      </w:r>
    </w:p>
    <w:p w14:paraId="30DF43C5" w14:textId="3253CA02" w:rsidR="00AD308D" w:rsidRPr="000E287B" w:rsidRDefault="00AD308D" w:rsidP="00571272">
      <w:pPr>
        <w:keepNext/>
      </w:pPr>
      <w:r w:rsidRPr="000E287B">
        <w:t>If a minimum spend applies, what is your company’s position if:</w:t>
      </w:r>
    </w:p>
    <w:p w14:paraId="0037B390" w14:textId="77777777" w:rsidR="00AD308D" w:rsidRPr="00485260" w:rsidRDefault="00AD308D" w:rsidP="00571272">
      <w:pPr>
        <w:pStyle w:val="ListParagraph"/>
        <w:keepNext/>
        <w:numPr>
          <w:ilvl w:val="0"/>
          <w:numId w:val="35"/>
        </w:numPr>
        <w:ind w:left="709"/>
      </w:pPr>
      <w:r w:rsidRPr="00485260">
        <w:t>A minimum spend is not achieved</w:t>
      </w:r>
      <w:r>
        <w:t>,</w:t>
      </w:r>
      <w:r w:rsidRPr="00485260">
        <w:t xml:space="preserve"> i.e. </w:t>
      </w:r>
      <w:r>
        <w:t>abatements</w:t>
      </w:r>
      <w:r w:rsidRPr="00485260">
        <w:t>; or</w:t>
      </w:r>
    </w:p>
    <w:p w14:paraId="73F04A5D" w14:textId="77777777" w:rsidR="00AD308D" w:rsidRDefault="00AD308D" w:rsidP="00571272">
      <w:pPr>
        <w:pStyle w:val="ListParagraph"/>
        <w:keepNext/>
        <w:numPr>
          <w:ilvl w:val="0"/>
          <w:numId w:val="35"/>
        </w:numPr>
        <w:ind w:left="709"/>
      </w:pPr>
      <w:r w:rsidRPr="00485260">
        <w:t>A minimum spend is exceeded</w:t>
      </w:r>
      <w:r>
        <w:t>,</w:t>
      </w:r>
      <w:r w:rsidRPr="00485260">
        <w:t xml:space="preserve"> i.e. incentives.</w:t>
      </w:r>
    </w:p>
    <w:p w14:paraId="08C146D4" w14:textId="77777777" w:rsidR="007A4815" w:rsidRPr="007A4815" w:rsidRDefault="007A4815" w:rsidP="00616B60"/>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60F7E540" w14:textId="77777777" w:rsidTr="00A376F3">
        <w:trPr>
          <w:trHeight w:val="567"/>
        </w:trPr>
        <w:sdt>
          <w:sdtPr>
            <w:id w:val="-1676489590"/>
            <w:placeholder>
              <w:docPart w:val="427E414ECDC04C2D8D21A0B26A5838F3"/>
            </w:placeholder>
            <w:showingPlcHdr/>
          </w:sdtPr>
          <w:sdtEndPr/>
          <w:sdtContent>
            <w:permStart w:id="667950602" w:edGrp="everyone" w:displacedByCustomXml="prev"/>
            <w:tc>
              <w:tcPr>
                <w:tcW w:w="9072" w:type="dxa"/>
              </w:tcPr>
              <w:p w14:paraId="79C6F6D3" w14:textId="77777777" w:rsidR="007A4815" w:rsidRDefault="007A4815" w:rsidP="00A376F3">
                <w:pPr>
                  <w:tabs>
                    <w:tab w:val="left" w:pos="2299"/>
                  </w:tabs>
                </w:pPr>
                <w:r w:rsidRPr="003E2054">
                  <w:rPr>
                    <w:rStyle w:val="PlaceholderText"/>
                    <w:rFonts w:eastAsiaTheme="minorHAnsi"/>
                  </w:rPr>
                  <w:t>Click or tap here to enter text.</w:t>
                </w:r>
              </w:p>
            </w:tc>
            <w:permEnd w:id="667950602" w:displacedByCustomXml="next"/>
          </w:sdtContent>
        </w:sdt>
      </w:tr>
    </w:tbl>
    <w:p w14:paraId="2122B7F8" w14:textId="77777777" w:rsidR="007A4815" w:rsidRPr="007A4815" w:rsidRDefault="007A4815" w:rsidP="00616B60"/>
    <w:p w14:paraId="6461D4AF" w14:textId="3F4770FA" w:rsidR="00AD308D" w:rsidRPr="00AA7BE4" w:rsidRDefault="00D55629" w:rsidP="00AA7BE4">
      <w:pPr>
        <w:rPr>
          <w:b/>
          <w:bCs/>
        </w:rPr>
      </w:pPr>
      <w:r>
        <w:rPr>
          <w:b/>
          <w:bCs/>
        </w:rPr>
        <w:t>Will your company provide any additional value as part of your commercial offer, e.g.,</w:t>
      </w:r>
      <w:r w:rsidR="00AD308D" w:rsidRPr="00AA7BE4">
        <w:rPr>
          <w:b/>
          <w:bCs/>
        </w:rPr>
        <w:t xml:space="preserve"> marketing leverage allocation?</w:t>
      </w:r>
    </w:p>
    <w:p w14:paraId="37D1D499"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2D1280A1" w14:textId="77777777" w:rsidTr="00A376F3">
        <w:trPr>
          <w:trHeight w:val="567"/>
        </w:trPr>
        <w:sdt>
          <w:sdtPr>
            <w:id w:val="-1209568652"/>
            <w:placeholder>
              <w:docPart w:val="156A4ED1BDD54664A8421249637A592D"/>
            </w:placeholder>
            <w:showingPlcHdr/>
          </w:sdtPr>
          <w:sdtEndPr/>
          <w:sdtContent>
            <w:permStart w:id="401019011" w:edGrp="everyone" w:displacedByCustomXml="prev"/>
            <w:tc>
              <w:tcPr>
                <w:tcW w:w="9072" w:type="dxa"/>
              </w:tcPr>
              <w:p w14:paraId="07D5B878" w14:textId="77777777" w:rsidR="007A4815" w:rsidRDefault="007A4815" w:rsidP="00A376F3">
                <w:pPr>
                  <w:tabs>
                    <w:tab w:val="left" w:pos="2299"/>
                  </w:tabs>
                </w:pPr>
                <w:r w:rsidRPr="003E2054">
                  <w:rPr>
                    <w:rStyle w:val="PlaceholderText"/>
                    <w:rFonts w:eastAsiaTheme="minorHAnsi"/>
                  </w:rPr>
                  <w:t>Click or tap here to enter text.</w:t>
                </w:r>
              </w:p>
            </w:tc>
            <w:permEnd w:id="401019011" w:displacedByCustomXml="next"/>
          </w:sdtContent>
        </w:sdt>
      </w:tr>
    </w:tbl>
    <w:p w14:paraId="39DD5A55" w14:textId="77777777" w:rsidR="007A4815" w:rsidRPr="00CB1F8A" w:rsidRDefault="007A4815" w:rsidP="007A4815">
      <w:pPr>
        <w:rPr>
          <w:b/>
          <w:bCs/>
        </w:rPr>
      </w:pPr>
    </w:p>
    <w:p w14:paraId="18293264" w14:textId="77777777" w:rsidR="00AD308D" w:rsidRPr="00AA7BE4" w:rsidRDefault="00AD308D" w:rsidP="00AA7BE4">
      <w:pPr>
        <w:rPr>
          <w:b/>
          <w:bCs/>
        </w:rPr>
      </w:pPr>
      <w:r w:rsidRPr="00AA7BE4">
        <w:rPr>
          <w:b/>
          <w:bCs/>
        </w:rPr>
        <w:t>What is the annual indexation on your commercial offer?</w:t>
      </w:r>
    </w:p>
    <w:p w14:paraId="77F9BFCE"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10806A6C" w14:textId="77777777" w:rsidTr="00A376F3">
        <w:trPr>
          <w:trHeight w:val="567"/>
        </w:trPr>
        <w:sdt>
          <w:sdtPr>
            <w:id w:val="2119720489"/>
            <w:placeholder>
              <w:docPart w:val="C2D1CF9DEF1F4576993480166F3B4796"/>
            </w:placeholder>
            <w:showingPlcHdr/>
          </w:sdtPr>
          <w:sdtEndPr/>
          <w:sdtContent>
            <w:permStart w:id="2042579648" w:edGrp="everyone" w:displacedByCustomXml="prev"/>
            <w:tc>
              <w:tcPr>
                <w:tcW w:w="9072" w:type="dxa"/>
              </w:tcPr>
              <w:p w14:paraId="4340300E" w14:textId="77777777" w:rsidR="007A4815" w:rsidRDefault="007A4815" w:rsidP="00A376F3">
                <w:pPr>
                  <w:tabs>
                    <w:tab w:val="left" w:pos="2299"/>
                  </w:tabs>
                </w:pPr>
                <w:r w:rsidRPr="003E2054">
                  <w:rPr>
                    <w:rStyle w:val="PlaceholderText"/>
                    <w:rFonts w:eastAsiaTheme="minorHAnsi"/>
                  </w:rPr>
                  <w:t>Click or tap here to enter text.</w:t>
                </w:r>
              </w:p>
            </w:tc>
            <w:permEnd w:id="2042579648" w:displacedByCustomXml="next"/>
          </w:sdtContent>
        </w:sdt>
      </w:tr>
    </w:tbl>
    <w:p w14:paraId="297F62D7" w14:textId="77777777" w:rsidR="007A4815" w:rsidRPr="00CB1F8A" w:rsidRDefault="007A4815" w:rsidP="007A4815">
      <w:pPr>
        <w:rPr>
          <w:b/>
          <w:bCs/>
        </w:rPr>
      </w:pPr>
    </w:p>
    <w:p w14:paraId="512842D4" w14:textId="49397365" w:rsidR="00AD308D" w:rsidRDefault="00AD308D" w:rsidP="00CB6A18">
      <w:pPr>
        <w:pStyle w:val="Heading2"/>
        <w:keepNext/>
      </w:pPr>
      <w:r>
        <w:t>Sponsorship Benefits</w:t>
      </w:r>
    </w:p>
    <w:p w14:paraId="4C8E144E" w14:textId="5781A5F7" w:rsidR="00AD308D" w:rsidRPr="002F1DC1" w:rsidRDefault="00010129" w:rsidP="00CB6A18">
      <w:pPr>
        <w:keepNext/>
      </w:pPr>
      <w:r w:rsidRPr="00010129">
        <w:rPr>
          <w:b/>
          <w:bCs/>
        </w:rPr>
        <w:t xml:space="preserve">Other than the supply benefits, what are the sponsorship benefits </w:t>
      </w:r>
      <w:r w:rsidR="00DE56E3">
        <w:rPr>
          <w:b/>
          <w:bCs/>
        </w:rPr>
        <w:t xml:space="preserve">the </w:t>
      </w:r>
      <w:r w:rsidRPr="00010129">
        <w:rPr>
          <w:b/>
          <w:bCs/>
        </w:rPr>
        <w:t>company requests to receive for its commercial offer under</w:t>
      </w:r>
      <w:r w:rsidR="00DE56E3">
        <w:rPr>
          <w:b/>
          <w:bCs/>
        </w:rPr>
        <w:t xml:space="preserve"> the</w:t>
      </w:r>
      <w:r w:rsidRPr="00010129">
        <w:rPr>
          <w:b/>
          <w:bCs/>
        </w:rPr>
        <w:t xml:space="preserve"> preferred supplier and license model by category(s)?</w:t>
      </w:r>
    </w:p>
    <w:p w14:paraId="05CFEC14"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68B9ECB8" w14:textId="77777777" w:rsidTr="00A376F3">
        <w:trPr>
          <w:trHeight w:val="567"/>
        </w:trPr>
        <w:sdt>
          <w:sdtPr>
            <w:id w:val="1390607834"/>
            <w:placeholder>
              <w:docPart w:val="992726B9596B4B56BD38483C00A345AE"/>
            </w:placeholder>
            <w:showingPlcHdr/>
          </w:sdtPr>
          <w:sdtEndPr/>
          <w:sdtContent>
            <w:permStart w:id="1086881458" w:edGrp="everyone" w:displacedByCustomXml="prev"/>
            <w:tc>
              <w:tcPr>
                <w:tcW w:w="9072" w:type="dxa"/>
              </w:tcPr>
              <w:p w14:paraId="14A067C7" w14:textId="77777777" w:rsidR="007A4815" w:rsidRDefault="007A4815" w:rsidP="00A376F3">
                <w:pPr>
                  <w:tabs>
                    <w:tab w:val="left" w:pos="2299"/>
                  </w:tabs>
                </w:pPr>
                <w:r w:rsidRPr="003E2054">
                  <w:rPr>
                    <w:rStyle w:val="PlaceholderText"/>
                    <w:rFonts w:eastAsiaTheme="minorHAnsi"/>
                  </w:rPr>
                  <w:t>Click or tap here to enter text.</w:t>
                </w:r>
              </w:p>
            </w:tc>
            <w:permEnd w:id="1086881458" w:displacedByCustomXml="next"/>
          </w:sdtContent>
        </w:sdt>
      </w:tr>
    </w:tbl>
    <w:p w14:paraId="3FBB4E39" w14:textId="77777777" w:rsidR="007A4815" w:rsidRPr="00CB1F8A" w:rsidRDefault="007A4815" w:rsidP="007A4815">
      <w:pPr>
        <w:rPr>
          <w:b/>
          <w:bCs/>
        </w:rPr>
      </w:pPr>
    </w:p>
    <w:p w14:paraId="2E989315" w14:textId="0D5F9B49" w:rsidR="00C20B52" w:rsidRDefault="00C20B52" w:rsidP="00005EE0">
      <w:pPr>
        <w:pStyle w:val="Heading2"/>
        <w:keepNext/>
      </w:pPr>
      <w:r>
        <w:t>Proposed Products</w:t>
      </w:r>
    </w:p>
    <w:p w14:paraId="5BB6519C" w14:textId="2001C071" w:rsidR="004F2E6D" w:rsidRDefault="004F2E6D" w:rsidP="00005EE0">
      <w:pPr>
        <w:keepNext/>
        <w:rPr>
          <w:b/>
          <w:bCs/>
        </w:rPr>
      </w:pPr>
      <w:r>
        <w:rPr>
          <w:b/>
          <w:bCs/>
        </w:rPr>
        <w:t>P</w:t>
      </w:r>
      <w:r w:rsidRPr="00E35C7F">
        <w:rPr>
          <w:b/>
          <w:bCs/>
        </w:rPr>
        <w:t xml:space="preserve">lease outline </w:t>
      </w:r>
      <w:r w:rsidR="00005EE0">
        <w:rPr>
          <w:b/>
          <w:bCs/>
        </w:rPr>
        <w:t>the company’s</w:t>
      </w:r>
      <w:r w:rsidRPr="00E35C7F">
        <w:rPr>
          <w:b/>
          <w:bCs/>
        </w:rPr>
        <w:t xml:space="preserve"> vision for the supply of products under </w:t>
      </w:r>
      <w:r w:rsidR="00005EE0">
        <w:rPr>
          <w:b/>
          <w:bCs/>
        </w:rPr>
        <w:t>the</w:t>
      </w:r>
      <w:r w:rsidRPr="00E35C7F">
        <w:rPr>
          <w:b/>
          <w:bCs/>
        </w:rPr>
        <w:t xml:space="preserve"> preferred supplier and license model</w:t>
      </w:r>
      <w:r w:rsidR="00D4111C">
        <w:rPr>
          <w:b/>
          <w:bCs/>
        </w:rPr>
        <w:t>.</w:t>
      </w:r>
    </w:p>
    <w:p w14:paraId="1BF49331"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1EDCF972" w14:textId="77777777" w:rsidTr="00A376F3">
        <w:trPr>
          <w:trHeight w:val="170"/>
        </w:trPr>
        <w:tc>
          <w:tcPr>
            <w:tcW w:w="9072" w:type="dxa"/>
          </w:tcPr>
          <w:p w14:paraId="10BF884F" w14:textId="77777777" w:rsidR="007F19F2" w:rsidRPr="0078376D" w:rsidRDefault="007F19F2" w:rsidP="00A376F3">
            <w:pPr>
              <w:tabs>
                <w:tab w:val="left" w:pos="2299"/>
              </w:tabs>
              <w:rPr>
                <w:sz w:val="14"/>
                <w:szCs w:val="16"/>
              </w:rPr>
            </w:pPr>
          </w:p>
        </w:tc>
      </w:tr>
      <w:tr w:rsidR="007F19F2" w:rsidRPr="00AB253B" w14:paraId="095B0A9B" w14:textId="77777777" w:rsidTr="00A376F3">
        <w:trPr>
          <w:trHeight w:val="245"/>
        </w:trPr>
        <w:tc>
          <w:tcPr>
            <w:tcW w:w="9072" w:type="dxa"/>
          </w:tcPr>
          <w:p w14:paraId="1E5A4D7A" w14:textId="77777777" w:rsidR="007F19F2" w:rsidRPr="00E257C6" w:rsidRDefault="005C0E08" w:rsidP="00A376F3">
            <w:pPr>
              <w:tabs>
                <w:tab w:val="left" w:pos="2299"/>
              </w:tabs>
            </w:pPr>
            <w:sdt>
              <w:sdtPr>
                <w:rPr>
                  <w:rFonts w:cs="Calibri"/>
                  <w:sz w:val="24"/>
                  <w:szCs w:val="32"/>
                </w:rPr>
                <w:id w:val="-1861886919"/>
                <w14:checkbox>
                  <w14:checked w14:val="0"/>
                  <w14:checkedState w14:val="2612" w14:font="MS Gothic"/>
                  <w14:uncheckedState w14:val="2610" w14:font="MS Gothic"/>
                </w14:checkbox>
              </w:sdtPr>
              <w:sdtEndPr/>
              <w:sdtContent>
                <w:permStart w:id="1544557888" w:edGrp="everyone"/>
                <w:r w:rsidR="007F19F2" w:rsidRPr="00A72FE0">
                  <w:rPr>
                    <w:rFonts w:ascii="Segoe UI Symbol" w:eastAsia="MS Gothic" w:hAnsi="Segoe UI Symbol" w:cs="Segoe UI Symbol"/>
                    <w:sz w:val="24"/>
                    <w:szCs w:val="32"/>
                  </w:rPr>
                  <w:t>☐</w:t>
                </w:r>
              </w:sdtContent>
            </w:sdt>
            <w:permEnd w:id="1544557888"/>
            <w:r w:rsidR="007F19F2">
              <w:rPr>
                <w:rFonts w:cs="Calibri"/>
                <w:sz w:val="24"/>
                <w:szCs w:val="32"/>
              </w:rPr>
              <w:t xml:space="preserve"> </w:t>
            </w:r>
            <w:r w:rsidR="007F19F2">
              <w:t>Provided below</w:t>
            </w:r>
            <w:r w:rsidR="007F19F2">
              <w:tab/>
            </w:r>
            <w:sdt>
              <w:sdtPr>
                <w:rPr>
                  <w:rFonts w:cs="Calibri"/>
                  <w:sz w:val="24"/>
                  <w:szCs w:val="32"/>
                </w:rPr>
                <w:id w:val="-801926600"/>
                <w14:checkbox>
                  <w14:checked w14:val="0"/>
                  <w14:checkedState w14:val="2612" w14:font="MS Gothic"/>
                  <w14:uncheckedState w14:val="2610" w14:font="MS Gothic"/>
                </w14:checkbox>
              </w:sdtPr>
              <w:sdtEndPr/>
              <w:sdtContent>
                <w:permStart w:id="1059008065" w:edGrp="everyone"/>
                <w:r w:rsidR="007F19F2" w:rsidRPr="00A72FE0">
                  <w:rPr>
                    <w:rFonts w:ascii="Segoe UI Symbol" w:eastAsia="MS Gothic" w:hAnsi="Segoe UI Symbol" w:cs="Segoe UI Symbol"/>
                    <w:sz w:val="24"/>
                    <w:szCs w:val="32"/>
                  </w:rPr>
                  <w:t>☐</w:t>
                </w:r>
              </w:sdtContent>
            </w:sdt>
            <w:permEnd w:id="1059008065"/>
            <w:r w:rsidR="007F19F2">
              <w:rPr>
                <w:rFonts w:cs="Calibri"/>
                <w:sz w:val="24"/>
                <w:szCs w:val="32"/>
              </w:rPr>
              <w:t xml:space="preserve"> </w:t>
            </w:r>
            <w:r w:rsidR="007F19F2">
              <w:t>Attached</w:t>
            </w:r>
          </w:p>
        </w:tc>
      </w:tr>
      <w:tr w:rsidR="007F19F2" w:rsidRPr="00EE39D1" w14:paraId="4F37BB3A" w14:textId="77777777" w:rsidTr="00A376F3">
        <w:trPr>
          <w:trHeight w:val="170"/>
        </w:trPr>
        <w:tc>
          <w:tcPr>
            <w:tcW w:w="9072" w:type="dxa"/>
          </w:tcPr>
          <w:p w14:paraId="04B28227" w14:textId="77777777" w:rsidR="007F19F2" w:rsidRPr="00EE39D1" w:rsidRDefault="007F19F2" w:rsidP="00A376F3">
            <w:pPr>
              <w:tabs>
                <w:tab w:val="left" w:pos="2299"/>
              </w:tabs>
              <w:rPr>
                <w:sz w:val="14"/>
                <w:szCs w:val="14"/>
              </w:rPr>
            </w:pPr>
          </w:p>
        </w:tc>
      </w:tr>
      <w:tr w:rsidR="007F19F2" w:rsidRPr="00AB253B" w14:paraId="04690DA0" w14:textId="77777777" w:rsidTr="00A376F3">
        <w:trPr>
          <w:trHeight w:val="245"/>
        </w:trPr>
        <w:sdt>
          <w:sdtPr>
            <w:id w:val="-939139663"/>
            <w:placeholder>
              <w:docPart w:val="6A2FF25550CA41588F2406C4002C7956"/>
            </w:placeholder>
            <w:showingPlcHdr/>
          </w:sdtPr>
          <w:sdtEndPr/>
          <w:sdtContent>
            <w:permStart w:id="101008815" w:edGrp="everyone" w:displacedByCustomXml="prev"/>
            <w:tc>
              <w:tcPr>
                <w:tcW w:w="9072" w:type="dxa"/>
              </w:tcPr>
              <w:p w14:paraId="28168E97" w14:textId="77777777" w:rsidR="007F19F2" w:rsidRDefault="007F19F2" w:rsidP="00A376F3">
                <w:pPr>
                  <w:tabs>
                    <w:tab w:val="left" w:pos="2299"/>
                  </w:tabs>
                </w:pPr>
                <w:r w:rsidRPr="003E2054">
                  <w:rPr>
                    <w:rStyle w:val="PlaceholderText"/>
                    <w:rFonts w:eastAsiaTheme="minorHAnsi"/>
                  </w:rPr>
                  <w:t>Click or tap here to enter text.</w:t>
                </w:r>
              </w:p>
            </w:tc>
            <w:permEnd w:id="101008815" w:displacedByCustomXml="next"/>
          </w:sdtContent>
        </w:sdt>
      </w:tr>
      <w:tr w:rsidR="007F19F2" w:rsidRPr="00BF7DC3" w14:paraId="232D1D1E" w14:textId="77777777" w:rsidTr="00A376F3">
        <w:trPr>
          <w:trHeight w:val="170"/>
        </w:trPr>
        <w:tc>
          <w:tcPr>
            <w:tcW w:w="9072" w:type="dxa"/>
          </w:tcPr>
          <w:p w14:paraId="4D3C73A3" w14:textId="77777777" w:rsidR="007F19F2" w:rsidRPr="00BF7DC3" w:rsidRDefault="007F19F2" w:rsidP="00A376F3">
            <w:pPr>
              <w:tabs>
                <w:tab w:val="left" w:pos="2299"/>
              </w:tabs>
              <w:rPr>
                <w:sz w:val="14"/>
                <w:szCs w:val="14"/>
              </w:rPr>
            </w:pPr>
          </w:p>
        </w:tc>
      </w:tr>
    </w:tbl>
    <w:p w14:paraId="14C2C6C4" w14:textId="77777777" w:rsidR="007F19F2" w:rsidRDefault="007F19F2" w:rsidP="007F19F2"/>
    <w:p w14:paraId="5D5C3129" w14:textId="2A122384" w:rsidR="00026F05" w:rsidRDefault="00026F05" w:rsidP="00646B83">
      <w:pPr>
        <w:pStyle w:val="Heading2"/>
        <w:keepNext/>
      </w:pPr>
      <w:r>
        <w:lastRenderedPageBreak/>
        <w:t>Product Innovation</w:t>
      </w:r>
    </w:p>
    <w:p w14:paraId="3315B1A5" w14:textId="3CD3C566" w:rsidR="00026F05" w:rsidRDefault="00F13584" w:rsidP="00646B83">
      <w:pPr>
        <w:keepNext/>
        <w:rPr>
          <w:b/>
          <w:bCs/>
        </w:rPr>
      </w:pPr>
      <w:r w:rsidRPr="00F13584">
        <w:rPr>
          <w:b/>
          <w:bCs/>
        </w:rPr>
        <w:t xml:space="preserve">Please demonstrate </w:t>
      </w:r>
      <w:r w:rsidR="00005EE0">
        <w:rPr>
          <w:b/>
          <w:bCs/>
        </w:rPr>
        <w:t>the</w:t>
      </w:r>
      <w:r w:rsidRPr="00F13584">
        <w:rPr>
          <w:b/>
          <w:bCs/>
        </w:rPr>
        <w:t xml:space="preserve"> company’s current product range in the apparel category</w:t>
      </w:r>
      <w:r w:rsidR="00AC584A">
        <w:rPr>
          <w:b/>
          <w:bCs/>
        </w:rPr>
        <w:t xml:space="preserve"> and</w:t>
      </w:r>
      <w:r w:rsidRPr="00F13584">
        <w:rPr>
          <w:b/>
          <w:bCs/>
        </w:rPr>
        <w:t xml:space="preserve"> any foreseeable new product innovation.</w:t>
      </w:r>
    </w:p>
    <w:p w14:paraId="7C91C85B"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0BEC5F81" w14:textId="77777777" w:rsidTr="00A376F3">
        <w:trPr>
          <w:trHeight w:val="170"/>
        </w:trPr>
        <w:tc>
          <w:tcPr>
            <w:tcW w:w="9072" w:type="dxa"/>
          </w:tcPr>
          <w:p w14:paraId="7FC03634" w14:textId="77777777" w:rsidR="007F19F2" w:rsidRPr="0078376D" w:rsidRDefault="007F19F2" w:rsidP="00A376F3">
            <w:pPr>
              <w:tabs>
                <w:tab w:val="left" w:pos="2299"/>
              </w:tabs>
              <w:rPr>
                <w:sz w:val="14"/>
                <w:szCs w:val="16"/>
              </w:rPr>
            </w:pPr>
          </w:p>
        </w:tc>
      </w:tr>
      <w:tr w:rsidR="007F19F2" w:rsidRPr="00AB253B" w14:paraId="79BFB695" w14:textId="77777777" w:rsidTr="00A376F3">
        <w:trPr>
          <w:trHeight w:val="245"/>
        </w:trPr>
        <w:tc>
          <w:tcPr>
            <w:tcW w:w="9072" w:type="dxa"/>
          </w:tcPr>
          <w:p w14:paraId="0618A006" w14:textId="77777777" w:rsidR="007F19F2" w:rsidRPr="00E257C6" w:rsidRDefault="005C0E08" w:rsidP="00A376F3">
            <w:pPr>
              <w:tabs>
                <w:tab w:val="left" w:pos="2299"/>
              </w:tabs>
            </w:pPr>
            <w:sdt>
              <w:sdtPr>
                <w:rPr>
                  <w:rFonts w:cs="Calibri"/>
                  <w:sz w:val="24"/>
                  <w:szCs w:val="32"/>
                </w:rPr>
                <w:id w:val="-1792898210"/>
                <w14:checkbox>
                  <w14:checked w14:val="0"/>
                  <w14:checkedState w14:val="2612" w14:font="MS Gothic"/>
                  <w14:uncheckedState w14:val="2610" w14:font="MS Gothic"/>
                </w14:checkbox>
              </w:sdtPr>
              <w:sdtEndPr/>
              <w:sdtContent>
                <w:permStart w:id="760938846" w:edGrp="everyone"/>
                <w:r w:rsidR="007F19F2" w:rsidRPr="00A72FE0">
                  <w:rPr>
                    <w:rFonts w:ascii="Segoe UI Symbol" w:eastAsia="MS Gothic" w:hAnsi="Segoe UI Symbol" w:cs="Segoe UI Symbol"/>
                    <w:sz w:val="24"/>
                    <w:szCs w:val="32"/>
                  </w:rPr>
                  <w:t>☐</w:t>
                </w:r>
              </w:sdtContent>
            </w:sdt>
            <w:permEnd w:id="760938846"/>
            <w:r w:rsidR="007F19F2">
              <w:rPr>
                <w:rFonts w:cs="Calibri"/>
                <w:sz w:val="24"/>
                <w:szCs w:val="32"/>
              </w:rPr>
              <w:t xml:space="preserve"> </w:t>
            </w:r>
            <w:r w:rsidR="007F19F2">
              <w:t>Provided below</w:t>
            </w:r>
            <w:r w:rsidR="007F19F2">
              <w:tab/>
            </w:r>
            <w:sdt>
              <w:sdtPr>
                <w:rPr>
                  <w:rFonts w:cs="Calibri"/>
                  <w:sz w:val="24"/>
                  <w:szCs w:val="32"/>
                </w:rPr>
                <w:id w:val="-396134248"/>
                <w14:checkbox>
                  <w14:checked w14:val="0"/>
                  <w14:checkedState w14:val="2612" w14:font="MS Gothic"/>
                  <w14:uncheckedState w14:val="2610" w14:font="MS Gothic"/>
                </w14:checkbox>
              </w:sdtPr>
              <w:sdtEndPr/>
              <w:sdtContent>
                <w:permStart w:id="1584608474" w:edGrp="everyone"/>
                <w:r w:rsidR="007F19F2" w:rsidRPr="00A72FE0">
                  <w:rPr>
                    <w:rFonts w:ascii="Segoe UI Symbol" w:eastAsia="MS Gothic" w:hAnsi="Segoe UI Symbol" w:cs="Segoe UI Symbol"/>
                    <w:sz w:val="24"/>
                    <w:szCs w:val="32"/>
                  </w:rPr>
                  <w:t>☐</w:t>
                </w:r>
              </w:sdtContent>
            </w:sdt>
            <w:permEnd w:id="1584608474"/>
            <w:r w:rsidR="007F19F2">
              <w:rPr>
                <w:rFonts w:cs="Calibri"/>
                <w:sz w:val="24"/>
                <w:szCs w:val="32"/>
              </w:rPr>
              <w:t xml:space="preserve"> </w:t>
            </w:r>
            <w:r w:rsidR="007F19F2">
              <w:t>Attached</w:t>
            </w:r>
          </w:p>
        </w:tc>
      </w:tr>
      <w:tr w:rsidR="007F19F2" w:rsidRPr="00EE39D1" w14:paraId="1C7F6457" w14:textId="77777777" w:rsidTr="00A376F3">
        <w:trPr>
          <w:trHeight w:val="170"/>
        </w:trPr>
        <w:tc>
          <w:tcPr>
            <w:tcW w:w="9072" w:type="dxa"/>
          </w:tcPr>
          <w:p w14:paraId="4ACC5901" w14:textId="77777777" w:rsidR="007F19F2" w:rsidRPr="00EE39D1" w:rsidRDefault="007F19F2" w:rsidP="00A376F3">
            <w:pPr>
              <w:tabs>
                <w:tab w:val="left" w:pos="2299"/>
              </w:tabs>
              <w:rPr>
                <w:sz w:val="14"/>
                <w:szCs w:val="14"/>
              </w:rPr>
            </w:pPr>
          </w:p>
        </w:tc>
      </w:tr>
      <w:tr w:rsidR="007F19F2" w:rsidRPr="00AB253B" w14:paraId="5111649D" w14:textId="77777777" w:rsidTr="00A376F3">
        <w:trPr>
          <w:trHeight w:val="245"/>
        </w:trPr>
        <w:sdt>
          <w:sdtPr>
            <w:id w:val="-1382248339"/>
            <w:placeholder>
              <w:docPart w:val="2E0751F5171E40E4A209E50E8389FB36"/>
            </w:placeholder>
            <w:showingPlcHdr/>
          </w:sdtPr>
          <w:sdtEndPr/>
          <w:sdtContent>
            <w:permStart w:id="936849375" w:edGrp="everyone" w:displacedByCustomXml="prev"/>
            <w:tc>
              <w:tcPr>
                <w:tcW w:w="9072" w:type="dxa"/>
              </w:tcPr>
              <w:p w14:paraId="5E392370" w14:textId="77777777" w:rsidR="007F19F2" w:rsidRDefault="007F19F2" w:rsidP="00A376F3">
                <w:pPr>
                  <w:tabs>
                    <w:tab w:val="left" w:pos="2299"/>
                  </w:tabs>
                </w:pPr>
                <w:r w:rsidRPr="003E2054">
                  <w:rPr>
                    <w:rStyle w:val="PlaceholderText"/>
                    <w:rFonts w:eastAsiaTheme="minorHAnsi"/>
                  </w:rPr>
                  <w:t>Click or tap here to enter text.</w:t>
                </w:r>
              </w:p>
            </w:tc>
            <w:permEnd w:id="936849375" w:displacedByCustomXml="next"/>
          </w:sdtContent>
        </w:sdt>
      </w:tr>
      <w:tr w:rsidR="007F19F2" w:rsidRPr="00BF7DC3" w14:paraId="7AFABAAF" w14:textId="77777777" w:rsidTr="00A376F3">
        <w:trPr>
          <w:trHeight w:val="170"/>
        </w:trPr>
        <w:tc>
          <w:tcPr>
            <w:tcW w:w="9072" w:type="dxa"/>
          </w:tcPr>
          <w:p w14:paraId="234DCE94" w14:textId="77777777" w:rsidR="007F19F2" w:rsidRPr="00BF7DC3" w:rsidRDefault="007F19F2" w:rsidP="00A376F3">
            <w:pPr>
              <w:tabs>
                <w:tab w:val="left" w:pos="2299"/>
              </w:tabs>
              <w:rPr>
                <w:sz w:val="14"/>
                <w:szCs w:val="14"/>
              </w:rPr>
            </w:pPr>
          </w:p>
        </w:tc>
      </w:tr>
    </w:tbl>
    <w:p w14:paraId="7FD8D13E" w14:textId="77777777" w:rsidR="007F19F2" w:rsidRDefault="007F19F2" w:rsidP="007F19F2"/>
    <w:p w14:paraId="4A65CA93" w14:textId="6EBA2F3D" w:rsidR="00BA7861" w:rsidRDefault="00BA7861" w:rsidP="00BA7861">
      <w:pPr>
        <w:pStyle w:val="Heading2"/>
      </w:pPr>
      <w:r>
        <w:t>Proposal Pricing</w:t>
      </w:r>
    </w:p>
    <w:p w14:paraId="71F9E174" w14:textId="5C945A3D" w:rsidR="008B2317" w:rsidRDefault="00526EAE" w:rsidP="00DF51C7">
      <w:pPr>
        <w:rPr>
          <w:b/>
          <w:bCs/>
        </w:rPr>
      </w:pPr>
      <w:r>
        <w:rPr>
          <w:b/>
          <w:bCs/>
        </w:rPr>
        <w:t xml:space="preserve">Using the </w:t>
      </w:r>
      <w:hyperlink r:id="rId12" w:history="1">
        <w:r w:rsidR="001363E6" w:rsidRPr="001363E6">
          <w:rPr>
            <w:rStyle w:val="Hyperlink"/>
            <w:b/>
            <w:bCs/>
            <w:sz w:val="22"/>
          </w:rPr>
          <w:t>Commercial Response Template</w:t>
        </w:r>
      </w:hyperlink>
      <w:r>
        <w:rPr>
          <w:b/>
          <w:bCs/>
        </w:rPr>
        <w:t>, p</w:t>
      </w:r>
      <w:r w:rsidR="00DF51C7" w:rsidRPr="00DF51C7">
        <w:rPr>
          <w:b/>
          <w:bCs/>
        </w:rPr>
        <w:t>lease outline</w:t>
      </w:r>
      <w:r w:rsidR="00DE56E3">
        <w:rPr>
          <w:b/>
          <w:bCs/>
        </w:rPr>
        <w:t xml:space="preserve"> the</w:t>
      </w:r>
      <w:r w:rsidR="00DF51C7" w:rsidRPr="00DF51C7">
        <w:rPr>
          <w:b/>
          <w:bCs/>
        </w:rPr>
        <w:t xml:space="preserve"> pricing strategy per product </w:t>
      </w:r>
      <w:r w:rsidR="005C505C">
        <w:rPr>
          <w:b/>
          <w:bCs/>
        </w:rPr>
        <w:t>type</w:t>
      </w:r>
      <w:r w:rsidR="00DF51C7" w:rsidRPr="00DF51C7">
        <w:rPr>
          <w:b/>
          <w:bCs/>
        </w:rPr>
        <w:t>, including the anticipated wholesale price</w:t>
      </w:r>
      <w:r w:rsidR="006B74D9">
        <w:rPr>
          <w:b/>
          <w:bCs/>
        </w:rPr>
        <w:t>,</w:t>
      </w:r>
      <w:r w:rsidR="00DF51C7" w:rsidRPr="00DF51C7">
        <w:rPr>
          <w:b/>
          <w:bCs/>
        </w:rPr>
        <w:t xml:space="preserve"> </w:t>
      </w:r>
      <w:r w:rsidR="000A1051">
        <w:rPr>
          <w:b/>
          <w:bCs/>
        </w:rPr>
        <w:t>recommended</w:t>
      </w:r>
      <w:r w:rsidR="00DF51C7" w:rsidRPr="00DF51C7">
        <w:rPr>
          <w:b/>
          <w:bCs/>
        </w:rPr>
        <w:t xml:space="preserve"> retail price (if applicable)</w:t>
      </w:r>
      <w:r w:rsidR="00497888">
        <w:rPr>
          <w:b/>
          <w:bCs/>
        </w:rPr>
        <w:t xml:space="preserve"> and minimum number of units</w:t>
      </w:r>
      <w:r w:rsidR="00DF51C7" w:rsidRPr="00DF51C7">
        <w:rPr>
          <w:b/>
          <w:bCs/>
        </w:rPr>
        <w:t>, along with any discounts, rebates</w:t>
      </w:r>
      <w:r w:rsidR="00497888">
        <w:rPr>
          <w:b/>
          <w:bCs/>
        </w:rPr>
        <w:t xml:space="preserve"> or</w:t>
      </w:r>
      <w:r w:rsidR="00DF51C7" w:rsidRPr="00DF51C7">
        <w:rPr>
          <w:b/>
          <w:bCs/>
        </w:rPr>
        <w:t xml:space="preserve"> incentives on bulk purchases</w:t>
      </w:r>
      <w:r w:rsidR="008B2317">
        <w:rPr>
          <w:b/>
          <w:bCs/>
        </w:rPr>
        <w:t>.</w:t>
      </w:r>
      <w:r w:rsidR="00DF51C7" w:rsidRPr="00DF51C7">
        <w:rPr>
          <w:b/>
          <w:bCs/>
        </w:rPr>
        <w:t xml:space="preserve"> </w:t>
      </w:r>
    </w:p>
    <w:p w14:paraId="0B239FCD" w14:textId="77777777" w:rsidR="00942E92" w:rsidRDefault="00942E92" w:rsidP="00DF51C7">
      <w:pPr>
        <w:rPr>
          <w:b/>
          <w:bCs/>
        </w:rPr>
      </w:pPr>
    </w:p>
    <w:p w14:paraId="7475BF49" w14:textId="77777777" w:rsidR="00942E92" w:rsidRDefault="00942E92" w:rsidP="00942E92">
      <w:pPr>
        <w:rPr>
          <w:rFonts w:cstheme="minorHAnsi"/>
        </w:rPr>
      </w:pPr>
      <w:r w:rsidRPr="001326CB">
        <w:rPr>
          <w:rFonts w:cstheme="minorHAnsi"/>
        </w:rPr>
        <w:t xml:space="preserve">The proposal should consider a fixed product pricing model that will be passed on to all </w:t>
      </w:r>
      <w:r>
        <w:rPr>
          <w:rFonts w:cstheme="minorHAnsi"/>
        </w:rPr>
        <w:t>licensed apparel segments for the agreement term</w:t>
      </w:r>
      <w:r w:rsidRPr="001326CB">
        <w:rPr>
          <w:rFonts w:cstheme="minorHAnsi"/>
        </w:rPr>
        <w:t>.</w:t>
      </w:r>
    </w:p>
    <w:p w14:paraId="03258BE9" w14:textId="77777777" w:rsidR="008B2317" w:rsidRDefault="008B2317" w:rsidP="00DF51C7">
      <w:pPr>
        <w:rPr>
          <w:b/>
          <w:bCs/>
        </w:rPr>
      </w:pPr>
    </w:p>
    <w:p w14:paraId="1069D9E7" w14:textId="7C0CE11C" w:rsidR="00DF51C7" w:rsidRDefault="008749A4" w:rsidP="00DF51C7">
      <w:pPr>
        <w:rPr>
          <w:b/>
          <w:bCs/>
        </w:rPr>
      </w:pPr>
      <w:r>
        <w:rPr>
          <w:b/>
          <w:bCs/>
        </w:rPr>
        <w:t xml:space="preserve">Please </w:t>
      </w:r>
      <w:r w:rsidR="00CA62D5">
        <w:rPr>
          <w:b/>
          <w:bCs/>
        </w:rPr>
        <w:t xml:space="preserve">outline </w:t>
      </w:r>
      <w:r w:rsidR="00DF51C7" w:rsidRPr="00DF51C7">
        <w:rPr>
          <w:b/>
          <w:bCs/>
        </w:rPr>
        <w:t>any other financial considerations or exclusions related to</w:t>
      </w:r>
      <w:r w:rsidR="00DE56E3">
        <w:rPr>
          <w:b/>
          <w:bCs/>
        </w:rPr>
        <w:t xml:space="preserve"> the</w:t>
      </w:r>
      <w:r w:rsidR="00DF51C7" w:rsidRPr="00DF51C7">
        <w:rPr>
          <w:b/>
          <w:bCs/>
        </w:rPr>
        <w:t xml:space="preserve"> commercial offer.</w:t>
      </w:r>
    </w:p>
    <w:p w14:paraId="0C052651"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3A59E05B" w14:textId="77777777" w:rsidTr="00A376F3">
        <w:trPr>
          <w:trHeight w:val="567"/>
        </w:trPr>
        <w:sdt>
          <w:sdtPr>
            <w:id w:val="1822845410"/>
            <w:placeholder>
              <w:docPart w:val="06C686F77DE441A3AC180F76575C2487"/>
            </w:placeholder>
            <w:showingPlcHdr/>
          </w:sdtPr>
          <w:sdtEndPr/>
          <w:sdtContent>
            <w:permStart w:id="1358050762" w:edGrp="everyone" w:displacedByCustomXml="prev"/>
            <w:tc>
              <w:tcPr>
                <w:tcW w:w="9072" w:type="dxa"/>
              </w:tcPr>
              <w:p w14:paraId="3C9BA6C6" w14:textId="77777777" w:rsidR="007A4815" w:rsidRDefault="007A4815" w:rsidP="00A376F3">
                <w:pPr>
                  <w:tabs>
                    <w:tab w:val="left" w:pos="2299"/>
                  </w:tabs>
                </w:pPr>
                <w:r w:rsidRPr="003E2054">
                  <w:rPr>
                    <w:rStyle w:val="PlaceholderText"/>
                    <w:rFonts w:eastAsiaTheme="minorHAnsi"/>
                  </w:rPr>
                  <w:t>Click or tap here to enter text.</w:t>
                </w:r>
              </w:p>
            </w:tc>
            <w:permEnd w:id="1358050762" w:displacedByCustomXml="next"/>
          </w:sdtContent>
        </w:sdt>
      </w:tr>
    </w:tbl>
    <w:p w14:paraId="2500E883" w14:textId="77777777" w:rsidR="007A4815" w:rsidRPr="00CB1F8A" w:rsidRDefault="007A4815" w:rsidP="007A4815">
      <w:pPr>
        <w:rPr>
          <w:b/>
          <w:bCs/>
        </w:rPr>
      </w:pPr>
    </w:p>
    <w:p w14:paraId="6ADDC8E4" w14:textId="705D6D09" w:rsidR="00876377" w:rsidRDefault="00876377" w:rsidP="00BC64AE">
      <w:pPr>
        <w:pStyle w:val="Heading2"/>
        <w:keepNext/>
      </w:pPr>
      <w:r>
        <w:t>E-commerce Solution</w:t>
      </w:r>
    </w:p>
    <w:p w14:paraId="5970BF19" w14:textId="048943E6" w:rsidR="00876377" w:rsidRDefault="007023C3" w:rsidP="00BC64AE">
      <w:pPr>
        <w:keepNext/>
        <w:rPr>
          <w:b/>
          <w:bCs/>
        </w:rPr>
      </w:pPr>
      <w:r>
        <w:rPr>
          <w:b/>
          <w:bCs/>
        </w:rPr>
        <w:t>Please c</w:t>
      </w:r>
      <w:r w:rsidR="00876377" w:rsidRPr="00E043DB">
        <w:rPr>
          <w:b/>
          <w:bCs/>
        </w:rPr>
        <w:t xml:space="preserve">learly outline your preferred e-commerce solution to drive </w:t>
      </w:r>
      <w:r w:rsidR="00CC2683">
        <w:rPr>
          <w:b/>
          <w:bCs/>
        </w:rPr>
        <w:t>website</w:t>
      </w:r>
      <w:r w:rsidR="00876377" w:rsidRPr="00E043DB">
        <w:rPr>
          <w:b/>
          <w:bCs/>
        </w:rPr>
        <w:t xml:space="preserve"> product sales. </w:t>
      </w:r>
    </w:p>
    <w:p w14:paraId="55600E0D" w14:textId="77777777" w:rsidR="00876377" w:rsidRDefault="00876377" w:rsidP="00BC64AE">
      <w:pPr>
        <w:keepNext/>
        <w:rPr>
          <w:b/>
          <w:bCs/>
        </w:rPr>
      </w:pPr>
    </w:p>
    <w:p w14:paraId="6107FF1C" w14:textId="77777777" w:rsidR="00876377" w:rsidRDefault="00876377" w:rsidP="00BC64AE">
      <w:pPr>
        <w:keepNext/>
      </w:pPr>
      <w:r w:rsidRPr="00E043DB">
        <w:t>Your solution should:</w:t>
      </w:r>
    </w:p>
    <w:p w14:paraId="0AD2AEB7" w14:textId="48D41351" w:rsidR="00876377" w:rsidRPr="007B0FB7" w:rsidRDefault="00876377" w:rsidP="007826FC">
      <w:pPr>
        <w:pStyle w:val="ListParagraph"/>
        <w:keepNext/>
        <w:ind w:left="709"/>
      </w:pPr>
      <w:r w:rsidRPr="007B0FB7">
        <w:t xml:space="preserve">seamlessly integrate with existing club </w:t>
      </w:r>
      <w:r w:rsidR="00BE4B11">
        <w:t xml:space="preserve">football segment </w:t>
      </w:r>
      <w:r w:rsidRPr="007B0FB7">
        <w:t>websites and branding, providing a cohesive online shopping experience for customers</w:t>
      </w:r>
      <w:r w:rsidR="007023C3">
        <w:t>;</w:t>
      </w:r>
    </w:p>
    <w:p w14:paraId="499885AB" w14:textId="47FAE7B3" w:rsidR="00876377" w:rsidRDefault="00876377" w:rsidP="007826FC">
      <w:pPr>
        <w:pStyle w:val="ListParagraph"/>
        <w:ind w:left="709"/>
      </w:pPr>
      <w:r w:rsidRPr="007B0FB7">
        <w:t>provide reliable inventory management and order fulfilment capabilities to ensure timely delivery of products to customers</w:t>
      </w:r>
      <w:r w:rsidR="0055637B">
        <w:t>;</w:t>
      </w:r>
    </w:p>
    <w:p w14:paraId="4F45AF77" w14:textId="40E53258" w:rsidR="0055637B" w:rsidRPr="007B0FB7" w:rsidRDefault="0055637B" w:rsidP="0055637B">
      <w:pPr>
        <w:pStyle w:val="ListParagraph"/>
        <w:ind w:left="709"/>
      </w:pPr>
      <w:r w:rsidRPr="007B0FB7">
        <w:t>incorporate robust analytics and marketing tools to drive targeted promotions and optimise sales conversion rates</w:t>
      </w:r>
      <w:r>
        <w:t>.</w:t>
      </w:r>
    </w:p>
    <w:p w14:paraId="7927542A"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1FA3FC2C" w14:textId="77777777" w:rsidTr="00A376F3">
        <w:trPr>
          <w:trHeight w:val="170"/>
        </w:trPr>
        <w:tc>
          <w:tcPr>
            <w:tcW w:w="9072" w:type="dxa"/>
          </w:tcPr>
          <w:p w14:paraId="74D4B801" w14:textId="77777777" w:rsidR="007F19F2" w:rsidRPr="0078376D" w:rsidRDefault="007F19F2" w:rsidP="00A376F3">
            <w:pPr>
              <w:tabs>
                <w:tab w:val="left" w:pos="2299"/>
              </w:tabs>
              <w:rPr>
                <w:sz w:val="14"/>
                <w:szCs w:val="16"/>
              </w:rPr>
            </w:pPr>
          </w:p>
        </w:tc>
      </w:tr>
      <w:tr w:rsidR="007F19F2" w:rsidRPr="00AB253B" w14:paraId="3AED1D17" w14:textId="77777777" w:rsidTr="00A376F3">
        <w:trPr>
          <w:trHeight w:val="245"/>
        </w:trPr>
        <w:tc>
          <w:tcPr>
            <w:tcW w:w="9072" w:type="dxa"/>
          </w:tcPr>
          <w:p w14:paraId="710DD68F" w14:textId="77777777" w:rsidR="007F19F2" w:rsidRPr="00E257C6" w:rsidRDefault="005C0E08" w:rsidP="00A376F3">
            <w:pPr>
              <w:tabs>
                <w:tab w:val="left" w:pos="2299"/>
              </w:tabs>
            </w:pPr>
            <w:sdt>
              <w:sdtPr>
                <w:rPr>
                  <w:rFonts w:cs="Calibri"/>
                  <w:sz w:val="24"/>
                  <w:szCs w:val="32"/>
                </w:rPr>
                <w:id w:val="1778064721"/>
                <w14:checkbox>
                  <w14:checked w14:val="0"/>
                  <w14:checkedState w14:val="2612" w14:font="MS Gothic"/>
                  <w14:uncheckedState w14:val="2610" w14:font="MS Gothic"/>
                </w14:checkbox>
              </w:sdtPr>
              <w:sdtEndPr/>
              <w:sdtContent>
                <w:permStart w:id="976518473" w:edGrp="everyone"/>
                <w:r w:rsidR="007F19F2" w:rsidRPr="00A72FE0">
                  <w:rPr>
                    <w:rFonts w:ascii="Segoe UI Symbol" w:eastAsia="MS Gothic" w:hAnsi="Segoe UI Symbol" w:cs="Segoe UI Symbol"/>
                    <w:sz w:val="24"/>
                    <w:szCs w:val="32"/>
                  </w:rPr>
                  <w:t>☐</w:t>
                </w:r>
              </w:sdtContent>
            </w:sdt>
            <w:permEnd w:id="976518473"/>
            <w:r w:rsidR="007F19F2">
              <w:rPr>
                <w:rFonts w:cs="Calibri"/>
                <w:sz w:val="24"/>
                <w:szCs w:val="32"/>
              </w:rPr>
              <w:t xml:space="preserve"> </w:t>
            </w:r>
            <w:r w:rsidR="007F19F2">
              <w:t>Provided below</w:t>
            </w:r>
            <w:r w:rsidR="007F19F2">
              <w:tab/>
            </w:r>
            <w:sdt>
              <w:sdtPr>
                <w:rPr>
                  <w:rFonts w:cs="Calibri"/>
                  <w:sz w:val="24"/>
                  <w:szCs w:val="32"/>
                </w:rPr>
                <w:id w:val="-237945010"/>
                <w14:checkbox>
                  <w14:checked w14:val="0"/>
                  <w14:checkedState w14:val="2612" w14:font="MS Gothic"/>
                  <w14:uncheckedState w14:val="2610" w14:font="MS Gothic"/>
                </w14:checkbox>
              </w:sdtPr>
              <w:sdtEndPr/>
              <w:sdtContent>
                <w:permStart w:id="1486753094" w:edGrp="everyone"/>
                <w:r w:rsidR="007F19F2" w:rsidRPr="00A72FE0">
                  <w:rPr>
                    <w:rFonts w:ascii="Segoe UI Symbol" w:eastAsia="MS Gothic" w:hAnsi="Segoe UI Symbol" w:cs="Segoe UI Symbol"/>
                    <w:sz w:val="24"/>
                    <w:szCs w:val="32"/>
                  </w:rPr>
                  <w:t>☐</w:t>
                </w:r>
              </w:sdtContent>
            </w:sdt>
            <w:permEnd w:id="1486753094"/>
            <w:r w:rsidR="007F19F2">
              <w:rPr>
                <w:rFonts w:cs="Calibri"/>
                <w:sz w:val="24"/>
                <w:szCs w:val="32"/>
              </w:rPr>
              <w:t xml:space="preserve"> </w:t>
            </w:r>
            <w:r w:rsidR="007F19F2">
              <w:t>Attached</w:t>
            </w:r>
          </w:p>
        </w:tc>
      </w:tr>
      <w:tr w:rsidR="007F19F2" w:rsidRPr="00EE39D1" w14:paraId="527A9E36" w14:textId="77777777" w:rsidTr="00A376F3">
        <w:trPr>
          <w:trHeight w:val="170"/>
        </w:trPr>
        <w:tc>
          <w:tcPr>
            <w:tcW w:w="9072" w:type="dxa"/>
          </w:tcPr>
          <w:p w14:paraId="3581DFFC" w14:textId="77777777" w:rsidR="007F19F2" w:rsidRPr="00EE39D1" w:rsidRDefault="007F19F2" w:rsidP="00A376F3">
            <w:pPr>
              <w:tabs>
                <w:tab w:val="left" w:pos="2299"/>
              </w:tabs>
              <w:rPr>
                <w:sz w:val="14"/>
                <w:szCs w:val="14"/>
              </w:rPr>
            </w:pPr>
          </w:p>
        </w:tc>
      </w:tr>
      <w:tr w:rsidR="007F19F2" w:rsidRPr="00AB253B" w14:paraId="3B6892C7" w14:textId="77777777" w:rsidTr="00A376F3">
        <w:trPr>
          <w:trHeight w:val="245"/>
        </w:trPr>
        <w:sdt>
          <w:sdtPr>
            <w:id w:val="-253903330"/>
            <w:placeholder>
              <w:docPart w:val="5BAB5E0C1A2449048BF8D367BA0716B0"/>
            </w:placeholder>
            <w:showingPlcHdr/>
          </w:sdtPr>
          <w:sdtEndPr/>
          <w:sdtContent>
            <w:permStart w:id="626622213" w:edGrp="everyone" w:displacedByCustomXml="prev"/>
            <w:tc>
              <w:tcPr>
                <w:tcW w:w="9072" w:type="dxa"/>
              </w:tcPr>
              <w:p w14:paraId="45146B63" w14:textId="77777777" w:rsidR="007F19F2" w:rsidRDefault="007F19F2" w:rsidP="00A376F3">
                <w:pPr>
                  <w:tabs>
                    <w:tab w:val="left" w:pos="2299"/>
                  </w:tabs>
                </w:pPr>
                <w:r w:rsidRPr="003E2054">
                  <w:rPr>
                    <w:rStyle w:val="PlaceholderText"/>
                    <w:rFonts w:eastAsiaTheme="minorHAnsi"/>
                  </w:rPr>
                  <w:t>Click or tap here to enter text.</w:t>
                </w:r>
              </w:p>
            </w:tc>
            <w:permEnd w:id="626622213" w:displacedByCustomXml="next"/>
          </w:sdtContent>
        </w:sdt>
      </w:tr>
      <w:tr w:rsidR="007F19F2" w:rsidRPr="00BF7DC3" w14:paraId="12A0AED3" w14:textId="77777777" w:rsidTr="00A376F3">
        <w:trPr>
          <w:trHeight w:val="170"/>
        </w:trPr>
        <w:tc>
          <w:tcPr>
            <w:tcW w:w="9072" w:type="dxa"/>
          </w:tcPr>
          <w:p w14:paraId="35D39FA8" w14:textId="77777777" w:rsidR="007F19F2" w:rsidRPr="00BF7DC3" w:rsidRDefault="007F19F2" w:rsidP="00A376F3">
            <w:pPr>
              <w:tabs>
                <w:tab w:val="left" w:pos="2299"/>
              </w:tabs>
              <w:rPr>
                <w:sz w:val="14"/>
                <w:szCs w:val="14"/>
              </w:rPr>
            </w:pPr>
          </w:p>
        </w:tc>
      </w:tr>
    </w:tbl>
    <w:p w14:paraId="1A58F232" w14:textId="77777777" w:rsidR="00775AB7" w:rsidRPr="00EF75C4" w:rsidRDefault="00775AB7" w:rsidP="00775AB7"/>
    <w:p w14:paraId="3D391AC6" w14:textId="7DDD5ACD" w:rsidR="00383758" w:rsidRDefault="00383758" w:rsidP="00383758">
      <w:pPr>
        <w:pStyle w:val="Heading2"/>
      </w:pPr>
      <w:r>
        <w:t>Advertising and Promotion Strategy</w:t>
      </w:r>
    </w:p>
    <w:p w14:paraId="588E2FB6" w14:textId="162AEAF6" w:rsidR="00AA0B6D" w:rsidRDefault="00AA0B6D" w:rsidP="00383758">
      <w:pPr>
        <w:rPr>
          <w:b/>
          <w:bCs/>
        </w:rPr>
      </w:pPr>
      <w:r w:rsidRPr="00AA0B6D">
        <w:rPr>
          <w:b/>
          <w:bCs/>
        </w:rPr>
        <w:t>What is your proposed strategy and plan for promoting official</w:t>
      </w:r>
      <w:r w:rsidR="00FC6B0E">
        <w:rPr>
          <w:b/>
          <w:bCs/>
        </w:rPr>
        <w:t xml:space="preserve"> football segment</w:t>
      </w:r>
      <w:r w:rsidRPr="00AA0B6D">
        <w:rPr>
          <w:b/>
          <w:bCs/>
        </w:rPr>
        <w:t xml:space="preserve"> </w:t>
      </w:r>
      <w:r w:rsidR="002F1D43">
        <w:rPr>
          <w:b/>
          <w:bCs/>
        </w:rPr>
        <w:t>products</w:t>
      </w:r>
      <w:r w:rsidR="002E79EF">
        <w:rPr>
          <w:b/>
          <w:bCs/>
        </w:rPr>
        <w:t>?</w:t>
      </w:r>
    </w:p>
    <w:p w14:paraId="76B72E32" w14:textId="77777777" w:rsidR="00775AB7" w:rsidRDefault="00775AB7" w:rsidP="00775AB7">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79E6506B" w14:textId="77777777" w:rsidTr="00A376F3">
        <w:trPr>
          <w:trHeight w:val="170"/>
        </w:trPr>
        <w:tc>
          <w:tcPr>
            <w:tcW w:w="9072" w:type="dxa"/>
          </w:tcPr>
          <w:p w14:paraId="50F248F9" w14:textId="77777777" w:rsidR="007F19F2" w:rsidRPr="0078376D" w:rsidRDefault="007F19F2" w:rsidP="00A376F3">
            <w:pPr>
              <w:tabs>
                <w:tab w:val="left" w:pos="2299"/>
              </w:tabs>
              <w:rPr>
                <w:sz w:val="14"/>
                <w:szCs w:val="16"/>
              </w:rPr>
            </w:pPr>
          </w:p>
        </w:tc>
      </w:tr>
      <w:tr w:rsidR="007F19F2" w:rsidRPr="00AB253B" w14:paraId="3440EF5B" w14:textId="77777777" w:rsidTr="00A376F3">
        <w:trPr>
          <w:trHeight w:val="245"/>
        </w:trPr>
        <w:tc>
          <w:tcPr>
            <w:tcW w:w="9072" w:type="dxa"/>
          </w:tcPr>
          <w:p w14:paraId="13A82284" w14:textId="77777777" w:rsidR="007F19F2" w:rsidRPr="00E257C6" w:rsidRDefault="005C0E08" w:rsidP="00A376F3">
            <w:pPr>
              <w:tabs>
                <w:tab w:val="left" w:pos="2299"/>
              </w:tabs>
            </w:pPr>
            <w:sdt>
              <w:sdtPr>
                <w:rPr>
                  <w:rFonts w:cs="Calibri"/>
                  <w:sz w:val="24"/>
                  <w:szCs w:val="32"/>
                </w:rPr>
                <w:id w:val="387389962"/>
                <w14:checkbox>
                  <w14:checked w14:val="0"/>
                  <w14:checkedState w14:val="2612" w14:font="MS Gothic"/>
                  <w14:uncheckedState w14:val="2610" w14:font="MS Gothic"/>
                </w14:checkbox>
              </w:sdtPr>
              <w:sdtEndPr/>
              <w:sdtContent>
                <w:permStart w:id="287313714" w:edGrp="everyone"/>
                <w:r w:rsidR="007F19F2" w:rsidRPr="00A72FE0">
                  <w:rPr>
                    <w:rFonts w:ascii="Segoe UI Symbol" w:eastAsia="MS Gothic" w:hAnsi="Segoe UI Symbol" w:cs="Segoe UI Symbol"/>
                    <w:sz w:val="24"/>
                    <w:szCs w:val="32"/>
                  </w:rPr>
                  <w:t>☐</w:t>
                </w:r>
              </w:sdtContent>
            </w:sdt>
            <w:permEnd w:id="287313714"/>
            <w:r w:rsidR="007F19F2">
              <w:rPr>
                <w:rFonts w:cs="Calibri"/>
                <w:sz w:val="24"/>
                <w:szCs w:val="32"/>
              </w:rPr>
              <w:t xml:space="preserve"> </w:t>
            </w:r>
            <w:r w:rsidR="007F19F2">
              <w:t>Provided below</w:t>
            </w:r>
            <w:r w:rsidR="007F19F2">
              <w:tab/>
            </w:r>
            <w:sdt>
              <w:sdtPr>
                <w:rPr>
                  <w:rFonts w:cs="Calibri"/>
                  <w:sz w:val="24"/>
                  <w:szCs w:val="32"/>
                </w:rPr>
                <w:id w:val="1193811863"/>
                <w14:checkbox>
                  <w14:checked w14:val="0"/>
                  <w14:checkedState w14:val="2612" w14:font="MS Gothic"/>
                  <w14:uncheckedState w14:val="2610" w14:font="MS Gothic"/>
                </w14:checkbox>
              </w:sdtPr>
              <w:sdtEndPr/>
              <w:sdtContent>
                <w:permStart w:id="1334787734" w:edGrp="everyone"/>
                <w:r w:rsidR="007F19F2" w:rsidRPr="00A72FE0">
                  <w:rPr>
                    <w:rFonts w:ascii="Segoe UI Symbol" w:eastAsia="MS Gothic" w:hAnsi="Segoe UI Symbol" w:cs="Segoe UI Symbol"/>
                    <w:sz w:val="24"/>
                    <w:szCs w:val="32"/>
                  </w:rPr>
                  <w:t>☐</w:t>
                </w:r>
              </w:sdtContent>
            </w:sdt>
            <w:permEnd w:id="1334787734"/>
            <w:r w:rsidR="007F19F2">
              <w:rPr>
                <w:rFonts w:cs="Calibri"/>
                <w:sz w:val="24"/>
                <w:szCs w:val="32"/>
              </w:rPr>
              <w:t xml:space="preserve"> </w:t>
            </w:r>
            <w:r w:rsidR="007F19F2">
              <w:t>Attached</w:t>
            </w:r>
          </w:p>
        </w:tc>
      </w:tr>
      <w:tr w:rsidR="007F19F2" w:rsidRPr="00EE39D1" w14:paraId="288B746A" w14:textId="77777777" w:rsidTr="00A376F3">
        <w:trPr>
          <w:trHeight w:val="170"/>
        </w:trPr>
        <w:tc>
          <w:tcPr>
            <w:tcW w:w="9072" w:type="dxa"/>
          </w:tcPr>
          <w:p w14:paraId="3A2B41E3" w14:textId="77777777" w:rsidR="007F19F2" w:rsidRPr="00EE39D1" w:rsidRDefault="007F19F2" w:rsidP="00A376F3">
            <w:pPr>
              <w:tabs>
                <w:tab w:val="left" w:pos="2299"/>
              </w:tabs>
              <w:rPr>
                <w:sz w:val="14"/>
                <w:szCs w:val="14"/>
              </w:rPr>
            </w:pPr>
          </w:p>
        </w:tc>
      </w:tr>
      <w:tr w:rsidR="007F19F2" w:rsidRPr="00AB253B" w14:paraId="0944E52E" w14:textId="77777777" w:rsidTr="00A376F3">
        <w:trPr>
          <w:trHeight w:val="245"/>
        </w:trPr>
        <w:sdt>
          <w:sdtPr>
            <w:id w:val="520276696"/>
            <w:placeholder>
              <w:docPart w:val="F0F89B1101654DF08A4DF09517EADA19"/>
            </w:placeholder>
            <w:showingPlcHdr/>
          </w:sdtPr>
          <w:sdtEndPr/>
          <w:sdtContent>
            <w:permStart w:id="109864389" w:edGrp="everyone" w:displacedByCustomXml="prev"/>
            <w:tc>
              <w:tcPr>
                <w:tcW w:w="9072" w:type="dxa"/>
              </w:tcPr>
              <w:p w14:paraId="08FDBCE9" w14:textId="77777777" w:rsidR="007F19F2" w:rsidRDefault="007F19F2" w:rsidP="00A376F3">
                <w:pPr>
                  <w:tabs>
                    <w:tab w:val="left" w:pos="2299"/>
                  </w:tabs>
                </w:pPr>
                <w:r w:rsidRPr="003E2054">
                  <w:rPr>
                    <w:rStyle w:val="PlaceholderText"/>
                    <w:rFonts w:eastAsiaTheme="minorHAnsi"/>
                  </w:rPr>
                  <w:t>Click or tap here to enter text.</w:t>
                </w:r>
              </w:p>
            </w:tc>
            <w:permEnd w:id="109864389" w:displacedByCustomXml="next"/>
          </w:sdtContent>
        </w:sdt>
      </w:tr>
      <w:tr w:rsidR="007F19F2" w:rsidRPr="00BF7DC3" w14:paraId="57C2F56E" w14:textId="77777777" w:rsidTr="00A376F3">
        <w:trPr>
          <w:trHeight w:val="170"/>
        </w:trPr>
        <w:tc>
          <w:tcPr>
            <w:tcW w:w="9072" w:type="dxa"/>
          </w:tcPr>
          <w:p w14:paraId="3318C178" w14:textId="77777777" w:rsidR="007F19F2" w:rsidRPr="00BF7DC3" w:rsidRDefault="007F19F2" w:rsidP="00A376F3">
            <w:pPr>
              <w:tabs>
                <w:tab w:val="left" w:pos="2299"/>
              </w:tabs>
              <w:rPr>
                <w:sz w:val="14"/>
                <w:szCs w:val="14"/>
              </w:rPr>
            </w:pPr>
          </w:p>
        </w:tc>
      </w:tr>
    </w:tbl>
    <w:p w14:paraId="70F610BD" w14:textId="03EDC75C" w:rsidR="008F08CE" w:rsidRDefault="00C25E90" w:rsidP="00D41893">
      <w:pPr>
        <w:pStyle w:val="Heading2"/>
        <w:keepNext/>
      </w:pPr>
      <w:r>
        <w:lastRenderedPageBreak/>
        <w:t>Rights and Obligations</w:t>
      </w:r>
    </w:p>
    <w:p w14:paraId="6317EFCB" w14:textId="450E1401" w:rsidR="008F08CE" w:rsidRDefault="00C6022B" w:rsidP="00D41893">
      <w:pPr>
        <w:keepNext/>
        <w:rPr>
          <w:b/>
          <w:bCs/>
        </w:rPr>
      </w:pPr>
      <w:r w:rsidRPr="00C6022B">
        <w:rPr>
          <w:b/>
          <w:bCs/>
        </w:rPr>
        <w:t>Please clearly state the rights and obligations of both parties concerning product supply, distribution, branding, promotion, and intellectual property usage.</w:t>
      </w:r>
    </w:p>
    <w:p w14:paraId="73AAD000"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77AC2CEB" w14:textId="77777777" w:rsidTr="00A376F3">
        <w:trPr>
          <w:trHeight w:val="170"/>
        </w:trPr>
        <w:tc>
          <w:tcPr>
            <w:tcW w:w="9072" w:type="dxa"/>
          </w:tcPr>
          <w:p w14:paraId="7AFA8423" w14:textId="77777777" w:rsidR="007F19F2" w:rsidRPr="0078376D" w:rsidRDefault="007F19F2" w:rsidP="00A376F3">
            <w:pPr>
              <w:tabs>
                <w:tab w:val="left" w:pos="2299"/>
              </w:tabs>
              <w:rPr>
                <w:sz w:val="14"/>
                <w:szCs w:val="16"/>
              </w:rPr>
            </w:pPr>
          </w:p>
        </w:tc>
      </w:tr>
      <w:tr w:rsidR="007F19F2" w:rsidRPr="00AB253B" w14:paraId="0BF6CF15" w14:textId="77777777" w:rsidTr="00A376F3">
        <w:trPr>
          <w:trHeight w:val="245"/>
        </w:trPr>
        <w:tc>
          <w:tcPr>
            <w:tcW w:w="9072" w:type="dxa"/>
          </w:tcPr>
          <w:p w14:paraId="23443D77" w14:textId="77777777" w:rsidR="007F19F2" w:rsidRPr="00E257C6" w:rsidRDefault="005C0E08" w:rsidP="00A376F3">
            <w:pPr>
              <w:tabs>
                <w:tab w:val="left" w:pos="2299"/>
              </w:tabs>
            </w:pPr>
            <w:sdt>
              <w:sdtPr>
                <w:rPr>
                  <w:rFonts w:cs="Calibri"/>
                  <w:sz w:val="24"/>
                  <w:szCs w:val="32"/>
                </w:rPr>
                <w:id w:val="712007698"/>
                <w14:checkbox>
                  <w14:checked w14:val="0"/>
                  <w14:checkedState w14:val="2612" w14:font="MS Gothic"/>
                  <w14:uncheckedState w14:val="2610" w14:font="MS Gothic"/>
                </w14:checkbox>
              </w:sdtPr>
              <w:sdtEndPr/>
              <w:sdtContent>
                <w:permStart w:id="971586127" w:edGrp="everyone"/>
                <w:r w:rsidR="007F19F2" w:rsidRPr="00A72FE0">
                  <w:rPr>
                    <w:rFonts w:ascii="Segoe UI Symbol" w:eastAsia="MS Gothic" w:hAnsi="Segoe UI Symbol" w:cs="Segoe UI Symbol"/>
                    <w:sz w:val="24"/>
                    <w:szCs w:val="32"/>
                  </w:rPr>
                  <w:t>☐</w:t>
                </w:r>
              </w:sdtContent>
            </w:sdt>
            <w:permEnd w:id="971586127"/>
            <w:r w:rsidR="007F19F2">
              <w:rPr>
                <w:rFonts w:cs="Calibri"/>
                <w:sz w:val="24"/>
                <w:szCs w:val="32"/>
              </w:rPr>
              <w:t xml:space="preserve"> </w:t>
            </w:r>
            <w:r w:rsidR="007F19F2">
              <w:t>Provided below</w:t>
            </w:r>
            <w:r w:rsidR="007F19F2">
              <w:tab/>
            </w:r>
            <w:sdt>
              <w:sdtPr>
                <w:rPr>
                  <w:rFonts w:cs="Calibri"/>
                  <w:sz w:val="24"/>
                  <w:szCs w:val="32"/>
                </w:rPr>
                <w:id w:val="-547222412"/>
                <w14:checkbox>
                  <w14:checked w14:val="0"/>
                  <w14:checkedState w14:val="2612" w14:font="MS Gothic"/>
                  <w14:uncheckedState w14:val="2610" w14:font="MS Gothic"/>
                </w14:checkbox>
              </w:sdtPr>
              <w:sdtEndPr/>
              <w:sdtContent>
                <w:permStart w:id="1030901869" w:edGrp="everyone"/>
                <w:r w:rsidR="007F19F2" w:rsidRPr="00A72FE0">
                  <w:rPr>
                    <w:rFonts w:ascii="Segoe UI Symbol" w:eastAsia="MS Gothic" w:hAnsi="Segoe UI Symbol" w:cs="Segoe UI Symbol"/>
                    <w:sz w:val="24"/>
                    <w:szCs w:val="32"/>
                  </w:rPr>
                  <w:t>☐</w:t>
                </w:r>
              </w:sdtContent>
            </w:sdt>
            <w:permEnd w:id="1030901869"/>
            <w:r w:rsidR="007F19F2">
              <w:rPr>
                <w:rFonts w:cs="Calibri"/>
                <w:sz w:val="24"/>
                <w:szCs w:val="32"/>
              </w:rPr>
              <w:t xml:space="preserve"> </w:t>
            </w:r>
            <w:r w:rsidR="007F19F2">
              <w:t>Attached</w:t>
            </w:r>
          </w:p>
        </w:tc>
      </w:tr>
      <w:tr w:rsidR="007F19F2" w:rsidRPr="00EE39D1" w14:paraId="5695DA20" w14:textId="77777777" w:rsidTr="00A376F3">
        <w:trPr>
          <w:trHeight w:val="170"/>
        </w:trPr>
        <w:tc>
          <w:tcPr>
            <w:tcW w:w="9072" w:type="dxa"/>
          </w:tcPr>
          <w:p w14:paraId="16730BBC" w14:textId="77777777" w:rsidR="007F19F2" w:rsidRPr="00EE39D1" w:rsidRDefault="007F19F2" w:rsidP="00A376F3">
            <w:pPr>
              <w:tabs>
                <w:tab w:val="left" w:pos="2299"/>
              </w:tabs>
              <w:rPr>
                <w:sz w:val="14"/>
                <w:szCs w:val="14"/>
              </w:rPr>
            </w:pPr>
          </w:p>
        </w:tc>
      </w:tr>
      <w:tr w:rsidR="007F19F2" w:rsidRPr="00AB253B" w14:paraId="55A4FF1D" w14:textId="77777777" w:rsidTr="00A376F3">
        <w:trPr>
          <w:trHeight w:val="245"/>
        </w:trPr>
        <w:sdt>
          <w:sdtPr>
            <w:id w:val="203380657"/>
            <w:placeholder>
              <w:docPart w:val="31C2E063726849868A52F1EB9C2BA9E2"/>
            </w:placeholder>
            <w:showingPlcHdr/>
          </w:sdtPr>
          <w:sdtEndPr/>
          <w:sdtContent>
            <w:permStart w:id="18023980" w:edGrp="everyone" w:displacedByCustomXml="prev"/>
            <w:tc>
              <w:tcPr>
                <w:tcW w:w="9072" w:type="dxa"/>
              </w:tcPr>
              <w:p w14:paraId="4DDDEB9F" w14:textId="77777777" w:rsidR="007F19F2" w:rsidRDefault="007F19F2" w:rsidP="00A376F3">
                <w:pPr>
                  <w:tabs>
                    <w:tab w:val="left" w:pos="2299"/>
                  </w:tabs>
                </w:pPr>
                <w:r w:rsidRPr="003E2054">
                  <w:rPr>
                    <w:rStyle w:val="PlaceholderText"/>
                    <w:rFonts w:eastAsiaTheme="minorHAnsi"/>
                  </w:rPr>
                  <w:t>Click or tap here to enter text.</w:t>
                </w:r>
              </w:p>
            </w:tc>
            <w:permEnd w:id="18023980" w:displacedByCustomXml="next"/>
          </w:sdtContent>
        </w:sdt>
      </w:tr>
      <w:tr w:rsidR="007F19F2" w:rsidRPr="00BF7DC3" w14:paraId="4E1CAF78" w14:textId="77777777" w:rsidTr="00A376F3">
        <w:trPr>
          <w:trHeight w:val="170"/>
        </w:trPr>
        <w:tc>
          <w:tcPr>
            <w:tcW w:w="9072" w:type="dxa"/>
          </w:tcPr>
          <w:p w14:paraId="35DBD8E6" w14:textId="77777777" w:rsidR="007F19F2" w:rsidRPr="00BF7DC3" w:rsidRDefault="007F19F2" w:rsidP="00A376F3">
            <w:pPr>
              <w:tabs>
                <w:tab w:val="left" w:pos="2299"/>
              </w:tabs>
              <w:rPr>
                <w:sz w:val="14"/>
                <w:szCs w:val="14"/>
              </w:rPr>
            </w:pPr>
          </w:p>
        </w:tc>
      </w:tr>
    </w:tbl>
    <w:p w14:paraId="3D84661C" w14:textId="77777777" w:rsidR="007F19F2" w:rsidRDefault="007F19F2" w:rsidP="007F19F2"/>
    <w:p w14:paraId="486A13DB" w14:textId="0735F9B8" w:rsidR="00C6022B" w:rsidRDefault="00C6022B" w:rsidP="00C6022B">
      <w:pPr>
        <w:pStyle w:val="Heading2"/>
      </w:pPr>
      <w:r>
        <w:t>Warranties</w:t>
      </w:r>
    </w:p>
    <w:p w14:paraId="127FBC91" w14:textId="77DED28E" w:rsidR="00EF75C4" w:rsidRPr="00EF75C4" w:rsidRDefault="00EF75C4" w:rsidP="00EF75C4">
      <w:pPr>
        <w:rPr>
          <w:b/>
          <w:bCs/>
        </w:rPr>
      </w:pPr>
      <w:r w:rsidRPr="00EF75C4">
        <w:rPr>
          <w:b/>
          <w:bCs/>
        </w:rPr>
        <w:t xml:space="preserve">Please detail any warranties provided for the quality and performance of the products. </w:t>
      </w:r>
    </w:p>
    <w:p w14:paraId="4971CF35" w14:textId="77777777" w:rsidR="00EF75C4" w:rsidRPr="00EF75C4" w:rsidRDefault="00EF75C4" w:rsidP="00EF75C4">
      <w:pPr>
        <w:rPr>
          <w:b/>
          <w:bCs/>
        </w:rPr>
      </w:pPr>
    </w:p>
    <w:p w14:paraId="1B289BEF" w14:textId="2E26F780" w:rsidR="00C6022B" w:rsidRDefault="00EF75C4" w:rsidP="00EF75C4">
      <w:r w:rsidRPr="00EF75C4">
        <w:t>It is essential to provide assurances of compliance with all relevant regulations and industry standards, including those related to the environment (sustainability), social aspects (inclusion, diversity, and cultural considerations), and ethical standards and compliance under the National Modern Slavery Act 2018 (including your most recent statement related to Modern Slavery).</w:t>
      </w:r>
    </w:p>
    <w:p w14:paraId="1212181D"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6F4092BD" w14:textId="77777777" w:rsidTr="00A376F3">
        <w:trPr>
          <w:trHeight w:val="170"/>
        </w:trPr>
        <w:tc>
          <w:tcPr>
            <w:tcW w:w="9072" w:type="dxa"/>
          </w:tcPr>
          <w:p w14:paraId="5B33DA0A" w14:textId="77777777" w:rsidR="007F19F2" w:rsidRPr="0078376D" w:rsidRDefault="007F19F2" w:rsidP="00A376F3">
            <w:pPr>
              <w:tabs>
                <w:tab w:val="left" w:pos="2299"/>
              </w:tabs>
              <w:rPr>
                <w:sz w:val="14"/>
                <w:szCs w:val="16"/>
              </w:rPr>
            </w:pPr>
          </w:p>
        </w:tc>
      </w:tr>
      <w:tr w:rsidR="007F19F2" w:rsidRPr="00AB253B" w14:paraId="0B6F835A" w14:textId="77777777" w:rsidTr="00A376F3">
        <w:trPr>
          <w:trHeight w:val="245"/>
        </w:trPr>
        <w:tc>
          <w:tcPr>
            <w:tcW w:w="9072" w:type="dxa"/>
          </w:tcPr>
          <w:p w14:paraId="1B4A4616" w14:textId="77777777" w:rsidR="007F19F2" w:rsidRPr="00E257C6" w:rsidRDefault="005C0E08" w:rsidP="00A376F3">
            <w:pPr>
              <w:tabs>
                <w:tab w:val="left" w:pos="2299"/>
              </w:tabs>
            </w:pPr>
            <w:sdt>
              <w:sdtPr>
                <w:rPr>
                  <w:rFonts w:cs="Calibri"/>
                  <w:sz w:val="24"/>
                  <w:szCs w:val="32"/>
                </w:rPr>
                <w:id w:val="2084409331"/>
                <w14:checkbox>
                  <w14:checked w14:val="0"/>
                  <w14:checkedState w14:val="2612" w14:font="MS Gothic"/>
                  <w14:uncheckedState w14:val="2610" w14:font="MS Gothic"/>
                </w14:checkbox>
              </w:sdtPr>
              <w:sdtEndPr/>
              <w:sdtContent>
                <w:permStart w:id="383067355" w:edGrp="everyone"/>
                <w:r w:rsidR="007F19F2" w:rsidRPr="00A72FE0">
                  <w:rPr>
                    <w:rFonts w:ascii="Segoe UI Symbol" w:eastAsia="MS Gothic" w:hAnsi="Segoe UI Symbol" w:cs="Segoe UI Symbol"/>
                    <w:sz w:val="24"/>
                    <w:szCs w:val="32"/>
                  </w:rPr>
                  <w:t>☐</w:t>
                </w:r>
              </w:sdtContent>
            </w:sdt>
            <w:permEnd w:id="383067355"/>
            <w:r w:rsidR="007F19F2">
              <w:rPr>
                <w:rFonts w:cs="Calibri"/>
                <w:sz w:val="24"/>
                <w:szCs w:val="32"/>
              </w:rPr>
              <w:t xml:space="preserve"> </w:t>
            </w:r>
            <w:r w:rsidR="007F19F2">
              <w:t>Provided below</w:t>
            </w:r>
            <w:r w:rsidR="007F19F2">
              <w:tab/>
            </w:r>
            <w:sdt>
              <w:sdtPr>
                <w:rPr>
                  <w:rFonts w:cs="Calibri"/>
                  <w:sz w:val="24"/>
                  <w:szCs w:val="32"/>
                </w:rPr>
                <w:id w:val="-884560866"/>
                <w14:checkbox>
                  <w14:checked w14:val="0"/>
                  <w14:checkedState w14:val="2612" w14:font="MS Gothic"/>
                  <w14:uncheckedState w14:val="2610" w14:font="MS Gothic"/>
                </w14:checkbox>
              </w:sdtPr>
              <w:sdtEndPr/>
              <w:sdtContent>
                <w:permStart w:id="2121472955" w:edGrp="everyone"/>
                <w:r w:rsidR="007F19F2" w:rsidRPr="00A72FE0">
                  <w:rPr>
                    <w:rFonts w:ascii="Segoe UI Symbol" w:eastAsia="MS Gothic" w:hAnsi="Segoe UI Symbol" w:cs="Segoe UI Symbol"/>
                    <w:sz w:val="24"/>
                    <w:szCs w:val="32"/>
                  </w:rPr>
                  <w:t>☐</w:t>
                </w:r>
              </w:sdtContent>
            </w:sdt>
            <w:permEnd w:id="2121472955"/>
            <w:r w:rsidR="007F19F2">
              <w:rPr>
                <w:rFonts w:cs="Calibri"/>
                <w:sz w:val="24"/>
                <w:szCs w:val="32"/>
              </w:rPr>
              <w:t xml:space="preserve"> </w:t>
            </w:r>
            <w:r w:rsidR="007F19F2">
              <w:t>Attached</w:t>
            </w:r>
          </w:p>
        </w:tc>
      </w:tr>
      <w:tr w:rsidR="007F19F2" w:rsidRPr="00EE39D1" w14:paraId="60FBE02A" w14:textId="77777777" w:rsidTr="00A376F3">
        <w:trPr>
          <w:trHeight w:val="170"/>
        </w:trPr>
        <w:tc>
          <w:tcPr>
            <w:tcW w:w="9072" w:type="dxa"/>
          </w:tcPr>
          <w:p w14:paraId="500EC080" w14:textId="77777777" w:rsidR="007F19F2" w:rsidRPr="00EE39D1" w:rsidRDefault="007F19F2" w:rsidP="00A376F3">
            <w:pPr>
              <w:tabs>
                <w:tab w:val="left" w:pos="2299"/>
              </w:tabs>
              <w:rPr>
                <w:sz w:val="14"/>
                <w:szCs w:val="14"/>
              </w:rPr>
            </w:pPr>
          </w:p>
        </w:tc>
      </w:tr>
      <w:tr w:rsidR="007F19F2" w:rsidRPr="00AB253B" w14:paraId="05CD9D6B" w14:textId="77777777" w:rsidTr="00A376F3">
        <w:trPr>
          <w:trHeight w:val="245"/>
        </w:trPr>
        <w:sdt>
          <w:sdtPr>
            <w:id w:val="1541478061"/>
            <w:placeholder>
              <w:docPart w:val="AC9016A55A9E4D6DB7D8A40E431218FE"/>
            </w:placeholder>
            <w:showingPlcHdr/>
          </w:sdtPr>
          <w:sdtEndPr/>
          <w:sdtContent>
            <w:permStart w:id="1668301860" w:edGrp="everyone" w:displacedByCustomXml="prev"/>
            <w:tc>
              <w:tcPr>
                <w:tcW w:w="9072" w:type="dxa"/>
              </w:tcPr>
              <w:p w14:paraId="39D39A27" w14:textId="77777777" w:rsidR="007F19F2" w:rsidRDefault="007F19F2" w:rsidP="00A376F3">
                <w:pPr>
                  <w:tabs>
                    <w:tab w:val="left" w:pos="2299"/>
                  </w:tabs>
                </w:pPr>
                <w:r w:rsidRPr="003E2054">
                  <w:rPr>
                    <w:rStyle w:val="PlaceholderText"/>
                    <w:rFonts w:eastAsiaTheme="minorHAnsi"/>
                  </w:rPr>
                  <w:t>Click or tap here to enter text.</w:t>
                </w:r>
              </w:p>
            </w:tc>
            <w:permEnd w:id="1668301860" w:displacedByCustomXml="next"/>
          </w:sdtContent>
        </w:sdt>
      </w:tr>
      <w:tr w:rsidR="007F19F2" w:rsidRPr="00BF7DC3" w14:paraId="35A96611" w14:textId="77777777" w:rsidTr="00A376F3">
        <w:trPr>
          <w:trHeight w:val="170"/>
        </w:trPr>
        <w:tc>
          <w:tcPr>
            <w:tcW w:w="9072" w:type="dxa"/>
          </w:tcPr>
          <w:p w14:paraId="3C1CBDC8" w14:textId="77777777" w:rsidR="007F19F2" w:rsidRPr="00BF7DC3" w:rsidRDefault="007F19F2" w:rsidP="00A376F3">
            <w:pPr>
              <w:tabs>
                <w:tab w:val="left" w:pos="2299"/>
              </w:tabs>
              <w:rPr>
                <w:sz w:val="14"/>
                <w:szCs w:val="14"/>
              </w:rPr>
            </w:pPr>
          </w:p>
        </w:tc>
      </w:tr>
    </w:tbl>
    <w:p w14:paraId="566B3644" w14:textId="77777777" w:rsidR="00775AB7" w:rsidRPr="00EF75C4" w:rsidRDefault="00775AB7" w:rsidP="00775AB7">
      <w:pPr>
        <w:rPr>
          <w:b/>
          <w:bCs/>
        </w:rPr>
      </w:pPr>
    </w:p>
    <w:p w14:paraId="73CAA917" w14:textId="060842FE" w:rsidR="008B13E5" w:rsidRDefault="008B13E5" w:rsidP="008B13E5">
      <w:pPr>
        <w:pStyle w:val="Heading2"/>
      </w:pPr>
      <w:r>
        <w:t>Service Level Obligations</w:t>
      </w:r>
    </w:p>
    <w:p w14:paraId="06A79B02" w14:textId="5F8D48C8" w:rsidR="00CB1F8A" w:rsidRPr="0016037A" w:rsidRDefault="00CB1F8A" w:rsidP="0016037A">
      <w:pPr>
        <w:rPr>
          <w:b/>
          <w:bCs/>
        </w:rPr>
      </w:pPr>
      <w:r w:rsidRPr="0016037A">
        <w:rPr>
          <w:b/>
          <w:bCs/>
        </w:rPr>
        <w:t xml:space="preserve">Please outline the communication channels and frequency of interactions between the manufacturer/ supplier and </w:t>
      </w:r>
      <w:r w:rsidR="008B44D3">
        <w:rPr>
          <w:b/>
          <w:bCs/>
        </w:rPr>
        <w:t>relevant</w:t>
      </w:r>
      <w:r w:rsidRPr="0016037A">
        <w:rPr>
          <w:b/>
          <w:bCs/>
        </w:rPr>
        <w:t xml:space="preserve"> football segments</w:t>
      </w:r>
      <w:r w:rsidR="00C461F6">
        <w:rPr>
          <w:b/>
          <w:bCs/>
        </w:rPr>
        <w:t>.</w:t>
      </w:r>
    </w:p>
    <w:p w14:paraId="67EB7AF9"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679EA8F7" w14:textId="77777777" w:rsidTr="00A376F3">
        <w:trPr>
          <w:trHeight w:val="567"/>
        </w:trPr>
        <w:sdt>
          <w:sdtPr>
            <w:id w:val="-214507668"/>
            <w:placeholder>
              <w:docPart w:val="DA4C16A28075462B82D55078EFC7D845"/>
            </w:placeholder>
            <w:showingPlcHdr/>
          </w:sdtPr>
          <w:sdtEndPr/>
          <w:sdtContent>
            <w:permStart w:id="1818249850" w:edGrp="everyone" w:displacedByCustomXml="prev"/>
            <w:tc>
              <w:tcPr>
                <w:tcW w:w="9072" w:type="dxa"/>
              </w:tcPr>
              <w:p w14:paraId="4FD98A62" w14:textId="77777777" w:rsidR="007A4815" w:rsidRDefault="007A4815" w:rsidP="00A376F3">
                <w:pPr>
                  <w:tabs>
                    <w:tab w:val="left" w:pos="2299"/>
                  </w:tabs>
                </w:pPr>
                <w:r w:rsidRPr="003E2054">
                  <w:rPr>
                    <w:rStyle w:val="PlaceholderText"/>
                    <w:rFonts w:eastAsiaTheme="minorHAnsi"/>
                  </w:rPr>
                  <w:t>Click or tap here to enter text.</w:t>
                </w:r>
              </w:p>
            </w:tc>
            <w:permEnd w:id="1818249850" w:displacedByCustomXml="next"/>
          </w:sdtContent>
        </w:sdt>
      </w:tr>
    </w:tbl>
    <w:p w14:paraId="4CC503FD" w14:textId="77777777" w:rsidR="007A4815" w:rsidRPr="00CB1F8A" w:rsidRDefault="007A4815" w:rsidP="007A4815">
      <w:pPr>
        <w:rPr>
          <w:b/>
          <w:bCs/>
        </w:rPr>
      </w:pPr>
    </w:p>
    <w:p w14:paraId="66F24216" w14:textId="033B52AB" w:rsidR="00CB1F8A" w:rsidRPr="0016037A" w:rsidRDefault="00FC033E" w:rsidP="0016037A">
      <w:pPr>
        <w:rPr>
          <w:b/>
          <w:bCs/>
        </w:rPr>
      </w:pPr>
      <w:r w:rsidRPr="0016037A">
        <w:rPr>
          <w:b/>
          <w:bCs/>
        </w:rPr>
        <w:t>Please e</w:t>
      </w:r>
      <w:r w:rsidR="00CB1F8A" w:rsidRPr="0016037A">
        <w:rPr>
          <w:b/>
          <w:bCs/>
        </w:rPr>
        <w:t>xplain the production process and timeline</w:t>
      </w:r>
      <w:r w:rsidR="00B342D4">
        <w:rPr>
          <w:b/>
          <w:bCs/>
        </w:rPr>
        <w:t>s</w:t>
      </w:r>
      <w:r w:rsidR="00CB1F8A" w:rsidRPr="0016037A">
        <w:rPr>
          <w:b/>
          <w:bCs/>
        </w:rPr>
        <w:t xml:space="preserve"> associated with the manufacturing of </w:t>
      </w:r>
      <w:r w:rsidR="0077502C">
        <w:rPr>
          <w:b/>
          <w:bCs/>
        </w:rPr>
        <w:t>products</w:t>
      </w:r>
      <w:r w:rsidR="00CB1F8A" w:rsidRPr="0016037A">
        <w:rPr>
          <w:b/>
          <w:bCs/>
        </w:rPr>
        <w:t>.</w:t>
      </w:r>
    </w:p>
    <w:p w14:paraId="5D018967"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09A627F5" w14:textId="77777777" w:rsidTr="00A376F3">
        <w:trPr>
          <w:trHeight w:val="567"/>
        </w:trPr>
        <w:sdt>
          <w:sdtPr>
            <w:id w:val="-1233229634"/>
            <w:placeholder>
              <w:docPart w:val="F0C0BCCD222F45D395F48DB5D115D471"/>
            </w:placeholder>
            <w:showingPlcHdr/>
          </w:sdtPr>
          <w:sdtEndPr/>
          <w:sdtContent>
            <w:permStart w:id="1946768025" w:edGrp="everyone" w:displacedByCustomXml="prev"/>
            <w:tc>
              <w:tcPr>
                <w:tcW w:w="9072" w:type="dxa"/>
              </w:tcPr>
              <w:p w14:paraId="1F0122F1" w14:textId="77777777" w:rsidR="007A4815" w:rsidRDefault="007A4815" w:rsidP="00A376F3">
                <w:pPr>
                  <w:tabs>
                    <w:tab w:val="left" w:pos="2299"/>
                  </w:tabs>
                </w:pPr>
                <w:r w:rsidRPr="003E2054">
                  <w:rPr>
                    <w:rStyle w:val="PlaceholderText"/>
                    <w:rFonts w:eastAsiaTheme="minorHAnsi"/>
                  </w:rPr>
                  <w:t>Click or tap here to enter text.</w:t>
                </w:r>
              </w:p>
            </w:tc>
            <w:permEnd w:id="1946768025" w:displacedByCustomXml="next"/>
          </w:sdtContent>
        </w:sdt>
      </w:tr>
    </w:tbl>
    <w:p w14:paraId="4657A284" w14:textId="77777777" w:rsidR="007A4815" w:rsidRPr="00CB1F8A" w:rsidRDefault="007A4815" w:rsidP="007A4815">
      <w:pPr>
        <w:rPr>
          <w:b/>
          <w:bCs/>
        </w:rPr>
      </w:pPr>
    </w:p>
    <w:p w14:paraId="76DE4631" w14:textId="0E20A742" w:rsidR="00CB1F8A" w:rsidRPr="0016037A" w:rsidRDefault="00FC033E" w:rsidP="0016037A">
      <w:pPr>
        <w:rPr>
          <w:b/>
          <w:bCs/>
        </w:rPr>
      </w:pPr>
      <w:r w:rsidRPr="0016037A">
        <w:rPr>
          <w:b/>
          <w:bCs/>
        </w:rPr>
        <w:t>Please e</w:t>
      </w:r>
      <w:r w:rsidR="00CB1F8A" w:rsidRPr="0016037A">
        <w:rPr>
          <w:b/>
          <w:bCs/>
        </w:rPr>
        <w:t>xplain the process for ordering, delivery, and stock management.</w:t>
      </w:r>
    </w:p>
    <w:p w14:paraId="329A8926"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39552EC1" w14:textId="77777777" w:rsidTr="00A376F3">
        <w:trPr>
          <w:trHeight w:val="567"/>
        </w:trPr>
        <w:sdt>
          <w:sdtPr>
            <w:id w:val="297189710"/>
            <w:placeholder>
              <w:docPart w:val="12A3DDFFAE1846E592EBE3081C8AEBF9"/>
            </w:placeholder>
            <w:showingPlcHdr/>
          </w:sdtPr>
          <w:sdtEndPr/>
          <w:sdtContent>
            <w:permStart w:id="821694969" w:edGrp="everyone" w:displacedByCustomXml="prev"/>
            <w:tc>
              <w:tcPr>
                <w:tcW w:w="9072" w:type="dxa"/>
              </w:tcPr>
              <w:p w14:paraId="6D8C458D" w14:textId="77777777" w:rsidR="007A4815" w:rsidRDefault="007A4815" w:rsidP="00A376F3">
                <w:pPr>
                  <w:tabs>
                    <w:tab w:val="left" w:pos="2299"/>
                  </w:tabs>
                </w:pPr>
                <w:r w:rsidRPr="003E2054">
                  <w:rPr>
                    <w:rStyle w:val="PlaceholderText"/>
                    <w:rFonts w:eastAsiaTheme="minorHAnsi"/>
                  </w:rPr>
                  <w:t>Click or tap here to enter text.</w:t>
                </w:r>
              </w:p>
            </w:tc>
            <w:permEnd w:id="821694969" w:displacedByCustomXml="next"/>
          </w:sdtContent>
        </w:sdt>
      </w:tr>
    </w:tbl>
    <w:p w14:paraId="13EF77C2" w14:textId="77777777" w:rsidR="007A4815" w:rsidRPr="00CB1F8A" w:rsidRDefault="007A4815" w:rsidP="007A4815">
      <w:pPr>
        <w:rPr>
          <w:b/>
          <w:bCs/>
        </w:rPr>
      </w:pPr>
    </w:p>
    <w:p w14:paraId="4837BDD6" w14:textId="5EF55F09" w:rsidR="00CB1F8A" w:rsidRPr="0016037A" w:rsidRDefault="00FC033E" w:rsidP="0016037A">
      <w:pPr>
        <w:rPr>
          <w:b/>
          <w:bCs/>
        </w:rPr>
      </w:pPr>
      <w:r w:rsidRPr="0016037A">
        <w:rPr>
          <w:b/>
          <w:bCs/>
        </w:rPr>
        <w:t>What</w:t>
      </w:r>
      <w:r w:rsidR="00CB1F8A" w:rsidRPr="0016037A">
        <w:rPr>
          <w:b/>
          <w:bCs/>
        </w:rPr>
        <w:t xml:space="preserve"> measures </w:t>
      </w:r>
      <w:r w:rsidRPr="0016037A">
        <w:rPr>
          <w:b/>
          <w:bCs/>
        </w:rPr>
        <w:t xml:space="preserve">does </w:t>
      </w:r>
      <w:r w:rsidR="00A66F11" w:rsidRPr="0016037A">
        <w:rPr>
          <w:b/>
          <w:bCs/>
        </w:rPr>
        <w:t xml:space="preserve">the </w:t>
      </w:r>
      <w:r w:rsidRPr="0016037A">
        <w:rPr>
          <w:b/>
          <w:bCs/>
        </w:rPr>
        <w:t xml:space="preserve">company take </w:t>
      </w:r>
      <w:r w:rsidR="00CB1F8A" w:rsidRPr="0016037A">
        <w:rPr>
          <w:b/>
          <w:bCs/>
        </w:rPr>
        <w:t>to ensure timely and reliable delivery of products</w:t>
      </w:r>
      <w:r w:rsidRPr="0016037A">
        <w:rPr>
          <w:b/>
          <w:bCs/>
        </w:rPr>
        <w:t>?</w:t>
      </w:r>
    </w:p>
    <w:p w14:paraId="11233FEA"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11A0C51B" w14:textId="77777777" w:rsidTr="00A376F3">
        <w:trPr>
          <w:trHeight w:val="567"/>
        </w:trPr>
        <w:sdt>
          <w:sdtPr>
            <w:id w:val="-292520370"/>
            <w:placeholder>
              <w:docPart w:val="C68DB4E32D4045059762E8B3C6B6CDC2"/>
            </w:placeholder>
            <w:showingPlcHdr/>
          </w:sdtPr>
          <w:sdtEndPr/>
          <w:sdtContent>
            <w:permStart w:id="1103062424" w:edGrp="everyone" w:displacedByCustomXml="prev"/>
            <w:tc>
              <w:tcPr>
                <w:tcW w:w="9072" w:type="dxa"/>
              </w:tcPr>
              <w:p w14:paraId="1057C156" w14:textId="77777777" w:rsidR="007A4815" w:rsidRDefault="007A4815" w:rsidP="00A376F3">
                <w:pPr>
                  <w:tabs>
                    <w:tab w:val="left" w:pos="2299"/>
                  </w:tabs>
                </w:pPr>
                <w:r w:rsidRPr="003E2054">
                  <w:rPr>
                    <w:rStyle w:val="PlaceholderText"/>
                    <w:rFonts w:eastAsiaTheme="minorHAnsi"/>
                  </w:rPr>
                  <w:t>Click or tap here to enter text.</w:t>
                </w:r>
              </w:p>
            </w:tc>
            <w:permEnd w:id="1103062424" w:displacedByCustomXml="next"/>
          </w:sdtContent>
        </w:sdt>
      </w:tr>
    </w:tbl>
    <w:p w14:paraId="5FB64D83" w14:textId="77777777" w:rsidR="007A4815" w:rsidRPr="00CB1F8A" w:rsidRDefault="007A4815" w:rsidP="007A4815">
      <w:pPr>
        <w:rPr>
          <w:b/>
          <w:bCs/>
        </w:rPr>
      </w:pPr>
    </w:p>
    <w:p w14:paraId="1D7A9449" w14:textId="0BA450A4" w:rsidR="00CB1F8A" w:rsidRPr="0016037A" w:rsidRDefault="00FC033E" w:rsidP="007F19F2">
      <w:pPr>
        <w:keepNext/>
        <w:rPr>
          <w:b/>
          <w:bCs/>
        </w:rPr>
      </w:pPr>
      <w:r w:rsidRPr="0016037A">
        <w:rPr>
          <w:b/>
          <w:bCs/>
        </w:rPr>
        <w:lastRenderedPageBreak/>
        <w:t>Please e</w:t>
      </w:r>
      <w:r w:rsidR="00CB1F8A" w:rsidRPr="0016037A">
        <w:rPr>
          <w:b/>
          <w:bCs/>
        </w:rPr>
        <w:t xml:space="preserve">xplain the </w:t>
      </w:r>
      <w:r w:rsidR="00A66F11" w:rsidRPr="0016037A">
        <w:rPr>
          <w:b/>
          <w:bCs/>
        </w:rPr>
        <w:t xml:space="preserve">company’s </w:t>
      </w:r>
      <w:r w:rsidR="00CB1F8A" w:rsidRPr="0016037A">
        <w:rPr>
          <w:b/>
          <w:bCs/>
        </w:rPr>
        <w:t>returns policy.</w:t>
      </w:r>
    </w:p>
    <w:p w14:paraId="6D1455C2" w14:textId="77777777" w:rsidR="007A4815" w:rsidRDefault="007A4815" w:rsidP="007F19F2">
      <w:pPr>
        <w:keepNext/>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4B576602" w14:textId="77777777" w:rsidTr="00A376F3">
        <w:trPr>
          <w:trHeight w:val="567"/>
        </w:trPr>
        <w:sdt>
          <w:sdtPr>
            <w:id w:val="-1632241236"/>
            <w:placeholder>
              <w:docPart w:val="C19C648D14A74636924E8CA419E07297"/>
            </w:placeholder>
            <w:showingPlcHdr/>
          </w:sdtPr>
          <w:sdtEndPr/>
          <w:sdtContent>
            <w:permStart w:id="804539534" w:edGrp="everyone" w:displacedByCustomXml="prev"/>
            <w:tc>
              <w:tcPr>
                <w:tcW w:w="9072" w:type="dxa"/>
              </w:tcPr>
              <w:p w14:paraId="402AF720" w14:textId="77777777" w:rsidR="007A4815" w:rsidRDefault="007A4815" w:rsidP="007F19F2">
                <w:pPr>
                  <w:keepNext/>
                  <w:tabs>
                    <w:tab w:val="left" w:pos="2299"/>
                  </w:tabs>
                </w:pPr>
                <w:r w:rsidRPr="003E2054">
                  <w:rPr>
                    <w:rStyle w:val="PlaceholderText"/>
                    <w:rFonts w:eastAsiaTheme="minorHAnsi"/>
                  </w:rPr>
                  <w:t>Click or tap here to enter text.</w:t>
                </w:r>
              </w:p>
            </w:tc>
            <w:permEnd w:id="804539534" w:displacedByCustomXml="next"/>
          </w:sdtContent>
        </w:sdt>
      </w:tr>
    </w:tbl>
    <w:p w14:paraId="72F13D54" w14:textId="77777777" w:rsidR="007A4815" w:rsidRPr="00CB1F8A" w:rsidRDefault="007A4815" w:rsidP="007A4815">
      <w:pPr>
        <w:rPr>
          <w:b/>
          <w:bCs/>
        </w:rPr>
      </w:pPr>
    </w:p>
    <w:p w14:paraId="02976A52" w14:textId="6215CFE2" w:rsidR="00CB1F8A" w:rsidRPr="0016037A" w:rsidRDefault="00A66F11" w:rsidP="0016037A">
      <w:pPr>
        <w:rPr>
          <w:b/>
          <w:bCs/>
        </w:rPr>
      </w:pPr>
      <w:r w:rsidRPr="0016037A">
        <w:rPr>
          <w:b/>
          <w:bCs/>
        </w:rPr>
        <w:t>Please s</w:t>
      </w:r>
      <w:r w:rsidR="00CB1F8A" w:rsidRPr="0016037A">
        <w:rPr>
          <w:b/>
          <w:bCs/>
        </w:rPr>
        <w:t>pecify clear terms regarding pricing, payment methods, invoicing procedures, and payment terms.</w:t>
      </w:r>
    </w:p>
    <w:p w14:paraId="3BE46B5C"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6686936C" w14:textId="77777777" w:rsidTr="00A376F3">
        <w:trPr>
          <w:trHeight w:val="567"/>
        </w:trPr>
        <w:sdt>
          <w:sdtPr>
            <w:id w:val="-787430333"/>
            <w:placeholder>
              <w:docPart w:val="29594068C97A44548C9F0EF9C52EB8C3"/>
            </w:placeholder>
            <w:showingPlcHdr/>
          </w:sdtPr>
          <w:sdtEndPr/>
          <w:sdtContent>
            <w:permStart w:id="2107659896" w:edGrp="everyone" w:displacedByCustomXml="prev"/>
            <w:tc>
              <w:tcPr>
                <w:tcW w:w="9072" w:type="dxa"/>
              </w:tcPr>
              <w:p w14:paraId="44F783C2" w14:textId="77777777" w:rsidR="007A4815" w:rsidRDefault="007A4815" w:rsidP="00A376F3">
                <w:pPr>
                  <w:tabs>
                    <w:tab w:val="left" w:pos="2299"/>
                  </w:tabs>
                </w:pPr>
                <w:r w:rsidRPr="003E2054">
                  <w:rPr>
                    <w:rStyle w:val="PlaceholderText"/>
                    <w:rFonts w:eastAsiaTheme="minorHAnsi"/>
                  </w:rPr>
                  <w:t>Click or tap here to enter text.</w:t>
                </w:r>
              </w:p>
            </w:tc>
            <w:permEnd w:id="2107659896" w:displacedByCustomXml="next"/>
          </w:sdtContent>
        </w:sdt>
      </w:tr>
    </w:tbl>
    <w:p w14:paraId="53D2904B" w14:textId="77777777" w:rsidR="007A4815" w:rsidRPr="00CB1F8A" w:rsidRDefault="007A4815" w:rsidP="007A4815">
      <w:pPr>
        <w:rPr>
          <w:b/>
          <w:bCs/>
        </w:rPr>
      </w:pPr>
    </w:p>
    <w:p w14:paraId="05D68F4E" w14:textId="0D90EDD8" w:rsidR="00CB1F8A" w:rsidRPr="0016037A" w:rsidRDefault="00CB1F8A" w:rsidP="0016037A">
      <w:pPr>
        <w:rPr>
          <w:b/>
          <w:bCs/>
        </w:rPr>
      </w:pPr>
      <w:r w:rsidRPr="0016037A">
        <w:rPr>
          <w:b/>
          <w:bCs/>
        </w:rPr>
        <w:t>Please communicate your company’s contractual commitment regarding turnaround times for apparel ordering.</w:t>
      </w:r>
    </w:p>
    <w:p w14:paraId="59A18C4F" w14:textId="77777777" w:rsidR="007A4815" w:rsidRDefault="007A4815" w:rsidP="007A4815">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A4815" w:rsidRPr="00AB253B" w14:paraId="37B9A14B" w14:textId="77777777" w:rsidTr="00A376F3">
        <w:trPr>
          <w:trHeight w:val="567"/>
        </w:trPr>
        <w:sdt>
          <w:sdtPr>
            <w:id w:val="297884905"/>
            <w:placeholder>
              <w:docPart w:val="376A6C9B54204C43B0181997066375B4"/>
            </w:placeholder>
            <w:showingPlcHdr/>
          </w:sdtPr>
          <w:sdtEndPr/>
          <w:sdtContent>
            <w:permStart w:id="659115427" w:edGrp="everyone" w:displacedByCustomXml="prev"/>
            <w:tc>
              <w:tcPr>
                <w:tcW w:w="9072" w:type="dxa"/>
              </w:tcPr>
              <w:p w14:paraId="25909BE7" w14:textId="77777777" w:rsidR="007A4815" w:rsidRDefault="007A4815" w:rsidP="00A376F3">
                <w:pPr>
                  <w:tabs>
                    <w:tab w:val="left" w:pos="2299"/>
                  </w:tabs>
                </w:pPr>
                <w:r w:rsidRPr="003E2054">
                  <w:rPr>
                    <w:rStyle w:val="PlaceholderText"/>
                    <w:rFonts w:eastAsiaTheme="minorHAnsi"/>
                  </w:rPr>
                  <w:t>Click or tap here to enter text.</w:t>
                </w:r>
              </w:p>
            </w:tc>
            <w:permEnd w:id="659115427" w:displacedByCustomXml="next"/>
          </w:sdtContent>
        </w:sdt>
      </w:tr>
    </w:tbl>
    <w:p w14:paraId="676D92CF" w14:textId="77777777" w:rsidR="007A4815" w:rsidRPr="00CB1F8A" w:rsidRDefault="007A4815" w:rsidP="007A4815">
      <w:pPr>
        <w:rPr>
          <w:b/>
          <w:bCs/>
        </w:rPr>
      </w:pPr>
    </w:p>
    <w:p w14:paraId="134449B4" w14:textId="48D5C0CF" w:rsidR="00CB1F8A" w:rsidRDefault="00CB1F8A" w:rsidP="008D7B1A">
      <w:pPr>
        <w:keepNext/>
        <w:rPr>
          <w:b/>
          <w:bCs/>
        </w:rPr>
      </w:pPr>
      <w:r w:rsidRPr="00502969">
        <w:rPr>
          <w:b/>
          <w:bCs/>
        </w:rPr>
        <w:t>Please communicate your company’s contractual commitment if an incorrect product is delivered.</w:t>
      </w:r>
      <w:r w:rsidRPr="0016037A">
        <w:rPr>
          <w:b/>
          <w:bCs/>
        </w:rPr>
        <w:t xml:space="preserve"> </w:t>
      </w:r>
    </w:p>
    <w:p w14:paraId="3723177F" w14:textId="77777777" w:rsidR="00D8147B" w:rsidRDefault="00D8147B" w:rsidP="00D8147B">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4442AB" w:rsidRPr="00AB253B" w14:paraId="0AAD46E7" w14:textId="77777777" w:rsidTr="004442AB">
        <w:trPr>
          <w:trHeight w:val="567"/>
        </w:trPr>
        <w:sdt>
          <w:sdtPr>
            <w:id w:val="137777601"/>
            <w:placeholder>
              <w:docPart w:val="8E48C1720ED141E5A665F74CD567814F"/>
            </w:placeholder>
            <w:showingPlcHdr/>
          </w:sdtPr>
          <w:sdtEndPr/>
          <w:sdtContent>
            <w:permStart w:id="292644410" w:edGrp="everyone" w:displacedByCustomXml="prev"/>
            <w:tc>
              <w:tcPr>
                <w:tcW w:w="9072" w:type="dxa"/>
              </w:tcPr>
              <w:p w14:paraId="58994307" w14:textId="3E56BDDC" w:rsidR="004442AB" w:rsidRDefault="004442AB" w:rsidP="00A376F3">
                <w:pPr>
                  <w:tabs>
                    <w:tab w:val="left" w:pos="2299"/>
                  </w:tabs>
                </w:pPr>
                <w:r w:rsidRPr="003E2054">
                  <w:rPr>
                    <w:rStyle w:val="PlaceholderText"/>
                    <w:rFonts w:eastAsiaTheme="minorHAnsi"/>
                  </w:rPr>
                  <w:t>Click or tap here to enter text.</w:t>
                </w:r>
              </w:p>
            </w:tc>
            <w:permEnd w:id="292644410" w:displacedByCustomXml="next"/>
          </w:sdtContent>
        </w:sdt>
      </w:tr>
    </w:tbl>
    <w:p w14:paraId="47A445ED" w14:textId="77777777" w:rsidR="004442AB" w:rsidRPr="00CB1F8A" w:rsidRDefault="004442AB" w:rsidP="00D8147B">
      <w:pPr>
        <w:rPr>
          <w:b/>
          <w:bCs/>
        </w:rPr>
      </w:pPr>
    </w:p>
    <w:p w14:paraId="0F380259" w14:textId="104D7C09" w:rsidR="00CB1F8A" w:rsidRDefault="00D05EE4" w:rsidP="0016037A">
      <w:pPr>
        <w:rPr>
          <w:b/>
          <w:bCs/>
        </w:rPr>
      </w:pPr>
      <w:r w:rsidRPr="0016037A">
        <w:rPr>
          <w:b/>
          <w:bCs/>
        </w:rPr>
        <w:t>Please p</w:t>
      </w:r>
      <w:r w:rsidR="00CB1F8A" w:rsidRPr="0016037A">
        <w:rPr>
          <w:b/>
          <w:bCs/>
        </w:rPr>
        <w:t>rovide a framework for regular reporting on product sales, inventory levels and any relevant data upon request.</w:t>
      </w:r>
    </w:p>
    <w:p w14:paraId="3BF7850E"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32862A21" w14:textId="77777777" w:rsidTr="00A376F3">
        <w:trPr>
          <w:trHeight w:val="170"/>
        </w:trPr>
        <w:tc>
          <w:tcPr>
            <w:tcW w:w="9072" w:type="dxa"/>
          </w:tcPr>
          <w:p w14:paraId="21B832EB" w14:textId="77777777" w:rsidR="007F19F2" w:rsidRPr="0078376D" w:rsidRDefault="007F19F2" w:rsidP="00A376F3">
            <w:pPr>
              <w:tabs>
                <w:tab w:val="left" w:pos="2299"/>
              </w:tabs>
              <w:rPr>
                <w:sz w:val="14"/>
                <w:szCs w:val="16"/>
              </w:rPr>
            </w:pPr>
          </w:p>
        </w:tc>
      </w:tr>
      <w:tr w:rsidR="007F19F2" w:rsidRPr="00AB253B" w14:paraId="1F839934" w14:textId="77777777" w:rsidTr="00A376F3">
        <w:trPr>
          <w:trHeight w:val="245"/>
        </w:trPr>
        <w:tc>
          <w:tcPr>
            <w:tcW w:w="9072" w:type="dxa"/>
          </w:tcPr>
          <w:p w14:paraId="600AF5C6" w14:textId="77777777" w:rsidR="007F19F2" w:rsidRPr="00E257C6" w:rsidRDefault="005C0E08" w:rsidP="00A376F3">
            <w:pPr>
              <w:tabs>
                <w:tab w:val="left" w:pos="2299"/>
              </w:tabs>
            </w:pPr>
            <w:sdt>
              <w:sdtPr>
                <w:rPr>
                  <w:rFonts w:cs="Calibri"/>
                  <w:sz w:val="24"/>
                  <w:szCs w:val="32"/>
                </w:rPr>
                <w:id w:val="-1320890481"/>
                <w14:checkbox>
                  <w14:checked w14:val="0"/>
                  <w14:checkedState w14:val="2612" w14:font="MS Gothic"/>
                  <w14:uncheckedState w14:val="2610" w14:font="MS Gothic"/>
                </w14:checkbox>
              </w:sdtPr>
              <w:sdtEndPr/>
              <w:sdtContent>
                <w:permStart w:id="466956278" w:edGrp="everyone"/>
                <w:r w:rsidR="007F19F2" w:rsidRPr="00A72FE0">
                  <w:rPr>
                    <w:rFonts w:ascii="Segoe UI Symbol" w:eastAsia="MS Gothic" w:hAnsi="Segoe UI Symbol" w:cs="Segoe UI Symbol"/>
                    <w:sz w:val="24"/>
                    <w:szCs w:val="32"/>
                  </w:rPr>
                  <w:t>☐</w:t>
                </w:r>
              </w:sdtContent>
            </w:sdt>
            <w:permEnd w:id="466956278"/>
            <w:r w:rsidR="007F19F2">
              <w:rPr>
                <w:rFonts w:cs="Calibri"/>
                <w:sz w:val="24"/>
                <w:szCs w:val="32"/>
              </w:rPr>
              <w:t xml:space="preserve"> </w:t>
            </w:r>
            <w:r w:rsidR="007F19F2">
              <w:t>Provided below</w:t>
            </w:r>
            <w:r w:rsidR="007F19F2">
              <w:tab/>
            </w:r>
            <w:sdt>
              <w:sdtPr>
                <w:rPr>
                  <w:rFonts w:cs="Calibri"/>
                  <w:sz w:val="24"/>
                  <w:szCs w:val="32"/>
                </w:rPr>
                <w:id w:val="306898160"/>
                <w14:checkbox>
                  <w14:checked w14:val="0"/>
                  <w14:checkedState w14:val="2612" w14:font="MS Gothic"/>
                  <w14:uncheckedState w14:val="2610" w14:font="MS Gothic"/>
                </w14:checkbox>
              </w:sdtPr>
              <w:sdtEndPr/>
              <w:sdtContent>
                <w:permStart w:id="174488641" w:edGrp="everyone"/>
                <w:r w:rsidR="007F19F2" w:rsidRPr="00A72FE0">
                  <w:rPr>
                    <w:rFonts w:ascii="Segoe UI Symbol" w:eastAsia="MS Gothic" w:hAnsi="Segoe UI Symbol" w:cs="Segoe UI Symbol"/>
                    <w:sz w:val="24"/>
                    <w:szCs w:val="32"/>
                  </w:rPr>
                  <w:t>☐</w:t>
                </w:r>
              </w:sdtContent>
            </w:sdt>
            <w:permEnd w:id="174488641"/>
            <w:r w:rsidR="007F19F2">
              <w:rPr>
                <w:rFonts w:cs="Calibri"/>
                <w:sz w:val="24"/>
                <w:szCs w:val="32"/>
              </w:rPr>
              <w:t xml:space="preserve"> </w:t>
            </w:r>
            <w:r w:rsidR="007F19F2">
              <w:t>Attached</w:t>
            </w:r>
          </w:p>
        </w:tc>
      </w:tr>
      <w:tr w:rsidR="007F19F2" w:rsidRPr="00EE39D1" w14:paraId="0C3D8FA8" w14:textId="77777777" w:rsidTr="00A376F3">
        <w:trPr>
          <w:trHeight w:val="170"/>
        </w:trPr>
        <w:tc>
          <w:tcPr>
            <w:tcW w:w="9072" w:type="dxa"/>
          </w:tcPr>
          <w:p w14:paraId="1699256D" w14:textId="77777777" w:rsidR="007F19F2" w:rsidRPr="00EE39D1" w:rsidRDefault="007F19F2" w:rsidP="00A376F3">
            <w:pPr>
              <w:tabs>
                <w:tab w:val="left" w:pos="2299"/>
              </w:tabs>
              <w:rPr>
                <w:sz w:val="14"/>
                <w:szCs w:val="14"/>
              </w:rPr>
            </w:pPr>
          </w:p>
        </w:tc>
      </w:tr>
      <w:tr w:rsidR="007F19F2" w:rsidRPr="00AB253B" w14:paraId="579D8D4D" w14:textId="77777777" w:rsidTr="00A376F3">
        <w:trPr>
          <w:trHeight w:val="245"/>
        </w:trPr>
        <w:sdt>
          <w:sdtPr>
            <w:id w:val="748162393"/>
            <w:placeholder>
              <w:docPart w:val="408C4E2B5F1046F8B23377CDF4837F89"/>
            </w:placeholder>
            <w:showingPlcHdr/>
          </w:sdtPr>
          <w:sdtEndPr/>
          <w:sdtContent>
            <w:permStart w:id="828710397" w:edGrp="everyone" w:displacedByCustomXml="prev"/>
            <w:tc>
              <w:tcPr>
                <w:tcW w:w="9072" w:type="dxa"/>
              </w:tcPr>
              <w:p w14:paraId="30BCD754" w14:textId="77777777" w:rsidR="007F19F2" w:rsidRDefault="007F19F2" w:rsidP="00A376F3">
                <w:pPr>
                  <w:tabs>
                    <w:tab w:val="left" w:pos="2299"/>
                  </w:tabs>
                </w:pPr>
                <w:r w:rsidRPr="003E2054">
                  <w:rPr>
                    <w:rStyle w:val="PlaceholderText"/>
                    <w:rFonts w:eastAsiaTheme="minorHAnsi"/>
                  </w:rPr>
                  <w:t>Click or tap here to enter text.</w:t>
                </w:r>
              </w:p>
            </w:tc>
            <w:permEnd w:id="828710397" w:displacedByCustomXml="next"/>
          </w:sdtContent>
        </w:sdt>
      </w:tr>
      <w:tr w:rsidR="007F19F2" w:rsidRPr="00BF7DC3" w14:paraId="6374E77A" w14:textId="77777777" w:rsidTr="00A376F3">
        <w:trPr>
          <w:trHeight w:val="170"/>
        </w:trPr>
        <w:tc>
          <w:tcPr>
            <w:tcW w:w="9072" w:type="dxa"/>
          </w:tcPr>
          <w:p w14:paraId="5242B05E" w14:textId="77777777" w:rsidR="007F19F2" w:rsidRPr="00BF7DC3" w:rsidRDefault="007F19F2" w:rsidP="00A376F3">
            <w:pPr>
              <w:tabs>
                <w:tab w:val="left" w:pos="2299"/>
              </w:tabs>
              <w:rPr>
                <w:sz w:val="14"/>
                <w:szCs w:val="14"/>
              </w:rPr>
            </w:pPr>
          </w:p>
        </w:tc>
      </w:tr>
    </w:tbl>
    <w:p w14:paraId="16E131A7" w14:textId="77777777" w:rsidR="007F19F2" w:rsidRDefault="007F19F2" w:rsidP="007F19F2"/>
    <w:p w14:paraId="74BECE52" w14:textId="76F30E38" w:rsidR="006556B1" w:rsidRDefault="00151210" w:rsidP="00646B83">
      <w:pPr>
        <w:pStyle w:val="Heading2"/>
        <w:keepNext/>
      </w:pPr>
      <w:bookmarkStart w:id="3" w:name="_Hlk117504640"/>
      <w:r>
        <w:t>Testimonials</w:t>
      </w:r>
      <w:r w:rsidR="00BC56FD">
        <w:t xml:space="preserve"> and Refere</w:t>
      </w:r>
      <w:r w:rsidR="00E8293E">
        <w:t>nces</w:t>
      </w:r>
    </w:p>
    <w:p w14:paraId="317179CE" w14:textId="453854B6" w:rsidR="00BC56FD" w:rsidRDefault="00151210" w:rsidP="00646B83">
      <w:pPr>
        <w:keepNext/>
        <w:rPr>
          <w:b/>
          <w:bCs/>
        </w:rPr>
      </w:pPr>
      <w:r w:rsidRPr="00151210">
        <w:rPr>
          <w:b/>
          <w:bCs/>
        </w:rPr>
        <w:t xml:space="preserve">Please </w:t>
      </w:r>
      <w:r w:rsidR="00A714FB" w:rsidRPr="00151210">
        <w:rPr>
          <w:b/>
          <w:bCs/>
        </w:rPr>
        <w:t xml:space="preserve">provide testimonials and </w:t>
      </w:r>
      <w:r w:rsidR="00E8293E">
        <w:rPr>
          <w:b/>
          <w:bCs/>
        </w:rPr>
        <w:t>references</w:t>
      </w:r>
      <w:r w:rsidR="00D674BD">
        <w:rPr>
          <w:b/>
          <w:bCs/>
        </w:rPr>
        <w:t xml:space="preserve"> from other organisations where </w:t>
      </w:r>
      <w:r w:rsidR="00D25D61">
        <w:rPr>
          <w:b/>
          <w:bCs/>
        </w:rPr>
        <w:t>the company</w:t>
      </w:r>
      <w:r w:rsidR="00A714FB" w:rsidRPr="00151210">
        <w:rPr>
          <w:b/>
          <w:bCs/>
        </w:rPr>
        <w:t xml:space="preserve"> </w:t>
      </w:r>
      <w:r w:rsidR="00104605">
        <w:rPr>
          <w:b/>
          <w:bCs/>
        </w:rPr>
        <w:t>has</w:t>
      </w:r>
      <w:r w:rsidR="00A714FB" w:rsidRPr="00151210">
        <w:rPr>
          <w:b/>
          <w:bCs/>
        </w:rPr>
        <w:t xml:space="preserve"> </w:t>
      </w:r>
      <w:r w:rsidR="00A14141">
        <w:rPr>
          <w:b/>
          <w:bCs/>
        </w:rPr>
        <w:t xml:space="preserve">previously </w:t>
      </w:r>
      <w:r w:rsidR="00A714FB" w:rsidRPr="00151210">
        <w:rPr>
          <w:b/>
          <w:bCs/>
        </w:rPr>
        <w:t>supplied apparel products.</w:t>
      </w:r>
    </w:p>
    <w:p w14:paraId="7C78E0F8" w14:textId="77777777" w:rsidR="007F19F2" w:rsidRDefault="007F19F2" w:rsidP="007F19F2">
      <w:pPr>
        <w:rPr>
          <w:b/>
          <w:bC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7F19F2" w:rsidRPr="0078376D" w14:paraId="04DB6E1F" w14:textId="77777777" w:rsidTr="00A376F3">
        <w:trPr>
          <w:trHeight w:val="170"/>
        </w:trPr>
        <w:tc>
          <w:tcPr>
            <w:tcW w:w="9072" w:type="dxa"/>
          </w:tcPr>
          <w:p w14:paraId="445B7D1C" w14:textId="77777777" w:rsidR="007F19F2" w:rsidRPr="0078376D" w:rsidRDefault="007F19F2" w:rsidP="00A376F3">
            <w:pPr>
              <w:tabs>
                <w:tab w:val="left" w:pos="2299"/>
              </w:tabs>
              <w:rPr>
                <w:sz w:val="14"/>
                <w:szCs w:val="16"/>
              </w:rPr>
            </w:pPr>
          </w:p>
        </w:tc>
      </w:tr>
      <w:tr w:rsidR="007F19F2" w:rsidRPr="00AB253B" w14:paraId="66759549" w14:textId="77777777" w:rsidTr="00A376F3">
        <w:trPr>
          <w:trHeight w:val="245"/>
        </w:trPr>
        <w:tc>
          <w:tcPr>
            <w:tcW w:w="9072" w:type="dxa"/>
          </w:tcPr>
          <w:p w14:paraId="711C51A8" w14:textId="77777777" w:rsidR="007F19F2" w:rsidRPr="00E257C6" w:rsidRDefault="005C0E08" w:rsidP="00A376F3">
            <w:pPr>
              <w:tabs>
                <w:tab w:val="left" w:pos="2299"/>
              </w:tabs>
            </w:pPr>
            <w:sdt>
              <w:sdtPr>
                <w:rPr>
                  <w:rFonts w:cs="Calibri"/>
                  <w:sz w:val="24"/>
                  <w:szCs w:val="32"/>
                </w:rPr>
                <w:id w:val="-1795816493"/>
                <w14:checkbox>
                  <w14:checked w14:val="0"/>
                  <w14:checkedState w14:val="2612" w14:font="MS Gothic"/>
                  <w14:uncheckedState w14:val="2610" w14:font="MS Gothic"/>
                </w14:checkbox>
              </w:sdtPr>
              <w:sdtEndPr/>
              <w:sdtContent>
                <w:permStart w:id="334716540" w:edGrp="everyone"/>
                <w:r w:rsidR="007F19F2" w:rsidRPr="00A72FE0">
                  <w:rPr>
                    <w:rFonts w:ascii="Segoe UI Symbol" w:eastAsia="MS Gothic" w:hAnsi="Segoe UI Symbol" w:cs="Segoe UI Symbol"/>
                    <w:sz w:val="24"/>
                    <w:szCs w:val="32"/>
                  </w:rPr>
                  <w:t>☐</w:t>
                </w:r>
              </w:sdtContent>
            </w:sdt>
            <w:permEnd w:id="334716540"/>
            <w:r w:rsidR="007F19F2">
              <w:rPr>
                <w:rFonts w:cs="Calibri"/>
                <w:sz w:val="24"/>
                <w:szCs w:val="32"/>
              </w:rPr>
              <w:t xml:space="preserve"> </w:t>
            </w:r>
            <w:r w:rsidR="007F19F2">
              <w:t>Provided below</w:t>
            </w:r>
            <w:r w:rsidR="007F19F2">
              <w:tab/>
            </w:r>
            <w:sdt>
              <w:sdtPr>
                <w:rPr>
                  <w:rFonts w:cs="Calibri"/>
                  <w:sz w:val="24"/>
                  <w:szCs w:val="32"/>
                </w:rPr>
                <w:id w:val="259423262"/>
                <w14:checkbox>
                  <w14:checked w14:val="0"/>
                  <w14:checkedState w14:val="2612" w14:font="MS Gothic"/>
                  <w14:uncheckedState w14:val="2610" w14:font="MS Gothic"/>
                </w14:checkbox>
              </w:sdtPr>
              <w:sdtEndPr/>
              <w:sdtContent>
                <w:permStart w:id="529143326" w:edGrp="everyone"/>
                <w:r w:rsidR="007F19F2" w:rsidRPr="00A72FE0">
                  <w:rPr>
                    <w:rFonts w:ascii="Segoe UI Symbol" w:eastAsia="MS Gothic" w:hAnsi="Segoe UI Symbol" w:cs="Segoe UI Symbol"/>
                    <w:sz w:val="24"/>
                    <w:szCs w:val="32"/>
                  </w:rPr>
                  <w:t>☐</w:t>
                </w:r>
              </w:sdtContent>
            </w:sdt>
            <w:permEnd w:id="529143326"/>
            <w:r w:rsidR="007F19F2">
              <w:rPr>
                <w:rFonts w:cs="Calibri"/>
                <w:sz w:val="24"/>
                <w:szCs w:val="32"/>
              </w:rPr>
              <w:t xml:space="preserve"> </w:t>
            </w:r>
            <w:r w:rsidR="007F19F2">
              <w:t>Attached</w:t>
            </w:r>
          </w:p>
        </w:tc>
      </w:tr>
      <w:tr w:rsidR="007F19F2" w:rsidRPr="00EE39D1" w14:paraId="6BA88511" w14:textId="77777777" w:rsidTr="00A376F3">
        <w:trPr>
          <w:trHeight w:val="170"/>
        </w:trPr>
        <w:tc>
          <w:tcPr>
            <w:tcW w:w="9072" w:type="dxa"/>
          </w:tcPr>
          <w:p w14:paraId="47ED0A14" w14:textId="77777777" w:rsidR="007F19F2" w:rsidRPr="00EE39D1" w:rsidRDefault="007F19F2" w:rsidP="00A376F3">
            <w:pPr>
              <w:tabs>
                <w:tab w:val="left" w:pos="2299"/>
              </w:tabs>
              <w:rPr>
                <w:sz w:val="14"/>
                <w:szCs w:val="14"/>
              </w:rPr>
            </w:pPr>
          </w:p>
        </w:tc>
      </w:tr>
      <w:tr w:rsidR="007F19F2" w:rsidRPr="00AB253B" w14:paraId="6ABA279B" w14:textId="77777777" w:rsidTr="00A376F3">
        <w:trPr>
          <w:trHeight w:val="245"/>
        </w:trPr>
        <w:sdt>
          <w:sdtPr>
            <w:id w:val="-718357864"/>
            <w:placeholder>
              <w:docPart w:val="F694F0FA273B4D80AB1FE654C35F89D5"/>
            </w:placeholder>
            <w:showingPlcHdr/>
          </w:sdtPr>
          <w:sdtEndPr/>
          <w:sdtContent>
            <w:permStart w:id="1917329966" w:edGrp="everyone" w:displacedByCustomXml="prev"/>
            <w:tc>
              <w:tcPr>
                <w:tcW w:w="9072" w:type="dxa"/>
              </w:tcPr>
              <w:p w14:paraId="3B05DB48" w14:textId="77777777" w:rsidR="007F19F2" w:rsidRDefault="007F19F2" w:rsidP="00A376F3">
                <w:pPr>
                  <w:tabs>
                    <w:tab w:val="left" w:pos="2299"/>
                  </w:tabs>
                </w:pPr>
                <w:r w:rsidRPr="003E2054">
                  <w:rPr>
                    <w:rStyle w:val="PlaceholderText"/>
                    <w:rFonts w:eastAsiaTheme="minorHAnsi"/>
                  </w:rPr>
                  <w:t>Click or tap here to enter text.</w:t>
                </w:r>
              </w:p>
            </w:tc>
            <w:permEnd w:id="1917329966" w:displacedByCustomXml="next"/>
          </w:sdtContent>
        </w:sdt>
      </w:tr>
      <w:tr w:rsidR="007F19F2" w:rsidRPr="00BF7DC3" w14:paraId="271EFAB6" w14:textId="77777777" w:rsidTr="00A376F3">
        <w:trPr>
          <w:trHeight w:val="170"/>
        </w:trPr>
        <w:tc>
          <w:tcPr>
            <w:tcW w:w="9072" w:type="dxa"/>
          </w:tcPr>
          <w:p w14:paraId="028E45F8" w14:textId="77777777" w:rsidR="007F19F2" w:rsidRPr="00BF7DC3" w:rsidRDefault="007F19F2" w:rsidP="00A376F3">
            <w:pPr>
              <w:tabs>
                <w:tab w:val="left" w:pos="2299"/>
              </w:tabs>
              <w:rPr>
                <w:sz w:val="14"/>
                <w:szCs w:val="14"/>
              </w:rPr>
            </w:pPr>
          </w:p>
        </w:tc>
      </w:tr>
    </w:tbl>
    <w:p w14:paraId="3C2C4BB8" w14:textId="77777777" w:rsidR="00775AB7" w:rsidRPr="00EF75C4" w:rsidRDefault="00775AB7" w:rsidP="00775AB7">
      <w:pPr>
        <w:rPr>
          <w:b/>
          <w:bCs/>
        </w:rPr>
      </w:pPr>
    </w:p>
    <w:p w14:paraId="321E4567" w14:textId="77777777" w:rsidR="00070F1A" w:rsidRDefault="00070F1A" w:rsidP="00BC56FD">
      <w:pPr>
        <w:rPr>
          <w:b/>
          <w:bCs/>
        </w:rPr>
      </w:pPr>
    </w:p>
    <w:bookmarkEnd w:id="3"/>
    <w:p w14:paraId="2DD80831" w14:textId="77777777" w:rsidR="00B72A0F" w:rsidRDefault="00B72A0F" w:rsidP="002101C6">
      <w:pPr>
        <w:pStyle w:val="BodyTextIndent"/>
        <w:ind w:left="0"/>
        <w:jc w:val="left"/>
        <w:rPr>
          <w:rFonts w:ascii="Arial" w:hAnsi="Arial"/>
          <w:sz w:val="18"/>
          <w:szCs w:val="18"/>
        </w:rPr>
      </w:pPr>
    </w:p>
    <w:p w14:paraId="62171EFA" w14:textId="77777777" w:rsidR="00B72A0F" w:rsidRPr="00375EE7" w:rsidRDefault="00B72A0F" w:rsidP="002101C6">
      <w:pPr>
        <w:pStyle w:val="BodyTextIndent"/>
        <w:ind w:left="0"/>
        <w:jc w:val="left"/>
        <w:rPr>
          <w:rFonts w:ascii="Arial" w:hAnsi="Arial"/>
          <w:sz w:val="18"/>
          <w:szCs w:val="18"/>
        </w:rPr>
      </w:pPr>
    </w:p>
    <w:p w14:paraId="132FB72B" w14:textId="77777777" w:rsidR="004603F4" w:rsidRDefault="004603F4">
      <w:pPr>
        <w:spacing w:after="160" w:line="259" w:lineRule="auto"/>
        <w:rPr>
          <w:rFonts w:cs="Arial"/>
          <w:b/>
          <w:noProof/>
          <w:color w:val="007278" w:themeColor="accent1"/>
          <w:sz w:val="24"/>
          <w:lang w:val="en-US"/>
        </w:rPr>
      </w:pPr>
      <w:r>
        <w:br w:type="page"/>
      </w:r>
    </w:p>
    <w:p w14:paraId="05EABE6E" w14:textId="24BA1E78" w:rsidR="002101C6" w:rsidRPr="003F0EEA" w:rsidRDefault="0061041F" w:rsidP="00515174">
      <w:pPr>
        <w:pStyle w:val="Heading3"/>
      </w:pPr>
      <w:r>
        <w:lastRenderedPageBreak/>
        <w:t>Respondent</w:t>
      </w:r>
      <w:r w:rsidR="002101C6" w:rsidRPr="003F0EEA">
        <w:t>’s Certification</w:t>
      </w:r>
    </w:p>
    <w:p w14:paraId="199832E4" w14:textId="07D8B9B8" w:rsidR="002101C6" w:rsidRPr="00375EE7" w:rsidRDefault="002101C6" w:rsidP="000A77BF">
      <w:r w:rsidRPr="00375EE7">
        <w:t>I certify that the information supplied is</w:t>
      </w:r>
      <w:r w:rsidR="00B30D04">
        <w:t>,</w:t>
      </w:r>
      <w:r w:rsidRPr="00375EE7">
        <w:t xml:space="preserve"> to the best of my knowledge, true and correct.</w:t>
      </w:r>
    </w:p>
    <w:p w14:paraId="7EE51FC1" w14:textId="77777777" w:rsidR="002101C6" w:rsidRPr="00375EE7" w:rsidRDefault="002101C6" w:rsidP="000A77BF"/>
    <w:p w14:paraId="37002188" w14:textId="14B48CD7" w:rsidR="002101C6" w:rsidRDefault="002101C6" w:rsidP="000A77BF">
      <w:pPr>
        <w:rPr>
          <w:bCs/>
        </w:rPr>
      </w:pPr>
      <w:r w:rsidRPr="00375EE7">
        <w:rPr>
          <w:bCs/>
        </w:rPr>
        <w:t>I certify that I have the authority</w:t>
      </w:r>
      <w:r w:rsidR="0088189E">
        <w:rPr>
          <w:bCs/>
        </w:rPr>
        <w:t xml:space="preserve"> </w:t>
      </w:r>
      <w:r w:rsidRPr="00375EE7">
        <w:rPr>
          <w:bCs/>
        </w:rPr>
        <w:t xml:space="preserve">to submit this </w:t>
      </w:r>
      <w:r w:rsidR="000C278E">
        <w:rPr>
          <w:bCs/>
        </w:rPr>
        <w:t>proposal response electronically</w:t>
      </w:r>
      <w:r w:rsidRPr="00375EE7">
        <w:rPr>
          <w:bCs/>
        </w:rPr>
        <w:t>.</w:t>
      </w:r>
    </w:p>
    <w:p w14:paraId="2A2A7F54" w14:textId="3A5608BB" w:rsidR="00E641A1" w:rsidRDefault="00E641A1" w:rsidP="000A77BF">
      <w:pPr>
        <w:rPr>
          <w:bCs/>
        </w:rPr>
      </w:pPr>
    </w:p>
    <w:tbl>
      <w:tblPr>
        <w:tblpPr w:leftFromText="180" w:rightFromText="180" w:vertAnchor="text" w:horzAnchor="margin" w:tblpY="147"/>
        <w:tblW w:w="906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405"/>
        <w:gridCol w:w="6662"/>
      </w:tblGrid>
      <w:tr w:rsidR="00E641A1" w:rsidRPr="00FA4A17" w14:paraId="555E47ED" w14:textId="77777777" w:rsidTr="00120C30">
        <w:trPr>
          <w:trHeight w:val="454"/>
        </w:trPr>
        <w:tc>
          <w:tcPr>
            <w:tcW w:w="2405" w:type="dxa"/>
            <w:tcBorders>
              <w:top w:val="single" w:sz="4" w:space="0" w:color="C0C0C0"/>
              <w:left w:val="single" w:sz="4" w:space="0" w:color="C0C0C0"/>
              <w:bottom w:val="single" w:sz="4" w:space="0" w:color="C0C0C0"/>
              <w:right w:val="single" w:sz="4" w:space="0" w:color="C0C0C0"/>
            </w:tcBorders>
            <w:vAlign w:val="center"/>
            <w:hideMark/>
          </w:tcPr>
          <w:p w14:paraId="26DA536A" w14:textId="126AEC3B" w:rsidR="00E641A1" w:rsidRPr="00C12F91" w:rsidRDefault="00E641A1" w:rsidP="00120C30">
            <w:pPr>
              <w:rPr>
                <w:b/>
                <w:bCs/>
              </w:rPr>
            </w:pPr>
            <w:r>
              <w:rPr>
                <w:b/>
                <w:bCs/>
              </w:rPr>
              <w:t>N</w:t>
            </w:r>
            <w:r w:rsidRPr="00C12F91">
              <w:rPr>
                <w:b/>
                <w:bCs/>
              </w:rPr>
              <w:t>ame:</w:t>
            </w:r>
          </w:p>
        </w:tc>
        <w:permStart w:id="2129740907" w:edGrp="everyone"/>
        <w:tc>
          <w:tcPr>
            <w:tcW w:w="6662" w:type="dxa"/>
            <w:vAlign w:val="center"/>
          </w:tcPr>
          <w:p w14:paraId="20BEDE2E" w14:textId="3D12AFBB" w:rsidR="00E641A1" w:rsidRPr="00FA4A17" w:rsidRDefault="00E641A1" w:rsidP="00120C30">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129740907"/>
          </w:p>
        </w:tc>
      </w:tr>
      <w:tr w:rsidR="00E641A1" w:rsidRPr="00FA4A17" w14:paraId="4FEAACE6" w14:textId="77777777" w:rsidTr="00120C30">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1CFA384D" w14:textId="77777777" w:rsidR="00E641A1" w:rsidRPr="00C12F91" w:rsidRDefault="00E641A1" w:rsidP="00120C30">
            <w:pPr>
              <w:rPr>
                <w:b/>
                <w:bCs/>
              </w:rPr>
            </w:pPr>
            <w:r w:rsidRPr="00C12F91">
              <w:rPr>
                <w:b/>
                <w:bCs/>
              </w:rPr>
              <w:t>Position:</w:t>
            </w:r>
          </w:p>
        </w:tc>
        <w:permStart w:id="1932871463" w:edGrp="everyone"/>
        <w:tc>
          <w:tcPr>
            <w:tcW w:w="6662" w:type="dxa"/>
            <w:vAlign w:val="center"/>
          </w:tcPr>
          <w:p w14:paraId="464E9659" w14:textId="77777777" w:rsidR="00E641A1" w:rsidRPr="00FA4A17" w:rsidRDefault="00E641A1" w:rsidP="00120C3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932871463"/>
          </w:p>
        </w:tc>
      </w:tr>
      <w:tr w:rsidR="00E641A1" w:rsidRPr="00FA4A17" w14:paraId="2407AF04" w14:textId="77777777" w:rsidTr="00120C30">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78F7C1DA" w14:textId="532E8F57" w:rsidR="00E641A1" w:rsidRPr="00C12F91" w:rsidRDefault="00E641A1" w:rsidP="00120C30">
            <w:pPr>
              <w:rPr>
                <w:b/>
                <w:bCs/>
              </w:rPr>
            </w:pPr>
            <w:r>
              <w:rPr>
                <w:b/>
                <w:bCs/>
              </w:rPr>
              <w:t>Signature</w:t>
            </w:r>
            <w:r w:rsidRPr="00C12F91">
              <w:rPr>
                <w:b/>
                <w:bCs/>
              </w:rPr>
              <w:t>:</w:t>
            </w:r>
          </w:p>
        </w:tc>
        <w:permStart w:id="1167095677" w:edGrp="everyone"/>
        <w:tc>
          <w:tcPr>
            <w:tcW w:w="6662" w:type="dxa"/>
            <w:vAlign w:val="center"/>
          </w:tcPr>
          <w:p w14:paraId="53D4C147" w14:textId="77777777" w:rsidR="00E641A1" w:rsidRPr="00FA4A17" w:rsidRDefault="00E641A1" w:rsidP="00120C3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167095677"/>
          </w:p>
        </w:tc>
      </w:tr>
      <w:tr w:rsidR="00E641A1" w:rsidRPr="00FA4A17" w14:paraId="07BD07EC" w14:textId="77777777" w:rsidTr="00120C30">
        <w:trPr>
          <w:trHeight w:val="454"/>
        </w:trPr>
        <w:tc>
          <w:tcPr>
            <w:tcW w:w="2405" w:type="dxa"/>
            <w:tcBorders>
              <w:top w:val="single" w:sz="4" w:space="0" w:color="C0C0C0"/>
              <w:left w:val="single" w:sz="4" w:space="0" w:color="C0C0C0"/>
              <w:bottom w:val="single" w:sz="4" w:space="0" w:color="C0C0C0"/>
              <w:right w:val="single" w:sz="4" w:space="0" w:color="C0C0C0"/>
            </w:tcBorders>
            <w:vAlign w:val="center"/>
          </w:tcPr>
          <w:p w14:paraId="55D1E759" w14:textId="1CDAA6E0" w:rsidR="00E641A1" w:rsidRPr="00C12F91" w:rsidRDefault="00E641A1" w:rsidP="00120C30">
            <w:pPr>
              <w:rPr>
                <w:b/>
                <w:bCs/>
              </w:rPr>
            </w:pPr>
            <w:r>
              <w:rPr>
                <w:b/>
                <w:bCs/>
              </w:rPr>
              <w:t>Date:</w:t>
            </w:r>
            <w:r w:rsidRPr="00C12F91">
              <w:rPr>
                <w:b/>
                <w:bCs/>
              </w:rPr>
              <w:t xml:space="preserve">  </w:t>
            </w:r>
          </w:p>
        </w:tc>
        <w:permStart w:id="794393058" w:edGrp="everyone"/>
        <w:tc>
          <w:tcPr>
            <w:tcW w:w="6662" w:type="dxa"/>
            <w:vAlign w:val="center"/>
          </w:tcPr>
          <w:p w14:paraId="70A51254" w14:textId="77777777" w:rsidR="00E641A1" w:rsidRPr="00FA4A17" w:rsidRDefault="00E641A1" w:rsidP="00120C3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794393058"/>
          </w:p>
        </w:tc>
      </w:tr>
    </w:tbl>
    <w:p w14:paraId="05EA758E" w14:textId="77777777" w:rsidR="002101C6" w:rsidRPr="00375EE7" w:rsidRDefault="002101C6" w:rsidP="00686C8C"/>
    <w:p w14:paraId="6C6D480D" w14:textId="69AC87F3" w:rsidR="002101C6" w:rsidRPr="003F0EEA" w:rsidRDefault="00DE10B2" w:rsidP="003F0EEA">
      <w:pPr>
        <w:spacing w:before="360" w:after="240" w:line="259" w:lineRule="auto"/>
        <w:ind w:right="-45"/>
        <w:outlineLvl w:val="1"/>
        <w:rPr>
          <w:rFonts w:ascii="Arial" w:eastAsiaTheme="minorHAnsi" w:hAnsi="Arial" w:cs="Arial"/>
          <w:b/>
          <w:noProof/>
          <w:color w:val="4A8195"/>
        </w:rPr>
      </w:pPr>
      <w:r>
        <w:rPr>
          <w:rFonts w:ascii="Arial" w:eastAsiaTheme="minorHAnsi" w:hAnsi="Arial" w:cs="Arial"/>
          <w:b/>
          <w:noProof/>
          <w:color w:val="4A8195"/>
        </w:rPr>
        <w:t>Proposal</w:t>
      </w:r>
      <w:r w:rsidR="002101C6" w:rsidRPr="003F0EEA">
        <w:rPr>
          <w:rFonts w:ascii="Arial" w:eastAsiaTheme="minorHAnsi" w:hAnsi="Arial" w:cs="Arial"/>
          <w:b/>
          <w:noProof/>
          <w:color w:val="4A8195"/>
        </w:rPr>
        <w:t xml:space="preserve"> </w:t>
      </w:r>
      <w:r w:rsidR="00864BA7">
        <w:rPr>
          <w:rFonts w:ascii="Arial" w:eastAsiaTheme="minorHAnsi" w:hAnsi="Arial" w:cs="Arial"/>
          <w:b/>
          <w:noProof/>
          <w:color w:val="4A8195"/>
        </w:rPr>
        <w:t>Re</w:t>
      </w:r>
      <w:r>
        <w:rPr>
          <w:rFonts w:ascii="Arial" w:eastAsiaTheme="minorHAnsi" w:hAnsi="Arial" w:cs="Arial"/>
          <w:b/>
          <w:noProof/>
          <w:color w:val="4A8195"/>
        </w:rPr>
        <w:t xml:space="preserve">sponse </w:t>
      </w:r>
      <w:r w:rsidR="00864BA7">
        <w:rPr>
          <w:rFonts w:ascii="Arial" w:eastAsiaTheme="minorHAnsi" w:hAnsi="Arial" w:cs="Arial"/>
          <w:b/>
          <w:noProof/>
          <w:color w:val="4A8195"/>
        </w:rPr>
        <w:t>C</w:t>
      </w:r>
      <w:r w:rsidR="002101C6" w:rsidRPr="003F0EEA">
        <w:rPr>
          <w:rFonts w:ascii="Arial" w:eastAsiaTheme="minorHAnsi" w:hAnsi="Arial" w:cs="Arial"/>
          <w:b/>
          <w:noProof/>
          <w:color w:val="4A8195"/>
        </w:rPr>
        <w:t xml:space="preserve">hecklist </w:t>
      </w:r>
    </w:p>
    <w:p w14:paraId="37720892" w14:textId="13FCCB36" w:rsidR="002101C6" w:rsidRDefault="002101C6" w:rsidP="00DE10B2">
      <w:pPr>
        <w:rPr>
          <w:lang w:eastAsia="en-US"/>
        </w:rPr>
      </w:pPr>
      <w:r w:rsidRPr="1B00D780">
        <w:rPr>
          <w:lang w:eastAsia="en-US"/>
        </w:rPr>
        <w:t xml:space="preserve">Please submit your </w:t>
      </w:r>
      <w:r w:rsidR="00DE10B2">
        <w:rPr>
          <w:lang w:eastAsia="en-US"/>
        </w:rPr>
        <w:t>proposal response</w:t>
      </w:r>
      <w:r w:rsidRPr="1B00D780">
        <w:rPr>
          <w:lang w:eastAsia="en-US"/>
        </w:rPr>
        <w:t xml:space="preserve"> </w:t>
      </w:r>
      <w:r w:rsidR="005A5481" w:rsidRPr="005A5481">
        <w:rPr>
          <w:b/>
          <w:bCs/>
          <w:lang w:eastAsia="en-US"/>
        </w:rPr>
        <w:t>strictly by</w:t>
      </w:r>
      <w:r w:rsidRPr="1B00D780">
        <w:rPr>
          <w:lang w:eastAsia="en-US"/>
        </w:rPr>
        <w:t xml:space="preserve"> </w:t>
      </w:r>
      <w:r w:rsidR="00DE10B2">
        <w:rPr>
          <w:b/>
          <w:bCs/>
          <w:lang w:eastAsia="en-US"/>
        </w:rPr>
        <w:t xml:space="preserve">17:00 AWST Friday, 31 May 2024 </w:t>
      </w:r>
      <w:r w:rsidRPr="1B00D780">
        <w:rPr>
          <w:lang w:eastAsia="en-US"/>
        </w:rPr>
        <w:t xml:space="preserve">via email to </w:t>
      </w:r>
      <w:hyperlink r:id="rId13" w:history="1">
        <w:r w:rsidR="00DE10B2" w:rsidRPr="007C1941">
          <w:rPr>
            <w:rStyle w:val="Hyperlink"/>
            <w:rFonts w:cs="Calibri"/>
            <w:sz w:val="22"/>
            <w:szCs w:val="22"/>
            <w:lang w:eastAsia="en-US"/>
          </w:rPr>
          <w:t>partnerships@wafc.com.au</w:t>
        </w:r>
      </w:hyperlink>
      <w:r w:rsidR="00DE10B2" w:rsidRPr="00B30D04">
        <w:rPr>
          <w:szCs w:val="22"/>
          <w:lang w:eastAsia="en-US"/>
        </w:rPr>
        <w:t>,</w:t>
      </w:r>
      <w:r w:rsidR="00B72A0F">
        <w:rPr>
          <w:lang w:eastAsia="en-US"/>
        </w:rPr>
        <w:t xml:space="preserve"> </w:t>
      </w:r>
      <w:r w:rsidR="00DE10B2">
        <w:rPr>
          <w:lang w:eastAsia="en-US"/>
        </w:rPr>
        <w:t>e</w:t>
      </w:r>
      <w:r w:rsidRPr="1B00D780">
        <w:rPr>
          <w:lang w:eastAsia="en-US"/>
        </w:rPr>
        <w:t>nsur</w:t>
      </w:r>
      <w:r w:rsidR="00DE10B2">
        <w:rPr>
          <w:lang w:eastAsia="en-US"/>
        </w:rPr>
        <w:t>ing</w:t>
      </w:r>
      <w:r w:rsidRPr="1B00D780">
        <w:rPr>
          <w:lang w:eastAsia="en-US"/>
        </w:rPr>
        <w:t xml:space="preserve"> you have attached the following:</w:t>
      </w:r>
    </w:p>
    <w:p w14:paraId="1B1FC0C8" w14:textId="77777777" w:rsidR="000C278E" w:rsidRDefault="000C278E" w:rsidP="00DE10B2">
      <w:pPr>
        <w:rPr>
          <w:lang w:eastAsia="en-US"/>
        </w:rPr>
      </w:pPr>
    </w:p>
    <w:tbl>
      <w:tblPr>
        <w:tblW w:w="9072" w:type="dxa"/>
        <w:tblInd w:w="-5" w:type="dxa"/>
        <w:tblBorders>
          <w:top w:val="single" w:sz="4" w:space="0" w:color="BFBFBF" w:themeColor="background1" w:themeShade="BF"/>
          <w:left w:val="single" w:sz="4" w:space="0" w:color="BFBFBF" w:themeColor="background1" w:themeShade="BF"/>
          <w:bottom w:val="single" w:sz="4" w:space="0" w:color="C0C0C0"/>
          <w:right w:val="single" w:sz="4" w:space="0" w:color="BFBFBF" w:themeColor="background1" w:themeShade="BF"/>
        </w:tblBorders>
        <w:tblLook w:val="04A0" w:firstRow="1" w:lastRow="0" w:firstColumn="1" w:lastColumn="0" w:noHBand="0" w:noVBand="1"/>
      </w:tblPr>
      <w:tblGrid>
        <w:gridCol w:w="9072"/>
      </w:tblGrid>
      <w:tr w:rsidR="000C278E" w:rsidRPr="00AB253B" w14:paraId="15CDB46F" w14:textId="77777777" w:rsidTr="00120C30">
        <w:trPr>
          <w:trHeight w:val="245"/>
        </w:trPr>
        <w:tc>
          <w:tcPr>
            <w:tcW w:w="9072" w:type="dxa"/>
          </w:tcPr>
          <w:p w14:paraId="2F817E0E" w14:textId="77777777" w:rsidR="000C278E" w:rsidRDefault="000C278E" w:rsidP="00120C30">
            <w:pPr>
              <w:tabs>
                <w:tab w:val="left" w:pos="2299"/>
              </w:tabs>
            </w:pPr>
          </w:p>
        </w:tc>
      </w:tr>
      <w:tr w:rsidR="000C278E" w:rsidRPr="00AB253B" w14:paraId="1733E685" w14:textId="77777777" w:rsidTr="00120C30">
        <w:trPr>
          <w:trHeight w:val="245"/>
        </w:trPr>
        <w:tc>
          <w:tcPr>
            <w:tcW w:w="9072" w:type="dxa"/>
          </w:tcPr>
          <w:p w14:paraId="0F8FB588" w14:textId="63646053" w:rsidR="000C278E" w:rsidRPr="00E257C6" w:rsidRDefault="005C0E08" w:rsidP="00120C30">
            <w:pPr>
              <w:tabs>
                <w:tab w:val="left" w:pos="2299"/>
              </w:tabs>
            </w:pPr>
            <w:sdt>
              <w:sdtPr>
                <w:rPr>
                  <w:rFonts w:cs="Calibri"/>
                  <w:sz w:val="24"/>
                  <w:szCs w:val="32"/>
                </w:rPr>
                <w:id w:val="-1649893007"/>
                <w14:checkbox>
                  <w14:checked w14:val="0"/>
                  <w14:checkedState w14:val="2612" w14:font="MS Gothic"/>
                  <w14:uncheckedState w14:val="2610" w14:font="MS Gothic"/>
                </w14:checkbox>
              </w:sdtPr>
              <w:sdtEndPr/>
              <w:sdtContent>
                <w:permStart w:id="445008157" w:edGrp="everyone"/>
                <w:r w:rsidR="009616F9">
                  <w:rPr>
                    <w:rFonts w:ascii="MS Gothic" w:eastAsia="MS Gothic" w:hAnsi="MS Gothic" w:cs="Calibri" w:hint="eastAsia"/>
                    <w:sz w:val="24"/>
                    <w:szCs w:val="32"/>
                  </w:rPr>
                  <w:t>☐</w:t>
                </w:r>
              </w:sdtContent>
            </w:sdt>
            <w:permEnd w:id="445008157"/>
            <w:r w:rsidR="000C278E">
              <w:rPr>
                <w:rFonts w:cs="Calibri"/>
                <w:sz w:val="24"/>
                <w:szCs w:val="32"/>
              </w:rPr>
              <w:t xml:space="preserve"> </w:t>
            </w:r>
            <w:r w:rsidR="00506B32">
              <w:t>Proposal Response Form</w:t>
            </w:r>
            <w:r w:rsidR="00141331">
              <w:t xml:space="preserve"> </w:t>
            </w:r>
            <w:r w:rsidR="00E17CD4">
              <w:t>(mandatory)</w:t>
            </w:r>
          </w:p>
        </w:tc>
      </w:tr>
      <w:tr w:rsidR="000C278E" w:rsidRPr="00AB253B" w14:paraId="711D290B" w14:textId="77777777" w:rsidTr="00120C30">
        <w:trPr>
          <w:trHeight w:val="245"/>
        </w:trPr>
        <w:tc>
          <w:tcPr>
            <w:tcW w:w="9072" w:type="dxa"/>
          </w:tcPr>
          <w:p w14:paraId="3D1F3410" w14:textId="520C49B5" w:rsidR="000C278E" w:rsidRDefault="005C0E08" w:rsidP="00120C30">
            <w:pPr>
              <w:tabs>
                <w:tab w:val="left" w:pos="2299"/>
              </w:tabs>
            </w:pPr>
            <w:sdt>
              <w:sdtPr>
                <w:rPr>
                  <w:rFonts w:cs="Calibri"/>
                  <w:sz w:val="24"/>
                  <w:szCs w:val="32"/>
                </w:rPr>
                <w:id w:val="-653296069"/>
                <w14:checkbox>
                  <w14:checked w14:val="0"/>
                  <w14:checkedState w14:val="2612" w14:font="MS Gothic"/>
                  <w14:uncheckedState w14:val="2610" w14:font="MS Gothic"/>
                </w14:checkbox>
              </w:sdtPr>
              <w:sdtEndPr/>
              <w:sdtContent>
                <w:permStart w:id="1264000753" w:edGrp="everyone"/>
                <w:r w:rsidR="00506B32" w:rsidRPr="00ED13A0">
                  <w:rPr>
                    <w:rFonts w:ascii="MS Gothic" w:eastAsia="MS Gothic" w:hAnsi="MS Gothic" w:cs="Calibri" w:hint="eastAsia"/>
                    <w:sz w:val="24"/>
                    <w:szCs w:val="32"/>
                  </w:rPr>
                  <w:t>☐</w:t>
                </w:r>
              </w:sdtContent>
            </w:sdt>
            <w:permEnd w:id="1264000753"/>
            <w:r w:rsidR="00506B32" w:rsidRPr="00ED13A0">
              <w:rPr>
                <w:rFonts w:cs="Calibri"/>
                <w:sz w:val="24"/>
                <w:szCs w:val="32"/>
              </w:rPr>
              <w:t xml:space="preserve"> </w:t>
            </w:r>
            <w:r w:rsidR="00506B32" w:rsidRPr="00ED13A0">
              <w:t xml:space="preserve">Commercial </w:t>
            </w:r>
            <w:r w:rsidR="004B6ACF" w:rsidRPr="00ED13A0">
              <w:t>Response</w:t>
            </w:r>
            <w:r w:rsidR="00F576B0" w:rsidRPr="00ED13A0">
              <w:t xml:space="preserve"> </w:t>
            </w:r>
            <w:r w:rsidR="002E6DC7" w:rsidRPr="00ED13A0">
              <w:t>Template</w:t>
            </w:r>
            <w:r w:rsidR="00E17CD4" w:rsidRPr="00ED13A0">
              <w:t xml:space="preserve"> (mandatory)</w:t>
            </w:r>
          </w:p>
        </w:tc>
      </w:tr>
      <w:tr w:rsidR="000C278E" w:rsidRPr="00AB253B" w14:paraId="096E9E47" w14:textId="77777777" w:rsidTr="00120C30">
        <w:trPr>
          <w:trHeight w:val="245"/>
        </w:trPr>
        <w:tc>
          <w:tcPr>
            <w:tcW w:w="9072" w:type="dxa"/>
          </w:tcPr>
          <w:p w14:paraId="06BC8608" w14:textId="2E0D9640" w:rsidR="000C278E" w:rsidRDefault="005C0E08" w:rsidP="00120C30">
            <w:pPr>
              <w:tabs>
                <w:tab w:val="left" w:pos="2299"/>
              </w:tabs>
            </w:pPr>
            <w:sdt>
              <w:sdtPr>
                <w:rPr>
                  <w:rFonts w:cs="Calibri"/>
                  <w:sz w:val="24"/>
                  <w:szCs w:val="32"/>
                </w:rPr>
                <w:id w:val="-416252289"/>
                <w14:checkbox>
                  <w14:checked w14:val="0"/>
                  <w14:checkedState w14:val="2612" w14:font="MS Gothic"/>
                  <w14:uncheckedState w14:val="2610" w14:font="MS Gothic"/>
                </w14:checkbox>
              </w:sdtPr>
              <w:sdtEndPr/>
              <w:sdtContent>
                <w:permStart w:id="1822300697" w:edGrp="everyone"/>
                <w:r w:rsidR="00506B32">
                  <w:rPr>
                    <w:rFonts w:ascii="MS Gothic" w:eastAsia="MS Gothic" w:hAnsi="MS Gothic" w:cs="Calibri" w:hint="eastAsia"/>
                    <w:sz w:val="24"/>
                    <w:szCs w:val="32"/>
                  </w:rPr>
                  <w:t>☐</w:t>
                </w:r>
              </w:sdtContent>
            </w:sdt>
            <w:permEnd w:id="1822300697"/>
            <w:r w:rsidR="00506B32">
              <w:rPr>
                <w:rFonts w:cs="Calibri"/>
                <w:sz w:val="24"/>
                <w:szCs w:val="32"/>
              </w:rPr>
              <w:t xml:space="preserve"> </w:t>
            </w:r>
            <w:r w:rsidR="00506B32">
              <w:t>Supporting documentation</w:t>
            </w:r>
            <w:r w:rsidR="00E17CD4">
              <w:t xml:space="preserve"> (optional)</w:t>
            </w:r>
          </w:p>
        </w:tc>
      </w:tr>
      <w:tr w:rsidR="00506B32" w:rsidRPr="00AB253B" w14:paraId="1CBDB48B" w14:textId="77777777" w:rsidTr="00120C30">
        <w:trPr>
          <w:trHeight w:val="245"/>
        </w:trPr>
        <w:tc>
          <w:tcPr>
            <w:tcW w:w="9072" w:type="dxa"/>
          </w:tcPr>
          <w:p w14:paraId="7BA5A527" w14:textId="77777777" w:rsidR="00506B32" w:rsidRDefault="00506B32" w:rsidP="00120C30">
            <w:pPr>
              <w:tabs>
                <w:tab w:val="left" w:pos="2299"/>
              </w:tabs>
              <w:rPr>
                <w:rFonts w:ascii="MS Gothic" w:eastAsia="MS Gothic" w:hAnsi="MS Gothic" w:cs="Calibri"/>
                <w:sz w:val="24"/>
                <w:szCs w:val="32"/>
              </w:rPr>
            </w:pPr>
          </w:p>
        </w:tc>
      </w:tr>
    </w:tbl>
    <w:p w14:paraId="73BAB433" w14:textId="77777777" w:rsidR="000C278E" w:rsidRDefault="000C278E" w:rsidP="000C278E">
      <w:pPr>
        <w:rPr>
          <w:b/>
          <w:bCs/>
        </w:rPr>
      </w:pPr>
    </w:p>
    <w:p w14:paraId="760D7636" w14:textId="77777777" w:rsidR="002101C6" w:rsidRPr="003F0EEA" w:rsidRDefault="002101C6" w:rsidP="00515174">
      <w:pPr>
        <w:pStyle w:val="Heading3"/>
      </w:pPr>
      <w:r w:rsidRPr="003F0EEA">
        <w:t>Further information and contact details</w:t>
      </w:r>
    </w:p>
    <w:p w14:paraId="2345CDFF" w14:textId="5E5C9706" w:rsidR="000B73A3" w:rsidRPr="00381508" w:rsidRDefault="000B73A3" w:rsidP="000B73A3">
      <w:r w:rsidRPr="00381508">
        <w:t xml:space="preserve">Questions should be addressed to </w:t>
      </w:r>
      <w:r>
        <w:t xml:space="preserve">the Commercial and Partnerships team at </w:t>
      </w:r>
      <w:hyperlink r:id="rId14" w:history="1">
        <w:r w:rsidRPr="00B30D04">
          <w:rPr>
            <w:rStyle w:val="Hyperlink"/>
            <w:sz w:val="22"/>
            <w:szCs w:val="22"/>
          </w:rPr>
          <w:t>partnerships@wafc.com.au</w:t>
        </w:r>
      </w:hyperlink>
      <w:r w:rsidRPr="00B30D04">
        <w:rPr>
          <w:szCs w:val="22"/>
        </w:rPr>
        <w:t>.</w:t>
      </w:r>
    </w:p>
    <w:p w14:paraId="00638B9F" w14:textId="77777777" w:rsidR="00CC321B" w:rsidRPr="00375EE7" w:rsidRDefault="00CC321B" w:rsidP="002101C6">
      <w:pPr>
        <w:autoSpaceDE w:val="0"/>
        <w:autoSpaceDN w:val="0"/>
        <w:adjustRightInd w:val="0"/>
        <w:spacing w:before="120" w:after="120" w:line="276" w:lineRule="auto"/>
        <w:rPr>
          <w:rFonts w:ascii="Arial" w:hAnsi="Arial" w:cs="Arial"/>
          <w:bCs/>
          <w:color w:val="000000"/>
          <w:sz w:val="18"/>
          <w:szCs w:val="18"/>
        </w:rPr>
      </w:pPr>
    </w:p>
    <w:sectPr w:rsidR="00CC321B" w:rsidRPr="00375EE7" w:rsidSect="009E55F3">
      <w:headerReference w:type="default" r:id="rId15"/>
      <w:footerReference w:type="default" r:id="rId16"/>
      <w:headerReference w:type="first" r:id="rId17"/>
      <w:footerReference w:type="first" r:id="rId18"/>
      <w:type w:val="continuous"/>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04E749" w14:textId="77777777" w:rsidR="009E55F3" w:rsidRDefault="009E55F3" w:rsidP="005F1BA0">
      <w:r>
        <w:separator/>
      </w:r>
    </w:p>
    <w:p w14:paraId="4729A925" w14:textId="77777777" w:rsidR="009E55F3" w:rsidRDefault="009E55F3"/>
    <w:p w14:paraId="244AD12D" w14:textId="77777777" w:rsidR="009E55F3" w:rsidRDefault="009E55F3" w:rsidP="0032119D"/>
    <w:p w14:paraId="654771EE" w14:textId="77777777" w:rsidR="009E55F3" w:rsidRDefault="009E55F3"/>
  </w:endnote>
  <w:endnote w:type="continuationSeparator" w:id="0">
    <w:p w14:paraId="427041A9" w14:textId="77777777" w:rsidR="009E55F3" w:rsidRDefault="009E55F3" w:rsidP="005F1BA0">
      <w:r>
        <w:continuationSeparator/>
      </w:r>
    </w:p>
    <w:p w14:paraId="6793D16D" w14:textId="77777777" w:rsidR="009E55F3" w:rsidRDefault="009E55F3"/>
    <w:p w14:paraId="2CD63085" w14:textId="77777777" w:rsidR="009E55F3" w:rsidRDefault="009E55F3" w:rsidP="0032119D"/>
    <w:p w14:paraId="301023B4" w14:textId="77777777" w:rsidR="009E55F3" w:rsidRDefault="009E55F3"/>
  </w:endnote>
  <w:endnote w:type="continuationNotice" w:id="1">
    <w:p w14:paraId="20C74022" w14:textId="77777777" w:rsidR="009E55F3" w:rsidRDefault="009E5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44EEA" w14:textId="4E3E14B9" w:rsidR="00557746" w:rsidRPr="001F527D" w:rsidRDefault="00026F05" w:rsidP="001F527D">
    <w:pPr>
      <w:pStyle w:val="Footer"/>
    </w:pPr>
    <w:r>
      <w:t xml:space="preserve">Proposal Response Form | </w:t>
    </w:r>
    <w:r w:rsidR="001F527D" w:rsidRPr="001F527D">
      <w:t xml:space="preserve">2024 </w:t>
    </w:r>
    <w:r w:rsidR="00CE4EB0" w:rsidRPr="001F527D">
      <w:t>W</w:t>
    </w:r>
    <w:r w:rsidR="00D826A2" w:rsidRPr="001F527D">
      <w:t>AFC Apparel</w:t>
    </w:r>
    <w:r w:rsidR="006405DD" w:rsidRPr="001F527D">
      <w:t xml:space="preserve"> Su</w:t>
    </w:r>
    <w:r w:rsidR="00CE4EB0" w:rsidRPr="001F527D">
      <w:t>pply and Licensing</w:t>
    </w:r>
    <w:r w:rsidR="001E37E4">
      <w:t xml:space="preserve"> RFP</w:t>
    </w:r>
    <w:r w:rsidR="001F527D" w:rsidRPr="001F527D">
      <w:tab/>
    </w:r>
    <w:r w:rsidR="001F527D" w:rsidRPr="001F527D">
      <w:fldChar w:fldCharType="begin"/>
    </w:r>
    <w:r w:rsidR="001F527D" w:rsidRPr="001F527D">
      <w:instrText xml:space="preserve"> PAGE   \* MERGEFORMAT </w:instrText>
    </w:r>
    <w:r w:rsidR="001F527D" w:rsidRPr="001F527D">
      <w:fldChar w:fldCharType="separate"/>
    </w:r>
    <w:r w:rsidR="001F527D" w:rsidRPr="001F527D">
      <w:t>1</w:t>
    </w:r>
    <w:r w:rsidR="001F527D" w:rsidRPr="001F527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BCB5D" w14:textId="3C942241" w:rsidR="005F4894" w:rsidRPr="001F527D" w:rsidRDefault="001F527D" w:rsidP="001F527D">
    <w:pPr>
      <w:pStyle w:val="Footer"/>
    </w:pPr>
    <w:r w:rsidRPr="001F527D">
      <w:t>RFP 2024 WAFC Apparel Supply and Licensing</w:t>
    </w:r>
    <w:r w:rsidRPr="001F527D">
      <w:tab/>
    </w:r>
    <w:r w:rsidRPr="001F527D">
      <w:fldChar w:fldCharType="begin"/>
    </w:r>
    <w:r w:rsidRPr="001F527D">
      <w:instrText xml:space="preserve"> PAGE   \* MERGEFORMAT </w:instrText>
    </w:r>
    <w:r w:rsidRPr="001F527D">
      <w:fldChar w:fldCharType="separate"/>
    </w:r>
    <w:r>
      <w:t>2</w:t>
    </w:r>
    <w:r w:rsidRPr="001F527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B1398" w14:textId="77777777" w:rsidR="009E55F3" w:rsidRDefault="009E55F3" w:rsidP="005F1BA0">
      <w:r>
        <w:separator/>
      </w:r>
    </w:p>
    <w:p w14:paraId="162B691E" w14:textId="77777777" w:rsidR="009E55F3" w:rsidRDefault="009E55F3"/>
    <w:p w14:paraId="1A6C4E89" w14:textId="77777777" w:rsidR="009E55F3" w:rsidRDefault="009E55F3" w:rsidP="0032119D"/>
    <w:p w14:paraId="480D9ECF" w14:textId="77777777" w:rsidR="009E55F3" w:rsidRDefault="009E55F3"/>
  </w:footnote>
  <w:footnote w:type="continuationSeparator" w:id="0">
    <w:p w14:paraId="7D80F88C" w14:textId="77777777" w:rsidR="009E55F3" w:rsidRDefault="009E55F3" w:rsidP="005F1BA0">
      <w:r>
        <w:continuationSeparator/>
      </w:r>
    </w:p>
    <w:p w14:paraId="57CBFE88" w14:textId="77777777" w:rsidR="009E55F3" w:rsidRDefault="009E55F3"/>
    <w:p w14:paraId="47F081FF" w14:textId="77777777" w:rsidR="009E55F3" w:rsidRDefault="009E55F3" w:rsidP="0032119D"/>
    <w:p w14:paraId="70B7DE43" w14:textId="77777777" w:rsidR="009E55F3" w:rsidRDefault="009E55F3"/>
  </w:footnote>
  <w:footnote w:type="continuationNotice" w:id="1">
    <w:p w14:paraId="3EC11BEF" w14:textId="77777777" w:rsidR="009E55F3" w:rsidRDefault="009E55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F67AC" w14:textId="77777777" w:rsidR="001F527D" w:rsidRDefault="001F527D" w:rsidP="001F527D">
    <w:pPr>
      <w:spacing w:after="120"/>
      <w:ind w:right="-2"/>
      <w:jc w:val="center"/>
      <w:rPr>
        <w:rFonts w:ascii="Arial Narrow" w:hAnsi="Arial Narrow" w:cs="Arial"/>
      </w:rPr>
    </w:pPr>
    <w:r w:rsidRPr="00D92FBD">
      <w:rPr>
        <w:i/>
        <w:noProof/>
      </w:rPr>
      <w:drawing>
        <wp:inline distT="0" distB="0" distL="0" distR="0" wp14:anchorId="265F9F34" wp14:editId="3D6B439D">
          <wp:extent cx="923453" cy="569602"/>
          <wp:effectExtent l="0" t="0" r="0" b="1905"/>
          <wp:docPr id="62515247" name="Picture 1" descr="A logo of a duck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66510" name="Picture 1" descr="A logo of a duck with wing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0688" cy="574065"/>
                  </a:xfrm>
                  <a:prstGeom prst="rect">
                    <a:avLst/>
                  </a:prstGeom>
                </pic:spPr>
              </pic:pic>
            </a:graphicData>
          </a:graphic>
        </wp:inline>
      </w:drawing>
    </w:r>
  </w:p>
  <w:p w14:paraId="7A11AAB0" w14:textId="77777777" w:rsidR="00557746" w:rsidRDefault="0055774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81934" w14:textId="09B15556" w:rsidR="00557746" w:rsidRDefault="00F84F6F" w:rsidP="002B62ED">
    <w:pPr>
      <w:spacing w:after="120"/>
      <w:ind w:right="-2"/>
      <w:jc w:val="center"/>
      <w:rPr>
        <w:rFonts w:ascii="Arial Narrow" w:hAnsi="Arial Narrow" w:cs="Arial"/>
      </w:rPr>
    </w:pPr>
    <w:r w:rsidRPr="00D92FBD">
      <w:rPr>
        <w:i/>
        <w:noProof/>
      </w:rPr>
      <w:drawing>
        <wp:inline distT="0" distB="0" distL="0" distR="0" wp14:anchorId="73237CA9" wp14:editId="337256FB">
          <wp:extent cx="923453" cy="569602"/>
          <wp:effectExtent l="0" t="0" r="0" b="1905"/>
          <wp:docPr id="436566510" name="Picture 1" descr="A logo of a duck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66510" name="Picture 1" descr="A logo of a duck with wing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0688" cy="574065"/>
                  </a:xfrm>
                  <a:prstGeom prst="rect">
                    <a:avLst/>
                  </a:prstGeom>
                </pic:spPr>
              </pic:pic>
            </a:graphicData>
          </a:graphic>
        </wp:inline>
      </w:drawing>
    </w:r>
  </w:p>
  <w:p w14:paraId="3BFE35E5" w14:textId="7D055483" w:rsidR="00557746" w:rsidRDefault="00557746" w:rsidP="00AF4676">
    <w:pPr>
      <w:spacing w:after="120"/>
      <w:ind w:right="1558"/>
      <w:rPr>
        <w:rFonts w:ascii="Arial Narrow" w:hAnsi="Arial Narrow"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B4FC1"/>
    <w:multiLevelType w:val="hybridMultilevel"/>
    <w:tmpl w:val="2E304A62"/>
    <w:lvl w:ilvl="0" w:tplc="12EC4A88">
      <w:numFmt w:val="bullet"/>
      <w:pStyle w:val="ListParagraph"/>
      <w:lvlText w:val="•"/>
      <w:lvlJc w:val="left"/>
      <w:pPr>
        <w:ind w:left="1077" w:hanging="360"/>
      </w:pPr>
      <w:rPr>
        <w:rFonts w:ascii="Calibri" w:eastAsia="Times New Roman" w:hAnsi="Calibri" w:cs="Calibri"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 w15:restartNumberingAfterBreak="0">
    <w:nsid w:val="04584E6C"/>
    <w:multiLevelType w:val="hybridMultilevel"/>
    <w:tmpl w:val="790E7D2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E903B7"/>
    <w:multiLevelType w:val="hybridMultilevel"/>
    <w:tmpl w:val="85964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0532F2"/>
    <w:multiLevelType w:val="multilevel"/>
    <w:tmpl w:val="30B02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745376"/>
    <w:multiLevelType w:val="multilevel"/>
    <w:tmpl w:val="2F984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645FC2"/>
    <w:multiLevelType w:val="hybridMultilevel"/>
    <w:tmpl w:val="0A96580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855F47"/>
    <w:multiLevelType w:val="hybridMultilevel"/>
    <w:tmpl w:val="6D109498"/>
    <w:lvl w:ilvl="0" w:tplc="0C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EF2020"/>
    <w:multiLevelType w:val="hybridMultilevel"/>
    <w:tmpl w:val="38023554"/>
    <w:lvl w:ilvl="0" w:tplc="0C090017">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45E7FC5"/>
    <w:multiLevelType w:val="hybridMultilevel"/>
    <w:tmpl w:val="7C72B3F0"/>
    <w:lvl w:ilvl="0" w:tplc="A6CC93D0">
      <w:start w:val="1"/>
      <w:numFmt w:val="lowerLetter"/>
      <w:pStyle w:val="ListQuestion"/>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0F7D3C"/>
    <w:multiLevelType w:val="hybridMultilevel"/>
    <w:tmpl w:val="9022C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1C6988"/>
    <w:multiLevelType w:val="hybridMultilevel"/>
    <w:tmpl w:val="C78A882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1" w15:restartNumberingAfterBreak="0">
    <w:nsid w:val="1EE02572"/>
    <w:multiLevelType w:val="hybridMultilevel"/>
    <w:tmpl w:val="7504895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23983AE8"/>
    <w:multiLevelType w:val="multilevel"/>
    <w:tmpl w:val="FEE0A524"/>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3" w15:restartNumberingAfterBreak="0">
    <w:nsid w:val="285C0008"/>
    <w:multiLevelType w:val="hybridMultilevel"/>
    <w:tmpl w:val="D5F82A0E"/>
    <w:lvl w:ilvl="0" w:tplc="FFFFFFFF">
      <w:start w:val="1"/>
      <w:numFmt w:val="decimal"/>
      <w:lvlText w:val="%1."/>
      <w:lvlJc w:val="left"/>
      <w:pPr>
        <w:ind w:left="360" w:hanging="360"/>
      </w:pPr>
      <w:rPr>
        <w:rFonts w:ascii="Arial" w:hAnsi="Arial" w:cs="Arial" w:hint="default"/>
        <w:b w:val="0"/>
        <w:bCs/>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9AE2DBC"/>
    <w:multiLevelType w:val="hybridMultilevel"/>
    <w:tmpl w:val="2E3E60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CFF651E"/>
    <w:multiLevelType w:val="hybridMultilevel"/>
    <w:tmpl w:val="7F682996"/>
    <w:lvl w:ilvl="0" w:tplc="FFFFFFFF">
      <w:start w:val="1"/>
      <w:numFmt w:val="lowerRoman"/>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00209B1"/>
    <w:multiLevelType w:val="hybridMultilevel"/>
    <w:tmpl w:val="155CB5E0"/>
    <w:lvl w:ilvl="0" w:tplc="FFFFFFFF">
      <w:start w:val="1"/>
      <w:numFmt w:val="lowerLetter"/>
      <w:lvlText w:val="%1)"/>
      <w:lvlJc w:val="left"/>
      <w:pPr>
        <w:ind w:left="720" w:hanging="360"/>
      </w:pPr>
    </w:lvl>
    <w:lvl w:ilvl="1" w:tplc="873EF62E">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7525AD"/>
    <w:multiLevelType w:val="hybridMultilevel"/>
    <w:tmpl w:val="7F682996"/>
    <w:lvl w:ilvl="0" w:tplc="FF76F498">
      <w:start w:val="1"/>
      <w:numFmt w:val="lowerRoman"/>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6261CCD"/>
    <w:multiLevelType w:val="hybridMultilevel"/>
    <w:tmpl w:val="D5F82A0E"/>
    <w:lvl w:ilvl="0" w:tplc="E3C0BB78">
      <w:start w:val="1"/>
      <w:numFmt w:val="decimal"/>
      <w:lvlText w:val="%1."/>
      <w:lvlJc w:val="left"/>
      <w:pPr>
        <w:ind w:left="360" w:hanging="360"/>
      </w:pPr>
      <w:rPr>
        <w:rFonts w:ascii="Arial" w:hAnsi="Arial" w:cs="Arial" w:hint="default"/>
        <w:b w:val="0"/>
        <w:bCs/>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811335B"/>
    <w:multiLevelType w:val="hybridMultilevel"/>
    <w:tmpl w:val="18B66BAA"/>
    <w:lvl w:ilvl="0" w:tplc="0C090017">
      <w:start w:val="1"/>
      <w:numFmt w:val="lowerLetter"/>
      <w:lvlText w:val="%1)"/>
      <w:lvlJc w:val="left"/>
      <w:pPr>
        <w:ind w:left="360" w:hanging="360"/>
      </w:pPr>
      <w:rPr>
        <w:rFonts w:hint="default"/>
        <w:b w:val="0"/>
        <w:bCs/>
        <w:sz w:val="18"/>
        <w:szCs w:val="1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8682921"/>
    <w:multiLevelType w:val="hybridMultilevel"/>
    <w:tmpl w:val="01404130"/>
    <w:lvl w:ilvl="0" w:tplc="0C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3A12957"/>
    <w:multiLevelType w:val="hybridMultilevel"/>
    <w:tmpl w:val="2E3E6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4375BB"/>
    <w:multiLevelType w:val="hybridMultilevel"/>
    <w:tmpl w:val="D930A12C"/>
    <w:lvl w:ilvl="0" w:tplc="9710CBEE">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4E83697"/>
    <w:multiLevelType w:val="hybridMultilevel"/>
    <w:tmpl w:val="DE040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EB5417B"/>
    <w:multiLevelType w:val="hybridMultilevel"/>
    <w:tmpl w:val="7CC62B1A"/>
    <w:lvl w:ilvl="0" w:tplc="0C09000F">
      <w:start w:val="1"/>
      <w:numFmt w:val="decimal"/>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5" w15:restartNumberingAfterBreak="0">
    <w:nsid w:val="502A1B60"/>
    <w:multiLevelType w:val="hybridMultilevel"/>
    <w:tmpl w:val="DE8EB16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57D43766"/>
    <w:multiLevelType w:val="hybridMultilevel"/>
    <w:tmpl w:val="FEC09B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FF742B7"/>
    <w:multiLevelType w:val="hybridMultilevel"/>
    <w:tmpl w:val="0FAC91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40AA6"/>
    <w:multiLevelType w:val="hybridMultilevel"/>
    <w:tmpl w:val="55620520"/>
    <w:lvl w:ilvl="0" w:tplc="DFD80CD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9735AD"/>
    <w:multiLevelType w:val="hybridMultilevel"/>
    <w:tmpl w:val="F61C3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EA2A2C"/>
    <w:multiLevelType w:val="hybridMultilevel"/>
    <w:tmpl w:val="050C0684"/>
    <w:lvl w:ilvl="0" w:tplc="0C09001B">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6ED35295"/>
    <w:multiLevelType w:val="hybridMultilevel"/>
    <w:tmpl w:val="FEC09B1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40080F"/>
    <w:multiLevelType w:val="hybridMultilevel"/>
    <w:tmpl w:val="C352DC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B0C4468"/>
    <w:multiLevelType w:val="hybridMultilevel"/>
    <w:tmpl w:val="A3383006"/>
    <w:lvl w:ilvl="0" w:tplc="0C090017">
      <w:start w:val="1"/>
      <w:numFmt w:val="lowerLetter"/>
      <w:lvlText w:val="%1)"/>
      <w:lvlJc w:val="left"/>
      <w:pPr>
        <w:ind w:left="360" w:hanging="360"/>
      </w:pPr>
      <w:rPr>
        <w:rFonts w:hint="default"/>
        <w:b w:val="0"/>
        <w:bCs/>
        <w:i w:val="0"/>
        <w:sz w:val="20"/>
        <w:szCs w:val="20"/>
      </w:rPr>
    </w:lvl>
    <w:lvl w:ilvl="1" w:tplc="0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1189470">
    <w:abstractNumId w:val="19"/>
  </w:num>
  <w:num w:numId="2" w16cid:durableId="374042941">
    <w:abstractNumId w:val="20"/>
  </w:num>
  <w:num w:numId="3" w16cid:durableId="1714842603">
    <w:abstractNumId w:val="6"/>
  </w:num>
  <w:num w:numId="4" w16cid:durableId="981155189">
    <w:abstractNumId w:val="18"/>
  </w:num>
  <w:num w:numId="5" w16cid:durableId="180823261">
    <w:abstractNumId w:val="33"/>
  </w:num>
  <w:num w:numId="6" w16cid:durableId="216284616">
    <w:abstractNumId w:val="27"/>
  </w:num>
  <w:num w:numId="7" w16cid:durableId="1850755929">
    <w:abstractNumId w:val="12"/>
  </w:num>
  <w:num w:numId="8" w16cid:durableId="1856535245">
    <w:abstractNumId w:val="13"/>
  </w:num>
  <w:num w:numId="9" w16cid:durableId="1330452001">
    <w:abstractNumId w:val="11"/>
  </w:num>
  <w:num w:numId="10" w16cid:durableId="458647991">
    <w:abstractNumId w:val="26"/>
  </w:num>
  <w:num w:numId="11" w16cid:durableId="547423241">
    <w:abstractNumId w:val="30"/>
  </w:num>
  <w:num w:numId="12" w16cid:durableId="367413895">
    <w:abstractNumId w:val="29"/>
  </w:num>
  <w:num w:numId="13" w16cid:durableId="1184326605">
    <w:abstractNumId w:val="21"/>
  </w:num>
  <w:num w:numId="14" w16cid:durableId="1533108190">
    <w:abstractNumId w:val="31"/>
  </w:num>
  <w:num w:numId="15" w16cid:durableId="1998611317">
    <w:abstractNumId w:val="16"/>
  </w:num>
  <w:num w:numId="16" w16cid:durableId="606815911">
    <w:abstractNumId w:val="3"/>
  </w:num>
  <w:num w:numId="17" w16cid:durableId="1438717592">
    <w:abstractNumId w:val="4"/>
  </w:num>
  <w:num w:numId="18" w16cid:durableId="775831876">
    <w:abstractNumId w:val="10"/>
  </w:num>
  <w:num w:numId="19" w16cid:durableId="860699877">
    <w:abstractNumId w:val="14"/>
  </w:num>
  <w:num w:numId="20" w16cid:durableId="462119992">
    <w:abstractNumId w:val="2"/>
  </w:num>
  <w:num w:numId="21" w16cid:durableId="581067847">
    <w:abstractNumId w:val="25"/>
  </w:num>
  <w:num w:numId="22" w16cid:durableId="1467358876">
    <w:abstractNumId w:val="32"/>
  </w:num>
  <w:num w:numId="23" w16cid:durableId="1909263909">
    <w:abstractNumId w:val="22"/>
  </w:num>
  <w:num w:numId="24" w16cid:durableId="947783113">
    <w:abstractNumId w:val="9"/>
  </w:num>
  <w:num w:numId="25" w16cid:durableId="1367098025">
    <w:abstractNumId w:val="1"/>
  </w:num>
  <w:num w:numId="26" w16cid:durableId="667370158">
    <w:abstractNumId w:val="17"/>
  </w:num>
  <w:num w:numId="27" w16cid:durableId="249461739">
    <w:abstractNumId w:val="15"/>
  </w:num>
  <w:num w:numId="28" w16cid:durableId="1174878283">
    <w:abstractNumId w:val="23"/>
  </w:num>
  <w:num w:numId="29" w16cid:durableId="1905136370">
    <w:abstractNumId w:val="28"/>
  </w:num>
  <w:num w:numId="30" w16cid:durableId="882325943">
    <w:abstractNumId w:val="24"/>
  </w:num>
  <w:num w:numId="31" w16cid:durableId="1643190147">
    <w:abstractNumId w:val="0"/>
  </w:num>
  <w:num w:numId="32" w16cid:durableId="1491289262">
    <w:abstractNumId w:val="8"/>
  </w:num>
  <w:num w:numId="33" w16cid:durableId="1389496923">
    <w:abstractNumId w:val="5"/>
  </w:num>
  <w:num w:numId="34" w16cid:durableId="737437028">
    <w:abstractNumId w:val="0"/>
  </w:num>
  <w:num w:numId="35" w16cid:durableId="61128076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ocumentProtection w:edit="readOnly" w:enforcement="1" w:cryptProviderType="rsaAES" w:cryptAlgorithmClass="hash" w:cryptAlgorithmType="typeAny" w:cryptAlgorithmSid="14" w:cryptSpinCount="100000" w:hash="Kcdmee86zX210Ij/ZyPM2nGUBPAMNVklQQNNwAdYhX5PNN06K5OLkVQBo8U5Olb80lChDdRBczaRt9dAy/wjDg==" w:salt="KhHQmGH6yrxsgQvj9ggzP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zAwMzExsTQ2NbdQ0lEKTi0uzszPAykwrwUAsJOTaCwAAAA="/>
  </w:docVars>
  <w:rsids>
    <w:rsidRoot w:val="005F1BA0"/>
    <w:rsid w:val="00000595"/>
    <w:rsid w:val="000006BB"/>
    <w:rsid w:val="000006F7"/>
    <w:rsid w:val="00000AC7"/>
    <w:rsid w:val="00001C33"/>
    <w:rsid w:val="00002283"/>
    <w:rsid w:val="0000256D"/>
    <w:rsid w:val="00002A0E"/>
    <w:rsid w:val="00002B0B"/>
    <w:rsid w:val="0000355F"/>
    <w:rsid w:val="00003A35"/>
    <w:rsid w:val="00005D69"/>
    <w:rsid w:val="00005EA8"/>
    <w:rsid w:val="00005EE0"/>
    <w:rsid w:val="0000611A"/>
    <w:rsid w:val="0000624F"/>
    <w:rsid w:val="00006AF7"/>
    <w:rsid w:val="000070A9"/>
    <w:rsid w:val="00007283"/>
    <w:rsid w:val="000074CC"/>
    <w:rsid w:val="0001002E"/>
    <w:rsid w:val="00010129"/>
    <w:rsid w:val="0001013C"/>
    <w:rsid w:val="00012368"/>
    <w:rsid w:val="0001261A"/>
    <w:rsid w:val="00012B1B"/>
    <w:rsid w:val="00013985"/>
    <w:rsid w:val="0001417D"/>
    <w:rsid w:val="000142E4"/>
    <w:rsid w:val="0001464C"/>
    <w:rsid w:val="000151C4"/>
    <w:rsid w:val="00015337"/>
    <w:rsid w:val="000158F4"/>
    <w:rsid w:val="0001632C"/>
    <w:rsid w:val="00016DDA"/>
    <w:rsid w:val="00017807"/>
    <w:rsid w:val="0001797F"/>
    <w:rsid w:val="00020026"/>
    <w:rsid w:val="0002068B"/>
    <w:rsid w:val="0002095E"/>
    <w:rsid w:val="000219B2"/>
    <w:rsid w:val="00022A45"/>
    <w:rsid w:val="00022C16"/>
    <w:rsid w:val="00022F39"/>
    <w:rsid w:val="000232FB"/>
    <w:rsid w:val="00023AB0"/>
    <w:rsid w:val="00024A29"/>
    <w:rsid w:val="000260AC"/>
    <w:rsid w:val="00026893"/>
    <w:rsid w:val="00026F05"/>
    <w:rsid w:val="00027C2C"/>
    <w:rsid w:val="000301E5"/>
    <w:rsid w:val="00031EBF"/>
    <w:rsid w:val="0003253A"/>
    <w:rsid w:val="00032F44"/>
    <w:rsid w:val="000334A2"/>
    <w:rsid w:val="000334E2"/>
    <w:rsid w:val="00035AE1"/>
    <w:rsid w:val="000363C9"/>
    <w:rsid w:val="0004096F"/>
    <w:rsid w:val="00040E1B"/>
    <w:rsid w:val="00041406"/>
    <w:rsid w:val="00041578"/>
    <w:rsid w:val="00041799"/>
    <w:rsid w:val="00041E23"/>
    <w:rsid w:val="0004211D"/>
    <w:rsid w:val="00042CDA"/>
    <w:rsid w:val="00042FF8"/>
    <w:rsid w:val="00044839"/>
    <w:rsid w:val="00045BE3"/>
    <w:rsid w:val="00047534"/>
    <w:rsid w:val="000504FF"/>
    <w:rsid w:val="00051E25"/>
    <w:rsid w:val="00052326"/>
    <w:rsid w:val="00052724"/>
    <w:rsid w:val="000542D3"/>
    <w:rsid w:val="00054655"/>
    <w:rsid w:val="000546FF"/>
    <w:rsid w:val="000548AD"/>
    <w:rsid w:val="00054B0A"/>
    <w:rsid w:val="00055544"/>
    <w:rsid w:val="00056B52"/>
    <w:rsid w:val="00056B65"/>
    <w:rsid w:val="00057173"/>
    <w:rsid w:val="00057248"/>
    <w:rsid w:val="00060449"/>
    <w:rsid w:val="00060681"/>
    <w:rsid w:val="000606BD"/>
    <w:rsid w:val="00060FD3"/>
    <w:rsid w:val="00062639"/>
    <w:rsid w:val="00062A87"/>
    <w:rsid w:val="00062D63"/>
    <w:rsid w:val="000632F4"/>
    <w:rsid w:val="00063895"/>
    <w:rsid w:val="00063B39"/>
    <w:rsid w:val="0006499B"/>
    <w:rsid w:val="000649E1"/>
    <w:rsid w:val="00065778"/>
    <w:rsid w:val="00065B21"/>
    <w:rsid w:val="00066313"/>
    <w:rsid w:val="000664C7"/>
    <w:rsid w:val="0006766D"/>
    <w:rsid w:val="0006785C"/>
    <w:rsid w:val="00067AD9"/>
    <w:rsid w:val="0007068F"/>
    <w:rsid w:val="00070F1A"/>
    <w:rsid w:val="00071876"/>
    <w:rsid w:val="0007188C"/>
    <w:rsid w:val="00071D2E"/>
    <w:rsid w:val="00072945"/>
    <w:rsid w:val="00072A8B"/>
    <w:rsid w:val="000755CB"/>
    <w:rsid w:val="00075B0D"/>
    <w:rsid w:val="00077515"/>
    <w:rsid w:val="00077F3F"/>
    <w:rsid w:val="00080206"/>
    <w:rsid w:val="00081491"/>
    <w:rsid w:val="000814AD"/>
    <w:rsid w:val="00081A73"/>
    <w:rsid w:val="00081EA2"/>
    <w:rsid w:val="000824BC"/>
    <w:rsid w:val="0008296F"/>
    <w:rsid w:val="000831F2"/>
    <w:rsid w:val="0008382A"/>
    <w:rsid w:val="00084350"/>
    <w:rsid w:val="00085071"/>
    <w:rsid w:val="000862BE"/>
    <w:rsid w:val="000866FF"/>
    <w:rsid w:val="000871FF"/>
    <w:rsid w:val="0008750D"/>
    <w:rsid w:val="00091D2A"/>
    <w:rsid w:val="00092215"/>
    <w:rsid w:val="00092D7D"/>
    <w:rsid w:val="00092F94"/>
    <w:rsid w:val="00095037"/>
    <w:rsid w:val="00095058"/>
    <w:rsid w:val="00095DFE"/>
    <w:rsid w:val="00097BB1"/>
    <w:rsid w:val="00097BE4"/>
    <w:rsid w:val="00097C0E"/>
    <w:rsid w:val="000A0A61"/>
    <w:rsid w:val="000A1051"/>
    <w:rsid w:val="000A10CD"/>
    <w:rsid w:val="000A277A"/>
    <w:rsid w:val="000A3205"/>
    <w:rsid w:val="000A3AD9"/>
    <w:rsid w:val="000A4105"/>
    <w:rsid w:val="000A44FA"/>
    <w:rsid w:val="000A5223"/>
    <w:rsid w:val="000A53B6"/>
    <w:rsid w:val="000A54E4"/>
    <w:rsid w:val="000A5620"/>
    <w:rsid w:val="000A5FEA"/>
    <w:rsid w:val="000A6410"/>
    <w:rsid w:val="000A7355"/>
    <w:rsid w:val="000A7723"/>
    <w:rsid w:val="000A77BF"/>
    <w:rsid w:val="000A78E2"/>
    <w:rsid w:val="000A7DBD"/>
    <w:rsid w:val="000B0076"/>
    <w:rsid w:val="000B04B9"/>
    <w:rsid w:val="000B07E1"/>
    <w:rsid w:val="000B08A5"/>
    <w:rsid w:val="000B0D13"/>
    <w:rsid w:val="000B0F4E"/>
    <w:rsid w:val="000B1FF4"/>
    <w:rsid w:val="000B242D"/>
    <w:rsid w:val="000B271F"/>
    <w:rsid w:val="000B2B99"/>
    <w:rsid w:val="000B2CC2"/>
    <w:rsid w:val="000B3E4A"/>
    <w:rsid w:val="000B6393"/>
    <w:rsid w:val="000B6718"/>
    <w:rsid w:val="000B687D"/>
    <w:rsid w:val="000B7335"/>
    <w:rsid w:val="000B73A3"/>
    <w:rsid w:val="000C0123"/>
    <w:rsid w:val="000C0695"/>
    <w:rsid w:val="000C0C63"/>
    <w:rsid w:val="000C0D01"/>
    <w:rsid w:val="000C1F98"/>
    <w:rsid w:val="000C278E"/>
    <w:rsid w:val="000C3541"/>
    <w:rsid w:val="000C59AA"/>
    <w:rsid w:val="000C5BB7"/>
    <w:rsid w:val="000C738E"/>
    <w:rsid w:val="000C7B30"/>
    <w:rsid w:val="000D069F"/>
    <w:rsid w:val="000D0CBC"/>
    <w:rsid w:val="000D1F1C"/>
    <w:rsid w:val="000D2224"/>
    <w:rsid w:val="000D2389"/>
    <w:rsid w:val="000D2600"/>
    <w:rsid w:val="000D3003"/>
    <w:rsid w:val="000D35EF"/>
    <w:rsid w:val="000D3643"/>
    <w:rsid w:val="000D50BA"/>
    <w:rsid w:val="000D54BF"/>
    <w:rsid w:val="000D610E"/>
    <w:rsid w:val="000D71EA"/>
    <w:rsid w:val="000D7242"/>
    <w:rsid w:val="000D7C0C"/>
    <w:rsid w:val="000E0006"/>
    <w:rsid w:val="000E01DF"/>
    <w:rsid w:val="000E0FA9"/>
    <w:rsid w:val="000E11BA"/>
    <w:rsid w:val="000E15A2"/>
    <w:rsid w:val="000E19DC"/>
    <w:rsid w:val="000E1BBA"/>
    <w:rsid w:val="000E287B"/>
    <w:rsid w:val="000E2CB7"/>
    <w:rsid w:val="000E3627"/>
    <w:rsid w:val="000E4224"/>
    <w:rsid w:val="000E6B95"/>
    <w:rsid w:val="000F00D5"/>
    <w:rsid w:val="000F06F1"/>
    <w:rsid w:val="000F1435"/>
    <w:rsid w:val="000F19CF"/>
    <w:rsid w:val="000F1CCB"/>
    <w:rsid w:val="000F1F65"/>
    <w:rsid w:val="000F22B2"/>
    <w:rsid w:val="000F235E"/>
    <w:rsid w:val="000F241E"/>
    <w:rsid w:val="000F2598"/>
    <w:rsid w:val="000F32DA"/>
    <w:rsid w:val="000F36BD"/>
    <w:rsid w:val="000F373F"/>
    <w:rsid w:val="000F3804"/>
    <w:rsid w:val="000F389B"/>
    <w:rsid w:val="000F3CF5"/>
    <w:rsid w:val="000F4831"/>
    <w:rsid w:val="000F498B"/>
    <w:rsid w:val="000F499D"/>
    <w:rsid w:val="000F4BA5"/>
    <w:rsid w:val="000F5CBA"/>
    <w:rsid w:val="000F63B5"/>
    <w:rsid w:val="000F6618"/>
    <w:rsid w:val="000F6C5F"/>
    <w:rsid w:val="000F768C"/>
    <w:rsid w:val="001004A3"/>
    <w:rsid w:val="00100A2A"/>
    <w:rsid w:val="0010124B"/>
    <w:rsid w:val="0010165E"/>
    <w:rsid w:val="0010243A"/>
    <w:rsid w:val="0010386C"/>
    <w:rsid w:val="00103A2E"/>
    <w:rsid w:val="00104049"/>
    <w:rsid w:val="00104605"/>
    <w:rsid w:val="00104693"/>
    <w:rsid w:val="00104CFB"/>
    <w:rsid w:val="00105186"/>
    <w:rsid w:val="0010634F"/>
    <w:rsid w:val="001075AD"/>
    <w:rsid w:val="0010777C"/>
    <w:rsid w:val="0010781C"/>
    <w:rsid w:val="00111066"/>
    <w:rsid w:val="001115F1"/>
    <w:rsid w:val="00111AF4"/>
    <w:rsid w:val="00111CD8"/>
    <w:rsid w:val="00111E2B"/>
    <w:rsid w:val="00112349"/>
    <w:rsid w:val="001123CC"/>
    <w:rsid w:val="00112734"/>
    <w:rsid w:val="00114C7E"/>
    <w:rsid w:val="0012014F"/>
    <w:rsid w:val="001208FE"/>
    <w:rsid w:val="00120C30"/>
    <w:rsid w:val="001214E4"/>
    <w:rsid w:val="00121CA1"/>
    <w:rsid w:val="00123DED"/>
    <w:rsid w:val="00124C9C"/>
    <w:rsid w:val="00124CB5"/>
    <w:rsid w:val="00124EFE"/>
    <w:rsid w:val="00125017"/>
    <w:rsid w:val="00125FAF"/>
    <w:rsid w:val="00126B8A"/>
    <w:rsid w:val="00127350"/>
    <w:rsid w:val="00127864"/>
    <w:rsid w:val="00127C8A"/>
    <w:rsid w:val="001301C1"/>
    <w:rsid w:val="00130446"/>
    <w:rsid w:val="00130884"/>
    <w:rsid w:val="00130B37"/>
    <w:rsid w:val="00130DFD"/>
    <w:rsid w:val="00130FE5"/>
    <w:rsid w:val="00131117"/>
    <w:rsid w:val="0013143F"/>
    <w:rsid w:val="0013181D"/>
    <w:rsid w:val="001323BD"/>
    <w:rsid w:val="00132607"/>
    <w:rsid w:val="0013338C"/>
    <w:rsid w:val="00133AE3"/>
    <w:rsid w:val="00134951"/>
    <w:rsid w:val="00134963"/>
    <w:rsid w:val="00134DB7"/>
    <w:rsid w:val="0013531D"/>
    <w:rsid w:val="0013626E"/>
    <w:rsid w:val="001363E6"/>
    <w:rsid w:val="0013643C"/>
    <w:rsid w:val="00136526"/>
    <w:rsid w:val="00136D04"/>
    <w:rsid w:val="00137FDB"/>
    <w:rsid w:val="0014025A"/>
    <w:rsid w:val="00141331"/>
    <w:rsid w:val="00141609"/>
    <w:rsid w:val="0014185C"/>
    <w:rsid w:val="00141F69"/>
    <w:rsid w:val="00142029"/>
    <w:rsid w:val="001421A3"/>
    <w:rsid w:val="001424C0"/>
    <w:rsid w:val="00142ED2"/>
    <w:rsid w:val="0014311F"/>
    <w:rsid w:val="001432B4"/>
    <w:rsid w:val="00143317"/>
    <w:rsid w:val="00143CC6"/>
    <w:rsid w:val="0014411A"/>
    <w:rsid w:val="001447B1"/>
    <w:rsid w:val="00144868"/>
    <w:rsid w:val="001450E7"/>
    <w:rsid w:val="001453F4"/>
    <w:rsid w:val="0014689E"/>
    <w:rsid w:val="001477F6"/>
    <w:rsid w:val="0015054D"/>
    <w:rsid w:val="00150A06"/>
    <w:rsid w:val="00150A62"/>
    <w:rsid w:val="0015120A"/>
    <w:rsid w:val="00151210"/>
    <w:rsid w:val="00151FD2"/>
    <w:rsid w:val="00151FE6"/>
    <w:rsid w:val="00152183"/>
    <w:rsid w:val="001528DD"/>
    <w:rsid w:val="00152F0C"/>
    <w:rsid w:val="001538A5"/>
    <w:rsid w:val="001547D9"/>
    <w:rsid w:val="00154A15"/>
    <w:rsid w:val="00154BF3"/>
    <w:rsid w:val="0015548D"/>
    <w:rsid w:val="001556B8"/>
    <w:rsid w:val="00155DFB"/>
    <w:rsid w:val="00156089"/>
    <w:rsid w:val="001561A5"/>
    <w:rsid w:val="00157633"/>
    <w:rsid w:val="0016037A"/>
    <w:rsid w:val="001608EB"/>
    <w:rsid w:val="00160AFF"/>
    <w:rsid w:val="00160C1B"/>
    <w:rsid w:val="0016384B"/>
    <w:rsid w:val="00163BCE"/>
    <w:rsid w:val="001657F9"/>
    <w:rsid w:val="001661F3"/>
    <w:rsid w:val="00166443"/>
    <w:rsid w:val="00166D7A"/>
    <w:rsid w:val="00166F21"/>
    <w:rsid w:val="0016779B"/>
    <w:rsid w:val="001679A1"/>
    <w:rsid w:val="0017056C"/>
    <w:rsid w:val="0017098D"/>
    <w:rsid w:val="00170990"/>
    <w:rsid w:val="00171166"/>
    <w:rsid w:val="00171202"/>
    <w:rsid w:val="001714AA"/>
    <w:rsid w:val="00171792"/>
    <w:rsid w:val="00171D84"/>
    <w:rsid w:val="00172536"/>
    <w:rsid w:val="00172D5E"/>
    <w:rsid w:val="001731ED"/>
    <w:rsid w:val="00173674"/>
    <w:rsid w:val="00173B69"/>
    <w:rsid w:val="00173C00"/>
    <w:rsid w:val="001753F7"/>
    <w:rsid w:val="00180AE5"/>
    <w:rsid w:val="00181773"/>
    <w:rsid w:val="00181869"/>
    <w:rsid w:val="00181EDB"/>
    <w:rsid w:val="001842DF"/>
    <w:rsid w:val="0018449F"/>
    <w:rsid w:val="001863AD"/>
    <w:rsid w:val="00186AC7"/>
    <w:rsid w:val="00186EFC"/>
    <w:rsid w:val="00186F56"/>
    <w:rsid w:val="0019152F"/>
    <w:rsid w:val="0019206D"/>
    <w:rsid w:val="00192E87"/>
    <w:rsid w:val="00192FC7"/>
    <w:rsid w:val="0019305A"/>
    <w:rsid w:val="00193222"/>
    <w:rsid w:val="0019338B"/>
    <w:rsid w:val="00193E0F"/>
    <w:rsid w:val="00194A36"/>
    <w:rsid w:val="00195472"/>
    <w:rsid w:val="00195961"/>
    <w:rsid w:val="00196F1D"/>
    <w:rsid w:val="0019754A"/>
    <w:rsid w:val="001A168F"/>
    <w:rsid w:val="001A1A50"/>
    <w:rsid w:val="001A3983"/>
    <w:rsid w:val="001A4BE3"/>
    <w:rsid w:val="001A5C22"/>
    <w:rsid w:val="001A7104"/>
    <w:rsid w:val="001A77F8"/>
    <w:rsid w:val="001A7FB7"/>
    <w:rsid w:val="001B01B3"/>
    <w:rsid w:val="001B0B37"/>
    <w:rsid w:val="001B0D56"/>
    <w:rsid w:val="001B1978"/>
    <w:rsid w:val="001B1EFE"/>
    <w:rsid w:val="001B2108"/>
    <w:rsid w:val="001B2657"/>
    <w:rsid w:val="001B2D9C"/>
    <w:rsid w:val="001B322F"/>
    <w:rsid w:val="001B32A3"/>
    <w:rsid w:val="001B4F74"/>
    <w:rsid w:val="001B5C89"/>
    <w:rsid w:val="001B5CDB"/>
    <w:rsid w:val="001B5CF9"/>
    <w:rsid w:val="001B5E51"/>
    <w:rsid w:val="001B6808"/>
    <w:rsid w:val="001B6E0B"/>
    <w:rsid w:val="001C002D"/>
    <w:rsid w:val="001C0AFE"/>
    <w:rsid w:val="001C13D2"/>
    <w:rsid w:val="001C1AF5"/>
    <w:rsid w:val="001C2FFE"/>
    <w:rsid w:val="001C54F0"/>
    <w:rsid w:val="001C585A"/>
    <w:rsid w:val="001C7C26"/>
    <w:rsid w:val="001C7E7A"/>
    <w:rsid w:val="001D0BF6"/>
    <w:rsid w:val="001D0FED"/>
    <w:rsid w:val="001D1818"/>
    <w:rsid w:val="001D1D8D"/>
    <w:rsid w:val="001D2112"/>
    <w:rsid w:val="001D2114"/>
    <w:rsid w:val="001D32AB"/>
    <w:rsid w:val="001D4F12"/>
    <w:rsid w:val="001D512F"/>
    <w:rsid w:val="001D5EE5"/>
    <w:rsid w:val="001D6227"/>
    <w:rsid w:val="001D6429"/>
    <w:rsid w:val="001D6E04"/>
    <w:rsid w:val="001D78F4"/>
    <w:rsid w:val="001E01C7"/>
    <w:rsid w:val="001E071E"/>
    <w:rsid w:val="001E08DA"/>
    <w:rsid w:val="001E129C"/>
    <w:rsid w:val="001E24DA"/>
    <w:rsid w:val="001E2CD8"/>
    <w:rsid w:val="001E37E0"/>
    <w:rsid w:val="001E37E4"/>
    <w:rsid w:val="001E3FA7"/>
    <w:rsid w:val="001E4154"/>
    <w:rsid w:val="001E42BB"/>
    <w:rsid w:val="001E5FFB"/>
    <w:rsid w:val="001E63B5"/>
    <w:rsid w:val="001E7BCC"/>
    <w:rsid w:val="001F0514"/>
    <w:rsid w:val="001F0746"/>
    <w:rsid w:val="001F10FA"/>
    <w:rsid w:val="001F1FA4"/>
    <w:rsid w:val="001F26C8"/>
    <w:rsid w:val="001F2793"/>
    <w:rsid w:val="001F2B22"/>
    <w:rsid w:val="001F2D31"/>
    <w:rsid w:val="001F2D47"/>
    <w:rsid w:val="001F38EA"/>
    <w:rsid w:val="001F3B94"/>
    <w:rsid w:val="001F3ECC"/>
    <w:rsid w:val="001F49CB"/>
    <w:rsid w:val="001F527D"/>
    <w:rsid w:val="001F6FD0"/>
    <w:rsid w:val="002012A4"/>
    <w:rsid w:val="00201936"/>
    <w:rsid w:val="00201A31"/>
    <w:rsid w:val="0020393E"/>
    <w:rsid w:val="00204EB5"/>
    <w:rsid w:val="00205530"/>
    <w:rsid w:val="0020598F"/>
    <w:rsid w:val="002073B2"/>
    <w:rsid w:val="002077D1"/>
    <w:rsid w:val="002101C6"/>
    <w:rsid w:val="00210850"/>
    <w:rsid w:val="002116D6"/>
    <w:rsid w:val="0021370B"/>
    <w:rsid w:val="00214E49"/>
    <w:rsid w:val="00215883"/>
    <w:rsid w:val="00215EA9"/>
    <w:rsid w:val="00216063"/>
    <w:rsid w:val="00216F9D"/>
    <w:rsid w:val="002170F8"/>
    <w:rsid w:val="00217F13"/>
    <w:rsid w:val="00220FA3"/>
    <w:rsid w:val="0022195C"/>
    <w:rsid w:val="0022229C"/>
    <w:rsid w:val="002225E4"/>
    <w:rsid w:val="0022280A"/>
    <w:rsid w:val="002228B0"/>
    <w:rsid w:val="00222C3B"/>
    <w:rsid w:val="00222FCF"/>
    <w:rsid w:val="0022380E"/>
    <w:rsid w:val="002243CA"/>
    <w:rsid w:val="00224592"/>
    <w:rsid w:val="00224B14"/>
    <w:rsid w:val="00225460"/>
    <w:rsid w:val="00226096"/>
    <w:rsid w:val="00230124"/>
    <w:rsid w:val="002317ED"/>
    <w:rsid w:val="00231C7E"/>
    <w:rsid w:val="00232204"/>
    <w:rsid w:val="00232222"/>
    <w:rsid w:val="002334BB"/>
    <w:rsid w:val="00234986"/>
    <w:rsid w:val="00234E25"/>
    <w:rsid w:val="00237489"/>
    <w:rsid w:val="00237688"/>
    <w:rsid w:val="00240870"/>
    <w:rsid w:val="00240DE9"/>
    <w:rsid w:val="00241207"/>
    <w:rsid w:val="00241366"/>
    <w:rsid w:val="00241777"/>
    <w:rsid w:val="0024182C"/>
    <w:rsid w:val="002420EC"/>
    <w:rsid w:val="0024294A"/>
    <w:rsid w:val="0024330B"/>
    <w:rsid w:val="002434D0"/>
    <w:rsid w:val="00243851"/>
    <w:rsid w:val="00243A9D"/>
    <w:rsid w:val="00244479"/>
    <w:rsid w:val="0024475F"/>
    <w:rsid w:val="002458BE"/>
    <w:rsid w:val="00247B05"/>
    <w:rsid w:val="00250599"/>
    <w:rsid w:val="00250E83"/>
    <w:rsid w:val="002527BA"/>
    <w:rsid w:val="002527CC"/>
    <w:rsid w:val="00252E22"/>
    <w:rsid w:val="0025303E"/>
    <w:rsid w:val="0025324A"/>
    <w:rsid w:val="002537BC"/>
    <w:rsid w:val="002542CE"/>
    <w:rsid w:val="00254554"/>
    <w:rsid w:val="00254869"/>
    <w:rsid w:val="0025526A"/>
    <w:rsid w:val="00256579"/>
    <w:rsid w:val="00257334"/>
    <w:rsid w:val="00260BE0"/>
    <w:rsid w:val="00260EF7"/>
    <w:rsid w:val="002628EC"/>
    <w:rsid w:val="00262DC3"/>
    <w:rsid w:val="00263C46"/>
    <w:rsid w:val="00264290"/>
    <w:rsid w:val="00264AFB"/>
    <w:rsid w:val="00264D4D"/>
    <w:rsid w:val="00264F4B"/>
    <w:rsid w:val="00265361"/>
    <w:rsid w:val="00265FD5"/>
    <w:rsid w:val="00266261"/>
    <w:rsid w:val="00266B43"/>
    <w:rsid w:val="00266BD8"/>
    <w:rsid w:val="00266DE1"/>
    <w:rsid w:val="00266EF0"/>
    <w:rsid w:val="0026734F"/>
    <w:rsid w:val="002700FA"/>
    <w:rsid w:val="00271E7F"/>
    <w:rsid w:val="002720F4"/>
    <w:rsid w:val="00272410"/>
    <w:rsid w:val="00272802"/>
    <w:rsid w:val="00272D02"/>
    <w:rsid w:val="00274D6B"/>
    <w:rsid w:val="002757A1"/>
    <w:rsid w:val="002758C5"/>
    <w:rsid w:val="00275BF7"/>
    <w:rsid w:val="00275C03"/>
    <w:rsid w:val="00275E78"/>
    <w:rsid w:val="0027685A"/>
    <w:rsid w:val="00276EAB"/>
    <w:rsid w:val="00277D20"/>
    <w:rsid w:val="0028121B"/>
    <w:rsid w:val="002817A2"/>
    <w:rsid w:val="0028229E"/>
    <w:rsid w:val="00282B3A"/>
    <w:rsid w:val="00283104"/>
    <w:rsid w:val="00283BD9"/>
    <w:rsid w:val="00284EF0"/>
    <w:rsid w:val="0028572B"/>
    <w:rsid w:val="00286998"/>
    <w:rsid w:val="00286D9F"/>
    <w:rsid w:val="00287191"/>
    <w:rsid w:val="002871E2"/>
    <w:rsid w:val="00287212"/>
    <w:rsid w:val="002879F8"/>
    <w:rsid w:val="00290720"/>
    <w:rsid w:val="00290FEA"/>
    <w:rsid w:val="00291115"/>
    <w:rsid w:val="002917EC"/>
    <w:rsid w:val="00291FE5"/>
    <w:rsid w:val="00292289"/>
    <w:rsid w:val="002926D3"/>
    <w:rsid w:val="00292D7A"/>
    <w:rsid w:val="00293BCD"/>
    <w:rsid w:val="002940AD"/>
    <w:rsid w:val="00295CF4"/>
    <w:rsid w:val="00295FC9"/>
    <w:rsid w:val="00295FE9"/>
    <w:rsid w:val="00296216"/>
    <w:rsid w:val="00296DDB"/>
    <w:rsid w:val="00296EC8"/>
    <w:rsid w:val="002976D1"/>
    <w:rsid w:val="002A03D2"/>
    <w:rsid w:val="002A1242"/>
    <w:rsid w:val="002A1712"/>
    <w:rsid w:val="002A196C"/>
    <w:rsid w:val="002A1BEB"/>
    <w:rsid w:val="002A3573"/>
    <w:rsid w:val="002A3A1A"/>
    <w:rsid w:val="002A525D"/>
    <w:rsid w:val="002A688C"/>
    <w:rsid w:val="002B06A1"/>
    <w:rsid w:val="002B1C70"/>
    <w:rsid w:val="002B36FF"/>
    <w:rsid w:val="002B4DA4"/>
    <w:rsid w:val="002B500A"/>
    <w:rsid w:val="002B62ED"/>
    <w:rsid w:val="002B669E"/>
    <w:rsid w:val="002B6D78"/>
    <w:rsid w:val="002C0412"/>
    <w:rsid w:val="002C0652"/>
    <w:rsid w:val="002C06C0"/>
    <w:rsid w:val="002C2498"/>
    <w:rsid w:val="002C370D"/>
    <w:rsid w:val="002C3BE9"/>
    <w:rsid w:val="002C59DB"/>
    <w:rsid w:val="002C616D"/>
    <w:rsid w:val="002C6A00"/>
    <w:rsid w:val="002C6B70"/>
    <w:rsid w:val="002C6D71"/>
    <w:rsid w:val="002D06B6"/>
    <w:rsid w:val="002D090B"/>
    <w:rsid w:val="002D1977"/>
    <w:rsid w:val="002D1C1F"/>
    <w:rsid w:val="002D22D3"/>
    <w:rsid w:val="002D26C7"/>
    <w:rsid w:val="002D3F64"/>
    <w:rsid w:val="002D4EC9"/>
    <w:rsid w:val="002D5E8B"/>
    <w:rsid w:val="002D6F61"/>
    <w:rsid w:val="002D7465"/>
    <w:rsid w:val="002D7F69"/>
    <w:rsid w:val="002E14CA"/>
    <w:rsid w:val="002E1D0E"/>
    <w:rsid w:val="002E24D0"/>
    <w:rsid w:val="002E2892"/>
    <w:rsid w:val="002E2BF9"/>
    <w:rsid w:val="002E3329"/>
    <w:rsid w:val="002E4F84"/>
    <w:rsid w:val="002E567A"/>
    <w:rsid w:val="002E5AFB"/>
    <w:rsid w:val="002E5EEF"/>
    <w:rsid w:val="002E60D7"/>
    <w:rsid w:val="002E6BC1"/>
    <w:rsid w:val="002E6DC7"/>
    <w:rsid w:val="002E742C"/>
    <w:rsid w:val="002E76C7"/>
    <w:rsid w:val="002E7785"/>
    <w:rsid w:val="002E79A7"/>
    <w:rsid w:val="002E79EF"/>
    <w:rsid w:val="002F05A0"/>
    <w:rsid w:val="002F0A0F"/>
    <w:rsid w:val="002F0B66"/>
    <w:rsid w:val="002F0E64"/>
    <w:rsid w:val="002F0E6E"/>
    <w:rsid w:val="002F1D43"/>
    <w:rsid w:val="002F1DC1"/>
    <w:rsid w:val="002F29E7"/>
    <w:rsid w:val="002F2DE6"/>
    <w:rsid w:val="002F39A1"/>
    <w:rsid w:val="002F41BF"/>
    <w:rsid w:val="002F4965"/>
    <w:rsid w:val="002F49F9"/>
    <w:rsid w:val="002F4E02"/>
    <w:rsid w:val="002F5A1C"/>
    <w:rsid w:val="002F641B"/>
    <w:rsid w:val="002F6708"/>
    <w:rsid w:val="002F7016"/>
    <w:rsid w:val="002F7B7D"/>
    <w:rsid w:val="002F7BCB"/>
    <w:rsid w:val="00300EEE"/>
    <w:rsid w:val="00301503"/>
    <w:rsid w:val="00302009"/>
    <w:rsid w:val="003033D0"/>
    <w:rsid w:val="00304CD5"/>
    <w:rsid w:val="003054F4"/>
    <w:rsid w:val="00305A82"/>
    <w:rsid w:val="003068C3"/>
    <w:rsid w:val="00306D14"/>
    <w:rsid w:val="003078D1"/>
    <w:rsid w:val="00307D7F"/>
    <w:rsid w:val="00310526"/>
    <w:rsid w:val="00310792"/>
    <w:rsid w:val="00311DD8"/>
    <w:rsid w:val="003124F3"/>
    <w:rsid w:val="00312D68"/>
    <w:rsid w:val="00313284"/>
    <w:rsid w:val="00313F3E"/>
    <w:rsid w:val="00315EB0"/>
    <w:rsid w:val="00320C2E"/>
    <w:rsid w:val="0032119D"/>
    <w:rsid w:val="00322E3E"/>
    <w:rsid w:val="003230E9"/>
    <w:rsid w:val="00323E59"/>
    <w:rsid w:val="003240DF"/>
    <w:rsid w:val="00324835"/>
    <w:rsid w:val="00325A1F"/>
    <w:rsid w:val="00326171"/>
    <w:rsid w:val="00326594"/>
    <w:rsid w:val="00326AFB"/>
    <w:rsid w:val="00327109"/>
    <w:rsid w:val="00327864"/>
    <w:rsid w:val="00327A4A"/>
    <w:rsid w:val="00327CBD"/>
    <w:rsid w:val="003307DB"/>
    <w:rsid w:val="00330A06"/>
    <w:rsid w:val="00330D44"/>
    <w:rsid w:val="00330DA3"/>
    <w:rsid w:val="00330EBA"/>
    <w:rsid w:val="00330EBD"/>
    <w:rsid w:val="003315CD"/>
    <w:rsid w:val="00331821"/>
    <w:rsid w:val="00331BF9"/>
    <w:rsid w:val="00334455"/>
    <w:rsid w:val="00335700"/>
    <w:rsid w:val="00335B78"/>
    <w:rsid w:val="003369A0"/>
    <w:rsid w:val="00337439"/>
    <w:rsid w:val="003406CB"/>
    <w:rsid w:val="003408E3"/>
    <w:rsid w:val="00341432"/>
    <w:rsid w:val="0034154C"/>
    <w:rsid w:val="0034183F"/>
    <w:rsid w:val="00341B73"/>
    <w:rsid w:val="0034237D"/>
    <w:rsid w:val="003427BE"/>
    <w:rsid w:val="00342B44"/>
    <w:rsid w:val="00343606"/>
    <w:rsid w:val="00344CAF"/>
    <w:rsid w:val="00345502"/>
    <w:rsid w:val="00345817"/>
    <w:rsid w:val="00345DF1"/>
    <w:rsid w:val="003470B7"/>
    <w:rsid w:val="00347EB5"/>
    <w:rsid w:val="003502DA"/>
    <w:rsid w:val="00350450"/>
    <w:rsid w:val="00350842"/>
    <w:rsid w:val="0035135C"/>
    <w:rsid w:val="00351361"/>
    <w:rsid w:val="00352722"/>
    <w:rsid w:val="0035286F"/>
    <w:rsid w:val="00352B6F"/>
    <w:rsid w:val="003534ED"/>
    <w:rsid w:val="00353E28"/>
    <w:rsid w:val="003553CB"/>
    <w:rsid w:val="00355488"/>
    <w:rsid w:val="00355752"/>
    <w:rsid w:val="00355DFE"/>
    <w:rsid w:val="0035666C"/>
    <w:rsid w:val="0035771D"/>
    <w:rsid w:val="003604F7"/>
    <w:rsid w:val="00360ECE"/>
    <w:rsid w:val="00361034"/>
    <w:rsid w:val="00362469"/>
    <w:rsid w:val="00362784"/>
    <w:rsid w:val="00363285"/>
    <w:rsid w:val="00363762"/>
    <w:rsid w:val="00363D31"/>
    <w:rsid w:val="0036621E"/>
    <w:rsid w:val="003665FE"/>
    <w:rsid w:val="00366F11"/>
    <w:rsid w:val="00367D52"/>
    <w:rsid w:val="003702AC"/>
    <w:rsid w:val="003708FB"/>
    <w:rsid w:val="00371898"/>
    <w:rsid w:val="0037275D"/>
    <w:rsid w:val="00373FAB"/>
    <w:rsid w:val="003746DD"/>
    <w:rsid w:val="00374B06"/>
    <w:rsid w:val="00375666"/>
    <w:rsid w:val="00375EE7"/>
    <w:rsid w:val="00375EED"/>
    <w:rsid w:val="003767AC"/>
    <w:rsid w:val="00376F99"/>
    <w:rsid w:val="00377D0C"/>
    <w:rsid w:val="003803DE"/>
    <w:rsid w:val="0038095E"/>
    <w:rsid w:val="00381900"/>
    <w:rsid w:val="00381B5E"/>
    <w:rsid w:val="00382D4B"/>
    <w:rsid w:val="00383758"/>
    <w:rsid w:val="003837B0"/>
    <w:rsid w:val="00383905"/>
    <w:rsid w:val="00384087"/>
    <w:rsid w:val="003858EF"/>
    <w:rsid w:val="00385BCF"/>
    <w:rsid w:val="003862DF"/>
    <w:rsid w:val="00386350"/>
    <w:rsid w:val="00387638"/>
    <w:rsid w:val="003876F1"/>
    <w:rsid w:val="00387DA3"/>
    <w:rsid w:val="003900E3"/>
    <w:rsid w:val="00390D32"/>
    <w:rsid w:val="00390D8F"/>
    <w:rsid w:val="00391409"/>
    <w:rsid w:val="0039154D"/>
    <w:rsid w:val="003916FB"/>
    <w:rsid w:val="00391F11"/>
    <w:rsid w:val="00392139"/>
    <w:rsid w:val="003928C9"/>
    <w:rsid w:val="003929FF"/>
    <w:rsid w:val="00393679"/>
    <w:rsid w:val="003938EB"/>
    <w:rsid w:val="00393D01"/>
    <w:rsid w:val="00393F15"/>
    <w:rsid w:val="00394210"/>
    <w:rsid w:val="003949B3"/>
    <w:rsid w:val="00395735"/>
    <w:rsid w:val="003977FA"/>
    <w:rsid w:val="00397C43"/>
    <w:rsid w:val="00397F2A"/>
    <w:rsid w:val="003A076C"/>
    <w:rsid w:val="003A0919"/>
    <w:rsid w:val="003A0F10"/>
    <w:rsid w:val="003A1407"/>
    <w:rsid w:val="003A2B36"/>
    <w:rsid w:val="003A2B72"/>
    <w:rsid w:val="003A32BD"/>
    <w:rsid w:val="003A4A1B"/>
    <w:rsid w:val="003A4E2B"/>
    <w:rsid w:val="003A51DD"/>
    <w:rsid w:val="003A581B"/>
    <w:rsid w:val="003A59C2"/>
    <w:rsid w:val="003A656B"/>
    <w:rsid w:val="003A6B84"/>
    <w:rsid w:val="003A71DC"/>
    <w:rsid w:val="003A776B"/>
    <w:rsid w:val="003B1618"/>
    <w:rsid w:val="003B2A19"/>
    <w:rsid w:val="003B2D88"/>
    <w:rsid w:val="003B34AE"/>
    <w:rsid w:val="003B44FA"/>
    <w:rsid w:val="003B52ED"/>
    <w:rsid w:val="003B5758"/>
    <w:rsid w:val="003B5CF1"/>
    <w:rsid w:val="003B5EAE"/>
    <w:rsid w:val="003B6338"/>
    <w:rsid w:val="003B6356"/>
    <w:rsid w:val="003B6A70"/>
    <w:rsid w:val="003B6C99"/>
    <w:rsid w:val="003B6CCE"/>
    <w:rsid w:val="003B7F2B"/>
    <w:rsid w:val="003C075D"/>
    <w:rsid w:val="003C0A40"/>
    <w:rsid w:val="003C0C36"/>
    <w:rsid w:val="003C1EAC"/>
    <w:rsid w:val="003C1F8F"/>
    <w:rsid w:val="003C3AE1"/>
    <w:rsid w:val="003C4784"/>
    <w:rsid w:val="003C4AB5"/>
    <w:rsid w:val="003C521F"/>
    <w:rsid w:val="003C7CB0"/>
    <w:rsid w:val="003D0A5A"/>
    <w:rsid w:val="003D1520"/>
    <w:rsid w:val="003D182C"/>
    <w:rsid w:val="003D203C"/>
    <w:rsid w:val="003D2D0E"/>
    <w:rsid w:val="003D397D"/>
    <w:rsid w:val="003D4559"/>
    <w:rsid w:val="003D4CCF"/>
    <w:rsid w:val="003D54E7"/>
    <w:rsid w:val="003D5B4D"/>
    <w:rsid w:val="003D6D30"/>
    <w:rsid w:val="003D7728"/>
    <w:rsid w:val="003E13C8"/>
    <w:rsid w:val="003E18C7"/>
    <w:rsid w:val="003E1A3C"/>
    <w:rsid w:val="003E23E7"/>
    <w:rsid w:val="003E295E"/>
    <w:rsid w:val="003E36DC"/>
    <w:rsid w:val="003E3877"/>
    <w:rsid w:val="003E38EB"/>
    <w:rsid w:val="003E3AE6"/>
    <w:rsid w:val="003E4A8E"/>
    <w:rsid w:val="003E51B3"/>
    <w:rsid w:val="003E5ECD"/>
    <w:rsid w:val="003E6885"/>
    <w:rsid w:val="003E7B25"/>
    <w:rsid w:val="003F0785"/>
    <w:rsid w:val="003F079B"/>
    <w:rsid w:val="003F08A1"/>
    <w:rsid w:val="003F0EEA"/>
    <w:rsid w:val="003F10B2"/>
    <w:rsid w:val="003F1E4D"/>
    <w:rsid w:val="003F39F2"/>
    <w:rsid w:val="003F482C"/>
    <w:rsid w:val="003F5725"/>
    <w:rsid w:val="003F6496"/>
    <w:rsid w:val="003F65CC"/>
    <w:rsid w:val="003F757D"/>
    <w:rsid w:val="003F7DE6"/>
    <w:rsid w:val="0040036B"/>
    <w:rsid w:val="00401687"/>
    <w:rsid w:val="00402156"/>
    <w:rsid w:val="00403286"/>
    <w:rsid w:val="00403EF0"/>
    <w:rsid w:val="004055B3"/>
    <w:rsid w:val="004055DC"/>
    <w:rsid w:val="00405D5F"/>
    <w:rsid w:val="00410B39"/>
    <w:rsid w:val="004112DC"/>
    <w:rsid w:val="00411818"/>
    <w:rsid w:val="00411DF1"/>
    <w:rsid w:val="00412BED"/>
    <w:rsid w:val="00413029"/>
    <w:rsid w:val="004160D7"/>
    <w:rsid w:val="00417AA3"/>
    <w:rsid w:val="004208A7"/>
    <w:rsid w:val="00422CDF"/>
    <w:rsid w:val="004232C6"/>
    <w:rsid w:val="004234FC"/>
    <w:rsid w:val="004235BB"/>
    <w:rsid w:val="0042391B"/>
    <w:rsid w:val="00423FC0"/>
    <w:rsid w:val="0042447C"/>
    <w:rsid w:val="004246D1"/>
    <w:rsid w:val="00424895"/>
    <w:rsid w:val="0042505D"/>
    <w:rsid w:val="0042508B"/>
    <w:rsid w:val="00425158"/>
    <w:rsid w:val="004253FD"/>
    <w:rsid w:val="00425832"/>
    <w:rsid w:val="00426305"/>
    <w:rsid w:val="0042662A"/>
    <w:rsid w:val="00426D70"/>
    <w:rsid w:val="00430492"/>
    <w:rsid w:val="00430955"/>
    <w:rsid w:val="00431C2E"/>
    <w:rsid w:val="00431D63"/>
    <w:rsid w:val="00432F27"/>
    <w:rsid w:val="0043366B"/>
    <w:rsid w:val="00433ED9"/>
    <w:rsid w:val="00433FA0"/>
    <w:rsid w:val="0043648F"/>
    <w:rsid w:val="0043685D"/>
    <w:rsid w:val="00436ABB"/>
    <w:rsid w:val="004379DF"/>
    <w:rsid w:val="00437C10"/>
    <w:rsid w:val="004401A8"/>
    <w:rsid w:val="004407B8"/>
    <w:rsid w:val="00440974"/>
    <w:rsid w:val="004420A7"/>
    <w:rsid w:val="004428B6"/>
    <w:rsid w:val="00443067"/>
    <w:rsid w:val="004437A9"/>
    <w:rsid w:val="00443C14"/>
    <w:rsid w:val="00443F48"/>
    <w:rsid w:val="004442AB"/>
    <w:rsid w:val="00444352"/>
    <w:rsid w:val="0044437C"/>
    <w:rsid w:val="00444B7F"/>
    <w:rsid w:val="004457CA"/>
    <w:rsid w:val="00446A9B"/>
    <w:rsid w:val="004474DC"/>
    <w:rsid w:val="0045192F"/>
    <w:rsid w:val="004522C8"/>
    <w:rsid w:val="004524CF"/>
    <w:rsid w:val="004533FB"/>
    <w:rsid w:val="00453585"/>
    <w:rsid w:val="00453D79"/>
    <w:rsid w:val="00453F0E"/>
    <w:rsid w:val="004603F4"/>
    <w:rsid w:val="00461E13"/>
    <w:rsid w:val="00463762"/>
    <w:rsid w:val="0046572E"/>
    <w:rsid w:val="00466A8C"/>
    <w:rsid w:val="004700E8"/>
    <w:rsid w:val="00470133"/>
    <w:rsid w:val="004705DB"/>
    <w:rsid w:val="004734EC"/>
    <w:rsid w:val="00473BFF"/>
    <w:rsid w:val="00474043"/>
    <w:rsid w:val="004745CC"/>
    <w:rsid w:val="0047467B"/>
    <w:rsid w:val="00475E45"/>
    <w:rsid w:val="00476349"/>
    <w:rsid w:val="00476806"/>
    <w:rsid w:val="00476F46"/>
    <w:rsid w:val="0047744A"/>
    <w:rsid w:val="00477904"/>
    <w:rsid w:val="00480B98"/>
    <w:rsid w:val="00480F4D"/>
    <w:rsid w:val="00480F5C"/>
    <w:rsid w:val="00482BAA"/>
    <w:rsid w:val="004832A1"/>
    <w:rsid w:val="004844A2"/>
    <w:rsid w:val="004847AF"/>
    <w:rsid w:val="004849E7"/>
    <w:rsid w:val="0048630A"/>
    <w:rsid w:val="00486A3D"/>
    <w:rsid w:val="004875B4"/>
    <w:rsid w:val="00487F88"/>
    <w:rsid w:val="004919B9"/>
    <w:rsid w:val="00491EEA"/>
    <w:rsid w:val="0049289F"/>
    <w:rsid w:val="00492A84"/>
    <w:rsid w:val="00492FB6"/>
    <w:rsid w:val="00494B17"/>
    <w:rsid w:val="004956F1"/>
    <w:rsid w:val="00495797"/>
    <w:rsid w:val="00495E5E"/>
    <w:rsid w:val="00495F87"/>
    <w:rsid w:val="00496122"/>
    <w:rsid w:val="00496B7F"/>
    <w:rsid w:val="00496C7C"/>
    <w:rsid w:val="00496F77"/>
    <w:rsid w:val="0049753F"/>
    <w:rsid w:val="00497888"/>
    <w:rsid w:val="004A0615"/>
    <w:rsid w:val="004A116D"/>
    <w:rsid w:val="004A189A"/>
    <w:rsid w:val="004A1A40"/>
    <w:rsid w:val="004A2181"/>
    <w:rsid w:val="004A227E"/>
    <w:rsid w:val="004A2A40"/>
    <w:rsid w:val="004A3B34"/>
    <w:rsid w:val="004A43F6"/>
    <w:rsid w:val="004A608B"/>
    <w:rsid w:val="004A6B34"/>
    <w:rsid w:val="004A715B"/>
    <w:rsid w:val="004A7CD5"/>
    <w:rsid w:val="004A7E30"/>
    <w:rsid w:val="004B14BE"/>
    <w:rsid w:val="004B360A"/>
    <w:rsid w:val="004B3D8B"/>
    <w:rsid w:val="004B4630"/>
    <w:rsid w:val="004B49CE"/>
    <w:rsid w:val="004B4B29"/>
    <w:rsid w:val="004B6ACF"/>
    <w:rsid w:val="004B75B4"/>
    <w:rsid w:val="004B7F96"/>
    <w:rsid w:val="004C0524"/>
    <w:rsid w:val="004C1093"/>
    <w:rsid w:val="004C1516"/>
    <w:rsid w:val="004C1A54"/>
    <w:rsid w:val="004C1B18"/>
    <w:rsid w:val="004C2563"/>
    <w:rsid w:val="004C2765"/>
    <w:rsid w:val="004C2AA7"/>
    <w:rsid w:val="004C35C0"/>
    <w:rsid w:val="004C3CE8"/>
    <w:rsid w:val="004C4667"/>
    <w:rsid w:val="004C531C"/>
    <w:rsid w:val="004C5BD6"/>
    <w:rsid w:val="004C72D8"/>
    <w:rsid w:val="004C74AA"/>
    <w:rsid w:val="004D31F3"/>
    <w:rsid w:val="004D410D"/>
    <w:rsid w:val="004D4BEA"/>
    <w:rsid w:val="004D53EB"/>
    <w:rsid w:val="004D65B5"/>
    <w:rsid w:val="004D6D57"/>
    <w:rsid w:val="004D6D94"/>
    <w:rsid w:val="004D720B"/>
    <w:rsid w:val="004D767B"/>
    <w:rsid w:val="004D7D12"/>
    <w:rsid w:val="004D7DB7"/>
    <w:rsid w:val="004E0846"/>
    <w:rsid w:val="004E0A0C"/>
    <w:rsid w:val="004E0A3F"/>
    <w:rsid w:val="004E0CE4"/>
    <w:rsid w:val="004E11E6"/>
    <w:rsid w:val="004E19B8"/>
    <w:rsid w:val="004E1C45"/>
    <w:rsid w:val="004E220D"/>
    <w:rsid w:val="004E2D4B"/>
    <w:rsid w:val="004E4B38"/>
    <w:rsid w:val="004E4B7E"/>
    <w:rsid w:val="004E5724"/>
    <w:rsid w:val="004E5787"/>
    <w:rsid w:val="004E5AA0"/>
    <w:rsid w:val="004E66A1"/>
    <w:rsid w:val="004E7559"/>
    <w:rsid w:val="004E79C9"/>
    <w:rsid w:val="004F04DE"/>
    <w:rsid w:val="004F0A78"/>
    <w:rsid w:val="004F1161"/>
    <w:rsid w:val="004F2E6D"/>
    <w:rsid w:val="004F429A"/>
    <w:rsid w:val="004F4770"/>
    <w:rsid w:val="004F50E2"/>
    <w:rsid w:val="004F59D0"/>
    <w:rsid w:val="004F6D90"/>
    <w:rsid w:val="004F701F"/>
    <w:rsid w:val="00500960"/>
    <w:rsid w:val="00501181"/>
    <w:rsid w:val="005013C9"/>
    <w:rsid w:val="00501991"/>
    <w:rsid w:val="00501D5E"/>
    <w:rsid w:val="00502230"/>
    <w:rsid w:val="00502969"/>
    <w:rsid w:val="00503337"/>
    <w:rsid w:val="005035B8"/>
    <w:rsid w:val="00503816"/>
    <w:rsid w:val="00503968"/>
    <w:rsid w:val="0050488F"/>
    <w:rsid w:val="00504E98"/>
    <w:rsid w:val="0050605E"/>
    <w:rsid w:val="005067D0"/>
    <w:rsid w:val="00506ADD"/>
    <w:rsid w:val="00506B32"/>
    <w:rsid w:val="00507640"/>
    <w:rsid w:val="005115A0"/>
    <w:rsid w:val="00512C9A"/>
    <w:rsid w:val="00513321"/>
    <w:rsid w:val="00513F95"/>
    <w:rsid w:val="0051414E"/>
    <w:rsid w:val="00515174"/>
    <w:rsid w:val="00516C27"/>
    <w:rsid w:val="00516FE5"/>
    <w:rsid w:val="00517172"/>
    <w:rsid w:val="00517273"/>
    <w:rsid w:val="00520868"/>
    <w:rsid w:val="00521162"/>
    <w:rsid w:val="0052153E"/>
    <w:rsid w:val="0052198E"/>
    <w:rsid w:val="00522063"/>
    <w:rsid w:val="005229F2"/>
    <w:rsid w:val="00524408"/>
    <w:rsid w:val="00525510"/>
    <w:rsid w:val="0052564B"/>
    <w:rsid w:val="00526896"/>
    <w:rsid w:val="00526EAE"/>
    <w:rsid w:val="00530050"/>
    <w:rsid w:val="005304C2"/>
    <w:rsid w:val="00530C5F"/>
    <w:rsid w:val="00531DB0"/>
    <w:rsid w:val="005327A4"/>
    <w:rsid w:val="00534192"/>
    <w:rsid w:val="0053469C"/>
    <w:rsid w:val="00537003"/>
    <w:rsid w:val="005401AA"/>
    <w:rsid w:val="005401F1"/>
    <w:rsid w:val="00540E38"/>
    <w:rsid w:val="005432D1"/>
    <w:rsid w:val="005445CD"/>
    <w:rsid w:val="00544E58"/>
    <w:rsid w:val="005451A8"/>
    <w:rsid w:val="00545B8F"/>
    <w:rsid w:val="005465EC"/>
    <w:rsid w:val="00546EEE"/>
    <w:rsid w:val="0054727C"/>
    <w:rsid w:val="00547FA4"/>
    <w:rsid w:val="00550419"/>
    <w:rsid w:val="005505C3"/>
    <w:rsid w:val="00550631"/>
    <w:rsid w:val="00551459"/>
    <w:rsid w:val="00552F98"/>
    <w:rsid w:val="00553E23"/>
    <w:rsid w:val="00553EA1"/>
    <w:rsid w:val="00554220"/>
    <w:rsid w:val="0055426C"/>
    <w:rsid w:val="00554469"/>
    <w:rsid w:val="00554D96"/>
    <w:rsid w:val="00556193"/>
    <w:rsid w:val="0055637B"/>
    <w:rsid w:val="00556BAB"/>
    <w:rsid w:val="005572C7"/>
    <w:rsid w:val="00557558"/>
    <w:rsid w:val="005575AF"/>
    <w:rsid w:val="00557746"/>
    <w:rsid w:val="00557AD5"/>
    <w:rsid w:val="00557E50"/>
    <w:rsid w:val="005600DE"/>
    <w:rsid w:val="00560F51"/>
    <w:rsid w:val="005627BB"/>
    <w:rsid w:val="005649CC"/>
    <w:rsid w:val="00564A07"/>
    <w:rsid w:val="00565346"/>
    <w:rsid w:val="00567F40"/>
    <w:rsid w:val="0057052F"/>
    <w:rsid w:val="005709E7"/>
    <w:rsid w:val="005709EA"/>
    <w:rsid w:val="00571272"/>
    <w:rsid w:val="00571B29"/>
    <w:rsid w:val="00571C17"/>
    <w:rsid w:val="00571D42"/>
    <w:rsid w:val="00571EFA"/>
    <w:rsid w:val="005727B0"/>
    <w:rsid w:val="00572EDB"/>
    <w:rsid w:val="00573746"/>
    <w:rsid w:val="00573F3E"/>
    <w:rsid w:val="005748F0"/>
    <w:rsid w:val="00575C75"/>
    <w:rsid w:val="00576B75"/>
    <w:rsid w:val="00577CD6"/>
    <w:rsid w:val="0058061A"/>
    <w:rsid w:val="00581854"/>
    <w:rsid w:val="00582638"/>
    <w:rsid w:val="0058293F"/>
    <w:rsid w:val="00583620"/>
    <w:rsid w:val="00583850"/>
    <w:rsid w:val="005840E4"/>
    <w:rsid w:val="005842E6"/>
    <w:rsid w:val="00584E81"/>
    <w:rsid w:val="005860B7"/>
    <w:rsid w:val="005866EC"/>
    <w:rsid w:val="00590489"/>
    <w:rsid w:val="005919FD"/>
    <w:rsid w:val="00591B62"/>
    <w:rsid w:val="005926C5"/>
    <w:rsid w:val="00593300"/>
    <w:rsid w:val="00593E4A"/>
    <w:rsid w:val="005949F6"/>
    <w:rsid w:val="00594EE1"/>
    <w:rsid w:val="00595E54"/>
    <w:rsid w:val="0059676C"/>
    <w:rsid w:val="005973DA"/>
    <w:rsid w:val="005A0AC2"/>
    <w:rsid w:val="005A1793"/>
    <w:rsid w:val="005A1A4B"/>
    <w:rsid w:val="005A200B"/>
    <w:rsid w:val="005A28DF"/>
    <w:rsid w:val="005A2B4B"/>
    <w:rsid w:val="005A3212"/>
    <w:rsid w:val="005A3926"/>
    <w:rsid w:val="005A3CB7"/>
    <w:rsid w:val="005A3F97"/>
    <w:rsid w:val="005A49AA"/>
    <w:rsid w:val="005A4A4F"/>
    <w:rsid w:val="005A4C6C"/>
    <w:rsid w:val="005A5481"/>
    <w:rsid w:val="005A57D1"/>
    <w:rsid w:val="005B133C"/>
    <w:rsid w:val="005B14B3"/>
    <w:rsid w:val="005B1E1D"/>
    <w:rsid w:val="005B2685"/>
    <w:rsid w:val="005B27E5"/>
    <w:rsid w:val="005B2C8F"/>
    <w:rsid w:val="005B30A5"/>
    <w:rsid w:val="005B3B1F"/>
    <w:rsid w:val="005B3E82"/>
    <w:rsid w:val="005B5245"/>
    <w:rsid w:val="005B683D"/>
    <w:rsid w:val="005B69DF"/>
    <w:rsid w:val="005B6D92"/>
    <w:rsid w:val="005B7005"/>
    <w:rsid w:val="005B76C6"/>
    <w:rsid w:val="005C0BC9"/>
    <w:rsid w:val="005C0E08"/>
    <w:rsid w:val="005C1492"/>
    <w:rsid w:val="005C201F"/>
    <w:rsid w:val="005C222E"/>
    <w:rsid w:val="005C2E09"/>
    <w:rsid w:val="005C4C63"/>
    <w:rsid w:val="005C4CBD"/>
    <w:rsid w:val="005C505C"/>
    <w:rsid w:val="005C5510"/>
    <w:rsid w:val="005C5672"/>
    <w:rsid w:val="005C5A53"/>
    <w:rsid w:val="005C5F85"/>
    <w:rsid w:val="005C663C"/>
    <w:rsid w:val="005C6CC0"/>
    <w:rsid w:val="005C7200"/>
    <w:rsid w:val="005C7E5F"/>
    <w:rsid w:val="005D04E0"/>
    <w:rsid w:val="005D07B1"/>
    <w:rsid w:val="005D1082"/>
    <w:rsid w:val="005D35C6"/>
    <w:rsid w:val="005D4327"/>
    <w:rsid w:val="005D67B2"/>
    <w:rsid w:val="005D683A"/>
    <w:rsid w:val="005D71C7"/>
    <w:rsid w:val="005E045C"/>
    <w:rsid w:val="005E0CD8"/>
    <w:rsid w:val="005E13AC"/>
    <w:rsid w:val="005E25B0"/>
    <w:rsid w:val="005E2EC5"/>
    <w:rsid w:val="005E2F3A"/>
    <w:rsid w:val="005E3109"/>
    <w:rsid w:val="005E33FE"/>
    <w:rsid w:val="005E49E7"/>
    <w:rsid w:val="005E4F97"/>
    <w:rsid w:val="005E57D4"/>
    <w:rsid w:val="005E59B4"/>
    <w:rsid w:val="005E64AB"/>
    <w:rsid w:val="005E7D99"/>
    <w:rsid w:val="005F0368"/>
    <w:rsid w:val="005F13E7"/>
    <w:rsid w:val="005F1BA0"/>
    <w:rsid w:val="005F2238"/>
    <w:rsid w:val="005F2A6C"/>
    <w:rsid w:val="005F333E"/>
    <w:rsid w:val="005F3CEC"/>
    <w:rsid w:val="005F4894"/>
    <w:rsid w:val="005F5B90"/>
    <w:rsid w:val="005F6EE4"/>
    <w:rsid w:val="005F6FA5"/>
    <w:rsid w:val="005F72B6"/>
    <w:rsid w:val="005F799B"/>
    <w:rsid w:val="00600797"/>
    <w:rsid w:val="0060174D"/>
    <w:rsid w:val="006020CC"/>
    <w:rsid w:val="006047B5"/>
    <w:rsid w:val="00604A87"/>
    <w:rsid w:val="006053D9"/>
    <w:rsid w:val="0060636B"/>
    <w:rsid w:val="00606960"/>
    <w:rsid w:val="00606A09"/>
    <w:rsid w:val="0060734F"/>
    <w:rsid w:val="006101F0"/>
    <w:rsid w:val="0061041F"/>
    <w:rsid w:val="006109AE"/>
    <w:rsid w:val="00610A88"/>
    <w:rsid w:val="00610E10"/>
    <w:rsid w:val="00611951"/>
    <w:rsid w:val="00611A0B"/>
    <w:rsid w:val="00612031"/>
    <w:rsid w:val="00612FEE"/>
    <w:rsid w:val="00614A0A"/>
    <w:rsid w:val="0061570A"/>
    <w:rsid w:val="006163F3"/>
    <w:rsid w:val="00616B60"/>
    <w:rsid w:val="00616E44"/>
    <w:rsid w:val="0061750F"/>
    <w:rsid w:val="006177C7"/>
    <w:rsid w:val="006179C7"/>
    <w:rsid w:val="00617EC5"/>
    <w:rsid w:val="00620261"/>
    <w:rsid w:val="0062064A"/>
    <w:rsid w:val="006215E5"/>
    <w:rsid w:val="0062168E"/>
    <w:rsid w:val="00621C29"/>
    <w:rsid w:val="00622088"/>
    <w:rsid w:val="00622739"/>
    <w:rsid w:val="00625175"/>
    <w:rsid w:val="00625C4F"/>
    <w:rsid w:val="00625C77"/>
    <w:rsid w:val="00626706"/>
    <w:rsid w:val="00626B8F"/>
    <w:rsid w:val="00627792"/>
    <w:rsid w:val="00627849"/>
    <w:rsid w:val="00630328"/>
    <w:rsid w:val="00630461"/>
    <w:rsid w:val="00630715"/>
    <w:rsid w:val="00630AFD"/>
    <w:rsid w:val="006317A6"/>
    <w:rsid w:val="006326D8"/>
    <w:rsid w:val="00633700"/>
    <w:rsid w:val="00633989"/>
    <w:rsid w:val="00634689"/>
    <w:rsid w:val="00635CFD"/>
    <w:rsid w:val="00636DF1"/>
    <w:rsid w:val="00636FB3"/>
    <w:rsid w:val="00637961"/>
    <w:rsid w:val="006405DD"/>
    <w:rsid w:val="00641525"/>
    <w:rsid w:val="00642055"/>
    <w:rsid w:val="006425B6"/>
    <w:rsid w:val="00643E40"/>
    <w:rsid w:val="006445F0"/>
    <w:rsid w:val="0064471A"/>
    <w:rsid w:val="0064512D"/>
    <w:rsid w:val="00646B83"/>
    <w:rsid w:val="006478B2"/>
    <w:rsid w:val="00650617"/>
    <w:rsid w:val="00650EBD"/>
    <w:rsid w:val="006513ED"/>
    <w:rsid w:val="00653B3E"/>
    <w:rsid w:val="0065424C"/>
    <w:rsid w:val="0065444D"/>
    <w:rsid w:val="00654691"/>
    <w:rsid w:val="00654710"/>
    <w:rsid w:val="006556B1"/>
    <w:rsid w:val="00656ADD"/>
    <w:rsid w:val="0066079B"/>
    <w:rsid w:val="0066129A"/>
    <w:rsid w:val="00661807"/>
    <w:rsid w:val="006618FD"/>
    <w:rsid w:val="00661989"/>
    <w:rsid w:val="00663D3A"/>
    <w:rsid w:val="006661AD"/>
    <w:rsid w:val="0066627C"/>
    <w:rsid w:val="00666B4F"/>
    <w:rsid w:val="0066736A"/>
    <w:rsid w:val="00667CD4"/>
    <w:rsid w:val="00670C8E"/>
    <w:rsid w:val="00671227"/>
    <w:rsid w:val="00671AC6"/>
    <w:rsid w:val="006725DE"/>
    <w:rsid w:val="0067270A"/>
    <w:rsid w:val="00672970"/>
    <w:rsid w:val="00672C10"/>
    <w:rsid w:val="00673ABF"/>
    <w:rsid w:val="00674E74"/>
    <w:rsid w:val="0067509C"/>
    <w:rsid w:val="00675264"/>
    <w:rsid w:val="00675716"/>
    <w:rsid w:val="00675AB2"/>
    <w:rsid w:val="00676E03"/>
    <w:rsid w:val="00676E4C"/>
    <w:rsid w:val="00677697"/>
    <w:rsid w:val="0068032B"/>
    <w:rsid w:val="006806A9"/>
    <w:rsid w:val="00680826"/>
    <w:rsid w:val="00680C28"/>
    <w:rsid w:val="0068180C"/>
    <w:rsid w:val="006819B0"/>
    <w:rsid w:val="00681D86"/>
    <w:rsid w:val="00682557"/>
    <w:rsid w:val="00682BD6"/>
    <w:rsid w:val="00682EC4"/>
    <w:rsid w:val="0068596D"/>
    <w:rsid w:val="00685C33"/>
    <w:rsid w:val="006863F7"/>
    <w:rsid w:val="00686C8C"/>
    <w:rsid w:val="00687669"/>
    <w:rsid w:val="006879E7"/>
    <w:rsid w:val="00687C4B"/>
    <w:rsid w:val="006902D6"/>
    <w:rsid w:val="0069094B"/>
    <w:rsid w:val="006914AA"/>
    <w:rsid w:val="006926C4"/>
    <w:rsid w:val="00692AA7"/>
    <w:rsid w:val="0069330B"/>
    <w:rsid w:val="00693AA2"/>
    <w:rsid w:val="00693DA6"/>
    <w:rsid w:val="00694719"/>
    <w:rsid w:val="006951DC"/>
    <w:rsid w:val="00695485"/>
    <w:rsid w:val="0069553D"/>
    <w:rsid w:val="006956AC"/>
    <w:rsid w:val="006970B1"/>
    <w:rsid w:val="00697442"/>
    <w:rsid w:val="006976B8"/>
    <w:rsid w:val="006A0453"/>
    <w:rsid w:val="006A05E9"/>
    <w:rsid w:val="006A0948"/>
    <w:rsid w:val="006A1162"/>
    <w:rsid w:val="006A158A"/>
    <w:rsid w:val="006A1B8A"/>
    <w:rsid w:val="006A24EF"/>
    <w:rsid w:val="006A27EC"/>
    <w:rsid w:val="006A2D99"/>
    <w:rsid w:val="006A3839"/>
    <w:rsid w:val="006A3BF9"/>
    <w:rsid w:val="006A3CC8"/>
    <w:rsid w:val="006A3E78"/>
    <w:rsid w:val="006A440D"/>
    <w:rsid w:val="006A472D"/>
    <w:rsid w:val="006A4807"/>
    <w:rsid w:val="006A4A83"/>
    <w:rsid w:val="006A52BB"/>
    <w:rsid w:val="006A643F"/>
    <w:rsid w:val="006A662E"/>
    <w:rsid w:val="006A7847"/>
    <w:rsid w:val="006B009A"/>
    <w:rsid w:val="006B0550"/>
    <w:rsid w:val="006B1C07"/>
    <w:rsid w:val="006B2215"/>
    <w:rsid w:val="006B2F53"/>
    <w:rsid w:val="006B32E6"/>
    <w:rsid w:val="006B351A"/>
    <w:rsid w:val="006B3939"/>
    <w:rsid w:val="006B3A19"/>
    <w:rsid w:val="006B4039"/>
    <w:rsid w:val="006B4D16"/>
    <w:rsid w:val="006B5B47"/>
    <w:rsid w:val="006B6F94"/>
    <w:rsid w:val="006B709A"/>
    <w:rsid w:val="006B71D3"/>
    <w:rsid w:val="006B74D9"/>
    <w:rsid w:val="006C0646"/>
    <w:rsid w:val="006C15D5"/>
    <w:rsid w:val="006C3B05"/>
    <w:rsid w:val="006C454D"/>
    <w:rsid w:val="006C45E4"/>
    <w:rsid w:val="006C4F29"/>
    <w:rsid w:val="006C5A0F"/>
    <w:rsid w:val="006C72F0"/>
    <w:rsid w:val="006C7CAE"/>
    <w:rsid w:val="006D0902"/>
    <w:rsid w:val="006D0A6F"/>
    <w:rsid w:val="006D0CB3"/>
    <w:rsid w:val="006D10F4"/>
    <w:rsid w:val="006D2B27"/>
    <w:rsid w:val="006D3136"/>
    <w:rsid w:val="006D33D1"/>
    <w:rsid w:val="006D3C7C"/>
    <w:rsid w:val="006D555D"/>
    <w:rsid w:val="006D601F"/>
    <w:rsid w:val="006D7A6F"/>
    <w:rsid w:val="006E0630"/>
    <w:rsid w:val="006E2471"/>
    <w:rsid w:val="006E3890"/>
    <w:rsid w:val="006E3C5A"/>
    <w:rsid w:val="006E47BA"/>
    <w:rsid w:val="006E533B"/>
    <w:rsid w:val="006E5C42"/>
    <w:rsid w:val="006E63E8"/>
    <w:rsid w:val="006E6A14"/>
    <w:rsid w:val="006E6D86"/>
    <w:rsid w:val="006E7062"/>
    <w:rsid w:val="006E70CC"/>
    <w:rsid w:val="006F05C9"/>
    <w:rsid w:val="006F1550"/>
    <w:rsid w:val="006F2F06"/>
    <w:rsid w:val="006F3C32"/>
    <w:rsid w:val="006F4860"/>
    <w:rsid w:val="006F5804"/>
    <w:rsid w:val="006F635F"/>
    <w:rsid w:val="006F6C0D"/>
    <w:rsid w:val="006F77F2"/>
    <w:rsid w:val="00701323"/>
    <w:rsid w:val="007023C3"/>
    <w:rsid w:val="007037F1"/>
    <w:rsid w:val="00703AF0"/>
    <w:rsid w:val="00704B16"/>
    <w:rsid w:val="00705547"/>
    <w:rsid w:val="0070629A"/>
    <w:rsid w:val="007065D7"/>
    <w:rsid w:val="00707390"/>
    <w:rsid w:val="00707835"/>
    <w:rsid w:val="00707D48"/>
    <w:rsid w:val="00710027"/>
    <w:rsid w:val="0071006F"/>
    <w:rsid w:val="007101EA"/>
    <w:rsid w:val="00710A73"/>
    <w:rsid w:val="00711BDB"/>
    <w:rsid w:val="00711D16"/>
    <w:rsid w:val="00711DA7"/>
    <w:rsid w:val="00713A6A"/>
    <w:rsid w:val="00713C95"/>
    <w:rsid w:val="007147B7"/>
    <w:rsid w:val="00714933"/>
    <w:rsid w:val="00714C0A"/>
    <w:rsid w:val="00715BD1"/>
    <w:rsid w:val="00715F57"/>
    <w:rsid w:val="00717741"/>
    <w:rsid w:val="00720DEE"/>
    <w:rsid w:val="00720F8D"/>
    <w:rsid w:val="00721026"/>
    <w:rsid w:val="007212D6"/>
    <w:rsid w:val="0072239B"/>
    <w:rsid w:val="00722904"/>
    <w:rsid w:val="00722B0D"/>
    <w:rsid w:val="007232FC"/>
    <w:rsid w:val="0072436F"/>
    <w:rsid w:val="00724A7F"/>
    <w:rsid w:val="00724C9D"/>
    <w:rsid w:val="00725AF5"/>
    <w:rsid w:val="00726554"/>
    <w:rsid w:val="00726DD8"/>
    <w:rsid w:val="00730802"/>
    <w:rsid w:val="00731228"/>
    <w:rsid w:val="0073412B"/>
    <w:rsid w:val="00734EDC"/>
    <w:rsid w:val="007355A1"/>
    <w:rsid w:val="00735F1C"/>
    <w:rsid w:val="007363F7"/>
    <w:rsid w:val="00736424"/>
    <w:rsid w:val="007364EA"/>
    <w:rsid w:val="0073757C"/>
    <w:rsid w:val="0073772F"/>
    <w:rsid w:val="00737841"/>
    <w:rsid w:val="007406EB"/>
    <w:rsid w:val="00740ED4"/>
    <w:rsid w:val="00741B4B"/>
    <w:rsid w:val="007426E7"/>
    <w:rsid w:val="007446B4"/>
    <w:rsid w:val="00744C06"/>
    <w:rsid w:val="00744DB0"/>
    <w:rsid w:val="00744E62"/>
    <w:rsid w:val="0074505B"/>
    <w:rsid w:val="0074533E"/>
    <w:rsid w:val="00745A57"/>
    <w:rsid w:val="0074612E"/>
    <w:rsid w:val="00746326"/>
    <w:rsid w:val="00746AFE"/>
    <w:rsid w:val="00751313"/>
    <w:rsid w:val="00751A06"/>
    <w:rsid w:val="007539CB"/>
    <w:rsid w:val="00753A30"/>
    <w:rsid w:val="007549D6"/>
    <w:rsid w:val="007559AF"/>
    <w:rsid w:val="00755C66"/>
    <w:rsid w:val="00756B44"/>
    <w:rsid w:val="007575DB"/>
    <w:rsid w:val="00760D09"/>
    <w:rsid w:val="007617BF"/>
    <w:rsid w:val="007619DE"/>
    <w:rsid w:val="00762E62"/>
    <w:rsid w:val="00764282"/>
    <w:rsid w:val="007644A0"/>
    <w:rsid w:val="007656F6"/>
    <w:rsid w:val="007656FD"/>
    <w:rsid w:val="00766009"/>
    <w:rsid w:val="00766051"/>
    <w:rsid w:val="00766694"/>
    <w:rsid w:val="00766A17"/>
    <w:rsid w:val="00767520"/>
    <w:rsid w:val="00767679"/>
    <w:rsid w:val="00767A4E"/>
    <w:rsid w:val="00770B72"/>
    <w:rsid w:val="00770EB2"/>
    <w:rsid w:val="00772A6B"/>
    <w:rsid w:val="00773D4A"/>
    <w:rsid w:val="0077502C"/>
    <w:rsid w:val="00775680"/>
    <w:rsid w:val="00775AB7"/>
    <w:rsid w:val="0077630B"/>
    <w:rsid w:val="007765C0"/>
    <w:rsid w:val="007765F8"/>
    <w:rsid w:val="00777ED8"/>
    <w:rsid w:val="00780A97"/>
    <w:rsid w:val="0078238A"/>
    <w:rsid w:val="007826FC"/>
    <w:rsid w:val="00782821"/>
    <w:rsid w:val="00782D42"/>
    <w:rsid w:val="00782DB6"/>
    <w:rsid w:val="0078376D"/>
    <w:rsid w:val="00783F3E"/>
    <w:rsid w:val="0078439F"/>
    <w:rsid w:val="00784982"/>
    <w:rsid w:val="00785A11"/>
    <w:rsid w:val="00785CF4"/>
    <w:rsid w:val="007867AE"/>
    <w:rsid w:val="007875AD"/>
    <w:rsid w:val="00787D03"/>
    <w:rsid w:val="0079087C"/>
    <w:rsid w:val="00790DF9"/>
    <w:rsid w:val="007934B3"/>
    <w:rsid w:val="00795F6F"/>
    <w:rsid w:val="007967FF"/>
    <w:rsid w:val="00796F93"/>
    <w:rsid w:val="007972F1"/>
    <w:rsid w:val="007A0892"/>
    <w:rsid w:val="007A1193"/>
    <w:rsid w:val="007A1BBF"/>
    <w:rsid w:val="007A2441"/>
    <w:rsid w:val="007A2761"/>
    <w:rsid w:val="007A2F2D"/>
    <w:rsid w:val="007A313C"/>
    <w:rsid w:val="007A327B"/>
    <w:rsid w:val="007A32A9"/>
    <w:rsid w:val="007A42AA"/>
    <w:rsid w:val="007A4815"/>
    <w:rsid w:val="007A4AE7"/>
    <w:rsid w:val="007A4E56"/>
    <w:rsid w:val="007A5B2D"/>
    <w:rsid w:val="007A5EBF"/>
    <w:rsid w:val="007A76FC"/>
    <w:rsid w:val="007A79AD"/>
    <w:rsid w:val="007B01F2"/>
    <w:rsid w:val="007B044C"/>
    <w:rsid w:val="007B0B1C"/>
    <w:rsid w:val="007B0FB7"/>
    <w:rsid w:val="007B15E6"/>
    <w:rsid w:val="007B1A88"/>
    <w:rsid w:val="007B1CE1"/>
    <w:rsid w:val="007B217E"/>
    <w:rsid w:val="007B3CE9"/>
    <w:rsid w:val="007B6422"/>
    <w:rsid w:val="007B6434"/>
    <w:rsid w:val="007B6A7F"/>
    <w:rsid w:val="007B6B9B"/>
    <w:rsid w:val="007B6BB6"/>
    <w:rsid w:val="007B7266"/>
    <w:rsid w:val="007B735D"/>
    <w:rsid w:val="007B7569"/>
    <w:rsid w:val="007B7F4A"/>
    <w:rsid w:val="007C032D"/>
    <w:rsid w:val="007C0EC6"/>
    <w:rsid w:val="007C15F7"/>
    <w:rsid w:val="007C1941"/>
    <w:rsid w:val="007C1AD4"/>
    <w:rsid w:val="007C2151"/>
    <w:rsid w:val="007C2EEE"/>
    <w:rsid w:val="007C3582"/>
    <w:rsid w:val="007C3FF9"/>
    <w:rsid w:val="007C4C92"/>
    <w:rsid w:val="007C5D13"/>
    <w:rsid w:val="007C5F3D"/>
    <w:rsid w:val="007C7136"/>
    <w:rsid w:val="007C7680"/>
    <w:rsid w:val="007C76E2"/>
    <w:rsid w:val="007D0048"/>
    <w:rsid w:val="007D02D5"/>
    <w:rsid w:val="007D0732"/>
    <w:rsid w:val="007D0F82"/>
    <w:rsid w:val="007D21EF"/>
    <w:rsid w:val="007D2DFD"/>
    <w:rsid w:val="007D4674"/>
    <w:rsid w:val="007D53B4"/>
    <w:rsid w:val="007D5D87"/>
    <w:rsid w:val="007D5EFA"/>
    <w:rsid w:val="007D6397"/>
    <w:rsid w:val="007D7D6D"/>
    <w:rsid w:val="007E074C"/>
    <w:rsid w:val="007E1789"/>
    <w:rsid w:val="007E1873"/>
    <w:rsid w:val="007E2965"/>
    <w:rsid w:val="007E4E84"/>
    <w:rsid w:val="007E5E65"/>
    <w:rsid w:val="007E65DF"/>
    <w:rsid w:val="007E66DA"/>
    <w:rsid w:val="007E6BF8"/>
    <w:rsid w:val="007E7762"/>
    <w:rsid w:val="007E7D6E"/>
    <w:rsid w:val="007E7ECC"/>
    <w:rsid w:val="007F09EE"/>
    <w:rsid w:val="007F0F37"/>
    <w:rsid w:val="007F17F7"/>
    <w:rsid w:val="007F19F2"/>
    <w:rsid w:val="007F1CD0"/>
    <w:rsid w:val="007F1F81"/>
    <w:rsid w:val="007F2193"/>
    <w:rsid w:val="007F23C0"/>
    <w:rsid w:val="007F2C1D"/>
    <w:rsid w:val="007F3355"/>
    <w:rsid w:val="007F3416"/>
    <w:rsid w:val="007F36FA"/>
    <w:rsid w:val="007F392C"/>
    <w:rsid w:val="007F4481"/>
    <w:rsid w:val="007F5FD4"/>
    <w:rsid w:val="007F60FB"/>
    <w:rsid w:val="007F68E5"/>
    <w:rsid w:val="007F6A47"/>
    <w:rsid w:val="007F721C"/>
    <w:rsid w:val="007F72DA"/>
    <w:rsid w:val="007F7526"/>
    <w:rsid w:val="007F7668"/>
    <w:rsid w:val="007F77D8"/>
    <w:rsid w:val="007F7935"/>
    <w:rsid w:val="0080095F"/>
    <w:rsid w:val="00802543"/>
    <w:rsid w:val="00802B6A"/>
    <w:rsid w:val="008030DC"/>
    <w:rsid w:val="0080373B"/>
    <w:rsid w:val="00804872"/>
    <w:rsid w:val="00804C1C"/>
    <w:rsid w:val="00805CE9"/>
    <w:rsid w:val="00806060"/>
    <w:rsid w:val="00806BE3"/>
    <w:rsid w:val="00806C94"/>
    <w:rsid w:val="00806E06"/>
    <w:rsid w:val="00807025"/>
    <w:rsid w:val="00807112"/>
    <w:rsid w:val="00807176"/>
    <w:rsid w:val="00807443"/>
    <w:rsid w:val="00807686"/>
    <w:rsid w:val="00807B71"/>
    <w:rsid w:val="00810782"/>
    <w:rsid w:val="00811FA8"/>
    <w:rsid w:val="0081302D"/>
    <w:rsid w:val="008131D3"/>
    <w:rsid w:val="00813BA8"/>
    <w:rsid w:val="008149AC"/>
    <w:rsid w:val="00815C69"/>
    <w:rsid w:val="00816336"/>
    <w:rsid w:val="008165F1"/>
    <w:rsid w:val="00816D65"/>
    <w:rsid w:val="00817712"/>
    <w:rsid w:val="00817A56"/>
    <w:rsid w:val="00820AF0"/>
    <w:rsid w:val="00821718"/>
    <w:rsid w:val="008219F1"/>
    <w:rsid w:val="00822431"/>
    <w:rsid w:val="0082246F"/>
    <w:rsid w:val="00822FC0"/>
    <w:rsid w:val="00823BDC"/>
    <w:rsid w:val="00826398"/>
    <w:rsid w:val="00830DB5"/>
    <w:rsid w:val="0083104D"/>
    <w:rsid w:val="00831361"/>
    <w:rsid w:val="00831393"/>
    <w:rsid w:val="00832E0C"/>
    <w:rsid w:val="0083301A"/>
    <w:rsid w:val="008330FB"/>
    <w:rsid w:val="0083398E"/>
    <w:rsid w:val="00834AC0"/>
    <w:rsid w:val="00834BFB"/>
    <w:rsid w:val="00835585"/>
    <w:rsid w:val="00835D9F"/>
    <w:rsid w:val="00835F8F"/>
    <w:rsid w:val="00836D53"/>
    <w:rsid w:val="00837BB9"/>
    <w:rsid w:val="008408BF"/>
    <w:rsid w:val="00840B72"/>
    <w:rsid w:val="0084279C"/>
    <w:rsid w:val="00842D6B"/>
    <w:rsid w:val="0084352C"/>
    <w:rsid w:val="00844F12"/>
    <w:rsid w:val="00845639"/>
    <w:rsid w:val="008461A2"/>
    <w:rsid w:val="008465CB"/>
    <w:rsid w:val="0084742F"/>
    <w:rsid w:val="00847C55"/>
    <w:rsid w:val="00851A00"/>
    <w:rsid w:val="00852025"/>
    <w:rsid w:val="008527C0"/>
    <w:rsid w:val="00853854"/>
    <w:rsid w:val="008545B9"/>
    <w:rsid w:val="0085460E"/>
    <w:rsid w:val="0085565F"/>
    <w:rsid w:val="00855733"/>
    <w:rsid w:val="0085599D"/>
    <w:rsid w:val="00855B05"/>
    <w:rsid w:val="00855C99"/>
    <w:rsid w:val="00856FD7"/>
    <w:rsid w:val="008576F4"/>
    <w:rsid w:val="008604C6"/>
    <w:rsid w:val="008606F1"/>
    <w:rsid w:val="00861852"/>
    <w:rsid w:val="00862E39"/>
    <w:rsid w:val="0086342C"/>
    <w:rsid w:val="00863A69"/>
    <w:rsid w:val="00864BA7"/>
    <w:rsid w:val="008650DC"/>
    <w:rsid w:val="008658B4"/>
    <w:rsid w:val="008660C4"/>
    <w:rsid w:val="0086718D"/>
    <w:rsid w:val="00867EC2"/>
    <w:rsid w:val="00871314"/>
    <w:rsid w:val="008722B2"/>
    <w:rsid w:val="008726BF"/>
    <w:rsid w:val="00872CAB"/>
    <w:rsid w:val="008735E2"/>
    <w:rsid w:val="008741F3"/>
    <w:rsid w:val="008749A4"/>
    <w:rsid w:val="008749B3"/>
    <w:rsid w:val="00874A24"/>
    <w:rsid w:val="008757EF"/>
    <w:rsid w:val="00875E4F"/>
    <w:rsid w:val="00875F00"/>
    <w:rsid w:val="00876377"/>
    <w:rsid w:val="00876D90"/>
    <w:rsid w:val="008770B4"/>
    <w:rsid w:val="00880219"/>
    <w:rsid w:val="008802AB"/>
    <w:rsid w:val="0088064C"/>
    <w:rsid w:val="00880742"/>
    <w:rsid w:val="00880E32"/>
    <w:rsid w:val="008810B7"/>
    <w:rsid w:val="008815CC"/>
    <w:rsid w:val="00881800"/>
    <w:rsid w:val="0088189E"/>
    <w:rsid w:val="00881D37"/>
    <w:rsid w:val="00881DE2"/>
    <w:rsid w:val="00883190"/>
    <w:rsid w:val="00883420"/>
    <w:rsid w:val="00883CAD"/>
    <w:rsid w:val="0088472C"/>
    <w:rsid w:val="008848B3"/>
    <w:rsid w:val="00884F11"/>
    <w:rsid w:val="008858BC"/>
    <w:rsid w:val="00885A72"/>
    <w:rsid w:val="008860F5"/>
    <w:rsid w:val="0088642B"/>
    <w:rsid w:val="00886A7C"/>
    <w:rsid w:val="00886C84"/>
    <w:rsid w:val="0088739E"/>
    <w:rsid w:val="00890201"/>
    <w:rsid w:val="00890818"/>
    <w:rsid w:val="008912D9"/>
    <w:rsid w:val="00891545"/>
    <w:rsid w:val="00891D50"/>
    <w:rsid w:val="00892072"/>
    <w:rsid w:val="008926F6"/>
    <w:rsid w:val="00892AED"/>
    <w:rsid w:val="00893859"/>
    <w:rsid w:val="008938E3"/>
    <w:rsid w:val="008951A6"/>
    <w:rsid w:val="00895FF8"/>
    <w:rsid w:val="00896638"/>
    <w:rsid w:val="00897D64"/>
    <w:rsid w:val="008A01F9"/>
    <w:rsid w:val="008A0B23"/>
    <w:rsid w:val="008A1505"/>
    <w:rsid w:val="008A1BB4"/>
    <w:rsid w:val="008A2574"/>
    <w:rsid w:val="008A40C6"/>
    <w:rsid w:val="008A4537"/>
    <w:rsid w:val="008A4616"/>
    <w:rsid w:val="008A49F7"/>
    <w:rsid w:val="008A641D"/>
    <w:rsid w:val="008A698D"/>
    <w:rsid w:val="008B0133"/>
    <w:rsid w:val="008B08A9"/>
    <w:rsid w:val="008B0FBD"/>
    <w:rsid w:val="008B13E5"/>
    <w:rsid w:val="008B214B"/>
    <w:rsid w:val="008B2317"/>
    <w:rsid w:val="008B2548"/>
    <w:rsid w:val="008B44D3"/>
    <w:rsid w:val="008B4BAA"/>
    <w:rsid w:val="008B684E"/>
    <w:rsid w:val="008B6A97"/>
    <w:rsid w:val="008B6E07"/>
    <w:rsid w:val="008C031A"/>
    <w:rsid w:val="008C15DD"/>
    <w:rsid w:val="008C24D2"/>
    <w:rsid w:val="008C3296"/>
    <w:rsid w:val="008C3452"/>
    <w:rsid w:val="008C3969"/>
    <w:rsid w:val="008C3C3E"/>
    <w:rsid w:val="008C3D68"/>
    <w:rsid w:val="008C3F32"/>
    <w:rsid w:val="008C60D1"/>
    <w:rsid w:val="008C631A"/>
    <w:rsid w:val="008C6E43"/>
    <w:rsid w:val="008C6F09"/>
    <w:rsid w:val="008C7148"/>
    <w:rsid w:val="008C75C9"/>
    <w:rsid w:val="008C7766"/>
    <w:rsid w:val="008D002A"/>
    <w:rsid w:val="008D05E4"/>
    <w:rsid w:val="008D0650"/>
    <w:rsid w:val="008D0D1D"/>
    <w:rsid w:val="008D10A4"/>
    <w:rsid w:val="008D2B27"/>
    <w:rsid w:val="008D50B3"/>
    <w:rsid w:val="008D6D24"/>
    <w:rsid w:val="008D710D"/>
    <w:rsid w:val="008D730F"/>
    <w:rsid w:val="008D734E"/>
    <w:rsid w:val="008D7934"/>
    <w:rsid w:val="008D7B1A"/>
    <w:rsid w:val="008E0859"/>
    <w:rsid w:val="008E29B6"/>
    <w:rsid w:val="008E2B7A"/>
    <w:rsid w:val="008E47EB"/>
    <w:rsid w:val="008E5CC5"/>
    <w:rsid w:val="008E6CB5"/>
    <w:rsid w:val="008E6F26"/>
    <w:rsid w:val="008E7D36"/>
    <w:rsid w:val="008F08CE"/>
    <w:rsid w:val="008F0D77"/>
    <w:rsid w:val="008F1033"/>
    <w:rsid w:val="008F180B"/>
    <w:rsid w:val="008F1AD0"/>
    <w:rsid w:val="008F221D"/>
    <w:rsid w:val="008F253F"/>
    <w:rsid w:val="008F299A"/>
    <w:rsid w:val="008F2F5D"/>
    <w:rsid w:val="008F3848"/>
    <w:rsid w:val="008F384E"/>
    <w:rsid w:val="008F389F"/>
    <w:rsid w:val="008F4290"/>
    <w:rsid w:val="008F4C49"/>
    <w:rsid w:val="008F4D62"/>
    <w:rsid w:val="008F6FB4"/>
    <w:rsid w:val="00900A81"/>
    <w:rsid w:val="00901863"/>
    <w:rsid w:val="00901EF5"/>
    <w:rsid w:val="009029ED"/>
    <w:rsid w:val="00903071"/>
    <w:rsid w:val="009034E5"/>
    <w:rsid w:val="0090366B"/>
    <w:rsid w:val="00903F9F"/>
    <w:rsid w:val="009042EF"/>
    <w:rsid w:val="00904545"/>
    <w:rsid w:val="00904D2F"/>
    <w:rsid w:val="009053F1"/>
    <w:rsid w:val="00906509"/>
    <w:rsid w:val="009067FB"/>
    <w:rsid w:val="00907464"/>
    <w:rsid w:val="00907900"/>
    <w:rsid w:val="00910C7B"/>
    <w:rsid w:val="00910F3D"/>
    <w:rsid w:val="00910F91"/>
    <w:rsid w:val="00911322"/>
    <w:rsid w:val="00911F2F"/>
    <w:rsid w:val="00913800"/>
    <w:rsid w:val="009164D3"/>
    <w:rsid w:val="00917614"/>
    <w:rsid w:val="00917D4A"/>
    <w:rsid w:val="00917D57"/>
    <w:rsid w:val="0092098A"/>
    <w:rsid w:val="00921FC5"/>
    <w:rsid w:val="00923B2E"/>
    <w:rsid w:val="00924173"/>
    <w:rsid w:val="00924552"/>
    <w:rsid w:val="00924B4C"/>
    <w:rsid w:val="00924B6B"/>
    <w:rsid w:val="00925BAF"/>
    <w:rsid w:val="00925BF7"/>
    <w:rsid w:val="0092644E"/>
    <w:rsid w:val="00926666"/>
    <w:rsid w:val="00926966"/>
    <w:rsid w:val="0092756F"/>
    <w:rsid w:val="009279D4"/>
    <w:rsid w:val="00927CCD"/>
    <w:rsid w:val="009304CF"/>
    <w:rsid w:val="0093106B"/>
    <w:rsid w:val="009310B1"/>
    <w:rsid w:val="00931BB9"/>
    <w:rsid w:val="009324EC"/>
    <w:rsid w:val="00933148"/>
    <w:rsid w:val="00934346"/>
    <w:rsid w:val="009346BD"/>
    <w:rsid w:val="00934884"/>
    <w:rsid w:val="00934A7D"/>
    <w:rsid w:val="00935418"/>
    <w:rsid w:val="0093606C"/>
    <w:rsid w:val="0093664C"/>
    <w:rsid w:val="0093687C"/>
    <w:rsid w:val="00936AA8"/>
    <w:rsid w:val="00936F0C"/>
    <w:rsid w:val="00936F54"/>
    <w:rsid w:val="0093782B"/>
    <w:rsid w:val="00942026"/>
    <w:rsid w:val="009424CD"/>
    <w:rsid w:val="00942BD0"/>
    <w:rsid w:val="00942E92"/>
    <w:rsid w:val="00944618"/>
    <w:rsid w:val="00944B86"/>
    <w:rsid w:val="00945109"/>
    <w:rsid w:val="00946157"/>
    <w:rsid w:val="009461E9"/>
    <w:rsid w:val="00946380"/>
    <w:rsid w:val="0094675A"/>
    <w:rsid w:val="00946986"/>
    <w:rsid w:val="00947011"/>
    <w:rsid w:val="009472F1"/>
    <w:rsid w:val="009473BD"/>
    <w:rsid w:val="00950C4E"/>
    <w:rsid w:val="009514BC"/>
    <w:rsid w:val="00951905"/>
    <w:rsid w:val="00951922"/>
    <w:rsid w:val="00951BAE"/>
    <w:rsid w:val="00951C2E"/>
    <w:rsid w:val="00952334"/>
    <w:rsid w:val="00953CBA"/>
    <w:rsid w:val="00954935"/>
    <w:rsid w:val="00956A0D"/>
    <w:rsid w:val="00957464"/>
    <w:rsid w:val="00960007"/>
    <w:rsid w:val="0096001A"/>
    <w:rsid w:val="009616F9"/>
    <w:rsid w:val="00961C8E"/>
    <w:rsid w:val="009626D0"/>
    <w:rsid w:val="00962900"/>
    <w:rsid w:val="00963101"/>
    <w:rsid w:val="00963125"/>
    <w:rsid w:val="00963D60"/>
    <w:rsid w:val="00964015"/>
    <w:rsid w:val="009649D9"/>
    <w:rsid w:val="00965A92"/>
    <w:rsid w:val="00965F60"/>
    <w:rsid w:val="0096612E"/>
    <w:rsid w:val="00966279"/>
    <w:rsid w:val="00966387"/>
    <w:rsid w:val="00966C75"/>
    <w:rsid w:val="00967D41"/>
    <w:rsid w:val="00967EF2"/>
    <w:rsid w:val="009704F0"/>
    <w:rsid w:val="00972DD5"/>
    <w:rsid w:val="00973018"/>
    <w:rsid w:val="009731D4"/>
    <w:rsid w:val="0097348F"/>
    <w:rsid w:val="00973FB1"/>
    <w:rsid w:val="00974503"/>
    <w:rsid w:val="00974692"/>
    <w:rsid w:val="009758A8"/>
    <w:rsid w:val="009758CF"/>
    <w:rsid w:val="009762E5"/>
    <w:rsid w:val="009766F1"/>
    <w:rsid w:val="00976806"/>
    <w:rsid w:val="00977AA4"/>
    <w:rsid w:val="00977F17"/>
    <w:rsid w:val="00981666"/>
    <w:rsid w:val="0098202C"/>
    <w:rsid w:val="0098332D"/>
    <w:rsid w:val="00983D0C"/>
    <w:rsid w:val="009841CC"/>
    <w:rsid w:val="00985818"/>
    <w:rsid w:val="00985B99"/>
    <w:rsid w:val="009872A4"/>
    <w:rsid w:val="00987A56"/>
    <w:rsid w:val="009901A1"/>
    <w:rsid w:val="009904AF"/>
    <w:rsid w:val="0099076F"/>
    <w:rsid w:val="0099161E"/>
    <w:rsid w:val="00991EB1"/>
    <w:rsid w:val="00992E91"/>
    <w:rsid w:val="00993802"/>
    <w:rsid w:val="009940F5"/>
    <w:rsid w:val="00994E58"/>
    <w:rsid w:val="00994F32"/>
    <w:rsid w:val="00995303"/>
    <w:rsid w:val="00995E35"/>
    <w:rsid w:val="009976CB"/>
    <w:rsid w:val="009A0077"/>
    <w:rsid w:val="009A0609"/>
    <w:rsid w:val="009A0E2E"/>
    <w:rsid w:val="009A1315"/>
    <w:rsid w:val="009A27AA"/>
    <w:rsid w:val="009A2BFA"/>
    <w:rsid w:val="009A33EB"/>
    <w:rsid w:val="009A3447"/>
    <w:rsid w:val="009A4401"/>
    <w:rsid w:val="009A4705"/>
    <w:rsid w:val="009A52F4"/>
    <w:rsid w:val="009A5D85"/>
    <w:rsid w:val="009A621E"/>
    <w:rsid w:val="009A7D23"/>
    <w:rsid w:val="009B09FF"/>
    <w:rsid w:val="009B1141"/>
    <w:rsid w:val="009B3275"/>
    <w:rsid w:val="009B3B0E"/>
    <w:rsid w:val="009B3C10"/>
    <w:rsid w:val="009B3C57"/>
    <w:rsid w:val="009B4BC2"/>
    <w:rsid w:val="009B4EC0"/>
    <w:rsid w:val="009B5C96"/>
    <w:rsid w:val="009B5D50"/>
    <w:rsid w:val="009B6FA7"/>
    <w:rsid w:val="009B77FE"/>
    <w:rsid w:val="009C0695"/>
    <w:rsid w:val="009C06E1"/>
    <w:rsid w:val="009C3274"/>
    <w:rsid w:val="009C49D3"/>
    <w:rsid w:val="009C5CC8"/>
    <w:rsid w:val="009C73E5"/>
    <w:rsid w:val="009C7B1C"/>
    <w:rsid w:val="009C7DFF"/>
    <w:rsid w:val="009C7EAA"/>
    <w:rsid w:val="009D18AC"/>
    <w:rsid w:val="009D21B6"/>
    <w:rsid w:val="009D23A2"/>
    <w:rsid w:val="009D3043"/>
    <w:rsid w:val="009D3349"/>
    <w:rsid w:val="009D36BC"/>
    <w:rsid w:val="009D37F0"/>
    <w:rsid w:val="009D4695"/>
    <w:rsid w:val="009D47FC"/>
    <w:rsid w:val="009D5513"/>
    <w:rsid w:val="009D55CE"/>
    <w:rsid w:val="009D5FF7"/>
    <w:rsid w:val="009D6209"/>
    <w:rsid w:val="009D7159"/>
    <w:rsid w:val="009D76DE"/>
    <w:rsid w:val="009E11B8"/>
    <w:rsid w:val="009E1936"/>
    <w:rsid w:val="009E202A"/>
    <w:rsid w:val="009E226E"/>
    <w:rsid w:val="009E32C5"/>
    <w:rsid w:val="009E362C"/>
    <w:rsid w:val="009E3806"/>
    <w:rsid w:val="009E49B9"/>
    <w:rsid w:val="009E55F3"/>
    <w:rsid w:val="009E58EC"/>
    <w:rsid w:val="009E6153"/>
    <w:rsid w:val="009E6314"/>
    <w:rsid w:val="009E68C5"/>
    <w:rsid w:val="009E6C45"/>
    <w:rsid w:val="009E7298"/>
    <w:rsid w:val="009E75F3"/>
    <w:rsid w:val="009F006A"/>
    <w:rsid w:val="009F0428"/>
    <w:rsid w:val="009F22A3"/>
    <w:rsid w:val="009F2657"/>
    <w:rsid w:val="009F36A5"/>
    <w:rsid w:val="009F3DAF"/>
    <w:rsid w:val="009F410F"/>
    <w:rsid w:val="009F4190"/>
    <w:rsid w:val="009F45A8"/>
    <w:rsid w:val="009F58C3"/>
    <w:rsid w:val="009F5A81"/>
    <w:rsid w:val="009F5C9D"/>
    <w:rsid w:val="009F6A77"/>
    <w:rsid w:val="009F73B0"/>
    <w:rsid w:val="00A01893"/>
    <w:rsid w:val="00A022E7"/>
    <w:rsid w:val="00A0289E"/>
    <w:rsid w:val="00A02F79"/>
    <w:rsid w:val="00A031C6"/>
    <w:rsid w:val="00A033EB"/>
    <w:rsid w:val="00A036A9"/>
    <w:rsid w:val="00A03C3E"/>
    <w:rsid w:val="00A0441E"/>
    <w:rsid w:val="00A063D7"/>
    <w:rsid w:val="00A06C38"/>
    <w:rsid w:val="00A07B44"/>
    <w:rsid w:val="00A12292"/>
    <w:rsid w:val="00A14141"/>
    <w:rsid w:val="00A14578"/>
    <w:rsid w:val="00A14A91"/>
    <w:rsid w:val="00A1538F"/>
    <w:rsid w:val="00A159B8"/>
    <w:rsid w:val="00A15BF4"/>
    <w:rsid w:val="00A15BF5"/>
    <w:rsid w:val="00A16A76"/>
    <w:rsid w:val="00A2057D"/>
    <w:rsid w:val="00A20B44"/>
    <w:rsid w:val="00A21118"/>
    <w:rsid w:val="00A211F9"/>
    <w:rsid w:val="00A21312"/>
    <w:rsid w:val="00A21839"/>
    <w:rsid w:val="00A229BB"/>
    <w:rsid w:val="00A22C02"/>
    <w:rsid w:val="00A2432B"/>
    <w:rsid w:val="00A24471"/>
    <w:rsid w:val="00A24D71"/>
    <w:rsid w:val="00A24EC6"/>
    <w:rsid w:val="00A25FBC"/>
    <w:rsid w:val="00A26B9D"/>
    <w:rsid w:val="00A27708"/>
    <w:rsid w:val="00A277FD"/>
    <w:rsid w:val="00A27943"/>
    <w:rsid w:val="00A3013E"/>
    <w:rsid w:val="00A31C21"/>
    <w:rsid w:val="00A31E08"/>
    <w:rsid w:val="00A32D30"/>
    <w:rsid w:val="00A3303E"/>
    <w:rsid w:val="00A3334C"/>
    <w:rsid w:val="00A33C06"/>
    <w:rsid w:val="00A3413F"/>
    <w:rsid w:val="00A3423B"/>
    <w:rsid w:val="00A36E86"/>
    <w:rsid w:val="00A4025E"/>
    <w:rsid w:val="00A4041E"/>
    <w:rsid w:val="00A41E54"/>
    <w:rsid w:val="00A43F21"/>
    <w:rsid w:val="00A445BA"/>
    <w:rsid w:val="00A451E4"/>
    <w:rsid w:val="00A46E0C"/>
    <w:rsid w:val="00A505C9"/>
    <w:rsid w:val="00A50BB6"/>
    <w:rsid w:val="00A50CBF"/>
    <w:rsid w:val="00A526B7"/>
    <w:rsid w:val="00A5387A"/>
    <w:rsid w:val="00A53ABD"/>
    <w:rsid w:val="00A541FD"/>
    <w:rsid w:val="00A54BF8"/>
    <w:rsid w:val="00A5632F"/>
    <w:rsid w:val="00A56853"/>
    <w:rsid w:val="00A61B44"/>
    <w:rsid w:val="00A61B7B"/>
    <w:rsid w:val="00A63271"/>
    <w:rsid w:val="00A632F7"/>
    <w:rsid w:val="00A6450C"/>
    <w:rsid w:val="00A645E3"/>
    <w:rsid w:val="00A64C4E"/>
    <w:rsid w:val="00A64CF5"/>
    <w:rsid w:val="00A65F02"/>
    <w:rsid w:val="00A664D3"/>
    <w:rsid w:val="00A66F11"/>
    <w:rsid w:val="00A67767"/>
    <w:rsid w:val="00A678EE"/>
    <w:rsid w:val="00A67DB3"/>
    <w:rsid w:val="00A70080"/>
    <w:rsid w:val="00A70320"/>
    <w:rsid w:val="00A714FB"/>
    <w:rsid w:val="00A7175B"/>
    <w:rsid w:val="00A72607"/>
    <w:rsid w:val="00A72A22"/>
    <w:rsid w:val="00A72FE0"/>
    <w:rsid w:val="00A733E7"/>
    <w:rsid w:val="00A734FB"/>
    <w:rsid w:val="00A73DBD"/>
    <w:rsid w:val="00A73ED1"/>
    <w:rsid w:val="00A73FD2"/>
    <w:rsid w:val="00A743AA"/>
    <w:rsid w:val="00A75079"/>
    <w:rsid w:val="00A75E33"/>
    <w:rsid w:val="00A76B84"/>
    <w:rsid w:val="00A77033"/>
    <w:rsid w:val="00A8152F"/>
    <w:rsid w:val="00A81599"/>
    <w:rsid w:val="00A819DE"/>
    <w:rsid w:val="00A83762"/>
    <w:rsid w:val="00A83DC0"/>
    <w:rsid w:val="00A84565"/>
    <w:rsid w:val="00A845D3"/>
    <w:rsid w:val="00A87EE4"/>
    <w:rsid w:val="00A90BBA"/>
    <w:rsid w:val="00A90BE7"/>
    <w:rsid w:val="00A9157F"/>
    <w:rsid w:val="00A922F9"/>
    <w:rsid w:val="00A9325F"/>
    <w:rsid w:val="00A94389"/>
    <w:rsid w:val="00A94C39"/>
    <w:rsid w:val="00A94C89"/>
    <w:rsid w:val="00A96396"/>
    <w:rsid w:val="00A96934"/>
    <w:rsid w:val="00A96EF7"/>
    <w:rsid w:val="00A97655"/>
    <w:rsid w:val="00AA0B6D"/>
    <w:rsid w:val="00AA16AF"/>
    <w:rsid w:val="00AA19A7"/>
    <w:rsid w:val="00AA19F2"/>
    <w:rsid w:val="00AA25F3"/>
    <w:rsid w:val="00AA3150"/>
    <w:rsid w:val="00AA37CA"/>
    <w:rsid w:val="00AA3C82"/>
    <w:rsid w:val="00AA407F"/>
    <w:rsid w:val="00AA4978"/>
    <w:rsid w:val="00AA4DA6"/>
    <w:rsid w:val="00AA601D"/>
    <w:rsid w:val="00AA6C24"/>
    <w:rsid w:val="00AA7942"/>
    <w:rsid w:val="00AA7BE4"/>
    <w:rsid w:val="00AB0230"/>
    <w:rsid w:val="00AB17DB"/>
    <w:rsid w:val="00AB214E"/>
    <w:rsid w:val="00AB253B"/>
    <w:rsid w:val="00AB2DF5"/>
    <w:rsid w:val="00AB3B28"/>
    <w:rsid w:val="00AB473E"/>
    <w:rsid w:val="00AB4C18"/>
    <w:rsid w:val="00AB5104"/>
    <w:rsid w:val="00AB5523"/>
    <w:rsid w:val="00AB6574"/>
    <w:rsid w:val="00AB6A01"/>
    <w:rsid w:val="00AB7227"/>
    <w:rsid w:val="00AB74FA"/>
    <w:rsid w:val="00AC0177"/>
    <w:rsid w:val="00AC036B"/>
    <w:rsid w:val="00AC1AAC"/>
    <w:rsid w:val="00AC2676"/>
    <w:rsid w:val="00AC282A"/>
    <w:rsid w:val="00AC2B6E"/>
    <w:rsid w:val="00AC2D25"/>
    <w:rsid w:val="00AC2E88"/>
    <w:rsid w:val="00AC38AE"/>
    <w:rsid w:val="00AC3C9D"/>
    <w:rsid w:val="00AC4855"/>
    <w:rsid w:val="00AC513E"/>
    <w:rsid w:val="00AC5815"/>
    <w:rsid w:val="00AC584A"/>
    <w:rsid w:val="00AC5A08"/>
    <w:rsid w:val="00AC5A85"/>
    <w:rsid w:val="00AC5DBA"/>
    <w:rsid w:val="00AC5E82"/>
    <w:rsid w:val="00AC66C1"/>
    <w:rsid w:val="00AC6B72"/>
    <w:rsid w:val="00AD1A17"/>
    <w:rsid w:val="00AD2194"/>
    <w:rsid w:val="00AD246D"/>
    <w:rsid w:val="00AD308D"/>
    <w:rsid w:val="00AD39DD"/>
    <w:rsid w:val="00AD4DC2"/>
    <w:rsid w:val="00AD5191"/>
    <w:rsid w:val="00AD5248"/>
    <w:rsid w:val="00AD5C75"/>
    <w:rsid w:val="00AD68E2"/>
    <w:rsid w:val="00AD6F30"/>
    <w:rsid w:val="00AE00F0"/>
    <w:rsid w:val="00AE0402"/>
    <w:rsid w:val="00AE079E"/>
    <w:rsid w:val="00AE1605"/>
    <w:rsid w:val="00AE1942"/>
    <w:rsid w:val="00AE2FC7"/>
    <w:rsid w:val="00AE3D03"/>
    <w:rsid w:val="00AE4641"/>
    <w:rsid w:val="00AE4997"/>
    <w:rsid w:val="00AE5335"/>
    <w:rsid w:val="00AE54A2"/>
    <w:rsid w:val="00AE6A8E"/>
    <w:rsid w:val="00AE6DCE"/>
    <w:rsid w:val="00AF0681"/>
    <w:rsid w:val="00AF0D17"/>
    <w:rsid w:val="00AF22A9"/>
    <w:rsid w:val="00AF3362"/>
    <w:rsid w:val="00AF3E86"/>
    <w:rsid w:val="00AF45B9"/>
    <w:rsid w:val="00AF4676"/>
    <w:rsid w:val="00AF5F6D"/>
    <w:rsid w:val="00AF7190"/>
    <w:rsid w:val="00AF7663"/>
    <w:rsid w:val="00B000C4"/>
    <w:rsid w:val="00B00C60"/>
    <w:rsid w:val="00B01192"/>
    <w:rsid w:val="00B018EF"/>
    <w:rsid w:val="00B01A67"/>
    <w:rsid w:val="00B02E6A"/>
    <w:rsid w:val="00B034E1"/>
    <w:rsid w:val="00B0407B"/>
    <w:rsid w:val="00B04724"/>
    <w:rsid w:val="00B04B74"/>
    <w:rsid w:val="00B04DDA"/>
    <w:rsid w:val="00B04EC9"/>
    <w:rsid w:val="00B052B5"/>
    <w:rsid w:val="00B0559D"/>
    <w:rsid w:val="00B063C3"/>
    <w:rsid w:val="00B07BC1"/>
    <w:rsid w:val="00B10029"/>
    <w:rsid w:val="00B101D9"/>
    <w:rsid w:val="00B10EF0"/>
    <w:rsid w:val="00B12309"/>
    <w:rsid w:val="00B12798"/>
    <w:rsid w:val="00B133BC"/>
    <w:rsid w:val="00B156F8"/>
    <w:rsid w:val="00B17229"/>
    <w:rsid w:val="00B213EB"/>
    <w:rsid w:val="00B21461"/>
    <w:rsid w:val="00B24E62"/>
    <w:rsid w:val="00B25EF8"/>
    <w:rsid w:val="00B2660E"/>
    <w:rsid w:val="00B27EA8"/>
    <w:rsid w:val="00B308CC"/>
    <w:rsid w:val="00B30D04"/>
    <w:rsid w:val="00B31179"/>
    <w:rsid w:val="00B3135F"/>
    <w:rsid w:val="00B31430"/>
    <w:rsid w:val="00B3176D"/>
    <w:rsid w:val="00B31FD4"/>
    <w:rsid w:val="00B32156"/>
    <w:rsid w:val="00B325FB"/>
    <w:rsid w:val="00B32DA8"/>
    <w:rsid w:val="00B32F15"/>
    <w:rsid w:val="00B342D4"/>
    <w:rsid w:val="00B342E3"/>
    <w:rsid w:val="00B34433"/>
    <w:rsid w:val="00B34584"/>
    <w:rsid w:val="00B346BF"/>
    <w:rsid w:val="00B34E28"/>
    <w:rsid w:val="00B358E6"/>
    <w:rsid w:val="00B36344"/>
    <w:rsid w:val="00B4018C"/>
    <w:rsid w:val="00B40608"/>
    <w:rsid w:val="00B4089D"/>
    <w:rsid w:val="00B40AE6"/>
    <w:rsid w:val="00B41561"/>
    <w:rsid w:val="00B417C9"/>
    <w:rsid w:val="00B41B7C"/>
    <w:rsid w:val="00B41DFA"/>
    <w:rsid w:val="00B4226F"/>
    <w:rsid w:val="00B431AE"/>
    <w:rsid w:val="00B43349"/>
    <w:rsid w:val="00B43EA1"/>
    <w:rsid w:val="00B43EF6"/>
    <w:rsid w:val="00B457EC"/>
    <w:rsid w:val="00B469A6"/>
    <w:rsid w:val="00B46D25"/>
    <w:rsid w:val="00B4708F"/>
    <w:rsid w:val="00B4766A"/>
    <w:rsid w:val="00B476D0"/>
    <w:rsid w:val="00B5127A"/>
    <w:rsid w:val="00B51731"/>
    <w:rsid w:val="00B519D2"/>
    <w:rsid w:val="00B51AD6"/>
    <w:rsid w:val="00B51CF0"/>
    <w:rsid w:val="00B52C1B"/>
    <w:rsid w:val="00B52F2C"/>
    <w:rsid w:val="00B538DC"/>
    <w:rsid w:val="00B540ED"/>
    <w:rsid w:val="00B55808"/>
    <w:rsid w:val="00B55827"/>
    <w:rsid w:val="00B561C7"/>
    <w:rsid w:val="00B56454"/>
    <w:rsid w:val="00B56EE7"/>
    <w:rsid w:val="00B57141"/>
    <w:rsid w:val="00B57461"/>
    <w:rsid w:val="00B57B06"/>
    <w:rsid w:val="00B57ED5"/>
    <w:rsid w:val="00B6003F"/>
    <w:rsid w:val="00B639E8"/>
    <w:rsid w:val="00B63F61"/>
    <w:rsid w:val="00B64382"/>
    <w:rsid w:val="00B64C5D"/>
    <w:rsid w:val="00B65F9B"/>
    <w:rsid w:val="00B668C5"/>
    <w:rsid w:val="00B66D62"/>
    <w:rsid w:val="00B6783B"/>
    <w:rsid w:val="00B67B21"/>
    <w:rsid w:val="00B70BF5"/>
    <w:rsid w:val="00B71700"/>
    <w:rsid w:val="00B72673"/>
    <w:rsid w:val="00B72A0F"/>
    <w:rsid w:val="00B7306E"/>
    <w:rsid w:val="00B73637"/>
    <w:rsid w:val="00B740A2"/>
    <w:rsid w:val="00B74949"/>
    <w:rsid w:val="00B75087"/>
    <w:rsid w:val="00B752AC"/>
    <w:rsid w:val="00B76AC9"/>
    <w:rsid w:val="00B80515"/>
    <w:rsid w:val="00B8100D"/>
    <w:rsid w:val="00B8116D"/>
    <w:rsid w:val="00B8141C"/>
    <w:rsid w:val="00B82468"/>
    <w:rsid w:val="00B846A7"/>
    <w:rsid w:val="00B848BC"/>
    <w:rsid w:val="00B84928"/>
    <w:rsid w:val="00B849C6"/>
    <w:rsid w:val="00B84AB8"/>
    <w:rsid w:val="00B8502F"/>
    <w:rsid w:val="00B8619F"/>
    <w:rsid w:val="00B862C7"/>
    <w:rsid w:val="00B8632E"/>
    <w:rsid w:val="00B86C35"/>
    <w:rsid w:val="00B86C49"/>
    <w:rsid w:val="00B86FC0"/>
    <w:rsid w:val="00B873AB"/>
    <w:rsid w:val="00B876B6"/>
    <w:rsid w:val="00B87E1A"/>
    <w:rsid w:val="00B91F0C"/>
    <w:rsid w:val="00B9234A"/>
    <w:rsid w:val="00B92431"/>
    <w:rsid w:val="00B92624"/>
    <w:rsid w:val="00B929F5"/>
    <w:rsid w:val="00B92E99"/>
    <w:rsid w:val="00B92F68"/>
    <w:rsid w:val="00B93074"/>
    <w:rsid w:val="00B93206"/>
    <w:rsid w:val="00B93876"/>
    <w:rsid w:val="00B95905"/>
    <w:rsid w:val="00B960EF"/>
    <w:rsid w:val="00B96771"/>
    <w:rsid w:val="00B97293"/>
    <w:rsid w:val="00BA020E"/>
    <w:rsid w:val="00BA0291"/>
    <w:rsid w:val="00BA09DB"/>
    <w:rsid w:val="00BA1C81"/>
    <w:rsid w:val="00BA1E3B"/>
    <w:rsid w:val="00BA301F"/>
    <w:rsid w:val="00BA33C7"/>
    <w:rsid w:val="00BA371E"/>
    <w:rsid w:val="00BA5182"/>
    <w:rsid w:val="00BA59FB"/>
    <w:rsid w:val="00BA6621"/>
    <w:rsid w:val="00BA6904"/>
    <w:rsid w:val="00BA6B44"/>
    <w:rsid w:val="00BA6D4D"/>
    <w:rsid w:val="00BA7481"/>
    <w:rsid w:val="00BA75AE"/>
    <w:rsid w:val="00BA7861"/>
    <w:rsid w:val="00BA790A"/>
    <w:rsid w:val="00BA7C0E"/>
    <w:rsid w:val="00BA7E49"/>
    <w:rsid w:val="00BA7E71"/>
    <w:rsid w:val="00BB00E3"/>
    <w:rsid w:val="00BB0193"/>
    <w:rsid w:val="00BB16F0"/>
    <w:rsid w:val="00BB1903"/>
    <w:rsid w:val="00BB19BE"/>
    <w:rsid w:val="00BB2026"/>
    <w:rsid w:val="00BB26F2"/>
    <w:rsid w:val="00BB2712"/>
    <w:rsid w:val="00BB2A06"/>
    <w:rsid w:val="00BB2A13"/>
    <w:rsid w:val="00BB2E11"/>
    <w:rsid w:val="00BB3A9B"/>
    <w:rsid w:val="00BB43D8"/>
    <w:rsid w:val="00BB466A"/>
    <w:rsid w:val="00BB466B"/>
    <w:rsid w:val="00BB5A32"/>
    <w:rsid w:val="00BB6013"/>
    <w:rsid w:val="00BB6025"/>
    <w:rsid w:val="00BB66EB"/>
    <w:rsid w:val="00BB681D"/>
    <w:rsid w:val="00BB68CC"/>
    <w:rsid w:val="00BB73C7"/>
    <w:rsid w:val="00BC038E"/>
    <w:rsid w:val="00BC0487"/>
    <w:rsid w:val="00BC1145"/>
    <w:rsid w:val="00BC129F"/>
    <w:rsid w:val="00BC1659"/>
    <w:rsid w:val="00BC2194"/>
    <w:rsid w:val="00BC23E1"/>
    <w:rsid w:val="00BC4A12"/>
    <w:rsid w:val="00BC56FD"/>
    <w:rsid w:val="00BC61B1"/>
    <w:rsid w:val="00BC64AE"/>
    <w:rsid w:val="00BC7447"/>
    <w:rsid w:val="00BC76A1"/>
    <w:rsid w:val="00BD085F"/>
    <w:rsid w:val="00BD08D0"/>
    <w:rsid w:val="00BD0F8E"/>
    <w:rsid w:val="00BD22E1"/>
    <w:rsid w:val="00BD2F19"/>
    <w:rsid w:val="00BD35AC"/>
    <w:rsid w:val="00BD473D"/>
    <w:rsid w:val="00BD6536"/>
    <w:rsid w:val="00BD6655"/>
    <w:rsid w:val="00BD6A13"/>
    <w:rsid w:val="00BD72F8"/>
    <w:rsid w:val="00BE026E"/>
    <w:rsid w:val="00BE0363"/>
    <w:rsid w:val="00BE175B"/>
    <w:rsid w:val="00BE193F"/>
    <w:rsid w:val="00BE1AE4"/>
    <w:rsid w:val="00BE2C78"/>
    <w:rsid w:val="00BE2E24"/>
    <w:rsid w:val="00BE3339"/>
    <w:rsid w:val="00BE3818"/>
    <w:rsid w:val="00BE4B11"/>
    <w:rsid w:val="00BE4B9A"/>
    <w:rsid w:val="00BE5053"/>
    <w:rsid w:val="00BE62A0"/>
    <w:rsid w:val="00BE772F"/>
    <w:rsid w:val="00BE7E9B"/>
    <w:rsid w:val="00BE7F82"/>
    <w:rsid w:val="00BF0AE8"/>
    <w:rsid w:val="00BF0CA8"/>
    <w:rsid w:val="00BF21E6"/>
    <w:rsid w:val="00BF34EC"/>
    <w:rsid w:val="00BF49C4"/>
    <w:rsid w:val="00BF5768"/>
    <w:rsid w:val="00BF595B"/>
    <w:rsid w:val="00BF69AE"/>
    <w:rsid w:val="00BF75BF"/>
    <w:rsid w:val="00BF7DC3"/>
    <w:rsid w:val="00C002D1"/>
    <w:rsid w:val="00C00FD3"/>
    <w:rsid w:val="00C035EB"/>
    <w:rsid w:val="00C0409C"/>
    <w:rsid w:val="00C048C2"/>
    <w:rsid w:val="00C04C57"/>
    <w:rsid w:val="00C05D45"/>
    <w:rsid w:val="00C05D79"/>
    <w:rsid w:val="00C0629D"/>
    <w:rsid w:val="00C06D10"/>
    <w:rsid w:val="00C0769F"/>
    <w:rsid w:val="00C078AE"/>
    <w:rsid w:val="00C07A89"/>
    <w:rsid w:val="00C107A6"/>
    <w:rsid w:val="00C10863"/>
    <w:rsid w:val="00C11679"/>
    <w:rsid w:val="00C12845"/>
    <w:rsid w:val="00C12F91"/>
    <w:rsid w:val="00C141F0"/>
    <w:rsid w:val="00C14BAB"/>
    <w:rsid w:val="00C14BDA"/>
    <w:rsid w:val="00C15232"/>
    <w:rsid w:val="00C152FD"/>
    <w:rsid w:val="00C15400"/>
    <w:rsid w:val="00C16048"/>
    <w:rsid w:val="00C16804"/>
    <w:rsid w:val="00C1680A"/>
    <w:rsid w:val="00C16BA0"/>
    <w:rsid w:val="00C17401"/>
    <w:rsid w:val="00C17828"/>
    <w:rsid w:val="00C17BE4"/>
    <w:rsid w:val="00C20444"/>
    <w:rsid w:val="00C20B52"/>
    <w:rsid w:val="00C2179B"/>
    <w:rsid w:val="00C2307D"/>
    <w:rsid w:val="00C230BC"/>
    <w:rsid w:val="00C232D5"/>
    <w:rsid w:val="00C235E0"/>
    <w:rsid w:val="00C25E90"/>
    <w:rsid w:val="00C26044"/>
    <w:rsid w:val="00C2650F"/>
    <w:rsid w:val="00C30E81"/>
    <w:rsid w:val="00C316F1"/>
    <w:rsid w:val="00C31CF0"/>
    <w:rsid w:val="00C3280C"/>
    <w:rsid w:val="00C32B21"/>
    <w:rsid w:val="00C3351D"/>
    <w:rsid w:val="00C3358C"/>
    <w:rsid w:val="00C339EC"/>
    <w:rsid w:val="00C344CC"/>
    <w:rsid w:val="00C35784"/>
    <w:rsid w:val="00C37533"/>
    <w:rsid w:val="00C3787B"/>
    <w:rsid w:val="00C37C71"/>
    <w:rsid w:val="00C403BB"/>
    <w:rsid w:val="00C407B9"/>
    <w:rsid w:val="00C410A3"/>
    <w:rsid w:val="00C419BA"/>
    <w:rsid w:val="00C4231D"/>
    <w:rsid w:val="00C42BD7"/>
    <w:rsid w:val="00C4384D"/>
    <w:rsid w:val="00C43FD9"/>
    <w:rsid w:val="00C4420B"/>
    <w:rsid w:val="00C444BB"/>
    <w:rsid w:val="00C45B1E"/>
    <w:rsid w:val="00C461F6"/>
    <w:rsid w:val="00C502FC"/>
    <w:rsid w:val="00C50629"/>
    <w:rsid w:val="00C50ED2"/>
    <w:rsid w:val="00C51A45"/>
    <w:rsid w:val="00C5266A"/>
    <w:rsid w:val="00C52A48"/>
    <w:rsid w:val="00C52E4A"/>
    <w:rsid w:val="00C53435"/>
    <w:rsid w:val="00C538AD"/>
    <w:rsid w:val="00C545F3"/>
    <w:rsid w:val="00C54A24"/>
    <w:rsid w:val="00C55832"/>
    <w:rsid w:val="00C55C54"/>
    <w:rsid w:val="00C55D78"/>
    <w:rsid w:val="00C57201"/>
    <w:rsid w:val="00C579D7"/>
    <w:rsid w:val="00C60138"/>
    <w:rsid w:val="00C6022B"/>
    <w:rsid w:val="00C6117B"/>
    <w:rsid w:val="00C6120F"/>
    <w:rsid w:val="00C61B64"/>
    <w:rsid w:val="00C63658"/>
    <w:rsid w:val="00C63702"/>
    <w:rsid w:val="00C63D34"/>
    <w:rsid w:val="00C644E7"/>
    <w:rsid w:val="00C64918"/>
    <w:rsid w:val="00C64C50"/>
    <w:rsid w:val="00C650BA"/>
    <w:rsid w:val="00C6585A"/>
    <w:rsid w:val="00C658B5"/>
    <w:rsid w:val="00C65AE9"/>
    <w:rsid w:val="00C65E79"/>
    <w:rsid w:val="00C65FC3"/>
    <w:rsid w:val="00C66287"/>
    <w:rsid w:val="00C664C8"/>
    <w:rsid w:val="00C67931"/>
    <w:rsid w:val="00C7061F"/>
    <w:rsid w:val="00C70D2D"/>
    <w:rsid w:val="00C70DE3"/>
    <w:rsid w:val="00C71D78"/>
    <w:rsid w:val="00C72777"/>
    <w:rsid w:val="00C72F09"/>
    <w:rsid w:val="00C73295"/>
    <w:rsid w:val="00C73692"/>
    <w:rsid w:val="00C740DF"/>
    <w:rsid w:val="00C74746"/>
    <w:rsid w:val="00C75840"/>
    <w:rsid w:val="00C76869"/>
    <w:rsid w:val="00C76B5B"/>
    <w:rsid w:val="00C7771D"/>
    <w:rsid w:val="00C777B2"/>
    <w:rsid w:val="00C778BD"/>
    <w:rsid w:val="00C80042"/>
    <w:rsid w:val="00C803B5"/>
    <w:rsid w:val="00C80634"/>
    <w:rsid w:val="00C80C74"/>
    <w:rsid w:val="00C81DAC"/>
    <w:rsid w:val="00C822FB"/>
    <w:rsid w:val="00C82700"/>
    <w:rsid w:val="00C8294C"/>
    <w:rsid w:val="00C829B0"/>
    <w:rsid w:val="00C8347C"/>
    <w:rsid w:val="00C8351E"/>
    <w:rsid w:val="00C837A2"/>
    <w:rsid w:val="00C844CB"/>
    <w:rsid w:val="00C85D49"/>
    <w:rsid w:val="00C865AF"/>
    <w:rsid w:val="00C866A7"/>
    <w:rsid w:val="00C87307"/>
    <w:rsid w:val="00C877BD"/>
    <w:rsid w:val="00C90CCC"/>
    <w:rsid w:val="00C90D38"/>
    <w:rsid w:val="00C92709"/>
    <w:rsid w:val="00C93451"/>
    <w:rsid w:val="00C93DD3"/>
    <w:rsid w:val="00C94980"/>
    <w:rsid w:val="00C95110"/>
    <w:rsid w:val="00C957FA"/>
    <w:rsid w:val="00C9596E"/>
    <w:rsid w:val="00C95AE2"/>
    <w:rsid w:val="00C96352"/>
    <w:rsid w:val="00C967D2"/>
    <w:rsid w:val="00C969B1"/>
    <w:rsid w:val="00C971CD"/>
    <w:rsid w:val="00CA021E"/>
    <w:rsid w:val="00CA04D8"/>
    <w:rsid w:val="00CA0CE5"/>
    <w:rsid w:val="00CA13D1"/>
    <w:rsid w:val="00CA1C36"/>
    <w:rsid w:val="00CA1D77"/>
    <w:rsid w:val="00CA1EDA"/>
    <w:rsid w:val="00CA2470"/>
    <w:rsid w:val="00CA49A1"/>
    <w:rsid w:val="00CA4B21"/>
    <w:rsid w:val="00CA62D5"/>
    <w:rsid w:val="00CB026D"/>
    <w:rsid w:val="00CB13BB"/>
    <w:rsid w:val="00CB170B"/>
    <w:rsid w:val="00CB183F"/>
    <w:rsid w:val="00CB1F8A"/>
    <w:rsid w:val="00CB312E"/>
    <w:rsid w:val="00CB3CB8"/>
    <w:rsid w:val="00CB4314"/>
    <w:rsid w:val="00CB4EAF"/>
    <w:rsid w:val="00CB5000"/>
    <w:rsid w:val="00CB5730"/>
    <w:rsid w:val="00CB6A18"/>
    <w:rsid w:val="00CB7172"/>
    <w:rsid w:val="00CB76A6"/>
    <w:rsid w:val="00CB7892"/>
    <w:rsid w:val="00CC0E84"/>
    <w:rsid w:val="00CC0F39"/>
    <w:rsid w:val="00CC156F"/>
    <w:rsid w:val="00CC1B27"/>
    <w:rsid w:val="00CC2238"/>
    <w:rsid w:val="00CC238D"/>
    <w:rsid w:val="00CC2683"/>
    <w:rsid w:val="00CC2892"/>
    <w:rsid w:val="00CC321B"/>
    <w:rsid w:val="00CC3237"/>
    <w:rsid w:val="00CC3487"/>
    <w:rsid w:val="00CC3864"/>
    <w:rsid w:val="00CC4490"/>
    <w:rsid w:val="00CC4968"/>
    <w:rsid w:val="00CC56B4"/>
    <w:rsid w:val="00CC6480"/>
    <w:rsid w:val="00CC6D7D"/>
    <w:rsid w:val="00CC6DC0"/>
    <w:rsid w:val="00CC7538"/>
    <w:rsid w:val="00CC7DA8"/>
    <w:rsid w:val="00CD1293"/>
    <w:rsid w:val="00CD1E61"/>
    <w:rsid w:val="00CD3836"/>
    <w:rsid w:val="00CD3D43"/>
    <w:rsid w:val="00CD5553"/>
    <w:rsid w:val="00CD558D"/>
    <w:rsid w:val="00CD67A3"/>
    <w:rsid w:val="00CD7C14"/>
    <w:rsid w:val="00CD7C92"/>
    <w:rsid w:val="00CD7D61"/>
    <w:rsid w:val="00CE046D"/>
    <w:rsid w:val="00CE0531"/>
    <w:rsid w:val="00CE0F21"/>
    <w:rsid w:val="00CE0F57"/>
    <w:rsid w:val="00CE1401"/>
    <w:rsid w:val="00CE16A6"/>
    <w:rsid w:val="00CE1FBE"/>
    <w:rsid w:val="00CE2EE3"/>
    <w:rsid w:val="00CE342F"/>
    <w:rsid w:val="00CE3E9F"/>
    <w:rsid w:val="00CE3F30"/>
    <w:rsid w:val="00CE4EB0"/>
    <w:rsid w:val="00CE4FDE"/>
    <w:rsid w:val="00CE57CF"/>
    <w:rsid w:val="00CE6542"/>
    <w:rsid w:val="00CE6CAC"/>
    <w:rsid w:val="00CF043B"/>
    <w:rsid w:val="00CF087E"/>
    <w:rsid w:val="00CF08E0"/>
    <w:rsid w:val="00CF0935"/>
    <w:rsid w:val="00CF09B3"/>
    <w:rsid w:val="00CF163C"/>
    <w:rsid w:val="00CF196E"/>
    <w:rsid w:val="00CF20E1"/>
    <w:rsid w:val="00CF234B"/>
    <w:rsid w:val="00CF23B2"/>
    <w:rsid w:val="00CF28DD"/>
    <w:rsid w:val="00CF2D3B"/>
    <w:rsid w:val="00CF3DA5"/>
    <w:rsid w:val="00CF49AA"/>
    <w:rsid w:val="00CF4A5D"/>
    <w:rsid w:val="00CF4C6F"/>
    <w:rsid w:val="00CF4DCB"/>
    <w:rsid w:val="00CF550B"/>
    <w:rsid w:val="00CF5596"/>
    <w:rsid w:val="00CF5ACD"/>
    <w:rsid w:val="00CF5DB9"/>
    <w:rsid w:val="00CF65D3"/>
    <w:rsid w:val="00CF797A"/>
    <w:rsid w:val="00CF7EB1"/>
    <w:rsid w:val="00D0068F"/>
    <w:rsid w:val="00D006B3"/>
    <w:rsid w:val="00D00E41"/>
    <w:rsid w:val="00D010FD"/>
    <w:rsid w:val="00D013A1"/>
    <w:rsid w:val="00D016DC"/>
    <w:rsid w:val="00D01CC8"/>
    <w:rsid w:val="00D0290B"/>
    <w:rsid w:val="00D04149"/>
    <w:rsid w:val="00D047FA"/>
    <w:rsid w:val="00D04A4B"/>
    <w:rsid w:val="00D05BA5"/>
    <w:rsid w:val="00D05EE4"/>
    <w:rsid w:val="00D072BE"/>
    <w:rsid w:val="00D07958"/>
    <w:rsid w:val="00D103F8"/>
    <w:rsid w:val="00D1131E"/>
    <w:rsid w:val="00D11518"/>
    <w:rsid w:val="00D11F53"/>
    <w:rsid w:val="00D13977"/>
    <w:rsid w:val="00D148C8"/>
    <w:rsid w:val="00D1491D"/>
    <w:rsid w:val="00D16D00"/>
    <w:rsid w:val="00D178FE"/>
    <w:rsid w:val="00D17F5C"/>
    <w:rsid w:val="00D2133D"/>
    <w:rsid w:val="00D21CCC"/>
    <w:rsid w:val="00D2293C"/>
    <w:rsid w:val="00D23A7A"/>
    <w:rsid w:val="00D24DB3"/>
    <w:rsid w:val="00D25D61"/>
    <w:rsid w:val="00D26492"/>
    <w:rsid w:val="00D27372"/>
    <w:rsid w:val="00D2753C"/>
    <w:rsid w:val="00D27952"/>
    <w:rsid w:val="00D27A93"/>
    <w:rsid w:val="00D27DBA"/>
    <w:rsid w:val="00D30689"/>
    <w:rsid w:val="00D30F23"/>
    <w:rsid w:val="00D31175"/>
    <w:rsid w:val="00D33D9C"/>
    <w:rsid w:val="00D33FB9"/>
    <w:rsid w:val="00D34338"/>
    <w:rsid w:val="00D34911"/>
    <w:rsid w:val="00D34A55"/>
    <w:rsid w:val="00D35A28"/>
    <w:rsid w:val="00D35F22"/>
    <w:rsid w:val="00D35F7D"/>
    <w:rsid w:val="00D367A0"/>
    <w:rsid w:val="00D37053"/>
    <w:rsid w:val="00D408D8"/>
    <w:rsid w:val="00D40925"/>
    <w:rsid w:val="00D4111C"/>
    <w:rsid w:val="00D4159D"/>
    <w:rsid w:val="00D41893"/>
    <w:rsid w:val="00D42014"/>
    <w:rsid w:val="00D42CFB"/>
    <w:rsid w:val="00D44074"/>
    <w:rsid w:val="00D448A2"/>
    <w:rsid w:val="00D44A9B"/>
    <w:rsid w:val="00D44BD6"/>
    <w:rsid w:val="00D44D35"/>
    <w:rsid w:val="00D44F0D"/>
    <w:rsid w:val="00D45711"/>
    <w:rsid w:val="00D457E5"/>
    <w:rsid w:val="00D4585D"/>
    <w:rsid w:val="00D45EA3"/>
    <w:rsid w:val="00D463BC"/>
    <w:rsid w:val="00D46431"/>
    <w:rsid w:val="00D46E20"/>
    <w:rsid w:val="00D47DDF"/>
    <w:rsid w:val="00D50436"/>
    <w:rsid w:val="00D50503"/>
    <w:rsid w:val="00D50EFB"/>
    <w:rsid w:val="00D512BC"/>
    <w:rsid w:val="00D51497"/>
    <w:rsid w:val="00D51A57"/>
    <w:rsid w:val="00D52BD1"/>
    <w:rsid w:val="00D53AF0"/>
    <w:rsid w:val="00D541C8"/>
    <w:rsid w:val="00D54BEC"/>
    <w:rsid w:val="00D54F58"/>
    <w:rsid w:val="00D55629"/>
    <w:rsid w:val="00D56455"/>
    <w:rsid w:val="00D619E5"/>
    <w:rsid w:val="00D62C93"/>
    <w:rsid w:val="00D64F5A"/>
    <w:rsid w:val="00D6697D"/>
    <w:rsid w:val="00D66A8F"/>
    <w:rsid w:val="00D6723A"/>
    <w:rsid w:val="00D674BD"/>
    <w:rsid w:val="00D67D1B"/>
    <w:rsid w:val="00D67EB4"/>
    <w:rsid w:val="00D70D17"/>
    <w:rsid w:val="00D71BB1"/>
    <w:rsid w:val="00D72808"/>
    <w:rsid w:val="00D72BC2"/>
    <w:rsid w:val="00D73319"/>
    <w:rsid w:val="00D735D1"/>
    <w:rsid w:val="00D73D48"/>
    <w:rsid w:val="00D73E80"/>
    <w:rsid w:val="00D743C8"/>
    <w:rsid w:val="00D7459D"/>
    <w:rsid w:val="00D7463C"/>
    <w:rsid w:val="00D752D4"/>
    <w:rsid w:val="00D75972"/>
    <w:rsid w:val="00D75977"/>
    <w:rsid w:val="00D763B9"/>
    <w:rsid w:val="00D7657B"/>
    <w:rsid w:val="00D77CC6"/>
    <w:rsid w:val="00D80BE3"/>
    <w:rsid w:val="00D8147B"/>
    <w:rsid w:val="00D81535"/>
    <w:rsid w:val="00D826A2"/>
    <w:rsid w:val="00D8434E"/>
    <w:rsid w:val="00D84880"/>
    <w:rsid w:val="00D848EE"/>
    <w:rsid w:val="00D849A1"/>
    <w:rsid w:val="00D84F52"/>
    <w:rsid w:val="00D8575D"/>
    <w:rsid w:val="00D85892"/>
    <w:rsid w:val="00D85D85"/>
    <w:rsid w:val="00D869FD"/>
    <w:rsid w:val="00D86C23"/>
    <w:rsid w:val="00D86EF0"/>
    <w:rsid w:val="00D87F83"/>
    <w:rsid w:val="00D907A2"/>
    <w:rsid w:val="00D907C7"/>
    <w:rsid w:val="00D9086B"/>
    <w:rsid w:val="00D91247"/>
    <w:rsid w:val="00D9140C"/>
    <w:rsid w:val="00D9176F"/>
    <w:rsid w:val="00D91A67"/>
    <w:rsid w:val="00D92367"/>
    <w:rsid w:val="00D92BCC"/>
    <w:rsid w:val="00D93323"/>
    <w:rsid w:val="00D938D6"/>
    <w:rsid w:val="00D93AE6"/>
    <w:rsid w:val="00D93E1D"/>
    <w:rsid w:val="00D941C7"/>
    <w:rsid w:val="00D95A26"/>
    <w:rsid w:val="00D964D1"/>
    <w:rsid w:val="00D9775F"/>
    <w:rsid w:val="00D978AE"/>
    <w:rsid w:val="00DA086B"/>
    <w:rsid w:val="00DA0B92"/>
    <w:rsid w:val="00DA0E78"/>
    <w:rsid w:val="00DA16A7"/>
    <w:rsid w:val="00DA1A52"/>
    <w:rsid w:val="00DA1AF0"/>
    <w:rsid w:val="00DA1DDF"/>
    <w:rsid w:val="00DA3EC0"/>
    <w:rsid w:val="00DA60E2"/>
    <w:rsid w:val="00DA6441"/>
    <w:rsid w:val="00DA67A5"/>
    <w:rsid w:val="00DA6BA7"/>
    <w:rsid w:val="00DB00A9"/>
    <w:rsid w:val="00DB0CC3"/>
    <w:rsid w:val="00DB145E"/>
    <w:rsid w:val="00DB24B5"/>
    <w:rsid w:val="00DB2810"/>
    <w:rsid w:val="00DB2892"/>
    <w:rsid w:val="00DB381B"/>
    <w:rsid w:val="00DB4E9C"/>
    <w:rsid w:val="00DB5D70"/>
    <w:rsid w:val="00DB62D4"/>
    <w:rsid w:val="00DB6AE2"/>
    <w:rsid w:val="00DB6E8B"/>
    <w:rsid w:val="00DB6EEB"/>
    <w:rsid w:val="00DB7BB5"/>
    <w:rsid w:val="00DC081D"/>
    <w:rsid w:val="00DC12C8"/>
    <w:rsid w:val="00DC15E4"/>
    <w:rsid w:val="00DC1927"/>
    <w:rsid w:val="00DC1DEE"/>
    <w:rsid w:val="00DC214B"/>
    <w:rsid w:val="00DC263C"/>
    <w:rsid w:val="00DC2C09"/>
    <w:rsid w:val="00DC2DC4"/>
    <w:rsid w:val="00DC3B33"/>
    <w:rsid w:val="00DC3C35"/>
    <w:rsid w:val="00DC3FB3"/>
    <w:rsid w:val="00DC4C17"/>
    <w:rsid w:val="00DC53FA"/>
    <w:rsid w:val="00DC54E3"/>
    <w:rsid w:val="00DC5CD3"/>
    <w:rsid w:val="00DC61B9"/>
    <w:rsid w:val="00DC69ED"/>
    <w:rsid w:val="00DC7DC7"/>
    <w:rsid w:val="00DD0635"/>
    <w:rsid w:val="00DD0689"/>
    <w:rsid w:val="00DD123A"/>
    <w:rsid w:val="00DD1501"/>
    <w:rsid w:val="00DD1FCF"/>
    <w:rsid w:val="00DD2500"/>
    <w:rsid w:val="00DD25F3"/>
    <w:rsid w:val="00DD260F"/>
    <w:rsid w:val="00DD3047"/>
    <w:rsid w:val="00DD3BD0"/>
    <w:rsid w:val="00DD4083"/>
    <w:rsid w:val="00DD52E9"/>
    <w:rsid w:val="00DD5570"/>
    <w:rsid w:val="00DD5717"/>
    <w:rsid w:val="00DD63E7"/>
    <w:rsid w:val="00DD64F7"/>
    <w:rsid w:val="00DD6964"/>
    <w:rsid w:val="00DD6C42"/>
    <w:rsid w:val="00DD7E18"/>
    <w:rsid w:val="00DE09A8"/>
    <w:rsid w:val="00DE0E97"/>
    <w:rsid w:val="00DE100B"/>
    <w:rsid w:val="00DE10B2"/>
    <w:rsid w:val="00DE1184"/>
    <w:rsid w:val="00DE1A5E"/>
    <w:rsid w:val="00DE2842"/>
    <w:rsid w:val="00DE3719"/>
    <w:rsid w:val="00DE398C"/>
    <w:rsid w:val="00DE4F31"/>
    <w:rsid w:val="00DE56E3"/>
    <w:rsid w:val="00DE5FA4"/>
    <w:rsid w:val="00DF09BD"/>
    <w:rsid w:val="00DF239E"/>
    <w:rsid w:val="00DF3566"/>
    <w:rsid w:val="00DF3816"/>
    <w:rsid w:val="00DF51C7"/>
    <w:rsid w:val="00DF5528"/>
    <w:rsid w:val="00DF55BB"/>
    <w:rsid w:val="00DF5719"/>
    <w:rsid w:val="00DF5C60"/>
    <w:rsid w:val="00DF5D05"/>
    <w:rsid w:val="00DF6B2B"/>
    <w:rsid w:val="00DF7D6E"/>
    <w:rsid w:val="00E01632"/>
    <w:rsid w:val="00E02CD6"/>
    <w:rsid w:val="00E034FD"/>
    <w:rsid w:val="00E043DB"/>
    <w:rsid w:val="00E04897"/>
    <w:rsid w:val="00E04D74"/>
    <w:rsid w:val="00E05094"/>
    <w:rsid w:val="00E05583"/>
    <w:rsid w:val="00E0566E"/>
    <w:rsid w:val="00E0571A"/>
    <w:rsid w:val="00E05C23"/>
    <w:rsid w:val="00E0685B"/>
    <w:rsid w:val="00E0696E"/>
    <w:rsid w:val="00E06D61"/>
    <w:rsid w:val="00E06F2A"/>
    <w:rsid w:val="00E072D1"/>
    <w:rsid w:val="00E076AF"/>
    <w:rsid w:val="00E078F7"/>
    <w:rsid w:val="00E07E4E"/>
    <w:rsid w:val="00E10602"/>
    <w:rsid w:val="00E107CF"/>
    <w:rsid w:val="00E10D46"/>
    <w:rsid w:val="00E110F4"/>
    <w:rsid w:val="00E11BC3"/>
    <w:rsid w:val="00E1208C"/>
    <w:rsid w:val="00E12605"/>
    <w:rsid w:val="00E12B4C"/>
    <w:rsid w:val="00E142FF"/>
    <w:rsid w:val="00E143C4"/>
    <w:rsid w:val="00E15FE8"/>
    <w:rsid w:val="00E1649B"/>
    <w:rsid w:val="00E172E9"/>
    <w:rsid w:val="00E175C0"/>
    <w:rsid w:val="00E1797A"/>
    <w:rsid w:val="00E17A61"/>
    <w:rsid w:val="00E17CD4"/>
    <w:rsid w:val="00E17DFD"/>
    <w:rsid w:val="00E20CFD"/>
    <w:rsid w:val="00E217F9"/>
    <w:rsid w:val="00E2216F"/>
    <w:rsid w:val="00E23662"/>
    <w:rsid w:val="00E23DA5"/>
    <w:rsid w:val="00E24FF4"/>
    <w:rsid w:val="00E257C6"/>
    <w:rsid w:val="00E25A57"/>
    <w:rsid w:val="00E261D5"/>
    <w:rsid w:val="00E268A3"/>
    <w:rsid w:val="00E279AE"/>
    <w:rsid w:val="00E31ED0"/>
    <w:rsid w:val="00E323E7"/>
    <w:rsid w:val="00E33B0A"/>
    <w:rsid w:val="00E34D41"/>
    <w:rsid w:val="00E35011"/>
    <w:rsid w:val="00E353D1"/>
    <w:rsid w:val="00E35849"/>
    <w:rsid w:val="00E35C7F"/>
    <w:rsid w:val="00E364FD"/>
    <w:rsid w:val="00E36B34"/>
    <w:rsid w:val="00E36CC0"/>
    <w:rsid w:val="00E36F64"/>
    <w:rsid w:val="00E37289"/>
    <w:rsid w:val="00E40049"/>
    <w:rsid w:val="00E40C2E"/>
    <w:rsid w:val="00E41016"/>
    <w:rsid w:val="00E41CB0"/>
    <w:rsid w:val="00E42CF9"/>
    <w:rsid w:val="00E42D98"/>
    <w:rsid w:val="00E434E3"/>
    <w:rsid w:val="00E44FEB"/>
    <w:rsid w:val="00E45522"/>
    <w:rsid w:val="00E456A4"/>
    <w:rsid w:val="00E45F4B"/>
    <w:rsid w:val="00E466EB"/>
    <w:rsid w:val="00E47EC6"/>
    <w:rsid w:val="00E506F7"/>
    <w:rsid w:val="00E512A4"/>
    <w:rsid w:val="00E51571"/>
    <w:rsid w:val="00E51B37"/>
    <w:rsid w:val="00E52323"/>
    <w:rsid w:val="00E52E62"/>
    <w:rsid w:val="00E53BEF"/>
    <w:rsid w:val="00E54281"/>
    <w:rsid w:val="00E55345"/>
    <w:rsid w:val="00E55B67"/>
    <w:rsid w:val="00E561DA"/>
    <w:rsid w:val="00E5622E"/>
    <w:rsid w:val="00E5649B"/>
    <w:rsid w:val="00E56F31"/>
    <w:rsid w:val="00E56FA8"/>
    <w:rsid w:val="00E57A2B"/>
    <w:rsid w:val="00E57AE9"/>
    <w:rsid w:val="00E602CA"/>
    <w:rsid w:val="00E6090F"/>
    <w:rsid w:val="00E61150"/>
    <w:rsid w:val="00E612C4"/>
    <w:rsid w:val="00E621B3"/>
    <w:rsid w:val="00E62B89"/>
    <w:rsid w:val="00E64047"/>
    <w:rsid w:val="00E641A1"/>
    <w:rsid w:val="00E64FCD"/>
    <w:rsid w:val="00E65300"/>
    <w:rsid w:val="00E6532C"/>
    <w:rsid w:val="00E65E09"/>
    <w:rsid w:val="00E66510"/>
    <w:rsid w:val="00E674D1"/>
    <w:rsid w:val="00E6759F"/>
    <w:rsid w:val="00E6773B"/>
    <w:rsid w:val="00E67BEC"/>
    <w:rsid w:val="00E70682"/>
    <w:rsid w:val="00E70C27"/>
    <w:rsid w:val="00E70CDD"/>
    <w:rsid w:val="00E70F1C"/>
    <w:rsid w:val="00E725C0"/>
    <w:rsid w:val="00E738FD"/>
    <w:rsid w:val="00E73C4F"/>
    <w:rsid w:val="00E75B66"/>
    <w:rsid w:val="00E76D80"/>
    <w:rsid w:val="00E76FBE"/>
    <w:rsid w:val="00E770BD"/>
    <w:rsid w:val="00E806DC"/>
    <w:rsid w:val="00E80DDA"/>
    <w:rsid w:val="00E8293E"/>
    <w:rsid w:val="00E82BDB"/>
    <w:rsid w:val="00E82D81"/>
    <w:rsid w:val="00E83CBE"/>
    <w:rsid w:val="00E842A5"/>
    <w:rsid w:val="00E8467A"/>
    <w:rsid w:val="00E8497F"/>
    <w:rsid w:val="00E84F5F"/>
    <w:rsid w:val="00E850DC"/>
    <w:rsid w:val="00E85364"/>
    <w:rsid w:val="00E85FD3"/>
    <w:rsid w:val="00E86173"/>
    <w:rsid w:val="00E864A2"/>
    <w:rsid w:val="00E87234"/>
    <w:rsid w:val="00E8785D"/>
    <w:rsid w:val="00E90442"/>
    <w:rsid w:val="00E90546"/>
    <w:rsid w:val="00E90E47"/>
    <w:rsid w:val="00E915A0"/>
    <w:rsid w:val="00E92589"/>
    <w:rsid w:val="00E92993"/>
    <w:rsid w:val="00E92D98"/>
    <w:rsid w:val="00E930C0"/>
    <w:rsid w:val="00E93BCC"/>
    <w:rsid w:val="00E949F8"/>
    <w:rsid w:val="00E94E07"/>
    <w:rsid w:val="00E9502D"/>
    <w:rsid w:val="00E951CE"/>
    <w:rsid w:val="00E95940"/>
    <w:rsid w:val="00E967AD"/>
    <w:rsid w:val="00E969B9"/>
    <w:rsid w:val="00E96C58"/>
    <w:rsid w:val="00EA0450"/>
    <w:rsid w:val="00EA1151"/>
    <w:rsid w:val="00EA1C66"/>
    <w:rsid w:val="00EA1EEC"/>
    <w:rsid w:val="00EA2A0C"/>
    <w:rsid w:val="00EA2BF6"/>
    <w:rsid w:val="00EA4167"/>
    <w:rsid w:val="00EA4C31"/>
    <w:rsid w:val="00EA4CEC"/>
    <w:rsid w:val="00EA53BE"/>
    <w:rsid w:val="00EA5C9A"/>
    <w:rsid w:val="00EA6033"/>
    <w:rsid w:val="00EA61FF"/>
    <w:rsid w:val="00EA721B"/>
    <w:rsid w:val="00EA7886"/>
    <w:rsid w:val="00EB0A97"/>
    <w:rsid w:val="00EB1054"/>
    <w:rsid w:val="00EB1A44"/>
    <w:rsid w:val="00EB1B88"/>
    <w:rsid w:val="00EB1CC8"/>
    <w:rsid w:val="00EB1CCC"/>
    <w:rsid w:val="00EB24B0"/>
    <w:rsid w:val="00EB2B48"/>
    <w:rsid w:val="00EB2D59"/>
    <w:rsid w:val="00EB3320"/>
    <w:rsid w:val="00EB3EA6"/>
    <w:rsid w:val="00EB404A"/>
    <w:rsid w:val="00EB40D6"/>
    <w:rsid w:val="00EB46BD"/>
    <w:rsid w:val="00EB5020"/>
    <w:rsid w:val="00EB50F7"/>
    <w:rsid w:val="00EB60B5"/>
    <w:rsid w:val="00EB62DB"/>
    <w:rsid w:val="00EB69C9"/>
    <w:rsid w:val="00EB69CC"/>
    <w:rsid w:val="00EB7245"/>
    <w:rsid w:val="00EB7CD7"/>
    <w:rsid w:val="00EB7E43"/>
    <w:rsid w:val="00EC05FE"/>
    <w:rsid w:val="00EC2417"/>
    <w:rsid w:val="00EC2A63"/>
    <w:rsid w:val="00EC3066"/>
    <w:rsid w:val="00EC30C3"/>
    <w:rsid w:val="00EC312A"/>
    <w:rsid w:val="00EC316A"/>
    <w:rsid w:val="00EC4265"/>
    <w:rsid w:val="00EC505F"/>
    <w:rsid w:val="00EC5B70"/>
    <w:rsid w:val="00EC5F16"/>
    <w:rsid w:val="00EC77BB"/>
    <w:rsid w:val="00ED0333"/>
    <w:rsid w:val="00ED0941"/>
    <w:rsid w:val="00ED0CB9"/>
    <w:rsid w:val="00ED0DDE"/>
    <w:rsid w:val="00ED102E"/>
    <w:rsid w:val="00ED13A0"/>
    <w:rsid w:val="00ED1964"/>
    <w:rsid w:val="00ED198D"/>
    <w:rsid w:val="00ED1A1D"/>
    <w:rsid w:val="00ED203B"/>
    <w:rsid w:val="00ED377C"/>
    <w:rsid w:val="00ED3EF2"/>
    <w:rsid w:val="00ED5090"/>
    <w:rsid w:val="00ED53CA"/>
    <w:rsid w:val="00ED563D"/>
    <w:rsid w:val="00ED5C6D"/>
    <w:rsid w:val="00EE0048"/>
    <w:rsid w:val="00EE0CB8"/>
    <w:rsid w:val="00EE0CB9"/>
    <w:rsid w:val="00EE0E25"/>
    <w:rsid w:val="00EE0F4A"/>
    <w:rsid w:val="00EE1CC9"/>
    <w:rsid w:val="00EE1FAA"/>
    <w:rsid w:val="00EE2863"/>
    <w:rsid w:val="00EE301E"/>
    <w:rsid w:val="00EE39D1"/>
    <w:rsid w:val="00EE3A14"/>
    <w:rsid w:val="00EE3F5C"/>
    <w:rsid w:val="00EE40AC"/>
    <w:rsid w:val="00EE4D83"/>
    <w:rsid w:val="00EE4DBC"/>
    <w:rsid w:val="00EE4F8A"/>
    <w:rsid w:val="00EE5055"/>
    <w:rsid w:val="00EE6900"/>
    <w:rsid w:val="00EE72BD"/>
    <w:rsid w:val="00EF03B5"/>
    <w:rsid w:val="00EF0E44"/>
    <w:rsid w:val="00EF2DEA"/>
    <w:rsid w:val="00EF3142"/>
    <w:rsid w:val="00EF3245"/>
    <w:rsid w:val="00EF35DE"/>
    <w:rsid w:val="00EF3CF5"/>
    <w:rsid w:val="00EF4D73"/>
    <w:rsid w:val="00EF62AF"/>
    <w:rsid w:val="00EF6322"/>
    <w:rsid w:val="00EF6DE9"/>
    <w:rsid w:val="00EF6E5D"/>
    <w:rsid w:val="00EF6F29"/>
    <w:rsid w:val="00EF75C4"/>
    <w:rsid w:val="00EF7971"/>
    <w:rsid w:val="00EF7ADC"/>
    <w:rsid w:val="00F00031"/>
    <w:rsid w:val="00F00614"/>
    <w:rsid w:val="00F0071F"/>
    <w:rsid w:val="00F010EE"/>
    <w:rsid w:val="00F01466"/>
    <w:rsid w:val="00F01838"/>
    <w:rsid w:val="00F01E0A"/>
    <w:rsid w:val="00F021A4"/>
    <w:rsid w:val="00F03B01"/>
    <w:rsid w:val="00F0402C"/>
    <w:rsid w:val="00F045DD"/>
    <w:rsid w:val="00F0461A"/>
    <w:rsid w:val="00F04D46"/>
    <w:rsid w:val="00F051B7"/>
    <w:rsid w:val="00F05C4A"/>
    <w:rsid w:val="00F05DEC"/>
    <w:rsid w:val="00F06A46"/>
    <w:rsid w:val="00F06B69"/>
    <w:rsid w:val="00F0721C"/>
    <w:rsid w:val="00F07799"/>
    <w:rsid w:val="00F10C48"/>
    <w:rsid w:val="00F110F9"/>
    <w:rsid w:val="00F11CD7"/>
    <w:rsid w:val="00F11D91"/>
    <w:rsid w:val="00F12332"/>
    <w:rsid w:val="00F12B8D"/>
    <w:rsid w:val="00F13584"/>
    <w:rsid w:val="00F137FC"/>
    <w:rsid w:val="00F13BE9"/>
    <w:rsid w:val="00F140F7"/>
    <w:rsid w:val="00F15AD4"/>
    <w:rsid w:val="00F15FBD"/>
    <w:rsid w:val="00F168C9"/>
    <w:rsid w:val="00F17014"/>
    <w:rsid w:val="00F170D4"/>
    <w:rsid w:val="00F17704"/>
    <w:rsid w:val="00F1778E"/>
    <w:rsid w:val="00F17FA2"/>
    <w:rsid w:val="00F200DB"/>
    <w:rsid w:val="00F21C4A"/>
    <w:rsid w:val="00F23676"/>
    <w:rsid w:val="00F2397C"/>
    <w:rsid w:val="00F251DD"/>
    <w:rsid w:val="00F255D2"/>
    <w:rsid w:val="00F271A1"/>
    <w:rsid w:val="00F3000F"/>
    <w:rsid w:val="00F31256"/>
    <w:rsid w:val="00F3159F"/>
    <w:rsid w:val="00F32C2E"/>
    <w:rsid w:val="00F32FF7"/>
    <w:rsid w:val="00F3344C"/>
    <w:rsid w:val="00F33E2F"/>
    <w:rsid w:val="00F344C6"/>
    <w:rsid w:val="00F347CE"/>
    <w:rsid w:val="00F34A50"/>
    <w:rsid w:val="00F353F3"/>
    <w:rsid w:val="00F354C3"/>
    <w:rsid w:val="00F36958"/>
    <w:rsid w:val="00F36F89"/>
    <w:rsid w:val="00F372D1"/>
    <w:rsid w:val="00F37C07"/>
    <w:rsid w:val="00F40047"/>
    <w:rsid w:val="00F405A3"/>
    <w:rsid w:val="00F41AE7"/>
    <w:rsid w:val="00F41C3C"/>
    <w:rsid w:val="00F4233B"/>
    <w:rsid w:val="00F4261D"/>
    <w:rsid w:val="00F4322F"/>
    <w:rsid w:val="00F43C87"/>
    <w:rsid w:val="00F442DD"/>
    <w:rsid w:val="00F44410"/>
    <w:rsid w:val="00F44533"/>
    <w:rsid w:val="00F449C6"/>
    <w:rsid w:val="00F44AC5"/>
    <w:rsid w:val="00F4528D"/>
    <w:rsid w:val="00F45D34"/>
    <w:rsid w:val="00F46184"/>
    <w:rsid w:val="00F4751A"/>
    <w:rsid w:val="00F47C57"/>
    <w:rsid w:val="00F50037"/>
    <w:rsid w:val="00F505A2"/>
    <w:rsid w:val="00F518A1"/>
    <w:rsid w:val="00F51A5A"/>
    <w:rsid w:val="00F51B96"/>
    <w:rsid w:val="00F52661"/>
    <w:rsid w:val="00F52C2D"/>
    <w:rsid w:val="00F52D34"/>
    <w:rsid w:val="00F5338A"/>
    <w:rsid w:val="00F535E6"/>
    <w:rsid w:val="00F546BB"/>
    <w:rsid w:val="00F549A6"/>
    <w:rsid w:val="00F54D25"/>
    <w:rsid w:val="00F55C60"/>
    <w:rsid w:val="00F55F04"/>
    <w:rsid w:val="00F56065"/>
    <w:rsid w:val="00F5622E"/>
    <w:rsid w:val="00F56CCC"/>
    <w:rsid w:val="00F576B0"/>
    <w:rsid w:val="00F60825"/>
    <w:rsid w:val="00F611E7"/>
    <w:rsid w:val="00F6145D"/>
    <w:rsid w:val="00F62396"/>
    <w:rsid w:val="00F62531"/>
    <w:rsid w:val="00F62597"/>
    <w:rsid w:val="00F6579D"/>
    <w:rsid w:val="00F66377"/>
    <w:rsid w:val="00F667B0"/>
    <w:rsid w:val="00F66A9B"/>
    <w:rsid w:val="00F67844"/>
    <w:rsid w:val="00F67B53"/>
    <w:rsid w:val="00F67E17"/>
    <w:rsid w:val="00F7089E"/>
    <w:rsid w:val="00F70F71"/>
    <w:rsid w:val="00F7146F"/>
    <w:rsid w:val="00F719FE"/>
    <w:rsid w:val="00F72059"/>
    <w:rsid w:val="00F7356D"/>
    <w:rsid w:val="00F73A71"/>
    <w:rsid w:val="00F73AA3"/>
    <w:rsid w:val="00F73B8B"/>
    <w:rsid w:val="00F74CA7"/>
    <w:rsid w:val="00F7511A"/>
    <w:rsid w:val="00F76190"/>
    <w:rsid w:val="00F7693D"/>
    <w:rsid w:val="00F802B7"/>
    <w:rsid w:val="00F8091F"/>
    <w:rsid w:val="00F81078"/>
    <w:rsid w:val="00F8134B"/>
    <w:rsid w:val="00F813E4"/>
    <w:rsid w:val="00F8273A"/>
    <w:rsid w:val="00F827F0"/>
    <w:rsid w:val="00F8463C"/>
    <w:rsid w:val="00F848BC"/>
    <w:rsid w:val="00F84F6F"/>
    <w:rsid w:val="00F85429"/>
    <w:rsid w:val="00F85A4D"/>
    <w:rsid w:val="00F8698F"/>
    <w:rsid w:val="00F86B14"/>
    <w:rsid w:val="00F87961"/>
    <w:rsid w:val="00F903E1"/>
    <w:rsid w:val="00F90AC4"/>
    <w:rsid w:val="00F9138F"/>
    <w:rsid w:val="00F91450"/>
    <w:rsid w:val="00F91913"/>
    <w:rsid w:val="00F91E4F"/>
    <w:rsid w:val="00F924EC"/>
    <w:rsid w:val="00F9296E"/>
    <w:rsid w:val="00F93C25"/>
    <w:rsid w:val="00F9440F"/>
    <w:rsid w:val="00F94562"/>
    <w:rsid w:val="00F9458E"/>
    <w:rsid w:val="00F94770"/>
    <w:rsid w:val="00F952BB"/>
    <w:rsid w:val="00F974B1"/>
    <w:rsid w:val="00F97664"/>
    <w:rsid w:val="00FA018A"/>
    <w:rsid w:val="00FA06A6"/>
    <w:rsid w:val="00FA1219"/>
    <w:rsid w:val="00FA1D8E"/>
    <w:rsid w:val="00FA25DA"/>
    <w:rsid w:val="00FA28E5"/>
    <w:rsid w:val="00FA3419"/>
    <w:rsid w:val="00FA408E"/>
    <w:rsid w:val="00FA4979"/>
    <w:rsid w:val="00FA4A17"/>
    <w:rsid w:val="00FA4C2B"/>
    <w:rsid w:val="00FA55DC"/>
    <w:rsid w:val="00FA5739"/>
    <w:rsid w:val="00FA5FE7"/>
    <w:rsid w:val="00FA657F"/>
    <w:rsid w:val="00FA6FA2"/>
    <w:rsid w:val="00FA724B"/>
    <w:rsid w:val="00FB083D"/>
    <w:rsid w:val="00FB1827"/>
    <w:rsid w:val="00FB1D68"/>
    <w:rsid w:val="00FB2461"/>
    <w:rsid w:val="00FB2B22"/>
    <w:rsid w:val="00FB30F3"/>
    <w:rsid w:val="00FB3E7A"/>
    <w:rsid w:val="00FB4042"/>
    <w:rsid w:val="00FB447E"/>
    <w:rsid w:val="00FB46DB"/>
    <w:rsid w:val="00FB6BBC"/>
    <w:rsid w:val="00FB7C79"/>
    <w:rsid w:val="00FC033E"/>
    <w:rsid w:val="00FC07E6"/>
    <w:rsid w:val="00FC1E5E"/>
    <w:rsid w:val="00FC1EED"/>
    <w:rsid w:val="00FC3004"/>
    <w:rsid w:val="00FC3B79"/>
    <w:rsid w:val="00FC4113"/>
    <w:rsid w:val="00FC591A"/>
    <w:rsid w:val="00FC602C"/>
    <w:rsid w:val="00FC62FA"/>
    <w:rsid w:val="00FC661C"/>
    <w:rsid w:val="00FC6B0E"/>
    <w:rsid w:val="00FC6B9D"/>
    <w:rsid w:val="00FC6D45"/>
    <w:rsid w:val="00FD09C1"/>
    <w:rsid w:val="00FD1601"/>
    <w:rsid w:val="00FD2181"/>
    <w:rsid w:val="00FD2B8D"/>
    <w:rsid w:val="00FD2CEB"/>
    <w:rsid w:val="00FD356F"/>
    <w:rsid w:val="00FD47AA"/>
    <w:rsid w:val="00FD48C1"/>
    <w:rsid w:val="00FD56CE"/>
    <w:rsid w:val="00FD75BC"/>
    <w:rsid w:val="00FE000E"/>
    <w:rsid w:val="00FE08BD"/>
    <w:rsid w:val="00FE13D8"/>
    <w:rsid w:val="00FE1F54"/>
    <w:rsid w:val="00FE292A"/>
    <w:rsid w:val="00FE2A54"/>
    <w:rsid w:val="00FE3C81"/>
    <w:rsid w:val="00FE4312"/>
    <w:rsid w:val="00FE4EC0"/>
    <w:rsid w:val="00FE56B9"/>
    <w:rsid w:val="00FE5EA6"/>
    <w:rsid w:val="00FE7F56"/>
    <w:rsid w:val="00FE7F7D"/>
    <w:rsid w:val="00FF028B"/>
    <w:rsid w:val="00FF054E"/>
    <w:rsid w:val="00FF0BE2"/>
    <w:rsid w:val="00FF0BE7"/>
    <w:rsid w:val="00FF1A6B"/>
    <w:rsid w:val="00FF26A3"/>
    <w:rsid w:val="00FF2748"/>
    <w:rsid w:val="00FF2E91"/>
    <w:rsid w:val="00FF2F7F"/>
    <w:rsid w:val="00FF3121"/>
    <w:rsid w:val="00FF335B"/>
    <w:rsid w:val="00FF37D2"/>
    <w:rsid w:val="00FF3D62"/>
    <w:rsid w:val="00FF4357"/>
    <w:rsid w:val="00FF5945"/>
    <w:rsid w:val="00FF71F9"/>
    <w:rsid w:val="00FF74C3"/>
    <w:rsid w:val="00FF79D7"/>
    <w:rsid w:val="015B0E01"/>
    <w:rsid w:val="022871D1"/>
    <w:rsid w:val="05174E77"/>
    <w:rsid w:val="0535C18A"/>
    <w:rsid w:val="0BB900DD"/>
    <w:rsid w:val="0E0F3D0E"/>
    <w:rsid w:val="0EE67408"/>
    <w:rsid w:val="0F32F2DB"/>
    <w:rsid w:val="0F99E93C"/>
    <w:rsid w:val="0FD673E6"/>
    <w:rsid w:val="11C2EAD6"/>
    <w:rsid w:val="12289B59"/>
    <w:rsid w:val="142BD99C"/>
    <w:rsid w:val="1553D2DA"/>
    <w:rsid w:val="15C5B0C4"/>
    <w:rsid w:val="16EFA33B"/>
    <w:rsid w:val="1762E2E6"/>
    <w:rsid w:val="17F458A8"/>
    <w:rsid w:val="186D7441"/>
    <w:rsid w:val="188B739C"/>
    <w:rsid w:val="192163DB"/>
    <w:rsid w:val="19DB9342"/>
    <w:rsid w:val="1A72099B"/>
    <w:rsid w:val="1A9206D4"/>
    <w:rsid w:val="1AE5A0BA"/>
    <w:rsid w:val="1B00D780"/>
    <w:rsid w:val="1B0EA299"/>
    <w:rsid w:val="1BC3145E"/>
    <w:rsid w:val="1BE9D536"/>
    <w:rsid w:val="1C5CEE0F"/>
    <w:rsid w:val="1D93866F"/>
    <w:rsid w:val="1DCFCC07"/>
    <w:rsid w:val="1E66103F"/>
    <w:rsid w:val="1E7981AD"/>
    <w:rsid w:val="2126E89D"/>
    <w:rsid w:val="21280739"/>
    <w:rsid w:val="218902FD"/>
    <w:rsid w:val="21ABDC95"/>
    <w:rsid w:val="230B70C9"/>
    <w:rsid w:val="24026D55"/>
    <w:rsid w:val="2428CBFB"/>
    <w:rsid w:val="24AB3B03"/>
    <w:rsid w:val="253BE67C"/>
    <w:rsid w:val="253CB0C5"/>
    <w:rsid w:val="260A0905"/>
    <w:rsid w:val="276CA484"/>
    <w:rsid w:val="27E9CC31"/>
    <w:rsid w:val="289FED48"/>
    <w:rsid w:val="2A4A68CA"/>
    <w:rsid w:val="2B18025D"/>
    <w:rsid w:val="2B1D054B"/>
    <w:rsid w:val="2BC2254E"/>
    <w:rsid w:val="2D8724C9"/>
    <w:rsid w:val="2DD33AE8"/>
    <w:rsid w:val="2DFC8491"/>
    <w:rsid w:val="2EDB1EEF"/>
    <w:rsid w:val="2F51D18F"/>
    <w:rsid w:val="309D85D7"/>
    <w:rsid w:val="31615315"/>
    <w:rsid w:val="31A64A04"/>
    <w:rsid w:val="326F7A6C"/>
    <w:rsid w:val="345184A1"/>
    <w:rsid w:val="3467DAA8"/>
    <w:rsid w:val="34A0AE8C"/>
    <w:rsid w:val="384A2040"/>
    <w:rsid w:val="38C42DFE"/>
    <w:rsid w:val="390A7D6B"/>
    <w:rsid w:val="391B01A8"/>
    <w:rsid w:val="3994C20E"/>
    <w:rsid w:val="3AF8B60D"/>
    <w:rsid w:val="3B466EAF"/>
    <w:rsid w:val="3B8B659E"/>
    <w:rsid w:val="3CACFDF7"/>
    <w:rsid w:val="3E7CADB0"/>
    <w:rsid w:val="3ED82D09"/>
    <w:rsid w:val="3EEF6C6A"/>
    <w:rsid w:val="3F302E01"/>
    <w:rsid w:val="4082113B"/>
    <w:rsid w:val="40991DA3"/>
    <w:rsid w:val="411299F8"/>
    <w:rsid w:val="42780241"/>
    <w:rsid w:val="428A608D"/>
    <w:rsid w:val="42E52293"/>
    <w:rsid w:val="43759471"/>
    <w:rsid w:val="43B8FE30"/>
    <w:rsid w:val="4478FEA4"/>
    <w:rsid w:val="46557776"/>
    <w:rsid w:val="488EC6CC"/>
    <w:rsid w:val="49D2246D"/>
    <w:rsid w:val="4A09E9C8"/>
    <w:rsid w:val="4BF2034F"/>
    <w:rsid w:val="4CE521D9"/>
    <w:rsid w:val="4FA6848F"/>
    <w:rsid w:val="517F9938"/>
    <w:rsid w:val="5201957B"/>
    <w:rsid w:val="52881A3E"/>
    <w:rsid w:val="536BD243"/>
    <w:rsid w:val="5376E9C2"/>
    <w:rsid w:val="53B0C932"/>
    <w:rsid w:val="5545A927"/>
    <w:rsid w:val="56A18052"/>
    <w:rsid w:val="57125972"/>
    <w:rsid w:val="587F134F"/>
    <w:rsid w:val="58E35432"/>
    <w:rsid w:val="593A5B6C"/>
    <w:rsid w:val="59C88F0F"/>
    <w:rsid w:val="5A82BC8E"/>
    <w:rsid w:val="5BE84121"/>
    <w:rsid w:val="5C8B6A0F"/>
    <w:rsid w:val="5DD95897"/>
    <w:rsid w:val="5E3A551A"/>
    <w:rsid w:val="5F3B94DB"/>
    <w:rsid w:val="61287CB1"/>
    <w:rsid w:val="6189CCC8"/>
    <w:rsid w:val="61CF8E00"/>
    <w:rsid w:val="64021078"/>
    <w:rsid w:val="64F78782"/>
    <w:rsid w:val="659DE0D9"/>
    <w:rsid w:val="67A66698"/>
    <w:rsid w:val="69A4EB8F"/>
    <w:rsid w:val="6C2FC997"/>
    <w:rsid w:val="6C96FDEA"/>
    <w:rsid w:val="6F441956"/>
    <w:rsid w:val="71EB00FA"/>
    <w:rsid w:val="7205003A"/>
    <w:rsid w:val="7235A11F"/>
    <w:rsid w:val="746D91E4"/>
    <w:rsid w:val="748FCEB8"/>
    <w:rsid w:val="75625EAB"/>
    <w:rsid w:val="76BA8A75"/>
    <w:rsid w:val="76ED43AC"/>
    <w:rsid w:val="77323A9B"/>
    <w:rsid w:val="77411365"/>
    <w:rsid w:val="779454FB"/>
    <w:rsid w:val="77CCE727"/>
    <w:rsid w:val="77F85228"/>
    <w:rsid w:val="78057F23"/>
    <w:rsid w:val="7897BF2E"/>
    <w:rsid w:val="78DCB61D"/>
    <w:rsid w:val="7921AD0C"/>
    <w:rsid w:val="7C554C11"/>
    <w:rsid w:val="7CB5C578"/>
    <w:rsid w:val="7DE9318E"/>
    <w:rsid w:val="7EC6800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44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9AA"/>
    <w:pPr>
      <w:spacing w:after="0" w:line="240" w:lineRule="auto"/>
    </w:pPr>
    <w:rPr>
      <w:rFonts w:ascii="Calibri" w:eastAsia="Times New Roman" w:hAnsi="Calibri" w:cs="Times New Roman"/>
      <w:szCs w:val="24"/>
      <w:lang w:eastAsia="en-AU"/>
    </w:rPr>
  </w:style>
  <w:style w:type="paragraph" w:styleId="Heading1">
    <w:name w:val="heading 1"/>
    <w:next w:val="Normal"/>
    <w:link w:val="Heading1Char"/>
    <w:uiPriority w:val="9"/>
    <w:qFormat/>
    <w:rsid w:val="00B156F8"/>
    <w:pPr>
      <w:spacing w:after="60" w:line="240" w:lineRule="auto"/>
      <w:ind w:right="-45"/>
      <w:jc w:val="center"/>
      <w:outlineLvl w:val="0"/>
    </w:pPr>
    <w:rPr>
      <w:rFonts w:ascii="Arial" w:eastAsia="Times New Roman" w:hAnsi="Arial" w:cs="Arial"/>
      <w:b/>
      <w:bCs/>
      <w:noProof/>
      <w:color w:val="0C385D"/>
      <w:sz w:val="28"/>
      <w:szCs w:val="28"/>
      <w:lang w:eastAsia="en-AU"/>
    </w:rPr>
  </w:style>
  <w:style w:type="paragraph" w:styleId="Heading2">
    <w:name w:val="heading 2"/>
    <w:next w:val="Normal"/>
    <w:link w:val="Heading2Char"/>
    <w:uiPriority w:val="9"/>
    <w:unhideWhenUsed/>
    <w:qFormat/>
    <w:rsid w:val="00B4766A"/>
    <w:pPr>
      <w:numPr>
        <w:numId w:val="23"/>
      </w:numPr>
      <w:spacing w:before="120" w:after="120"/>
      <w:ind w:left="567" w:right="-45" w:hanging="567"/>
      <w:outlineLvl w:val="1"/>
    </w:pPr>
    <w:rPr>
      <w:rFonts w:ascii="Calibri" w:eastAsia="Times New Roman" w:hAnsi="Calibri" w:cs="Arial"/>
      <w:b/>
      <w:noProof/>
      <w:color w:val="007278" w:themeColor="accent1"/>
      <w:sz w:val="24"/>
      <w:szCs w:val="24"/>
      <w:lang w:eastAsia="en-AU"/>
    </w:rPr>
  </w:style>
  <w:style w:type="paragraph" w:styleId="Heading3">
    <w:name w:val="heading 3"/>
    <w:basedOn w:val="Heading2"/>
    <w:next w:val="Normal"/>
    <w:link w:val="Heading3Char"/>
    <w:uiPriority w:val="9"/>
    <w:unhideWhenUsed/>
    <w:qFormat/>
    <w:rsid w:val="00515174"/>
    <w:pPr>
      <w:numPr>
        <w:numId w:val="0"/>
      </w:numPr>
      <w:ind w:left="567" w:hanging="567"/>
      <w:outlineLvl w:val="2"/>
    </w:pPr>
    <w:rPr>
      <w:lang w:val="en-US"/>
    </w:rPr>
  </w:style>
  <w:style w:type="paragraph" w:styleId="Heading4">
    <w:name w:val="heading 4"/>
    <w:basedOn w:val="Normal"/>
    <w:next w:val="Normal"/>
    <w:link w:val="Heading4Char"/>
    <w:semiHidden/>
    <w:unhideWhenUsed/>
    <w:qFormat/>
    <w:rsid w:val="00885A72"/>
    <w:pPr>
      <w:keepNext/>
      <w:outlineLvl w:val="3"/>
    </w:pPr>
    <w:rPr>
      <w:rFonts w:cs="Arial"/>
      <w:b/>
      <w:bCs/>
      <w:u w:val="single"/>
    </w:rPr>
  </w:style>
  <w:style w:type="paragraph" w:styleId="Heading5">
    <w:name w:val="heading 5"/>
    <w:basedOn w:val="Normal"/>
    <w:next w:val="Normal"/>
    <w:link w:val="Heading5Char"/>
    <w:uiPriority w:val="9"/>
    <w:unhideWhenUsed/>
    <w:qFormat/>
    <w:rsid w:val="00D71BB1"/>
    <w:pPr>
      <w:spacing w:before="240" w:after="60"/>
      <w:outlineLvl w:val="4"/>
    </w:pPr>
    <w:rPr>
      <w:bCs/>
      <w:iCs/>
      <w:sz w:val="26"/>
      <w:szCs w:val="26"/>
    </w:rPr>
  </w:style>
  <w:style w:type="paragraph" w:styleId="Heading6">
    <w:name w:val="heading 6"/>
    <w:basedOn w:val="Normal"/>
    <w:next w:val="Normal"/>
    <w:link w:val="Heading6Char"/>
    <w:uiPriority w:val="9"/>
    <w:unhideWhenUsed/>
    <w:qFormat/>
    <w:rsid w:val="00112734"/>
    <w:pPr>
      <w:keepNext/>
      <w:keepLines/>
      <w:spacing w:before="40"/>
      <w:outlineLvl w:val="5"/>
    </w:pPr>
    <w:rPr>
      <w:rFonts w:eastAsiaTheme="majorEastAsia" w:cstheme="majorBidi"/>
      <w:color w:val="00383B" w:themeColor="accent1" w:themeShade="7F"/>
      <w:sz w:val="28"/>
    </w:rPr>
  </w:style>
  <w:style w:type="paragraph" w:styleId="Heading7">
    <w:name w:val="heading 7"/>
    <w:basedOn w:val="Normal"/>
    <w:next w:val="Normal"/>
    <w:link w:val="Heading7Char"/>
    <w:uiPriority w:val="9"/>
    <w:semiHidden/>
    <w:unhideWhenUsed/>
    <w:qFormat/>
    <w:rsid w:val="006D3136"/>
    <w:pPr>
      <w:keepNext/>
      <w:keepLines/>
      <w:spacing w:before="40"/>
      <w:outlineLvl w:val="6"/>
    </w:pPr>
    <w:rPr>
      <w:rFonts w:asciiTheme="majorHAnsi" w:eastAsiaTheme="majorEastAsia" w:hAnsiTheme="majorHAnsi" w:cstheme="majorBidi"/>
      <w:i/>
      <w:iCs/>
      <w:color w:val="00383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6F8"/>
    <w:rPr>
      <w:rFonts w:ascii="Arial" w:eastAsia="Times New Roman" w:hAnsi="Arial" w:cs="Arial"/>
      <w:b/>
      <w:bCs/>
      <w:noProof/>
      <w:color w:val="0C385D"/>
      <w:sz w:val="28"/>
      <w:szCs w:val="28"/>
      <w:lang w:eastAsia="en-AU"/>
    </w:rPr>
  </w:style>
  <w:style w:type="character" w:customStyle="1" w:styleId="Heading2Char">
    <w:name w:val="Heading 2 Char"/>
    <w:basedOn w:val="DefaultParagraphFont"/>
    <w:link w:val="Heading2"/>
    <w:uiPriority w:val="9"/>
    <w:rsid w:val="00B4766A"/>
    <w:rPr>
      <w:rFonts w:ascii="Calibri" w:eastAsia="Times New Roman" w:hAnsi="Calibri" w:cs="Arial"/>
      <w:b/>
      <w:noProof/>
      <w:color w:val="007278" w:themeColor="accent1"/>
      <w:sz w:val="24"/>
      <w:szCs w:val="24"/>
      <w:lang w:eastAsia="en-AU"/>
    </w:rPr>
  </w:style>
  <w:style w:type="character" w:customStyle="1" w:styleId="Heading3Char">
    <w:name w:val="Heading 3 Char"/>
    <w:basedOn w:val="DefaultParagraphFont"/>
    <w:link w:val="Heading3"/>
    <w:uiPriority w:val="9"/>
    <w:rsid w:val="00515174"/>
    <w:rPr>
      <w:rFonts w:ascii="Calibri" w:eastAsia="Times New Roman" w:hAnsi="Calibri" w:cs="Arial"/>
      <w:b/>
      <w:noProof/>
      <w:color w:val="007278" w:themeColor="accent1"/>
      <w:sz w:val="24"/>
      <w:szCs w:val="24"/>
      <w:lang w:val="en-US" w:eastAsia="en-AU"/>
    </w:rPr>
  </w:style>
  <w:style w:type="character" w:customStyle="1" w:styleId="Heading4Char">
    <w:name w:val="Heading 4 Char"/>
    <w:basedOn w:val="DefaultParagraphFont"/>
    <w:link w:val="Heading4"/>
    <w:semiHidden/>
    <w:rsid w:val="00885A72"/>
    <w:rPr>
      <w:rFonts w:ascii="Arial" w:eastAsia="Times New Roman" w:hAnsi="Arial" w:cs="Arial"/>
      <w:b/>
      <w:bCs/>
      <w:sz w:val="24"/>
      <w:szCs w:val="24"/>
      <w:u w:val="single"/>
    </w:rPr>
  </w:style>
  <w:style w:type="character" w:customStyle="1" w:styleId="Heading5Char">
    <w:name w:val="Heading 5 Char"/>
    <w:basedOn w:val="DefaultParagraphFont"/>
    <w:link w:val="Heading5"/>
    <w:uiPriority w:val="9"/>
    <w:rsid w:val="00D71BB1"/>
    <w:rPr>
      <w:rFonts w:ascii="Arial" w:eastAsia="Times New Roman" w:hAnsi="Arial" w:cs="Times New Roman"/>
      <w:bCs/>
      <w:iCs/>
      <w:sz w:val="26"/>
      <w:szCs w:val="26"/>
      <w:lang w:eastAsia="en-AU"/>
    </w:rPr>
  </w:style>
  <w:style w:type="table" w:styleId="TableGrid">
    <w:name w:val="Table Grid"/>
    <w:basedOn w:val="TableNormal"/>
    <w:uiPriority w:val="39"/>
    <w:rsid w:val="005F1BA0"/>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01893"/>
    <w:pPr>
      <w:numPr>
        <w:numId w:val="31"/>
      </w:numPr>
      <w:spacing w:after="60"/>
    </w:pPr>
  </w:style>
  <w:style w:type="character" w:styleId="Hyperlink">
    <w:name w:val="Hyperlink"/>
    <w:basedOn w:val="DefaultParagraphFont"/>
    <w:uiPriority w:val="99"/>
    <w:unhideWhenUsed/>
    <w:rsid w:val="00CF49AA"/>
    <w:rPr>
      <w:rFonts w:ascii="Calibri" w:hAnsi="Calibri"/>
      <w:color w:val="000000" w:themeColor="text1"/>
      <w:sz w:val="20"/>
      <w:u w:val="single"/>
    </w:rPr>
  </w:style>
  <w:style w:type="paragraph" w:styleId="Header">
    <w:name w:val="header"/>
    <w:basedOn w:val="Normal"/>
    <w:link w:val="HeaderChar"/>
    <w:unhideWhenUsed/>
    <w:rsid w:val="005F1BA0"/>
    <w:pPr>
      <w:tabs>
        <w:tab w:val="center" w:pos="4513"/>
        <w:tab w:val="right" w:pos="9026"/>
      </w:tabs>
    </w:pPr>
  </w:style>
  <w:style w:type="character" w:customStyle="1" w:styleId="HeaderChar">
    <w:name w:val="Header Char"/>
    <w:basedOn w:val="DefaultParagraphFont"/>
    <w:link w:val="Header"/>
    <w:rsid w:val="005F1BA0"/>
  </w:style>
  <w:style w:type="paragraph" w:styleId="Footer">
    <w:name w:val="footer"/>
    <w:basedOn w:val="Normal"/>
    <w:link w:val="FooterChar"/>
    <w:uiPriority w:val="99"/>
    <w:unhideWhenUsed/>
    <w:rsid w:val="001F527D"/>
    <w:pPr>
      <w:tabs>
        <w:tab w:val="right" w:pos="9026"/>
      </w:tabs>
    </w:pPr>
    <w:rPr>
      <w:sz w:val="18"/>
      <w:szCs w:val="18"/>
    </w:rPr>
  </w:style>
  <w:style w:type="character" w:customStyle="1" w:styleId="FooterChar">
    <w:name w:val="Footer Char"/>
    <w:basedOn w:val="DefaultParagraphFont"/>
    <w:link w:val="Footer"/>
    <w:uiPriority w:val="99"/>
    <w:rsid w:val="001F527D"/>
    <w:rPr>
      <w:rFonts w:ascii="Calibri" w:eastAsia="Times New Roman" w:hAnsi="Calibri" w:cs="Times New Roman"/>
      <w:sz w:val="18"/>
      <w:szCs w:val="18"/>
      <w:lang w:eastAsia="en-AU"/>
    </w:rPr>
  </w:style>
  <w:style w:type="character" w:styleId="CommentReference">
    <w:name w:val="annotation reference"/>
    <w:basedOn w:val="DefaultParagraphFont"/>
    <w:uiPriority w:val="99"/>
    <w:unhideWhenUsed/>
    <w:rsid w:val="00E90442"/>
    <w:rPr>
      <w:sz w:val="16"/>
      <w:szCs w:val="16"/>
    </w:rPr>
  </w:style>
  <w:style w:type="paragraph" w:styleId="CommentText">
    <w:name w:val="annotation text"/>
    <w:basedOn w:val="Normal"/>
    <w:link w:val="CommentTextChar"/>
    <w:uiPriority w:val="99"/>
    <w:unhideWhenUsed/>
    <w:rsid w:val="00E90442"/>
    <w:rPr>
      <w:szCs w:val="20"/>
    </w:rPr>
  </w:style>
  <w:style w:type="character" w:customStyle="1" w:styleId="CommentTextChar">
    <w:name w:val="Comment Text Char"/>
    <w:basedOn w:val="DefaultParagraphFont"/>
    <w:link w:val="CommentText"/>
    <w:uiPriority w:val="99"/>
    <w:rsid w:val="00E90442"/>
    <w:rPr>
      <w:sz w:val="20"/>
      <w:szCs w:val="20"/>
    </w:rPr>
  </w:style>
  <w:style w:type="paragraph" w:styleId="CommentSubject">
    <w:name w:val="annotation subject"/>
    <w:basedOn w:val="CommentText"/>
    <w:next w:val="CommentText"/>
    <w:link w:val="CommentSubjectChar"/>
    <w:uiPriority w:val="99"/>
    <w:unhideWhenUsed/>
    <w:rsid w:val="00E90442"/>
    <w:rPr>
      <w:b/>
      <w:bCs/>
    </w:rPr>
  </w:style>
  <w:style w:type="character" w:customStyle="1" w:styleId="CommentSubjectChar">
    <w:name w:val="Comment Subject Char"/>
    <w:basedOn w:val="CommentTextChar"/>
    <w:link w:val="CommentSubject"/>
    <w:uiPriority w:val="99"/>
    <w:rsid w:val="00E90442"/>
    <w:rPr>
      <w:b/>
      <w:bCs/>
      <w:sz w:val="20"/>
      <w:szCs w:val="20"/>
    </w:rPr>
  </w:style>
  <w:style w:type="paragraph" w:styleId="BalloonText">
    <w:name w:val="Balloon Text"/>
    <w:basedOn w:val="Normal"/>
    <w:link w:val="BalloonTextChar"/>
    <w:uiPriority w:val="99"/>
    <w:unhideWhenUsed/>
    <w:rsid w:val="00E90442"/>
    <w:rPr>
      <w:rFonts w:ascii="Segoe UI" w:hAnsi="Segoe UI" w:cs="Segoe UI"/>
      <w:sz w:val="18"/>
      <w:szCs w:val="18"/>
    </w:rPr>
  </w:style>
  <w:style w:type="character" w:customStyle="1" w:styleId="BalloonTextChar">
    <w:name w:val="Balloon Text Char"/>
    <w:basedOn w:val="DefaultParagraphFont"/>
    <w:link w:val="BalloonText"/>
    <w:uiPriority w:val="99"/>
    <w:rsid w:val="00E90442"/>
    <w:rPr>
      <w:rFonts w:ascii="Segoe UI" w:hAnsi="Segoe UI" w:cs="Segoe UI"/>
      <w:sz w:val="18"/>
      <w:szCs w:val="18"/>
    </w:rPr>
  </w:style>
  <w:style w:type="paragraph" w:styleId="Revision">
    <w:name w:val="Revision"/>
    <w:hidden/>
    <w:uiPriority w:val="99"/>
    <w:semiHidden/>
    <w:rsid w:val="006E6D86"/>
    <w:pPr>
      <w:spacing w:after="0" w:line="240" w:lineRule="auto"/>
    </w:pPr>
  </w:style>
  <w:style w:type="paragraph" w:customStyle="1" w:styleId="Style0">
    <w:name w:val="Style0"/>
    <w:uiPriority w:val="99"/>
    <w:rsid w:val="00885A72"/>
    <w:pPr>
      <w:autoSpaceDE w:val="0"/>
      <w:autoSpaceDN w:val="0"/>
      <w:adjustRightInd w:val="0"/>
      <w:spacing w:after="0" w:line="240" w:lineRule="auto"/>
    </w:pPr>
    <w:rPr>
      <w:rFonts w:ascii="Arial" w:eastAsia="Times New Roman" w:hAnsi="Arial" w:cs="Times New Roman"/>
      <w:sz w:val="20"/>
      <w:szCs w:val="20"/>
      <w:lang w:val="en-US"/>
    </w:rPr>
  </w:style>
  <w:style w:type="paragraph" w:customStyle="1" w:styleId="ManualParaText">
    <w:name w:val="Manual Para Text"/>
    <w:basedOn w:val="Normal"/>
    <w:uiPriority w:val="99"/>
    <w:rsid w:val="00885A72"/>
    <w:pPr>
      <w:tabs>
        <w:tab w:val="left" w:leader="dot" w:pos="9356"/>
      </w:tabs>
      <w:spacing w:before="120" w:after="120"/>
      <w:ind w:right="-28"/>
      <w:jc w:val="both"/>
    </w:pPr>
    <w:rPr>
      <w:rFonts w:ascii="Franklin Gothic Book" w:hAnsi="Franklin Gothic Book"/>
    </w:rPr>
  </w:style>
  <w:style w:type="character" w:styleId="Strong">
    <w:name w:val="Strong"/>
    <w:basedOn w:val="DefaultParagraphFont"/>
    <w:uiPriority w:val="22"/>
    <w:qFormat/>
    <w:rsid w:val="00885A72"/>
    <w:rPr>
      <w:rFonts w:cs="Times New Roman"/>
      <w:b/>
      <w:bCs/>
    </w:rPr>
  </w:style>
  <w:style w:type="paragraph" w:customStyle="1" w:styleId="Default">
    <w:name w:val="Default"/>
    <w:rsid w:val="00885A72"/>
    <w:pPr>
      <w:autoSpaceDE w:val="0"/>
      <w:autoSpaceDN w:val="0"/>
      <w:adjustRightInd w:val="0"/>
      <w:spacing w:after="0" w:line="240" w:lineRule="auto"/>
    </w:pPr>
    <w:rPr>
      <w:rFonts w:ascii="Arial,Bold" w:eastAsia="Times New Roman" w:hAnsi="Arial,Bold" w:cs="Times New Roman"/>
      <w:sz w:val="20"/>
      <w:szCs w:val="20"/>
      <w:lang w:val="en-US"/>
    </w:rPr>
  </w:style>
  <w:style w:type="paragraph" w:styleId="BodyText">
    <w:name w:val="Body Text"/>
    <w:basedOn w:val="Normal"/>
    <w:link w:val="BodyTextChar"/>
    <w:unhideWhenUsed/>
    <w:rsid w:val="00885A72"/>
    <w:pPr>
      <w:pBdr>
        <w:top w:val="single" w:sz="4" w:space="1" w:color="auto"/>
        <w:left w:val="single" w:sz="4" w:space="4" w:color="auto"/>
        <w:bottom w:val="single" w:sz="4" w:space="1" w:color="auto"/>
        <w:right w:val="single" w:sz="4" w:space="4" w:color="auto"/>
      </w:pBdr>
    </w:pPr>
    <w:rPr>
      <w:rFonts w:cs="Arial"/>
      <w:b/>
      <w:bCs/>
    </w:rPr>
  </w:style>
  <w:style w:type="character" w:customStyle="1" w:styleId="BodyTextChar">
    <w:name w:val="Body Text Char"/>
    <w:basedOn w:val="DefaultParagraphFont"/>
    <w:link w:val="BodyText"/>
    <w:rsid w:val="00885A72"/>
    <w:rPr>
      <w:rFonts w:ascii="Arial" w:eastAsia="Times New Roman" w:hAnsi="Arial" w:cs="Arial"/>
      <w:b/>
      <w:bCs/>
      <w:sz w:val="24"/>
      <w:szCs w:val="24"/>
    </w:rPr>
  </w:style>
  <w:style w:type="paragraph" w:styleId="BodyTextIndent">
    <w:name w:val="Body Text Indent"/>
    <w:basedOn w:val="Normal"/>
    <w:link w:val="BodyTextIndentChar"/>
    <w:uiPriority w:val="99"/>
    <w:unhideWhenUsed/>
    <w:rsid w:val="00885A72"/>
    <w:pPr>
      <w:autoSpaceDE w:val="0"/>
      <w:autoSpaceDN w:val="0"/>
      <w:adjustRightInd w:val="0"/>
      <w:ind w:left="360"/>
      <w:jc w:val="both"/>
    </w:pPr>
    <w:rPr>
      <w:rFonts w:cs="Arial"/>
    </w:rPr>
  </w:style>
  <w:style w:type="character" w:customStyle="1" w:styleId="BodyTextIndentChar">
    <w:name w:val="Body Text Indent Char"/>
    <w:basedOn w:val="DefaultParagraphFont"/>
    <w:link w:val="BodyTextIndent"/>
    <w:uiPriority w:val="99"/>
    <w:rsid w:val="00885A72"/>
    <w:rPr>
      <w:rFonts w:ascii="Arial" w:eastAsia="Times New Roman" w:hAnsi="Arial" w:cs="Arial"/>
      <w:sz w:val="20"/>
      <w:szCs w:val="24"/>
    </w:rPr>
  </w:style>
  <w:style w:type="paragraph" w:styleId="BodyText2">
    <w:name w:val="Body Text 2"/>
    <w:basedOn w:val="Normal"/>
    <w:link w:val="BodyText2Char"/>
    <w:unhideWhenUsed/>
    <w:rsid w:val="00885A72"/>
    <w:pPr>
      <w:autoSpaceDE w:val="0"/>
      <w:autoSpaceDN w:val="0"/>
      <w:adjustRightInd w:val="0"/>
    </w:pPr>
    <w:rPr>
      <w:rFonts w:cs="Arial"/>
      <w:color w:val="000000"/>
    </w:rPr>
  </w:style>
  <w:style w:type="character" w:customStyle="1" w:styleId="BodyText2Char">
    <w:name w:val="Body Text 2 Char"/>
    <w:basedOn w:val="DefaultParagraphFont"/>
    <w:link w:val="BodyText2"/>
    <w:rsid w:val="00885A72"/>
    <w:rPr>
      <w:rFonts w:ascii="Times New Roman" w:eastAsia="Times New Roman" w:hAnsi="Times New Roman" w:cs="Arial"/>
      <w:color w:val="000000"/>
      <w:sz w:val="20"/>
    </w:rPr>
  </w:style>
  <w:style w:type="character" w:styleId="PlaceholderText">
    <w:name w:val="Placeholder Text"/>
    <w:basedOn w:val="DefaultParagraphFont"/>
    <w:uiPriority w:val="99"/>
    <w:semiHidden/>
    <w:rsid w:val="00885A72"/>
    <w:rPr>
      <w:color w:val="808080"/>
    </w:rPr>
  </w:style>
  <w:style w:type="paragraph" w:styleId="NoSpacing">
    <w:name w:val="No Spacing"/>
    <w:uiPriority w:val="1"/>
    <w:qFormat/>
    <w:rsid w:val="00885A72"/>
    <w:pPr>
      <w:spacing w:after="0" w:line="240" w:lineRule="auto"/>
    </w:pPr>
  </w:style>
  <w:style w:type="table" w:customStyle="1" w:styleId="TableGrid1">
    <w:name w:val="Table Grid1"/>
    <w:basedOn w:val="TableNormal"/>
    <w:next w:val="TableGrid"/>
    <w:rsid w:val="00A6327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63271"/>
    <w:pPr>
      <w:spacing w:before="240" w:after="240" w:line="336" w:lineRule="atLeast"/>
    </w:pPr>
  </w:style>
  <w:style w:type="paragraph" w:customStyle="1" w:styleId="story-intro">
    <w:name w:val="story-intro"/>
    <w:basedOn w:val="Normal"/>
    <w:rsid w:val="00A63271"/>
    <w:pPr>
      <w:spacing w:before="240" w:after="240" w:line="408" w:lineRule="atLeast"/>
    </w:pPr>
    <w:rPr>
      <w:rFonts w:cs="Arial"/>
      <w:sz w:val="34"/>
      <w:szCs w:val="34"/>
    </w:rPr>
  </w:style>
  <w:style w:type="character" w:customStyle="1" w:styleId="Mention1">
    <w:name w:val="Mention1"/>
    <w:basedOn w:val="DefaultParagraphFont"/>
    <w:uiPriority w:val="99"/>
    <w:semiHidden/>
    <w:unhideWhenUsed/>
    <w:rsid w:val="00E36B34"/>
    <w:rPr>
      <w:color w:val="2B579A"/>
      <w:shd w:val="clear" w:color="auto" w:fill="E6E6E6"/>
    </w:rPr>
  </w:style>
  <w:style w:type="character" w:customStyle="1" w:styleId="UnresolvedMention1">
    <w:name w:val="Unresolved Mention1"/>
    <w:basedOn w:val="DefaultParagraphFont"/>
    <w:uiPriority w:val="99"/>
    <w:semiHidden/>
    <w:unhideWhenUsed/>
    <w:rsid w:val="004C2563"/>
    <w:rPr>
      <w:color w:val="808080"/>
      <w:shd w:val="clear" w:color="auto" w:fill="E6E6E6"/>
    </w:rPr>
  </w:style>
  <w:style w:type="character" w:customStyle="1" w:styleId="apple-converted-space">
    <w:name w:val="apple-converted-space"/>
    <w:rsid w:val="00B75087"/>
  </w:style>
  <w:style w:type="character" w:styleId="FollowedHyperlink">
    <w:name w:val="FollowedHyperlink"/>
    <w:basedOn w:val="DefaultParagraphFont"/>
    <w:uiPriority w:val="99"/>
    <w:semiHidden/>
    <w:unhideWhenUsed/>
    <w:rsid w:val="00CF49AA"/>
    <w:rPr>
      <w:color w:val="000000" w:themeColor="text1"/>
      <w:u w:val="single"/>
    </w:rPr>
  </w:style>
  <w:style w:type="character" w:customStyle="1" w:styleId="Heading7Char">
    <w:name w:val="Heading 7 Char"/>
    <w:basedOn w:val="DefaultParagraphFont"/>
    <w:link w:val="Heading7"/>
    <w:uiPriority w:val="9"/>
    <w:semiHidden/>
    <w:rsid w:val="006D3136"/>
    <w:rPr>
      <w:rFonts w:asciiTheme="majorHAnsi" w:eastAsiaTheme="majorEastAsia" w:hAnsiTheme="majorHAnsi" w:cstheme="majorBidi"/>
      <w:i/>
      <w:iCs/>
      <w:color w:val="00383B" w:themeColor="accent1" w:themeShade="7F"/>
    </w:rPr>
  </w:style>
  <w:style w:type="paragraph" w:customStyle="1" w:styleId="BodyText-nospacebelow">
    <w:name w:val="Body Text - no space below"/>
    <w:basedOn w:val="BodyText"/>
    <w:qFormat/>
    <w:rsid w:val="00387DA3"/>
    <w:pPr>
      <w:pBdr>
        <w:top w:val="none" w:sz="0" w:space="0" w:color="auto"/>
        <w:left w:val="none" w:sz="0" w:space="0" w:color="auto"/>
        <w:bottom w:val="none" w:sz="0" w:space="0" w:color="auto"/>
        <w:right w:val="none" w:sz="0" w:space="0" w:color="auto"/>
      </w:pBdr>
      <w:spacing w:line="312" w:lineRule="auto"/>
    </w:pPr>
    <w:rPr>
      <w:b w:val="0"/>
      <w:bCs w:val="0"/>
      <w:color w:val="3C3C3C"/>
    </w:rPr>
  </w:style>
  <w:style w:type="character" w:customStyle="1" w:styleId="Heading6Char">
    <w:name w:val="Heading 6 Char"/>
    <w:basedOn w:val="DefaultParagraphFont"/>
    <w:link w:val="Heading6"/>
    <w:uiPriority w:val="9"/>
    <w:rsid w:val="00112734"/>
    <w:rPr>
      <w:rFonts w:ascii="Arial" w:eastAsiaTheme="majorEastAsia" w:hAnsi="Arial" w:cstheme="majorBidi"/>
      <w:color w:val="00383B" w:themeColor="accent1" w:themeShade="7F"/>
      <w:sz w:val="28"/>
    </w:rPr>
  </w:style>
  <w:style w:type="paragraph" w:customStyle="1" w:styleId="font8">
    <w:name w:val="font_8"/>
    <w:basedOn w:val="Normal"/>
    <w:rsid w:val="00A24EC6"/>
    <w:pPr>
      <w:spacing w:before="100" w:beforeAutospacing="1" w:after="100" w:afterAutospacing="1"/>
    </w:pPr>
  </w:style>
  <w:style w:type="character" w:customStyle="1" w:styleId="color15">
    <w:name w:val="color_15"/>
    <w:basedOn w:val="DefaultParagraphFont"/>
    <w:rsid w:val="00A24EC6"/>
  </w:style>
  <w:style w:type="character" w:customStyle="1" w:styleId="wixguard">
    <w:name w:val="wixguard"/>
    <w:basedOn w:val="DefaultParagraphFont"/>
    <w:rsid w:val="00A24EC6"/>
  </w:style>
  <w:style w:type="character" w:styleId="UnresolvedMention">
    <w:name w:val="Unresolved Mention"/>
    <w:basedOn w:val="DefaultParagraphFont"/>
    <w:uiPriority w:val="99"/>
    <w:semiHidden/>
    <w:unhideWhenUsed/>
    <w:rsid w:val="00AE3D03"/>
    <w:rPr>
      <w:color w:val="605E5C"/>
      <w:shd w:val="clear" w:color="auto" w:fill="E1DFDD"/>
    </w:rPr>
  </w:style>
  <w:style w:type="character" w:customStyle="1" w:styleId="textChar">
    <w:name w:val="text Char"/>
    <w:basedOn w:val="DefaultParagraphFont"/>
    <w:link w:val="text"/>
    <w:locked/>
    <w:rsid w:val="00224B14"/>
    <w:rPr>
      <w:rFonts w:ascii="Arial" w:hAnsi="Arial" w:cs="Arial"/>
    </w:rPr>
  </w:style>
  <w:style w:type="paragraph" w:customStyle="1" w:styleId="text">
    <w:name w:val="text"/>
    <w:basedOn w:val="Normal"/>
    <w:link w:val="textChar"/>
    <w:qFormat/>
    <w:rsid w:val="00224B14"/>
    <w:pPr>
      <w:spacing w:before="120" w:after="120" w:line="276" w:lineRule="auto"/>
    </w:pPr>
    <w:rPr>
      <w:rFonts w:ascii="Arial" w:eastAsiaTheme="minorHAnsi" w:hAnsi="Arial" w:cs="Arial"/>
      <w:szCs w:val="22"/>
      <w:lang w:eastAsia="en-US"/>
    </w:rPr>
  </w:style>
  <w:style w:type="table" w:customStyle="1" w:styleId="TableGrid2">
    <w:name w:val="Table Grid2"/>
    <w:basedOn w:val="TableNormal"/>
    <w:next w:val="TableGrid"/>
    <w:uiPriority w:val="99"/>
    <w:rsid w:val="00CC321B"/>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beredlistLevel1">
    <w:name w:val="Numbered list Level 1"/>
    <w:basedOn w:val="ListParagraph"/>
    <w:link w:val="NumberedlistLevel1Char"/>
    <w:qFormat/>
    <w:rsid w:val="00B41DFA"/>
    <w:pPr>
      <w:spacing w:after="120" w:line="276" w:lineRule="auto"/>
      <w:ind w:left="0"/>
      <w:jc w:val="both"/>
    </w:pPr>
    <w:rPr>
      <w:rFonts w:ascii="Arial" w:eastAsiaTheme="minorHAnsi" w:hAnsi="Arial" w:cs="Arial"/>
      <w:bCs/>
      <w:color w:val="2D2E2F"/>
      <w:szCs w:val="20"/>
    </w:rPr>
  </w:style>
  <w:style w:type="character" w:customStyle="1" w:styleId="NumberedlistLevel1Char">
    <w:name w:val="Numbered list Level 1 Char"/>
    <w:basedOn w:val="DefaultParagraphFont"/>
    <w:link w:val="NumberedlistLevel1"/>
    <w:rsid w:val="00B41DFA"/>
    <w:rPr>
      <w:rFonts w:ascii="Arial" w:hAnsi="Arial" w:cs="Arial"/>
      <w:bCs/>
      <w:color w:val="2D2E2F"/>
      <w:sz w:val="24"/>
      <w:szCs w:val="20"/>
      <w:lang w:eastAsia="en-AU"/>
    </w:rPr>
  </w:style>
  <w:style w:type="character" w:styleId="Mention">
    <w:name w:val="Mention"/>
    <w:basedOn w:val="DefaultParagraphFont"/>
    <w:uiPriority w:val="99"/>
    <w:unhideWhenUsed/>
    <w:rsid w:val="00DD0689"/>
    <w:rPr>
      <w:color w:val="2B579A"/>
      <w:shd w:val="clear" w:color="auto" w:fill="E1DFDD"/>
    </w:rPr>
  </w:style>
  <w:style w:type="paragraph" w:customStyle="1" w:styleId="ListQuestion">
    <w:name w:val="List Question"/>
    <w:next w:val="Normal"/>
    <w:qFormat/>
    <w:rsid w:val="009F3DAF"/>
    <w:pPr>
      <w:numPr>
        <w:numId w:val="32"/>
      </w:numPr>
      <w:spacing w:after="0" w:line="240" w:lineRule="auto"/>
      <w:ind w:left="567" w:hanging="567"/>
    </w:pPr>
    <w:rPr>
      <w:rFonts w:ascii="Calibri" w:eastAsia="Times New Roman" w:hAnsi="Calibri" w:cs="Arial"/>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883994">
      <w:bodyDiv w:val="1"/>
      <w:marLeft w:val="0"/>
      <w:marRight w:val="0"/>
      <w:marTop w:val="0"/>
      <w:marBottom w:val="0"/>
      <w:divBdr>
        <w:top w:val="none" w:sz="0" w:space="0" w:color="auto"/>
        <w:left w:val="none" w:sz="0" w:space="0" w:color="auto"/>
        <w:bottom w:val="none" w:sz="0" w:space="0" w:color="auto"/>
        <w:right w:val="none" w:sz="0" w:space="0" w:color="auto"/>
      </w:divBdr>
    </w:div>
    <w:div w:id="400100305">
      <w:bodyDiv w:val="1"/>
      <w:marLeft w:val="0"/>
      <w:marRight w:val="0"/>
      <w:marTop w:val="0"/>
      <w:marBottom w:val="0"/>
      <w:divBdr>
        <w:top w:val="none" w:sz="0" w:space="0" w:color="auto"/>
        <w:left w:val="none" w:sz="0" w:space="0" w:color="auto"/>
        <w:bottom w:val="none" w:sz="0" w:space="0" w:color="auto"/>
        <w:right w:val="none" w:sz="0" w:space="0" w:color="auto"/>
      </w:divBdr>
    </w:div>
    <w:div w:id="412169092">
      <w:bodyDiv w:val="1"/>
      <w:marLeft w:val="0"/>
      <w:marRight w:val="0"/>
      <w:marTop w:val="0"/>
      <w:marBottom w:val="0"/>
      <w:divBdr>
        <w:top w:val="none" w:sz="0" w:space="0" w:color="auto"/>
        <w:left w:val="none" w:sz="0" w:space="0" w:color="auto"/>
        <w:bottom w:val="none" w:sz="0" w:space="0" w:color="auto"/>
        <w:right w:val="none" w:sz="0" w:space="0" w:color="auto"/>
      </w:divBdr>
    </w:div>
    <w:div w:id="443157145">
      <w:bodyDiv w:val="1"/>
      <w:marLeft w:val="0"/>
      <w:marRight w:val="0"/>
      <w:marTop w:val="0"/>
      <w:marBottom w:val="0"/>
      <w:divBdr>
        <w:top w:val="none" w:sz="0" w:space="0" w:color="auto"/>
        <w:left w:val="none" w:sz="0" w:space="0" w:color="auto"/>
        <w:bottom w:val="none" w:sz="0" w:space="0" w:color="auto"/>
        <w:right w:val="none" w:sz="0" w:space="0" w:color="auto"/>
      </w:divBdr>
    </w:div>
    <w:div w:id="468981360">
      <w:bodyDiv w:val="1"/>
      <w:marLeft w:val="0"/>
      <w:marRight w:val="0"/>
      <w:marTop w:val="0"/>
      <w:marBottom w:val="0"/>
      <w:divBdr>
        <w:top w:val="none" w:sz="0" w:space="0" w:color="auto"/>
        <w:left w:val="none" w:sz="0" w:space="0" w:color="auto"/>
        <w:bottom w:val="none" w:sz="0" w:space="0" w:color="auto"/>
        <w:right w:val="none" w:sz="0" w:space="0" w:color="auto"/>
      </w:divBdr>
    </w:div>
    <w:div w:id="484442984">
      <w:bodyDiv w:val="1"/>
      <w:marLeft w:val="0"/>
      <w:marRight w:val="0"/>
      <w:marTop w:val="0"/>
      <w:marBottom w:val="0"/>
      <w:divBdr>
        <w:top w:val="none" w:sz="0" w:space="0" w:color="auto"/>
        <w:left w:val="none" w:sz="0" w:space="0" w:color="auto"/>
        <w:bottom w:val="none" w:sz="0" w:space="0" w:color="auto"/>
        <w:right w:val="none" w:sz="0" w:space="0" w:color="auto"/>
      </w:divBdr>
    </w:div>
    <w:div w:id="486827269">
      <w:bodyDiv w:val="1"/>
      <w:marLeft w:val="0"/>
      <w:marRight w:val="0"/>
      <w:marTop w:val="0"/>
      <w:marBottom w:val="0"/>
      <w:divBdr>
        <w:top w:val="none" w:sz="0" w:space="0" w:color="auto"/>
        <w:left w:val="none" w:sz="0" w:space="0" w:color="auto"/>
        <w:bottom w:val="none" w:sz="0" w:space="0" w:color="auto"/>
        <w:right w:val="none" w:sz="0" w:space="0" w:color="auto"/>
      </w:divBdr>
    </w:div>
    <w:div w:id="549416439">
      <w:bodyDiv w:val="1"/>
      <w:marLeft w:val="0"/>
      <w:marRight w:val="0"/>
      <w:marTop w:val="0"/>
      <w:marBottom w:val="0"/>
      <w:divBdr>
        <w:top w:val="none" w:sz="0" w:space="0" w:color="auto"/>
        <w:left w:val="none" w:sz="0" w:space="0" w:color="auto"/>
        <w:bottom w:val="none" w:sz="0" w:space="0" w:color="auto"/>
        <w:right w:val="none" w:sz="0" w:space="0" w:color="auto"/>
      </w:divBdr>
    </w:div>
    <w:div w:id="607931486">
      <w:bodyDiv w:val="1"/>
      <w:marLeft w:val="0"/>
      <w:marRight w:val="0"/>
      <w:marTop w:val="0"/>
      <w:marBottom w:val="0"/>
      <w:divBdr>
        <w:top w:val="none" w:sz="0" w:space="0" w:color="auto"/>
        <w:left w:val="none" w:sz="0" w:space="0" w:color="auto"/>
        <w:bottom w:val="none" w:sz="0" w:space="0" w:color="auto"/>
        <w:right w:val="none" w:sz="0" w:space="0" w:color="auto"/>
      </w:divBdr>
    </w:div>
    <w:div w:id="682055924">
      <w:bodyDiv w:val="1"/>
      <w:marLeft w:val="0"/>
      <w:marRight w:val="0"/>
      <w:marTop w:val="0"/>
      <w:marBottom w:val="0"/>
      <w:divBdr>
        <w:top w:val="none" w:sz="0" w:space="0" w:color="auto"/>
        <w:left w:val="none" w:sz="0" w:space="0" w:color="auto"/>
        <w:bottom w:val="none" w:sz="0" w:space="0" w:color="auto"/>
        <w:right w:val="none" w:sz="0" w:space="0" w:color="auto"/>
      </w:divBdr>
    </w:div>
    <w:div w:id="735932703">
      <w:bodyDiv w:val="1"/>
      <w:marLeft w:val="0"/>
      <w:marRight w:val="0"/>
      <w:marTop w:val="0"/>
      <w:marBottom w:val="0"/>
      <w:divBdr>
        <w:top w:val="none" w:sz="0" w:space="0" w:color="auto"/>
        <w:left w:val="none" w:sz="0" w:space="0" w:color="auto"/>
        <w:bottom w:val="none" w:sz="0" w:space="0" w:color="auto"/>
        <w:right w:val="none" w:sz="0" w:space="0" w:color="auto"/>
      </w:divBdr>
    </w:div>
    <w:div w:id="756941976">
      <w:bodyDiv w:val="1"/>
      <w:marLeft w:val="0"/>
      <w:marRight w:val="0"/>
      <w:marTop w:val="0"/>
      <w:marBottom w:val="0"/>
      <w:divBdr>
        <w:top w:val="none" w:sz="0" w:space="0" w:color="auto"/>
        <w:left w:val="none" w:sz="0" w:space="0" w:color="auto"/>
        <w:bottom w:val="none" w:sz="0" w:space="0" w:color="auto"/>
        <w:right w:val="none" w:sz="0" w:space="0" w:color="auto"/>
      </w:divBdr>
    </w:div>
    <w:div w:id="1298684429">
      <w:bodyDiv w:val="1"/>
      <w:marLeft w:val="0"/>
      <w:marRight w:val="0"/>
      <w:marTop w:val="0"/>
      <w:marBottom w:val="0"/>
      <w:divBdr>
        <w:top w:val="none" w:sz="0" w:space="0" w:color="auto"/>
        <w:left w:val="none" w:sz="0" w:space="0" w:color="auto"/>
        <w:bottom w:val="none" w:sz="0" w:space="0" w:color="auto"/>
        <w:right w:val="none" w:sz="0" w:space="0" w:color="auto"/>
      </w:divBdr>
    </w:div>
    <w:div w:id="1334840198">
      <w:bodyDiv w:val="1"/>
      <w:marLeft w:val="0"/>
      <w:marRight w:val="0"/>
      <w:marTop w:val="0"/>
      <w:marBottom w:val="0"/>
      <w:divBdr>
        <w:top w:val="none" w:sz="0" w:space="0" w:color="auto"/>
        <w:left w:val="none" w:sz="0" w:space="0" w:color="auto"/>
        <w:bottom w:val="none" w:sz="0" w:space="0" w:color="auto"/>
        <w:right w:val="none" w:sz="0" w:space="0" w:color="auto"/>
      </w:divBdr>
    </w:div>
    <w:div w:id="1497648773">
      <w:bodyDiv w:val="1"/>
      <w:marLeft w:val="0"/>
      <w:marRight w:val="0"/>
      <w:marTop w:val="0"/>
      <w:marBottom w:val="0"/>
      <w:divBdr>
        <w:top w:val="none" w:sz="0" w:space="0" w:color="auto"/>
        <w:left w:val="none" w:sz="0" w:space="0" w:color="auto"/>
        <w:bottom w:val="none" w:sz="0" w:space="0" w:color="auto"/>
        <w:right w:val="none" w:sz="0" w:space="0" w:color="auto"/>
      </w:divBdr>
    </w:div>
    <w:div w:id="1570572326">
      <w:bodyDiv w:val="1"/>
      <w:marLeft w:val="0"/>
      <w:marRight w:val="0"/>
      <w:marTop w:val="0"/>
      <w:marBottom w:val="0"/>
      <w:divBdr>
        <w:top w:val="none" w:sz="0" w:space="0" w:color="auto"/>
        <w:left w:val="none" w:sz="0" w:space="0" w:color="auto"/>
        <w:bottom w:val="none" w:sz="0" w:space="0" w:color="auto"/>
        <w:right w:val="none" w:sz="0" w:space="0" w:color="auto"/>
      </w:divBdr>
    </w:div>
    <w:div w:id="1571965180">
      <w:bodyDiv w:val="1"/>
      <w:marLeft w:val="0"/>
      <w:marRight w:val="0"/>
      <w:marTop w:val="0"/>
      <w:marBottom w:val="0"/>
      <w:divBdr>
        <w:top w:val="none" w:sz="0" w:space="0" w:color="auto"/>
        <w:left w:val="none" w:sz="0" w:space="0" w:color="auto"/>
        <w:bottom w:val="none" w:sz="0" w:space="0" w:color="auto"/>
        <w:right w:val="none" w:sz="0" w:space="0" w:color="auto"/>
      </w:divBdr>
    </w:div>
    <w:div w:id="1577087982">
      <w:bodyDiv w:val="1"/>
      <w:marLeft w:val="0"/>
      <w:marRight w:val="0"/>
      <w:marTop w:val="0"/>
      <w:marBottom w:val="0"/>
      <w:divBdr>
        <w:top w:val="none" w:sz="0" w:space="0" w:color="auto"/>
        <w:left w:val="none" w:sz="0" w:space="0" w:color="auto"/>
        <w:bottom w:val="none" w:sz="0" w:space="0" w:color="auto"/>
        <w:right w:val="none" w:sz="0" w:space="0" w:color="auto"/>
      </w:divBdr>
    </w:div>
    <w:div w:id="1725566852">
      <w:bodyDiv w:val="1"/>
      <w:marLeft w:val="0"/>
      <w:marRight w:val="0"/>
      <w:marTop w:val="0"/>
      <w:marBottom w:val="0"/>
      <w:divBdr>
        <w:top w:val="none" w:sz="0" w:space="0" w:color="auto"/>
        <w:left w:val="none" w:sz="0" w:space="0" w:color="auto"/>
        <w:bottom w:val="none" w:sz="0" w:space="0" w:color="auto"/>
        <w:right w:val="none" w:sz="0" w:space="0" w:color="auto"/>
      </w:divBdr>
    </w:div>
    <w:div w:id="1791821184">
      <w:bodyDiv w:val="1"/>
      <w:marLeft w:val="0"/>
      <w:marRight w:val="0"/>
      <w:marTop w:val="0"/>
      <w:marBottom w:val="0"/>
      <w:divBdr>
        <w:top w:val="none" w:sz="0" w:space="0" w:color="auto"/>
        <w:left w:val="none" w:sz="0" w:space="0" w:color="auto"/>
        <w:bottom w:val="none" w:sz="0" w:space="0" w:color="auto"/>
        <w:right w:val="none" w:sz="0" w:space="0" w:color="auto"/>
      </w:divBdr>
    </w:div>
    <w:div w:id="1815296391">
      <w:bodyDiv w:val="1"/>
      <w:marLeft w:val="0"/>
      <w:marRight w:val="0"/>
      <w:marTop w:val="0"/>
      <w:marBottom w:val="0"/>
      <w:divBdr>
        <w:top w:val="none" w:sz="0" w:space="0" w:color="auto"/>
        <w:left w:val="none" w:sz="0" w:space="0" w:color="auto"/>
        <w:bottom w:val="none" w:sz="0" w:space="0" w:color="auto"/>
        <w:right w:val="none" w:sz="0" w:space="0" w:color="auto"/>
      </w:divBdr>
    </w:div>
    <w:div w:id="183483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rtnerships@wafc.com.au?subject=WAFC%20Apparel%20Supply%20and%20Licensing%20RF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afootball.com.au/wafc-apparel-rf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football.com.au/wafc-apparel-rf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tnerships@wafc.com.au?subject=WAFC%20Apparel%20Supply%20and%20Licensing%20RF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B79B25E2C34BD6B792BEAB6F5F3C65"/>
        <w:category>
          <w:name w:val="General"/>
          <w:gallery w:val="placeholder"/>
        </w:category>
        <w:types>
          <w:type w:val="bbPlcHdr"/>
        </w:types>
        <w:behaviors>
          <w:behavior w:val="content"/>
        </w:behaviors>
        <w:guid w:val="{2B0ECEBA-630E-4D10-BD0C-D0F4056522EC}"/>
      </w:docPartPr>
      <w:docPartBody>
        <w:p w:rsidR="00726B9E" w:rsidRDefault="00FC1AA1" w:rsidP="00FC1AA1">
          <w:pPr>
            <w:pStyle w:val="EAB79B25E2C34BD6B792BEAB6F5F3C651"/>
          </w:pPr>
          <w:r w:rsidRPr="003E2054">
            <w:rPr>
              <w:rStyle w:val="PlaceholderText"/>
              <w:rFonts w:eastAsiaTheme="minorHAnsi"/>
            </w:rPr>
            <w:t>Click or tap here to enter text.</w:t>
          </w:r>
        </w:p>
      </w:docPartBody>
    </w:docPart>
    <w:docPart>
      <w:docPartPr>
        <w:name w:val="235BDC6D159D4132A1A98712C9B2C276"/>
        <w:category>
          <w:name w:val="General"/>
          <w:gallery w:val="placeholder"/>
        </w:category>
        <w:types>
          <w:type w:val="bbPlcHdr"/>
        </w:types>
        <w:behaviors>
          <w:behavior w:val="content"/>
        </w:behaviors>
        <w:guid w:val="{2946C065-B9A2-4336-AC29-1CE45C4B8D88}"/>
      </w:docPartPr>
      <w:docPartBody>
        <w:p w:rsidR="00726B9E" w:rsidRDefault="00FC1AA1" w:rsidP="00FC1AA1">
          <w:pPr>
            <w:pStyle w:val="235BDC6D159D4132A1A98712C9B2C2761"/>
          </w:pPr>
          <w:r w:rsidRPr="003E2054">
            <w:rPr>
              <w:rStyle w:val="PlaceholderText"/>
              <w:rFonts w:eastAsiaTheme="minorHAnsi"/>
            </w:rPr>
            <w:t>Click or tap here to enter text.</w:t>
          </w:r>
        </w:p>
      </w:docPartBody>
    </w:docPart>
    <w:docPart>
      <w:docPartPr>
        <w:name w:val="8E48C1720ED141E5A665F74CD567814F"/>
        <w:category>
          <w:name w:val="General"/>
          <w:gallery w:val="placeholder"/>
        </w:category>
        <w:types>
          <w:type w:val="bbPlcHdr"/>
        </w:types>
        <w:behaviors>
          <w:behavior w:val="content"/>
        </w:behaviors>
        <w:guid w:val="{EC57BF0B-9D4E-4CE2-9E3C-5ED4342A31BE}"/>
      </w:docPartPr>
      <w:docPartBody>
        <w:p w:rsidR="00FC1AA1" w:rsidRDefault="00FC1AA1" w:rsidP="00FC1AA1">
          <w:pPr>
            <w:pStyle w:val="8E48C1720ED141E5A665F74CD567814F"/>
          </w:pPr>
          <w:r w:rsidRPr="003E2054">
            <w:rPr>
              <w:rStyle w:val="PlaceholderText"/>
              <w:rFonts w:eastAsiaTheme="minorHAnsi"/>
            </w:rPr>
            <w:t>Click or tap here to enter text.</w:t>
          </w:r>
        </w:p>
      </w:docPartBody>
    </w:docPart>
    <w:docPart>
      <w:docPartPr>
        <w:name w:val="376A6C9B54204C43B0181997066375B4"/>
        <w:category>
          <w:name w:val="General"/>
          <w:gallery w:val="placeholder"/>
        </w:category>
        <w:types>
          <w:type w:val="bbPlcHdr"/>
        </w:types>
        <w:behaviors>
          <w:behavior w:val="content"/>
        </w:behaviors>
        <w:guid w:val="{ECDDCBD0-7B6C-49BD-B276-AFBA24D2C07F}"/>
      </w:docPartPr>
      <w:docPartBody>
        <w:p w:rsidR="00FC1AA1" w:rsidRDefault="00FC1AA1" w:rsidP="00FC1AA1">
          <w:pPr>
            <w:pStyle w:val="376A6C9B54204C43B0181997066375B4"/>
          </w:pPr>
          <w:r w:rsidRPr="003E2054">
            <w:rPr>
              <w:rStyle w:val="PlaceholderText"/>
              <w:rFonts w:eastAsiaTheme="minorHAnsi"/>
            </w:rPr>
            <w:t>Click or tap here to enter text.</w:t>
          </w:r>
        </w:p>
      </w:docPartBody>
    </w:docPart>
    <w:docPart>
      <w:docPartPr>
        <w:name w:val="29594068C97A44548C9F0EF9C52EB8C3"/>
        <w:category>
          <w:name w:val="General"/>
          <w:gallery w:val="placeholder"/>
        </w:category>
        <w:types>
          <w:type w:val="bbPlcHdr"/>
        </w:types>
        <w:behaviors>
          <w:behavior w:val="content"/>
        </w:behaviors>
        <w:guid w:val="{189B9B91-27DA-4AEC-A58D-3A5810AA51A6}"/>
      </w:docPartPr>
      <w:docPartBody>
        <w:p w:rsidR="00FC1AA1" w:rsidRDefault="00FC1AA1" w:rsidP="00FC1AA1">
          <w:pPr>
            <w:pStyle w:val="29594068C97A44548C9F0EF9C52EB8C3"/>
          </w:pPr>
          <w:r w:rsidRPr="003E2054">
            <w:rPr>
              <w:rStyle w:val="PlaceholderText"/>
              <w:rFonts w:eastAsiaTheme="minorHAnsi"/>
            </w:rPr>
            <w:t>Click or tap here to enter text.</w:t>
          </w:r>
        </w:p>
      </w:docPartBody>
    </w:docPart>
    <w:docPart>
      <w:docPartPr>
        <w:name w:val="C19C648D14A74636924E8CA419E07297"/>
        <w:category>
          <w:name w:val="General"/>
          <w:gallery w:val="placeholder"/>
        </w:category>
        <w:types>
          <w:type w:val="bbPlcHdr"/>
        </w:types>
        <w:behaviors>
          <w:behavior w:val="content"/>
        </w:behaviors>
        <w:guid w:val="{CC5AB75F-623F-4668-96C6-EE20F36351EE}"/>
      </w:docPartPr>
      <w:docPartBody>
        <w:p w:rsidR="00FC1AA1" w:rsidRDefault="00FC1AA1" w:rsidP="00FC1AA1">
          <w:pPr>
            <w:pStyle w:val="C19C648D14A74636924E8CA419E07297"/>
          </w:pPr>
          <w:r w:rsidRPr="003E2054">
            <w:rPr>
              <w:rStyle w:val="PlaceholderText"/>
              <w:rFonts w:eastAsiaTheme="minorHAnsi"/>
            </w:rPr>
            <w:t>Click or tap here to enter text.</w:t>
          </w:r>
        </w:p>
      </w:docPartBody>
    </w:docPart>
    <w:docPart>
      <w:docPartPr>
        <w:name w:val="C68DB4E32D4045059762E8B3C6B6CDC2"/>
        <w:category>
          <w:name w:val="General"/>
          <w:gallery w:val="placeholder"/>
        </w:category>
        <w:types>
          <w:type w:val="bbPlcHdr"/>
        </w:types>
        <w:behaviors>
          <w:behavior w:val="content"/>
        </w:behaviors>
        <w:guid w:val="{9BFDC762-8AD7-4E81-ABF7-521A10C83A4A}"/>
      </w:docPartPr>
      <w:docPartBody>
        <w:p w:rsidR="00FC1AA1" w:rsidRDefault="00FC1AA1" w:rsidP="00FC1AA1">
          <w:pPr>
            <w:pStyle w:val="C68DB4E32D4045059762E8B3C6B6CDC2"/>
          </w:pPr>
          <w:r w:rsidRPr="003E2054">
            <w:rPr>
              <w:rStyle w:val="PlaceholderText"/>
              <w:rFonts w:eastAsiaTheme="minorHAnsi"/>
            </w:rPr>
            <w:t>Click or tap here to enter text.</w:t>
          </w:r>
        </w:p>
      </w:docPartBody>
    </w:docPart>
    <w:docPart>
      <w:docPartPr>
        <w:name w:val="12A3DDFFAE1846E592EBE3081C8AEBF9"/>
        <w:category>
          <w:name w:val="General"/>
          <w:gallery w:val="placeholder"/>
        </w:category>
        <w:types>
          <w:type w:val="bbPlcHdr"/>
        </w:types>
        <w:behaviors>
          <w:behavior w:val="content"/>
        </w:behaviors>
        <w:guid w:val="{F766A519-8F35-4549-8434-49683F89E8B0}"/>
      </w:docPartPr>
      <w:docPartBody>
        <w:p w:rsidR="00FC1AA1" w:rsidRDefault="00FC1AA1" w:rsidP="00FC1AA1">
          <w:pPr>
            <w:pStyle w:val="12A3DDFFAE1846E592EBE3081C8AEBF9"/>
          </w:pPr>
          <w:r w:rsidRPr="003E2054">
            <w:rPr>
              <w:rStyle w:val="PlaceholderText"/>
              <w:rFonts w:eastAsiaTheme="minorHAnsi"/>
            </w:rPr>
            <w:t>Click or tap here to enter text.</w:t>
          </w:r>
        </w:p>
      </w:docPartBody>
    </w:docPart>
    <w:docPart>
      <w:docPartPr>
        <w:name w:val="F0C0BCCD222F45D395F48DB5D115D471"/>
        <w:category>
          <w:name w:val="General"/>
          <w:gallery w:val="placeholder"/>
        </w:category>
        <w:types>
          <w:type w:val="bbPlcHdr"/>
        </w:types>
        <w:behaviors>
          <w:behavior w:val="content"/>
        </w:behaviors>
        <w:guid w:val="{359C371C-7FDD-4F3A-B494-DFF4DCD007E3}"/>
      </w:docPartPr>
      <w:docPartBody>
        <w:p w:rsidR="00FC1AA1" w:rsidRDefault="00FC1AA1" w:rsidP="00FC1AA1">
          <w:pPr>
            <w:pStyle w:val="F0C0BCCD222F45D395F48DB5D115D471"/>
          </w:pPr>
          <w:r w:rsidRPr="003E2054">
            <w:rPr>
              <w:rStyle w:val="PlaceholderText"/>
              <w:rFonts w:eastAsiaTheme="minorHAnsi"/>
            </w:rPr>
            <w:t>Click or tap here to enter text.</w:t>
          </w:r>
        </w:p>
      </w:docPartBody>
    </w:docPart>
    <w:docPart>
      <w:docPartPr>
        <w:name w:val="DA4C16A28075462B82D55078EFC7D845"/>
        <w:category>
          <w:name w:val="General"/>
          <w:gallery w:val="placeholder"/>
        </w:category>
        <w:types>
          <w:type w:val="bbPlcHdr"/>
        </w:types>
        <w:behaviors>
          <w:behavior w:val="content"/>
        </w:behaviors>
        <w:guid w:val="{2ECF372A-EC42-43D5-A0B0-3BF3F725E960}"/>
      </w:docPartPr>
      <w:docPartBody>
        <w:p w:rsidR="00FC1AA1" w:rsidRDefault="00FC1AA1" w:rsidP="00FC1AA1">
          <w:pPr>
            <w:pStyle w:val="DA4C16A28075462B82D55078EFC7D845"/>
          </w:pPr>
          <w:r w:rsidRPr="003E2054">
            <w:rPr>
              <w:rStyle w:val="PlaceholderText"/>
              <w:rFonts w:eastAsiaTheme="minorHAnsi"/>
            </w:rPr>
            <w:t>Click or tap here to enter text.</w:t>
          </w:r>
        </w:p>
      </w:docPartBody>
    </w:docPart>
    <w:docPart>
      <w:docPartPr>
        <w:name w:val="06C686F77DE441A3AC180F76575C2487"/>
        <w:category>
          <w:name w:val="General"/>
          <w:gallery w:val="placeholder"/>
        </w:category>
        <w:types>
          <w:type w:val="bbPlcHdr"/>
        </w:types>
        <w:behaviors>
          <w:behavior w:val="content"/>
        </w:behaviors>
        <w:guid w:val="{C8051E43-E079-4673-8BEB-297ACE6B8BDB}"/>
      </w:docPartPr>
      <w:docPartBody>
        <w:p w:rsidR="00FC1AA1" w:rsidRDefault="00FC1AA1" w:rsidP="00FC1AA1">
          <w:pPr>
            <w:pStyle w:val="06C686F77DE441A3AC180F76575C2487"/>
          </w:pPr>
          <w:r w:rsidRPr="003E2054">
            <w:rPr>
              <w:rStyle w:val="PlaceholderText"/>
              <w:rFonts w:eastAsiaTheme="minorHAnsi"/>
            </w:rPr>
            <w:t>Click or tap here to enter text.</w:t>
          </w:r>
        </w:p>
      </w:docPartBody>
    </w:docPart>
    <w:docPart>
      <w:docPartPr>
        <w:name w:val="992726B9596B4B56BD38483C00A345AE"/>
        <w:category>
          <w:name w:val="General"/>
          <w:gallery w:val="placeholder"/>
        </w:category>
        <w:types>
          <w:type w:val="bbPlcHdr"/>
        </w:types>
        <w:behaviors>
          <w:behavior w:val="content"/>
        </w:behaviors>
        <w:guid w:val="{5791F0FD-4AC1-434B-868F-3CFD7996B08C}"/>
      </w:docPartPr>
      <w:docPartBody>
        <w:p w:rsidR="00FC1AA1" w:rsidRDefault="00FC1AA1" w:rsidP="00FC1AA1">
          <w:pPr>
            <w:pStyle w:val="992726B9596B4B56BD38483C00A345AE"/>
          </w:pPr>
          <w:r w:rsidRPr="003E2054">
            <w:rPr>
              <w:rStyle w:val="PlaceholderText"/>
              <w:rFonts w:eastAsiaTheme="minorHAnsi"/>
            </w:rPr>
            <w:t>Click or tap here to enter text.</w:t>
          </w:r>
        </w:p>
      </w:docPartBody>
    </w:docPart>
    <w:docPart>
      <w:docPartPr>
        <w:name w:val="C2D1CF9DEF1F4576993480166F3B4796"/>
        <w:category>
          <w:name w:val="General"/>
          <w:gallery w:val="placeholder"/>
        </w:category>
        <w:types>
          <w:type w:val="bbPlcHdr"/>
        </w:types>
        <w:behaviors>
          <w:behavior w:val="content"/>
        </w:behaviors>
        <w:guid w:val="{06CEFB2B-AA50-453E-B20F-F379307ACD87}"/>
      </w:docPartPr>
      <w:docPartBody>
        <w:p w:rsidR="00FC1AA1" w:rsidRDefault="00FC1AA1" w:rsidP="00FC1AA1">
          <w:pPr>
            <w:pStyle w:val="C2D1CF9DEF1F4576993480166F3B4796"/>
          </w:pPr>
          <w:r w:rsidRPr="003E2054">
            <w:rPr>
              <w:rStyle w:val="PlaceholderText"/>
              <w:rFonts w:eastAsiaTheme="minorHAnsi"/>
            </w:rPr>
            <w:t>Click or tap here to enter text.</w:t>
          </w:r>
        </w:p>
      </w:docPartBody>
    </w:docPart>
    <w:docPart>
      <w:docPartPr>
        <w:name w:val="156A4ED1BDD54664A8421249637A592D"/>
        <w:category>
          <w:name w:val="General"/>
          <w:gallery w:val="placeholder"/>
        </w:category>
        <w:types>
          <w:type w:val="bbPlcHdr"/>
        </w:types>
        <w:behaviors>
          <w:behavior w:val="content"/>
        </w:behaviors>
        <w:guid w:val="{A3E9CCDD-ADAC-4E39-8C0A-51AC4AA7AFE3}"/>
      </w:docPartPr>
      <w:docPartBody>
        <w:p w:rsidR="00FC1AA1" w:rsidRDefault="00FC1AA1" w:rsidP="00FC1AA1">
          <w:pPr>
            <w:pStyle w:val="156A4ED1BDD54664A8421249637A592D"/>
          </w:pPr>
          <w:r w:rsidRPr="003E2054">
            <w:rPr>
              <w:rStyle w:val="PlaceholderText"/>
              <w:rFonts w:eastAsiaTheme="minorHAnsi"/>
            </w:rPr>
            <w:t>Click or tap here to enter text.</w:t>
          </w:r>
        </w:p>
      </w:docPartBody>
    </w:docPart>
    <w:docPart>
      <w:docPartPr>
        <w:name w:val="427E414ECDC04C2D8D21A0B26A5838F3"/>
        <w:category>
          <w:name w:val="General"/>
          <w:gallery w:val="placeholder"/>
        </w:category>
        <w:types>
          <w:type w:val="bbPlcHdr"/>
        </w:types>
        <w:behaviors>
          <w:behavior w:val="content"/>
        </w:behaviors>
        <w:guid w:val="{2906236B-101B-41F9-897F-9230AB571CD6}"/>
      </w:docPartPr>
      <w:docPartBody>
        <w:p w:rsidR="00FC1AA1" w:rsidRDefault="00FC1AA1" w:rsidP="00FC1AA1">
          <w:pPr>
            <w:pStyle w:val="427E414ECDC04C2D8D21A0B26A5838F3"/>
          </w:pPr>
          <w:r w:rsidRPr="003E2054">
            <w:rPr>
              <w:rStyle w:val="PlaceholderText"/>
              <w:rFonts w:eastAsiaTheme="minorHAnsi"/>
            </w:rPr>
            <w:t>Click or tap here to enter text.</w:t>
          </w:r>
        </w:p>
      </w:docPartBody>
    </w:docPart>
    <w:docPart>
      <w:docPartPr>
        <w:name w:val="B78CD5BB5B884A8B83B5946513D8DD82"/>
        <w:category>
          <w:name w:val="General"/>
          <w:gallery w:val="placeholder"/>
        </w:category>
        <w:types>
          <w:type w:val="bbPlcHdr"/>
        </w:types>
        <w:behaviors>
          <w:behavior w:val="content"/>
        </w:behaviors>
        <w:guid w:val="{B7CD5748-2E1A-4DF2-8014-98226E2981D1}"/>
      </w:docPartPr>
      <w:docPartBody>
        <w:p w:rsidR="00FC1AA1" w:rsidRDefault="00FC1AA1" w:rsidP="00FC1AA1">
          <w:pPr>
            <w:pStyle w:val="B78CD5BB5B884A8B83B5946513D8DD82"/>
          </w:pPr>
          <w:r w:rsidRPr="003E2054">
            <w:rPr>
              <w:rStyle w:val="PlaceholderText"/>
              <w:rFonts w:eastAsiaTheme="minorHAnsi"/>
            </w:rPr>
            <w:t>Click or tap here to enter text.</w:t>
          </w:r>
        </w:p>
      </w:docPartBody>
    </w:docPart>
    <w:docPart>
      <w:docPartPr>
        <w:name w:val="AC104F0CF15940D4A783C0A635899076"/>
        <w:category>
          <w:name w:val="General"/>
          <w:gallery w:val="placeholder"/>
        </w:category>
        <w:types>
          <w:type w:val="bbPlcHdr"/>
        </w:types>
        <w:behaviors>
          <w:behavior w:val="content"/>
        </w:behaviors>
        <w:guid w:val="{EFC5EC97-39B6-43A5-8018-DE430F52BBEC}"/>
      </w:docPartPr>
      <w:docPartBody>
        <w:p w:rsidR="00FC1AA1" w:rsidRDefault="00FC1AA1" w:rsidP="00FC1AA1">
          <w:pPr>
            <w:pStyle w:val="AC104F0CF15940D4A783C0A635899076"/>
          </w:pPr>
          <w:r w:rsidRPr="003E2054">
            <w:rPr>
              <w:rStyle w:val="PlaceholderText"/>
              <w:rFonts w:eastAsiaTheme="minorHAnsi"/>
            </w:rPr>
            <w:t>Click or tap here to enter text.</w:t>
          </w:r>
        </w:p>
      </w:docPartBody>
    </w:docPart>
    <w:docPart>
      <w:docPartPr>
        <w:name w:val="98DCC37B1E9E4D3F98FA3960DBE7F49F"/>
        <w:category>
          <w:name w:val="General"/>
          <w:gallery w:val="placeholder"/>
        </w:category>
        <w:types>
          <w:type w:val="bbPlcHdr"/>
        </w:types>
        <w:behaviors>
          <w:behavior w:val="content"/>
        </w:behaviors>
        <w:guid w:val="{5792324D-5BFA-4FE8-A95C-E8D4D51E4852}"/>
      </w:docPartPr>
      <w:docPartBody>
        <w:p w:rsidR="00FC1AA1" w:rsidRDefault="00FC1AA1" w:rsidP="00FC1AA1">
          <w:pPr>
            <w:pStyle w:val="98DCC37B1E9E4D3F98FA3960DBE7F49F"/>
          </w:pPr>
          <w:r w:rsidRPr="003E2054">
            <w:rPr>
              <w:rStyle w:val="PlaceholderText"/>
              <w:rFonts w:eastAsiaTheme="minorHAnsi"/>
            </w:rPr>
            <w:t>Click or tap here to enter text.</w:t>
          </w:r>
        </w:p>
      </w:docPartBody>
    </w:docPart>
    <w:docPart>
      <w:docPartPr>
        <w:name w:val="B367FDB893C4495DB261979A5A7B5E5A"/>
        <w:category>
          <w:name w:val="General"/>
          <w:gallery w:val="placeholder"/>
        </w:category>
        <w:types>
          <w:type w:val="bbPlcHdr"/>
        </w:types>
        <w:behaviors>
          <w:behavior w:val="content"/>
        </w:behaviors>
        <w:guid w:val="{802E9BBA-1396-4393-8022-6D4D1DDB402F}"/>
      </w:docPartPr>
      <w:docPartBody>
        <w:p w:rsidR="00FC1AA1" w:rsidRDefault="00FC1AA1" w:rsidP="00FC1AA1">
          <w:pPr>
            <w:pStyle w:val="B367FDB893C4495DB261979A5A7B5E5A"/>
          </w:pPr>
          <w:r w:rsidRPr="003E2054">
            <w:rPr>
              <w:rStyle w:val="PlaceholderText"/>
              <w:rFonts w:eastAsiaTheme="minorHAnsi"/>
            </w:rPr>
            <w:t>Click or tap here to enter text.</w:t>
          </w:r>
        </w:p>
      </w:docPartBody>
    </w:docPart>
    <w:docPart>
      <w:docPartPr>
        <w:name w:val="2D46850BB9E54B0280C336954CB51996"/>
        <w:category>
          <w:name w:val="General"/>
          <w:gallery w:val="placeholder"/>
        </w:category>
        <w:types>
          <w:type w:val="bbPlcHdr"/>
        </w:types>
        <w:behaviors>
          <w:behavior w:val="content"/>
        </w:behaviors>
        <w:guid w:val="{B1490258-74D5-485E-AFC9-2B3446516DA1}"/>
      </w:docPartPr>
      <w:docPartBody>
        <w:p w:rsidR="00FC1AA1" w:rsidRDefault="00FC1AA1" w:rsidP="00FC1AA1">
          <w:pPr>
            <w:pStyle w:val="2D46850BB9E54B0280C336954CB51996"/>
          </w:pPr>
          <w:r w:rsidRPr="003E2054">
            <w:rPr>
              <w:rStyle w:val="PlaceholderText"/>
              <w:rFonts w:eastAsiaTheme="minorHAnsi"/>
            </w:rPr>
            <w:t>Click or tap here to enter text.</w:t>
          </w:r>
        </w:p>
      </w:docPartBody>
    </w:docPart>
    <w:docPart>
      <w:docPartPr>
        <w:name w:val="656F2AFD810D41FDA57B7F7CA78F8AD0"/>
        <w:category>
          <w:name w:val="General"/>
          <w:gallery w:val="placeholder"/>
        </w:category>
        <w:types>
          <w:type w:val="bbPlcHdr"/>
        </w:types>
        <w:behaviors>
          <w:behavior w:val="content"/>
        </w:behaviors>
        <w:guid w:val="{4C5848B4-AC28-4D69-B74B-317D41828A0C}"/>
      </w:docPartPr>
      <w:docPartBody>
        <w:p w:rsidR="00FC1AA1" w:rsidRDefault="00FC1AA1" w:rsidP="00FC1AA1">
          <w:pPr>
            <w:pStyle w:val="656F2AFD810D41FDA57B7F7CA78F8AD0"/>
          </w:pPr>
          <w:r w:rsidRPr="003E2054">
            <w:rPr>
              <w:rStyle w:val="PlaceholderText"/>
              <w:rFonts w:eastAsiaTheme="minorHAnsi"/>
            </w:rPr>
            <w:t>Click or tap here to enter text.</w:t>
          </w:r>
        </w:p>
      </w:docPartBody>
    </w:docPart>
    <w:docPart>
      <w:docPartPr>
        <w:name w:val="6F4B4968220C4264B09A5B7CA8BB4196"/>
        <w:category>
          <w:name w:val="General"/>
          <w:gallery w:val="placeholder"/>
        </w:category>
        <w:types>
          <w:type w:val="bbPlcHdr"/>
        </w:types>
        <w:behaviors>
          <w:behavior w:val="content"/>
        </w:behaviors>
        <w:guid w:val="{316D5DC3-9718-489D-81EF-D036EA5A5101}"/>
      </w:docPartPr>
      <w:docPartBody>
        <w:p w:rsidR="00FC1AA1" w:rsidRDefault="00FC1AA1" w:rsidP="00FC1AA1">
          <w:pPr>
            <w:pStyle w:val="6F4B4968220C4264B09A5B7CA8BB4196"/>
          </w:pPr>
          <w:r w:rsidRPr="003E2054">
            <w:rPr>
              <w:rStyle w:val="PlaceholderText"/>
              <w:rFonts w:eastAsiaTheme="minorHAnsi"/>
            </w:rPr>
            <w:t>Click or tap here to enter text.</w:t>
          </w:r>
        </w:p>
      </w:docPartBody>
    </w:docPart>
    <w:docPart>
      <w:docPartPr>
        <w:name w:val="52AA64F6989F499CB1621D622EC0E4A6"/>
        <w:category>
          <w:name w:val="General"/>
          <w:gallery w:val="placeholder"/>
        </w:category>
        <w:types>
          <w:type w:val="bbPlcHdr"/>
        </w:types>
        <w:behaviors>
          <w:behavior w:val="content"/>
        </w:behaviors>
        <w:guid w:val="{B5F037F7-F1B6-47C3-A34C-14139ED74554}"/>
      </w:docPartPr>
      <w:docPartBody>
        <w:p w:rsidR="00FC1AA1" w:rsidRDefault="00FC1AA1" w:rsidP="00FC1AA1">
          <w:pPr>
            <w:pStyle w:val="52AA64F6989F499CB1621D622EC0E4A6"/>
          </w:pPr>
          <w:r w:rsidRPr="003E2054">
            <w:rPr>
              <w:rStyle w:val="PlaceholderText"/>
              <w:rFonts w:eastAsiaTheme="minorHAnsi"/>
            </w:rPr>
            <w:t>Click or tap here to enter text.</w:t>
          </w:r>
        </w:p>
      </w:docPartBody>
    </w:docPart>
    <w:docPart>
      <w:docPartPr>
        <w:name w:val="E4F9A8BD4400475FA940C48E5BFD7ACD"/>
        <w:category>
          <w:name w:val="General"/>
          <w:gallery w:val="placeholder"/>
        </w:category>
        <w:types>
          <w:type w:val="bbPlcHdr"/>
        </w:types>
        <w:behaviors>
          <w:behavior w:val="content"/>
        </w:behaviors>
        <w:guid w:val="{C0EDCD85-EA38-42BB-AE81-67DA17F5E4B7}"/>
      </w:docPartPr>
      <w:docPartBody>
        <w:p w:rsidR="00FC1AA1" w:rsidRDefault="00FC1AA1" w:rsidP="00FC1AA1">
          <w:pPr>
            <w:pStyle w:val="E4F9A8BD4400475FA940C48E5BFD7ACD"/>
          </w:pPr>
          <w:r w:rsidRPr="003E2054">
            <w:rPr>
              <w:rStyle w:val="PlaceholderText"/>
              <w:rFonts w:eastAsiaTheme="minorHAnsi"/>
            </w:rPr>
            <w:t>Click or tap here to enter text.</w:t>
          </w:r>
        </w:p>
      </w:docPartBody>
    </w:docPart>
    <w:docPart>
      <w:docPartPr>
        <w:name w:val="6A2FF25550CA41588F2406C4002C7956"/>
        <w:category>
          <w:name w:val="General"/>
          <w:gallery w:val="placeholder"/>
        </w:category>
        <w:types>
          <w:type w:val="bbPlcHdr"/>
        </w:types>
        <w:behaviors>
          <w:behavior w:val="content"/>
        </w:behaviors>
        <w:guid w:val="{CF41B6B0-079A-44DB-826B-7DACD7E8BE53}"/>
      </w:docPartPr>
      <w:docPartBody>
        <w:p w:rsidR="00FC1AA1" w:rsidRDefault="00FC1AA1" w:rsidP="00FC1AA1">
          <w:pPr>
            <w:pStyle w:val="6A2FF25550CA41588F2406C4002C7956"/>
          </w:pPr>
          <w:r w:rsidRPr="003E2054">
            <w:rPr>
              <w:rStyle w:val="PlaceholderText"/>
              <w:rFonts w:eastAsiaTheme="minorHAnsi"/>
            </w:rPr>
            <w:t>Click or tap here to enter text.</w:t>
          </w:r>
        </w:p>
      </w:docPartBody>
    </w:docPart>
    <w:docPart>
      <w:docPartPr>
        <w:name w:val="2E0751F5171E40E4A209E50E8389FB36"/>
        <w:category>
          <w:name w:val="General"/>
          <w:gallery w:val="placeholder"/>
        </w:category>
        <w:types>
          <w:type w:val="bbPlcHdr"/>
        </w:types>
        <w:behaviors>
          <w:behavior w:val="content"/>
        </w:behaviors>
        <w:guid w:val="{AD039BEF-8696-4DB1-9CC2-BF2BF6FA9089}"/>
      </w:docPartPr>
      <w:docPartBody>
        <w:p w:rsidR="00FC1AA1" w:rsidRDefault="00FC1AA1" w:rsidP="00FC1AA1">
          <w:pPr>
            <w:pStyle w:val="2E0751F5171E40E4A209E50E8389FB36"/>
          </w:pPr>
          <w:r w:rsidRPr="003E2054">
            <w:rPr>
              <w:rStyle w:val="PlaceholderText"/>
              <w:rFonts w:eastAsiaTheme="minorHAnsi"/>
            </w:rPr>
            <w:t>Click or tap here to enter text.</w:t>
          </w:r>
        </w:p>
      </w:docPartBody>
    </w:docPart>
    <w:docPart>
      <w:docPartPr>
        <w:name w:val="5BAB5E0C1A2449048BF8D367BA0716B0"/>
        <w:category>
          <w:name w:val="General"/>
          <w:gallery w:val="placeholder"/>
        </w:category>
        <w:types>
          <w:type w:val="bbPlcHdr"/>
        </w:types>
        <w:behaviors>
          <w:behavior w:val="content"/>
        </w:behaviors>
        <w:guid w:val="{87E02A5A-D2F3-4186-8357-12DFB63ABE42}"/>
      </w:docPartPr>
      <w:docPartBody>
        <w:p w:rsidR="00FC1AA1" w:rsidRDefault="00FC1AA1" w:rsidP="00FC1AA1">
          <w:pPr>
            <w:pStyle w:val="5BAB5E0C1A2449048BF8D367BA0716B0"/>
          </w:pPr>
          <w:r w:rsidRPr="003E2054">
            <w:rPr>
              <w:rStyle w:val="PlaceholderText"/>
              <w:rFonts w:eastAsiaTheme="minorHAnsi"/>
            </w:rPr>
            <w:t>Click or tap here to enter text.</w:t>
          </w:r>
        </w:p>
      </w:docPartBody>
    </w:docPart>
    <w:docPart>
      <w:docPartPr>
        <w:name w:val="F0F89B1101654DF08A4DF09517EADA19"/>
        <w:category>
          <w:name w:val="General"/>
          <w:gallery w:val="placeholder"/>
        </w:category>
        <w:types>
          <w:type w:val="bbPlcHdr"/>
        </w:types>
        <w:behaviors>
          <w:behavior w:val="content"/>
        </w:behaviors>
        <w:guid w:val="{8C490260-1301-413F-A828-82371BA3EE53}"/>
      </w:docPartPr>
      <w:docPartBody>
        <w:p w:rsidR="00FC1AA1" w:rsidRDefault="00FC1AA1" w:rsidP="00FC1AA1">
          <w:pPr>
            <w:pStyle w:val="F0F89B1101654DF08A4DF09517EADA19"/>
          </w:pPr>
          <w:r w:rsidRPr="003E2054">
            <w:rPr>
              <w:rStyle w:val="PlaceholderText"/>
              <w:rFonts w:eastAsiaTheme="minorHAnsi"/>
            </w:rPr>
            <w:t>Click or tap here to enter text.</w:t>
          </w:r>
        </w:p>
      </w:docPartBody>
    </w:docPart>
    <w:docPart>
      <w:docPartPr>
        <w:name w:val="31C2E063726849868A52F1EB9C2BA9E2"/>
        <w:category>
          <w:name w:val="General"/>
          <w:gallery w:val="placeholder"/>
        </w:category>
        <w:types>
          <w:type w:val="bbPlcHdr"/>
        </w:types>
        <w:behaviors>
          <w:behavior w:val="content"/>
        </w:behaviors>
        <w:guid w:val="{05A2E000-3B69-4E0B-9F47-985EC7F39D4B}"/>
      </w:docPartPr>
      <w:docPartBody>
        <w:p w:rsidR="00FC1AA1" w:rsidRDefault="00FC1AA1" w:rsidP="00FC1AA1">
          <w:pPr>
            <w:pStyle w:val="31C2E063726849868A52F1EB9C2BA9E2"/>
          </w:pPr>
          <w:r w:rsidRPr="003E2054">
            <w:rPr>
              <w:rStyle w:val="PlaceholderText"/>
              <w:rFonts w:eastAsiaTheme="minorHAnsi"/>
            </w:rPr>
            <w:t>Click or tap here to enter text.</w:t>
          </w:r>
        </w:p>
      </w:docPartBody>
    </w:docPart>
    <w:docPart>
      <w:docPartPr>
        <w:name w:val="AC9016A55A9E4D6DB7D8A40E431218FE"/>
        <w:category>
          <w:name w:val="General"/>
          <w:gallery w:val="placeholder"/>
        </w:category>
        <w:types>
          <w:type w:val="bbPlcHdr"/>
        </w:types>
        <w:behaviors>
          <w:behavior w:val="content"/>
        </w:behaviors>
        <w:guid w:val="{6DB78621-B4AB-494C-B966-E157B5A08E56}"/>
      </w:docPartPr>
      <w:docPartBody>
        <w:p w:rsidR="00FC1AA1" w:rsidRDefault="00FC1AA1" w:rsidP="00FC1AA1">
          <w:pPr>
            <w:pStyle w:val="AC9016A55A9E4D6DB7D8A40E431218FE"/>
          </w:pPr>
          <w:r w:rsidRPr="003E2054">
            <w:rPr>
              <w:rStyle w:val="PlaceholderText"/>
              <w:rFonts w:eastAsiaTheme="minorHAnsi"/>
            </w:rPr>
            <w:t>Click or tap here to enter text.</w:t>
          </w:r>
        </w:p>
      </w:docPartBody>
    </w:docPart>
    <w:docPart>
      <w:docPartPr>
        <w:name w:val="408C4E2B5F1046F8B23377CDF4837F89"/>
        <w:category>
          <w:name w:val="General"/>
          <w:gallery w:val="placeholder"/>
        </w:category>
        <w:types>
          <w:type w:val="bbPlcHdr"/>
        </w:types>
        <w:behaviors>
          <w:behavior w:val="content"/>
        </w:behaviors>
        <w:guid w:val="{B4A3B716-A1EF-4B3F-B732-E7E5781B056E}"/>
      </w:docPartPr>
      <w:docPartBody>
        <w:p w:rsidR="00FC1AA1" w:rsidRDefault="00FC1AA1" w:rsidP="00FC1AA1">
          <w:pPr>
            <w:pStyle w:val="408C4E2B5F1046F8B23377CDF4837F89"/>
          </w:pPr>
          <w:r w:rsidRPr="003E2054">
            <w:rPr>
              <w:rStyle w:val="PlaceholderText"/>
              <w:rFonts w:eastAsiaTheme="minorHAnsi"/>
            </w:rPr>
            <w:t>Click or tap here to enter text.</w:t>
          </w:r>
        </w:p>
      </w:docPartBody>
    </w:docPart>
    <w:docPart>
      <w:docPartPr>
        <w:name w:val="F694F0FA273B4D80AB1FE654C35F89D5"/>
        <w:category>
          <w:name w:val="General"/>
          <w:gallery w:val="placeholder"/>
        </w:category>
        <w:types>
          <w:type w:val="bbPlcHdr"/>
        </w:types>
        <w:behaviors>
          <w:behavior w:val="content"/>
        </w:behaviors>
        <w:guid w:val="{4F4AD18F-66F7-459E-827D-9B57A4E9196A}"/>
      </w:docPartPr>
      <w:docPartBody>
        <w:p w:rsidR="00FC1AA1" w:rsidRDefault="00FC1AA1" w:rsidP="00FC1AA1">
          <w:pPr>
            <w:pStyle w:val="F694F0FA273B4D80AB1FE654C35F89D5"/>
          </w:pPr>
          <w:r w:rsidRPr="003E2054">
            <w:rPr>
              <w:rStyle w:val="PlaceholderText"/>
              <w:rFonts w:eastAsiaTheme="minorHAnsi"/>
            </w:rPr>
            <w:t>Click or tap here to enter text.</w:t>
          </w:r>
        </w:p>
      </w:docPartBody>
    </w:docPart>
    <w:docPart>
      <w:docPartPr>
        <w:name w:val="5D987FA4D0EC400BAE2AF883A509E528"/>
        <w:category>
          <w:name w:val="General"/>
          <w:gallery w:val="placeholder"/>
        </w:category>
        <w:types>
          <w:type w:val="bbPlcHdr"/>
        </w:types>
        <w:behaviors>
          <w:behavior w:val="content"/>
        </w:behaviors>
        <w:guid w:val="{A11EA610-DDAF-428F-9BD5-AE48A63B444D}"/>
      </w:docPartPr>
      <w:docPartBody>
        <w:p w:rsidR="00FC1AA1" w:rsidRDefault="00FC1AA1" w:rsidP="00FC1AA1">
          <w:pPr>
            <w:pStyle w:val="5D987FA4D0EC400BAE2AF883A509E528"/>
          </w:pPr>
          <w:r w:rsidRPr="003E2054">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241F9"/>
    <w:rsid w:val="00035AE2"/>
    <w:rsid w:val="000C0C1B"/>
    <w:rsid w:val="00125E08"/>
    <w:rsid w:val="00165E6F"/>
    <w:rsid w:val="003533AD"/>
    <w:rsid w:val="00726B9E"/>
    <w:rsid w:val="007F3416"/>
    <w:rsid w:val="0085418A"/>
    <w:rsid w:val="0093028F"/>
    <w:rsid w:val="009613E3"/>
    <w:rsid w:val="00A005A8"/>
    <w:rsid w:val="00A24789"/>
    <w:rsid w:val="00A53629"/>
    <w:rsid w:val="00AC33B3"/>
    <w:rsid w:val="00D03667"/>
    <w:rsid w:val="00D241F9"/>
    <w:rsid w:val="00E47801"/>
    <w:rsid w:val="00F06D3F"/>
    <w:rsid w:val="00F71712"/>
    <w:rsid w:val="00F97869"/>
    <w:rsid w:val="00FC1AA1"/>
    <w:rsid w:val="00FC34A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AA1"/>
    <w:rPr>
      <w:color w:val="808080"/>
    </w:rPr>
  </w:style>
  <w:style w:type="paragraph" w:customStyle="1" w:styleId="EAB79B25E2C34BD6B792BEAB6F5F3C65">
    <w:name w:val="EAB79B25E2C34BD6B792BEAB6F5F3C65"/>
    <w:rsid w:val="00726B9E"/>
    <w:pPr>
      <w:spacing w:line="278" w:lineRule="auto"/>
    </w:pPr>
    <w:rPr>
      <w:kern w:val="2"/>
      <w:sz w:val="24"/>
      <w:szCs w:val="24"/>
      <w14:ligatures w14:val="standardContextual"/>
    </w:rPr>
  </w:style>
  <w:style w:type="paragraph" w:customStyle="1" w:styleId="235BDC6D159D4132A1A98712C9B2C276">
    <w:name w:val="235BDC6D159D4132A1A98712C9B2C276"/>
    <w:rsid w:val="00726B9E"/>
    <w:pPr>
      <w:spacing w:line="278" w:lineRule="auto"/>
    </w:pPr>
    <w:rPr>
      <w:kern w:val="2"/>
      <w:sz w:val="24"/>
      <w:szCs w:val="24"/>
      <w14:ligatures w14:val="standardContextual"/>
    </w:rPr>
  </w:style>
  <w:style w:type="paragraph" w:customStyle="1" w:styleId="00B3293DCBF040398E46E3B248FF58ED">
    <w:name w:val="00B3293DCBF040398E46E3B248FF58ED"/>
    <w:rsid w:val="00726B9E"/>
    <w:pPr>
      <w:spacing w:line="278" w:lineRule="auto"/>
    </w:pPr>
    <w:rPr>
      <w:kern w:val="2"/>
      <w:sz w:val="24"/>
      <w:szCs w:val="24"/>
      <w14:ligatures w14:val="standardContextual"/>
    </w:rPr>
  </w:style>
  <w:style w:type="paragraph" w:customStyle="1" w:styleId="002BA65755A2423B985D144D2CC831C2">
    <w:name w:val="002BA65755A2423B985D144D2CC831C2"/>
    <w:rsid w:val="00726B9E"/>
    <w:pPr>
      <w:spacing w:line="278" w:lineRule="auto"/>
    </w:pPr>
    <w:rPr>
      <w:kern w:val="2"/>
      <w:sz w:val="24"/>
      <w:szCs w:val="24"/>
      <w14:ligatures w14:val="standardContextual"/>
    </w:rPr>
  </w:style>
  <w:style w:type="paragraph" w:customStyle="1" w:styleId="6F2AB08164264C01A5026B60FAC66A63">
    <w:name w:val="6F2AB08164264C01A5026B60FAC66A63"/>
    <w:rsid w:val="00726B9E"/>
    <w:pPr>
      <w:spacing w:line="278" w:lineRule="auto"/>
    </w:pPr>
    <w:rPr>
      <w:kern w:val="2"/>
      <w:sz w:val="24"/>
      <w:szCs w:val="24"/>
      <w14:ligatures w14:val="standardContextual"/>
    </w:rPr>
  </w:style>
  <w:style w:type="paragraph" w:customStyle="1" w:styleId="7DBDEDBDE44E4ADD9F4B56BA86BD9CE9">
    <w:name w:val="7DBDEDBDE44E4ADD9F4B56BA86BD9CE9"/>
    <w:rsid w:val="00726B9E"/>
    <w:pPr>
      <w:spacing w:line="278" w:lineRule="auto"/>
    </w:pPr>
    <w:rPr>
      <w:kern w:val="2"/>
      <w:sz w:val="24"/>
      <w:szCs w:val="24"/>
      <w14:ligatures w14:val="standardContextual"/>
    </w:rPr>
  </w:style>
  <w:style w:type="paragraph" w:customStyle="1" w:styleId="AF92A56C971746C48445752B7E188782">
    <w:name w:val="AF92A56C971746C48445752B7E188782"/>
    <w:rsid w:val="00726B9E"/>
    <w:pPr>
      <w:spacing w:line="278" w:lineRule="auto"/>
    </w:pPr>
    <w:rPr>
      <w:kern w:val="2"/>
      <w:sz w:val="24"/>
      <w:szCs w:val="24"/>
      <w14:ligatures w14:val="standardContextual"/>
    </w:rPr>
  </w:style>
  <w:style w:type="paragraph" w:customStyle="1" w:styleId="5CEF9E0BC59945B582660B2DCD68647E">
    <w:name w:val="5CEF9E0BC59945B582660B2DCD68647E"/>
    <w:rsid w:val="00726B9E"/>
    <w:pPr>
      <w:spacing w:line="278" w:lineRule="auto"/>
    </w:pPr>
    <w:rPr>
      <w:kern w:val="2"/>
      <w:sz w:val="24"/>
      <w:szCs w:val="24"/>
      <w14:ligatures w14:val="standardContextual"/>
    </w:rPr>
  </w:style>
  <w:style w:type="paragraph" w:customStyle="1" w:styleId="B060668012874ABFB7A956248D30248F">
    <w:name w:val="B060668012874ABFB7A956248D30248F"/>
    <w:rsid w:val="00726B9E"/>
    <w:pPr>
      <w:spacing w:line="278" w:lineRule="auto"/>
    </w:pPr>
    <w:rPr>
      <w:kern w:val="2"/>
      <w:sz w:val="24"/>
      <w:szCs w:val="24"/>
      <w14:ligatures w14:val="standardContextual"/>
    </w:rPr>
  </w:style>
  <w:style w:type="paragraph" w:customStyle="1" w:styleId="7D2610F3D8354BDEBF4A00872CBD83F2">
    <w:name w:val="7D2610F3D8354BDEBF4A00872CBD83F2"/>
    <w:rsid w:val="00165E6F"/>
    <w:pPr>
      <w:spacing w:line="278" w:lineRule="auto"/>
    </w:pPr>
    <w:rPr>
      <w:kern w:val="2"/>
      <w:sz w:val="24"/>
      <w:szCs w:val="24"/>
      <w14:ligatures w14:val="standardContextual"/>
    </w:rPr>
  </w:style>
  <w:style w:type="paragraph" w:customStyle="1" w:styleId="CAC6B2448C3C46FB80178E7C4280EB00">
    <w:name w:val="CAC6B2448C3C46FB80178E7C4280EB00"/>
    <w:rsid w:val="00726B9E"/>
    <w:pPr>
      <w:spacing w:line="278" w:lineRule="auto"/>
    </w:pPr>
    <w:rPr>
      <w:kern w:val="2"/>
      <w:sz w:val="24"/>
      <w:szCs w:val="24"/>
      <w14:ligatures w14:val="standardContextual"/>
    </w:rPr>
  </w:style>
  <w:style w:type="paragraph" w:customStyle="1" w:styleId="4BB224D253004A3CADC873F618F9F69F">
    <w:name w:val="4BB224D253004A3CADC873F618F9F69F"/>
    <w:rsid w:val="00165E6F"/>
    <w:pPr>
      <w:spacing w:line="278" w:lineRule="auto"/>
    </w:pPr>
    <w:rPr>
      <w:kern w:val="2"/>
      <w:sz w:val="24"/>
      <w:szCs w:val="24"/>
      <w14:ligatures w14:val="standardContextual"/>
    </w:rPr>
  </w:style>
  <w:style w:type="paragraph" w:customStyle="1" w:styleId="C57C95CD5790496AA78ACDA08C6DF5D2">
    <w:name w:val="C57C95CD5790496AA78ACDA08C6DF5D2"/>
    <w:rsid w:val="00165E6F"/>
    <w:pPr>
      <w:spacing w:line="278" w:lineRule="auto"/>
    </w:pPr>
    <w:rPr>
      <w:kern w:val="2"/>
      <w:sz w:val="24"/>
      <w:szCs w:val="24"/>
      <w14:ligatures w14:val="standardContextual"/>
    </w:rPr>
  </w:style>
  <w:style w:type="paragraph" w:customStyle="1" w:styleId="52E37E24B750461487A292F60695D3DA">
    <w:name w:val="52E37E24B750461487A292F60695D3DA"/>
    <w:rsid w:val="00165E6F"/>
    <w:pPr>
      <w:spacing w:line="278" w:lineRule="auto"/>
    </w:pPr>
    <w:rPr>
      <w:kern w:val="2"/>
      <w:sz w:val="24"/>
      <w:szCs w:val="24"/>
      <w14:ligatures w14:val="standardContextual"/>
    </w:rPr>
  </w:style>
  <w:style w:type="paragraph" w:customStyle="1" w:styleId="CDC13909908F479EA41207E3E4C5ACDF">
    <w:name w:val="CDC13909908F479EA41207E3E4C5ACDF"/>
    <w:rsid w:val="00165E6F"/>
    <w:pPr>
      <w:spacing w:line="278" w:lineRule="auto"/>
    </w:pPr>
    <w:rPr>
      <w:kern w:val="2"/>
      <w:sz w:val="24"/>
      <w:szCs w:val="24"/>
      <w14:ligatures w14:val="standardContextual"/>
    </w:rPr>
  </w:style>
  <w:style w:type="paragraph" w:customStyle="1" w:styleId="A80AA4F8F69547F2A77941C9A383E7CD">
    <w:name w:val="A80AA4F8F69547F2A77941C9A383E7CD"/>
    <w:rsid w:val="00165E6F"/>
    <w:pPr>
      <w:spacing w:line="278" w:lineRule="auto"/>
    </w:pPr>
    <w:rPr>
      <w:kern w:val="2"/>
      <w:sz w:val="24"/>
      <w:szCs w:val="24"/>
      <w14:ligatures w14:val="standardContextual"/>
    </w:rPr>
  </w:style>
  <w:style w:type="paragraph" w:customStyle="1" w:styleId="FA832251AD6E4EADA401B4BBDFCA838F">
    <w:name w:val="FA832251AD6E4EADA401B4BBDFCA838F"/>
    <w:rsid w:val="00165E6F"/>
    <w:pPr>
      <w:spacing w:line="278" w:lineRule="auto"/>
    </w:pPr>
    <w:rPr>
      <w:kern w:val="2"/>
      <w:sz w:val="24"/>
      <w:szCs w:val="24"/>
      <w14:ligatures w14:val="standardContextual"/>
    </w:rPr>
  </w:style>
  <w:style w:type="paragraph" w:customStyle="1" w:styleId="195E868EB1B441ED8935F94EE1BA35F1">
    <w:name w:val="195E868EB1B441ED8935F94EE1BA35F1"/>
    <w:rsid w:val="00165E6F"/>
    <w:pPr>
      <w:spacing w:line="278" w:lineRule="auto"/>
    </w:pPr>
    <w:rPr>
      <w:kern w:val="2"/>
      <w:sz w:val="24"/>
      <w:szCs w:val="24"/>
      <w14:ligatures w14:val="standardContextual"/>
    </w:rPr>
  </w:style>
  <w:style w:type="paragraph" w:customStyle="1" w:styleId="DF74469136C5409C8D85BE931AE59E0A">
    <w:name w:val="DF74469136C5409C8D85BE931AE59E0A"/>
    <w:rsid w:val="00165E6F"/>
    <w:pPr>
      <w:spacing w:line="278" w:lineRule="auto"/>
    </w:pPr>
    <w:rPr>
      <w:kern w:val="2"/>
      <w:sz w:val="24"/>
      <w:szCs w:val="24"/>
      <w14:ligatures w14:val="standardContextual"/>
    </w:rPr>
  </w:style>
  <w:style w:type="paragraph" w:customStyle="1" w:styleId="9EE95BB9E32B4352BD2A717AE318F100">
    <w:name w:val="9EE95BB9E32B4352BD2A717AE318F100"/>
    <w:rsid w:val="00165E6F"/>
    <w:pPr>
      <w:spacing w:line="278" w:lineRule="auto"/>
    </w:pPr>
    <w:rPr>
      <w:kern w:val="2"/>
      <w:sz w:val="24"/>
      <w:szCs w:val="24"/>
      <w14:ligatures w14:val="standardContextual"/>
    </w:rPr>
  </w:style>
  <w:style w:type="paragraph" w:customStyle="1" w:styleId="F825F6E6E01542DC8959D3D99C9014EC">
    <w:name w:val="F825F6E6E01542DC8959D3D99C9014EC"/>
    <w:rsid w:val="00165E6F"/>
    <w:pPr>
      <w:spacing w:line="278" w:lineRule="auto"/>
    </w:pPr>
    <w:rPr>
      <w:kern w:val="2"/>
      <w:sz w:val="24"/>
      <w:szCs w:val="24"/>
      <w14:ligatures w14:val="standardContextual"/>
    </w:rPr>
  </w:style>
  <w:style w:type="paragraph" w:customStyle="1" w:styleId="00474624FEA24E9EAB9A4A28368079F3">
    <w:name w:val="00474624FEA24E9EAB9A4A28368079F3"/>
    <w:rsid w:val="00165E6F"/>
    <w:pPr>
      <w:spacing w:line="278" w:lineRule="auto"/>
    </w:pPr>
    <w:rPr>
      <w:kern w:val="2"/>
      <w:sz w:val="24"/>
      <w:szCs w:val="24"/>
      <w14:ligatures w14:val="standardContextual"/>
    </w:rPr>
  </w:style>
  <w:style w:type="paragraph" w:customStyle="1" w:styleId="72953A041A3A47549D75C19EDB726FE6">
    <w:name w:val="72953A041A3A47549D75C19EDB726FE6"/>
    <w:rsid w:val="00165E6F"/>
    <w:pPr>
      <w:spacing w:line="278" w:lineRule="auto"/>
    </w:pPr>
    <w:rPr>
      <w:kern w:val="2"/>
      <w:sz w:val="24"/>
      <w:szCs w:val="24"/>
      <w14:ligatures w14:val="standardContextual"/>
    </w:rPr>
  </w:style>
  <w:style w:type="paragraph" w:customStyle="1" w:styleId="4EED9BC2012940DEB1493D62B55A2604">
    <w:name w:val="4EED9BC2012940DEB1493D62B55A2604"/>
    <w:rsid w:val="00165E6F"/>
    <w:pPr>
      <w:spacing w:line="278" w:lineRule="auto"/>
    </w:pPr>
    <w:rPr>
      <w:kern w:val="2"/>
      <w:sz w:val="24"/>
      <w:szCs w:val="24"/>
      <w14:ligatures w14:val="standardContextual"/>
    </w:rPr>
  </w:style>
  <w:style w:type="paragraph" w:customStyle="1" w:styleId="AF967383A9484ABA8C114DFB26CE1A47">
    <w:name w:val="AF967383A9484ABA8C114DFB26CE1A47"/>
    <w:rsid w:val="00165E6F"/>
    <w:pPr>
      <w:spacing w:line="278" w:lineRule="auto"/>
    </w:pPr>
    <w:rPr>
      <w:kern w:val="2"/>
      <w:sz w:val="24"/>
      <w:szCs w:val="24"/>
      <w14:ligatures w14:val="standardContextual"/>
    </w:rPr>
  </w:style>
  <w:style w:type="paragraph" w:customStyle="1" w:styleId="C3B6320909C342FC934487FB7AD9C97A">
    <w:name w:val="C3B6320909C342FC934487FB7AD9C97A"/>
    <w:rsid w:val="00165E6F"/>
    <w:pPr>
      <w:spacing w:line="278" w:lineRule="auto"/>
    </w:pPr>
    <w:rPr>
      <w:kern w:val="2"/>
      <w:sz w:val="24"/>
      <w:szCs w:val="24"/>
      <w14:ligatures w14:val="standardContextual"/>
    </w:rPr>
  </w:style>
  <w:style w:type="paragraph" w:customStyle="1" w:styleId="6C268401760343A6AFD93B65B2C8D878">
    <w:name w:val="6C268401760343A6AFD93B65B2C8D878"/>
    <w:rsid w:val="00165E6F"/>
    <w:pPr>
      <w:spacing w:line="278" w:lineRule="auto"/>
    </w:pPr>
    <w:rPr>
      <w:kern w:val="2"/>
      <w:sz w:val="24"/>
      <w:szCs w:val="24"/>
      <w14:ligatures w14:val="standardContextual"/>
    </w:rPr>
  </w:style>
  <w:style w:type="paragraph" w:customStyle="1" w:styleId="11A0381C7F364DC5AB86BAAA6A504828">
    <w:name w:val="11A0381C7F364DC5AB86BAAA6A504828"/>
    <w:rsid w:val="00165E6F"/>
    <w:pPr>
      <w:spacing w:line="278" w:lineRule="auto"/>
    </w:pPr>
    <w:rPr>
      <w:kern w:val="2"/>
      <w:sz w:val="24"/>
      <w:szCs w:val="24"/>
      <w14:ligatures w14:val="standardContextual"/>
    </w:rPr>
  </w:style>
  <w:style w:type="paragraph" w:customStyle="1" w:styleId="BFD5397240E24FE9AD5AE533477CEF75">
    <w:name w:val="BFD5397240E24FE9AD5AE533477CEF75"/>
    <w:rsid w:val="00165E6F"/>
    <w:pPr>
      <w:spacing w:line="278" w:lineRule="auto"/>
    </w:pPr>
    <w:rPr>
      <w:kern w:val="2"/>
      <w:sz w:val="24"/>
      <w:szCs w:val="24"/>
      <w14:ligatures w14:val="standardContextual"/>
    </w:rPr>
  </w:style>
  <w:style w:type="paragraph" w:customStyle="1" w:styleId="5B2A839538CA404283560F8C458A80D8">
    <w:name w:val="5B2A839538CA404283560F8C458A80D8"/>
    <w:rsid w:val="00165E6F"/>
    <w:pPr>
      <w:spacing w:line="278" w:lineRule="auto"/>
    </w:pPr>
    <w:rPr>
      <w:kern w:val="2"/>
      <w:sz w:val="24"/>
      <w:szCs w:val="24"/>
      <w14:ligatures w14:val="standardContextual"/>
    </w:rPr>
  </w:style>
  <w:style w:type="paragraph" w:customStyle="1" w:styleId="5643A736477F4D459380536A68F4DEE0">
    <w:name w:val="5643A736477F4D459380536A68F4DEE0"/>
    <w:rsid w:val="00165E6F"/>
    <w:pPr>
      <w:spacing w:line="278" w:lineRule="auto"/>
    </w:pPr>
    <w:rPr>
      <w:kern w:val="2"/>
      <w:sz w:val="24"/>
      <w:szCs w:val="24"/>
      <w14:ligatures w14:val="standardContextual"/>
    </w:rPr>
  </w:style>
  <w:style w:type="paragraph" w:customStyle="1" w:styleId="16DBB735A18345F19FA712A614A7919C">
    <w:name w:val="16DBB735A18345F19FA712A614A7919C"/>
    <w:rsid w:val="00165E6F"/>
    <w:pPr>
      <w:spacing w:line="278" w:lineRule="auto"/>
    </w:pPr>
    <w:rPr>
      <w:kern w:val="2"/>
      <w:sz w:val="24"/>
      <w:szCs w:val="24"/>
      <w14:ligatures w14:val="standardContextual"/>
    </w:rPr>
  </w:style>
  <w:style w:type="paragraph" w:customStyle="1" w:styleId="C309362429CD474A90D3E5B6426FCF23">
    <w:name w:val="C309362429CD474A90D3E5B6426FCF23"/>
    <w:rsid w:val="00165E6F"/>
    <w:pPr>
      <w:spacing w:line="278" w:lineRule="auto"/>
    </w:pPr>
    <w:rPr>
      <w:kern w:val="2"/>
      <w:sz w:val="24"/>
      <w:szCs w:val="24"/>
      <w14:ligatures w14:val="standardContextual"/>
    </w:rPr>
  </w:style>
  <w:style w:type="paragraph" w:customStyle="1" w:styleId="49B999A9AEEB43BAB8FD7050B60F1A45">
    <w:name w:val="49B999A9AEEB43BAB8FD7050B60F1A45"/>
    <w:rsid w:val="00165E6F"/>
    <w:pPr>
      <w:spacing w:line="278" w:lineRule="auto"/>
    </w:pPr>
    <w:rPr>
      <w:kern w:val="2"/>
      <w:sz w:val="24"/>
      <w:szCs w:val="24"/>
      <w14:ligatures w14:val="standardContextual"/>
    </w:rPr>
  </w:style>
  <w:style w:type="paragraph" w:customStyle="1" w:styleId="374D110E436F42A59F02495ADFEBB679">
    <w:name w:val="374D110E436F42A59F02495ADFEBB679"/>
    <w:rsid w:val="00165E6F"/>
    <w:pPr>
      <w:spacing w:line="278" w:lineRule="auto"/>
    </w:pPr>
    <w:rPr>
      <w:kern w:val="2"/>
      <w:sz w:val="24"/>
      <w:szCs w:val="24"/>
      <w14:ligatures w14:val="standardContextual"/>
    </w:rPr>
  </w:style>
  <w:style w:type="paragraph" w:customStyle="1" w:styleId="AA26EFE57BB14F1FA938FF7545F52807">
    <w:name w:val="AA26EFE57BB14F1FA938FF7545F52807"/>
    <w:rsid w:val="00165E6F"/>
    <w:pPr>
      <w:spacing w:line="278" w:lineRule="auto"/>
    </w:pPr>
    <w:rPr>
      <w:kern w:val="2"/>
      <w:sz w:val="24"/>
      <w:szCs w:val="24"/>
      <w14:ligatures w14:val="standardContextual"/>
    </w:rPr>
  </w:style>
  <w:style w:type="paragraph" w:customStyle="1" w:styleId="E8575241FCA7453384ADE50E5557DF7D">
    <w:name w:val="E8575241FCA7453384ADE50E5557DF7D"/>
    <w:rsid w:val="00165E6F"/>
    <w:pPr>
      <w:spacing w:line="278" w:lineRule="auto"/>
    </w:pPr>
    <w:rPr>
      <w:kern w:val="2"/>
      <w:sz w:val="24"/>
      <w:szCs w:val="24"/>
      <w14:ligatures w14:val="standardContextual"/>
    </w:rPr>
  </w:style>
  <w:style w:type="paragraph" w:customStyle="1" w:styleId="475027DC3CCF4456B5BCDBE438AA3CE7">
    <w:name w:val="475027DC3CCF4456B5BCDBE438AA3CE7"/>
    <w:rsid w:val="00165E6F"/>
    <w:pPr>
      <w:spacing w:line="278" w:lineRule="auto"/>
    </w:pPr>
    <w:rPr>
      <w:kern w:val="2"/>
      <w:sz w:val="24"/>
      <w:szCs w:val="24"/>
      <w14:ligatures w14:val="standardContextual"/>
    </w:rPr>
  </w:style>
  <w:style w:type="paragraph" w:customStyle="1" w:styleId="339C70FD167A4011BEF74CCE4E6F4497">
    <w:name w:val="339C70FD167A4011BEF74CCE4E6F4497"/>
    <w:rsid w:val="0085418A"/>
    <w:pPr>
      <w:spacing w:line="278" w:lineRule="auto"/>
    </w:pPr>
    <w:rPr>
      <w:kern w:val="2"/>
      <w:sz w:val="24"/>
      <w:szCs w:val="24"/>
      <w14:ligatures w14:val="standardContextual"/>
    </w:rPr>
  </w:style>
  <w:style w:type="paragraph" w:customStyle="1" w:styleId="079AB7687055413A93EF376B53D7F7A3">
    <w:name w:val="079AB7687055413A93EF376B53D7F7A3"/>
    <w:rsid w:val="00035AE2"/>
    <w:pPr>
      <w:spacing w:line="278" w:lineRule="auto"/>
    </w:pPr>
    <w:rPr>
      <w:kern w:val="2"/>
      <w:sz w:val="24"/>
      <w:szCs w:val="24"/>
      <w14:ligatures w14:val="standardContextual"/>
    </w:rPr>
  </w:style>
  <w:style w:type="paragraph" w:customStyle="1" w:styleId="927D3CDDE0E248A1A54F0B720A36FD75">
    <w:name w:val="927D3CDDE0E248A1A54F0B720A36FD75"/>
    <w:rsid w:val="00035AE2"/>
    <w:pPr>
      <w:spacing w:line="278" w:lineRule="auto"/>
    </w:pPr>
    <w:rPr>
      <w:kern w:val="2"/>
      <w:sz w:val="24"/>
      <w:szCs w:val="24"/>
      <w14:ligatures w14:val="standardContextual"/>
    </w:rPr>
  </w:style>
  <w:style w:type="paragraph" w:customStyle="1" w:styleId="3AE0A547B1B14E3D9FAAF1F4B7ACA9D0">
    <w:name w:val="3AE0A547B1B14E3D9FAAF1F4B7ACA9D0"/>
    <w:rsid w:val="00035AE2"/>
    <w:pPr>
      <w:spacing w:line="278" w:lineRule="auto"/>
    </w:pPr>
    <w:rPr>
      <w:kern w:val="2"/>
      <w:sz w:val="24"/>
      <w:szCs w:val="24"/>
      <w14:ligatures w14:val="standardContextual"/>
    </w:rPr>
  </w:style>
  <w:style w:type="paragraph" w:customStyle="1" w:styleId="0949AFA0AF984A568E3CCE8BBC75229B">
    <w:name w:val="0949AFA0AF984A568E3CCE8BBC75229B"/>
    <w:rsid w:val="00035AE2"/>
    <w:pPr>
      <w:spacing w:line="278" w:lineRule="auto"/>
    </w:pPr>
    <w:rPr>
      <w:kern w:val="2"/>
      <w:sz w:val="24"/>
      <w:szCs w:val="24"/>
      <w14:ligatures w14:val="standardContextual"/>
    </w:rPr>
  </w:style>
  <w:style w:type="paragraph" w:customStyle="1" w:styleId="1DA0A00CC9C843DF9B1FE85A33D67CA1">
    <w:name w:val="1DA0A00CC9C843DF9B1FE85A33D67CA1"/>
    <w:rsid w:val="00035AE2"/>
    <w:pPr>
      <w:spacing w:line="278" w:lineRule="auto"/>
    </w:pPr>
    <w:rPr>
      <w:kern w:val="2"/>
      <w:sz w:val="24"/>
      <w:szCs w:val="24"/>
      <w14:ligatures w14:val="standardContextual"/>
    </w:rPr>
  </w:style>
  <w:style w:type="paragraph" w:customStyle="1" w:styleId="A7E57896F7F94258A135EFBAAB24B1AC">
    <w:name w:val="A7E57896F7F94258A135EFBAAB24B1AC"/>
    <w:rsid w:val="00035AE2"/>
    <w:pPr>
      <w:spacing w:line="278" w:lineRule="auto"/>
    </w:pPr>
    <w:rPr>
      <w:kern w:val="2"/>
      <w:sz w:val="24"/>
      <w:szCs w:val="24"/>
      <w14:ligatures w14:val="standardContextual"/>
    </w:rPr>
  </w:style>
  <w:style w:type="paragraph" w:customStyle="1" w:styleId="D90248214D02489083B57BFC70D7BF22">
    <w:name w:val="D90248214D02489083B57BFC70D7BF22"/>
    <w:rsid w:val="00035AE2"/>
    <w:pPr>
      <w:spacing w:line="278" w:lineRule="auto"/>
    </w:pPr>
    <w:rPr>
      <w:kern w:val="2"/>
      <w:sz w:val="24"/>
      <w:szCs w:val="24"/>
      <w14:ligatures w14:val="standardContextual"/>
    </w:rPr>
  </w:style>
  <w:style w:type="paragraph" w:customStyle="1" w:styleId="978DFB61F4B04B48988A218CD102DE02">
    <w:name w:val="978DFB61F4B04B48988A218CD102DE02"/>
    <w:rsid w:val="00035AE2"/>
    <w:pPr>
      <w:spacing w:line="278" w:lineRule="auto"/>
    </w:pPr>
    <w:rPr>
      <w:kern w:val="2"/>
      <w:sz w:val="24"/>
      <w:szCs w:val="24"/>
      <w14:ligatures w14:val="standardContextual"/>
    </w:rPr>
  </w:style>
  <w:style w:type="paragraph" w:customStyle="1" w:styleId="7A6353DADBDC410681091C5A6A8EF407">
    <w:name w:val="7A6353DADBDC410681091C5A6A8EF407"/>
    <w:rsid w:val="00035AE2"/>
    <w:pPr>
      <w:spacing w:line="278" w:lineRule="auto"/>
    </w:pPr>
    <w:rPr>
      <w:kern w:val="2"/>
      <w:sz w:val="24"/>
      <w:szCs w:val="24"/>
      <w14:ligatures w14:val="standardContextual"/>
    </w:rPr>
  </w:style>
  <w:style w:type="paragraph" w:customStyle="1" w:styleId="1300983FA57343E6BC6C91B5F0B58A8B">
    <w:name w:val="1300983FA57343E6BC6C91B5F0B58A8B"/>
    <w:rsid w:val="00035AE2"/>
    <w:pPr>
      <w:spacing w:line="278" w:lineRule="auto"/>
    </w:pPr>
    <w:rPr>
      <w:kern w:val="2"/>
      <w:sz w:val="24"/>
      <w:szCs w:val="24"/>
      <w14:ligatures w14:val="standardContextual"/>
    </w:rPr>
  </w:style>
  <w:style w:type="paragraph" w:customStyle="1" w:styleId="2187294E95974682A6507BE89DEA5469">
    <w:name w:val="2187294E95974682A6507BE89DEA5469"/>
    <w:rsid w:val="00035AE2"/>
    <w:pPr>
      <w:spacing w:line="278" w:lineRule="auto"/>
    </w:pPr>
    <w:rPr>
      <w:kern w:val="2"/>
      <w:sz w:val="24"/>
      <w:szCs w:val="24"/>
      <w14:ligatures w14:val="standardContextual"/>
    </w:rPr>
  </w:style>
  <w:style w:type="paragraph" w:customStyle="1" w:styleId="415F1CBECA7E437DA88DC37DAD14556C">
    <w:name w:val="415F1CBECA7E437DA88DC37DAD14556C"/>
    <w:rsid w:val="00035AE2"/>
    <w:pPr>
      <w:spacing w:line="278" w:lineRule="auto"/>
    </w:pPr>
    <w:rPr>
      <w:kern w:val="2"/>
      <w:sz w:val="24"/>
      <w:szCs w:val="24"/>
      <w14:ligatures w14:val="standardContextual"/>
    </w:rPr>
  </w:style>
  <w:style w:type="paragraph" w:customStyle="1" w:styleId="14302900F8CB4535B01E6634D97A3485">
    <w:name w:val="14302900F8CB4535B01E6634D97A3485"/>
    <w:rsid w:val="00035AE2"/>
    <w:pPr>
      <w:spacing w:line="278" w:lineRule="auto"/>
    </w:pPr>
    <w:rPr>
      <w:kern w:val="2"/>
      <w:sz w:val="24"/>
      <w:szCs w:val="24"/>
      <w14:ligatures w14:val="standardContextual"/>
    </w:rPr>
  </w:style>
  <w:style w:type="paragraph" w:customStyle="1" w:styleId="FEA377ECD79E4F78832C89385AB06422">
    <w:name w:val="FEA377ECD79E4F78832C89385AB06422"/>
    <w:rsid w:val="00035AE2"/>
    <w:pPr>
      <w:spacing w:line="278" w:lineRule="auto"/>
    </w:pPr>
    <w:rPr>
      <w:kern w:val="2"/>
      <w:sz w:val="24"/>
      <w:szCs w:val="24"/>
      <w14:ligatures w14:val="standardContextual"/>
    </w:rPr>
  </w:style>
  <w:style w:type="paragraph" w:customStyle="1" w:styleId="89AA230237294CDBB742E9D8805F4FBD">
    <w:name w:val="89AA230237294CDBB742E9D8805F4FBD"/>
    <w:rsid w:val="00035AE2"/>
    <w:pPr>
      <w:spacing w:line="278" w:lineRule="auto"/>
    </w:pPr>
    <w:rPr>
      <w:kern w:val="2"/>
      <w:sz w:val="24"/>
      <w:szCs w:val="24"/>
      <w14:ligatures w14:val="standardContextual"/>
    </w:rPr>
  </w:style>
  <w:style w:type="paragraph" w:customStyle="1" w:styleId="FBBE711BCD2F4C39AB1DE9A5D81868FB">
    <w:name w:val="FBBE711BCD2F4C39AB1DE9A5D81868FB"/>
    <w:pPr>
      <w:spacing w:line="278" w:lineRule="auto"/>
    </w:pPr>
    <w:rPr>
      <w:kern w:val="2"/>
      <w:sz w:val="24"/>
      <w:szCs w:val="24"/>
      <w14:ligatures w14:val="standardContextual"/>
    </w:rPr>
  </w:style>
  <w:style w:type="paragraph" w:customStyle="1" w:styleId="E96BA96B47B84A87AE0D81EE05E34CB3">
    <w:name w:val="E96BA96B47B84A87AE0D81EE05E34CB3"/>
    <w:rsid w:val="00FC1AA1"/>
    <w:pPr>
      <w:spacing w:line="278" w:lineRule="auto"/>
    </w:pPr>
    <w:rPr>
      <w:kern w:val="2"/>
      <w:sz w:val="24"/>
      <w:szCs w:val="24"/>
      <w14:ligatures w14:val="standardContextual"/>
    </w:rPr>
  </w:style>
  <w:style w:type="paragraph" w:customStyle="1" w:styleId="F31ED78F7CC54DE58656CECA70D09387">
    <w:name w:val="F31ED78F7CC54DE58656CECA70D09387"/>
    <w:rsid w:val="00FC1AA1"/>
    <w:pPr>
      <w:spacing w:after="0" w:line="240" w:lineRule="auto"/>
    </w:pPr>
    <w:rPr>
      <w:rFonts w:ascii="Calibri" w:eastAsia="Times New Roman" w:hAnsi="Calibri" w:cs="Times New Roman"/>
      <w:szCs w:val="24"/>
    </w:rPr>
  </w:style>
  <w:style w:type="paragraph" w:customStyle="1" w:styleId="5643A736477F4D459380536A68F4DEE01">
    <w:name w:val="5643A736477F4D459380536A68F4DEE01"/>
    <w:rsid w:val="00FC1AA1"/>
    <w:pPr>
      <w:spacing w:after="0" w:line="240" w:lineRule="auto"/>
    </w:pPr>
    <w:rPr>
      <w:rFonts w:ascii="Calibri" w:eastAsia="Times New Roman" w:hAnsi="Calibri" w:cs="Times New Roman"/>
      <w:szCs w:val="24"/>
    </w:rPr>
  </w:style>
  <w:style w:type="paragraph" w:customStyle="1" w:styleId="EAB79B25E2C34BD6B792BEAB6F5F3C651">
    <w:name w:val="EAB79B25E2C34BD6B792BEAB6F5F3C651"/>
    <w:rsid w:val="00FC1AA1"/>
    <w:pPr>
      <w:spacing w:after="0" w:line="240" w:lineRule="auto"/>
    </w:pPr>
    <w:rPr>
      <w:rFonts w:ascii="Calibri" w:eastAsia="Times New Roman" w:hAnsi="Calibri" w:cs="Times New Roman"/>
      <w:szCs w:val="24"/>
    </w:rPr>
  </w:style>
  <w:style w:type="paragraph" w:customStyle="1" w:styleId="235BDC6D159D4132A1A98712C9B2C2761">
    <w:name w:val="235BDC6D159D4132A1A98712C9B2C2761"/>
    <w:rsid w:val="00FC1AA1"/>
    <w:pPr>
      <w:spacing w:after="0" w:line="240" w:lineRule="auto"/>
    </w:pPr>
    <w:rPr>
      <w:rFonts w:ascii="Calibri" w:eastAsia="Times New Roman" w:hAnsi="Calibri" w:cs="Times New Roman"/>
      <w:szCs w:val="24"/>
    </w:rPr>
  </w:style>
  <w:style w:type="paragraph" w:customStyle="1" w:styleId="00B3293DCBF040398E46E3B248FF58ED1">
    <w:name w:val="00B3293DCBF040398E46E3B248FF58ED1"/>
    <w:rsid w:val="00FC1AA1"/>
    <w:pPr>
      <w:spacing w:after="0" w:line="240" w:lineRule="auto"/>
    </w:pPr>
    <w:rPr>
      <w:rFonts w:ascii="Calibri" w:eastAsia="Times New Roman" w:hAnsi="Calibri" w:cs="Times New Roman"/>
      <w:szCs w:val="24"/>
    </w:rPr>
  </w:style>
  <w:style w:type="paragraph" w:customStyle="1" w:styleId="002BA65755A2423B985D144D2CC831C21">
    <w:name w:val="002BA65755A2423B985D144D2CC831C21"/>
    <w:rsid w:val="00FC1AA1"/>
    <w:pPr>
      <w:spacing w:after="0" w:line="240" w:lineRule="auto"/>
    </w:pPr>
    <w:rPr>
      <w:rFonts w:ascii="Calibri" w:eastAsia="Times New Roman" w:hAnsi="Calibri" w:cs="Times New Roman"/>
      <w:szCs w:val="24"/>
    </w:rPr>
  </w:style>
  <w:style w:type="paragraph" w:customStyle="1" w:styleId="6F2AB08164264C01A5026B60FAC66A631">
    <w:name w:val="6F2AB08164264C01A5026B60FAC66A631"/>
    <w:rsid w:val="00FC1AA1"/>
    <w:pPr>
      <w:spacing w:after="0" w:line="240" w:lineRule="auto"/>
    </w:pPr>
    <w:rPr>
      <w:rFonts w:ascii="Calibri" w:eastAsia="Times New Roman" w:hAnsi="Calibri" w:cs="Times New Roman"/>
      <w:szCs w:val="24"/>
    </w:rPr>
  </w:style>
  <w:style w:type="paragraph" w:customStyle="1" w:styleId="7DBDEDBDE44E4ADD9F4B56BA86BD9CE91">
    <w:name w:val="7DBDEDBDE44E4ADD9F4B56BA86BD9CE91"/>
    <w:rsid w:val="00FC1AA1"/>
    <w:pPr>
      <w:spacing w:after="0" w:line="240" w:lineRule="auto"/>
    </w:pPr>
    <w:rPr>
      <w:rFonts w:ascii="Calibri" w:eastAsia="Times New Roman" w:hAnsi="Calibri" w:cs="Times New Roman"/>
      <w:szCs w:val="24"/>
    </w:rPr>
  </w:style>
  <w:style w:type="paragraph" w:customStyle="1" w:styleId="5CEF9E0BC59945B582660B2DCD68647E1">
    <w:name w:val="5CEF9E0BC59945B582660B2DCD68647E1"/>
    <w:rsid w:val="00FC1AA1"/>
    <w:pPr>
      <w:spacing w:after="0" w:line="240" w:lineRule="auto"/>
    </w:pPr>
    <w:rPr>
      <w:rFonts w:ascii="Calibri" w:eastAsia="Times New Roman" w:hAnsi="Calibri" w:cs="Times New Roman"/>
      <w:szCs w:val="24"/>
    </w:rPr>
  </w:style>
  <w:style w:type="paragraph" w:customStyle="1" w:styleId="B060668012874ABFB7A956248D30248F1">
    <w:name w:val="B060668012874ABFB7A956248D30248F1"/>
    <w:rsid w:val="00FC1AA1"/>
    <w:pPr>
      <w:spacing w:after="0" w:line="240" w:lineRule="auto"/>
    </w:pPr>
    <w:rPr>
      <w:rFonts w:ascii="Calibri" w:eastAsia="Times New Roman" w:hAnsi="Calibri" w:cs="Times New Roman"/>
      <w:szCs w:val="24"/>
    </w:rPr>
  </w:style>
  <w:style w:type="paragraph" w:customStyle="1" w:styleId="978DFB61F4B04B48988A218CD102DE021">
    <w:name w:val="978DFB61F4B04B48988A218CD102DE021"/>
    <w:rsid w:val="00FC1AA1"/>
    <w:pPr>
      <w:spacing w:after="0" w:line="240" w:lineRule="auto"/>
    </w:pPr>
    <w:rPr>
      <w:rFonts w:ascii="Calibri" w:eastAsia="Times New Roman" w:hAnsi="Calibri" w:cs="Times New Roman"/>
      <w:szCs w:val="24"/>
    </w:rPr>
  </w:style>
  <w:style w:type="paragraph" w:customStyle="1" w:styleId="D90248214D02489083B57BFC70D7BF221">
    <w:name w:val="D90248214D02489083B57BFC70D7BF221"/>
    <w:rsid w:val="00FC1AA1"/>
    <w:pPr>
      <w:spacing w:after="0" w:line="240" w:lineRule="auto"/>
    </w:pPr>
    <w:rPr>
      <w:rFonts w:ascii="Calibri" w:eastAsia="Times New Roman" w:hAnsi="Calibri" w:cs="Times New Roman"/>
      <w:szCs w:val="24"/>
    </w:rPr>
  </w:style>
  <w:style w:type="paragraph" w:customStyle="1" w:styleId="079AB7687055413A93EF376B53D7F7A31">
    <w:name w:val="079AB7687055413A93EF376B53D7F7A31"/>
    <w:rsid w:val="00FC1AA1"/>
    <w:pPr>
      <w:spacing w:after="0" w:line="240" w:lineRule="auto"/>
    </w:pPr>
    <w:rPr>
      <w:rFonts w:ascii="Calibri" w:eastAsia="Times New Roman" w:hAnsi="Calibri" w:cs="Times New Roman"/>
      <w:szCs w:val="24"/>
    </w:rPr>
  </w:style>
  <w:style w:type="paragraph" w:customStyle="1" w:styleId="3AE0A547B1B14E3D9FAAF1F4B7ACA9D01">
    <w:name w:val="3AE0A547B1B14E3D9FAAF1F4B7ACA9D01"/>
    <w:rsid w:val="00FC1AA1"/>
    <w:pPr>
      <w:spacing w:after="0" w:line="240" w:lineRule="auto"/>
    </w:pPr>
    <w:rPr>
      <w:rFonts w:ascii="Calibri" w:eastAsia="Times New Roman" w:hAnsi="Calibri" w:cs="Times New Roman"/>
      <w:szCs w:val="24"/>
    </w:rPr>
  </w:style>
  <w:style w:type="paragraph" w:customStyle="1" w:styleId="0949AFA0AF984A568E3CCE8BBC75229B1">
    <w:name w:val="0949AFA0AF984A568E3CCE8BBC75229B1"/>
    <w:rsid w:val="00FC1AA1"/>
    <w:pPr>
      <w:spacing w:after="0" w:line="240" w:lineRule="auto"/>
    </w:pPr>
    <w:rPr>
      <w:rFonts w:ascii="Calibri" w:eastAsia="Times New Roman" w:hAnsi="Calibri" w:cs="Times New Roman"/>
      <w:szCs w:val="24"/>
    </w:rPr>
  </w:style>
  <w:style w:type="paragraph" w:customStyle="1" w:styleId="7D2610F3D8354BDEBF4A00872CBD83F21">
    <w:name w:val="7D2610F3D8354BDEBF4A00872CBD83F21"/>
    <w:rsid w:val="00FC1AA1"/>
    <w:pPr>
      <w:spacing w:after="0" w:line="240" w:lineRule="auto"/>
    </w:pPr>
    <w:rPr>
      <w:rFonts w:ascii="Calibri" w:eastAsia="Times New Roman" w:hAnsi="Calibri" w:cs="Times New Roman"/>
      <w:szCs w:val="24"/>
    </w:rPr>
  </w:style>
  <w:style w:type="paragraph" w:customStyle="1" w:styleId="1300983FA57343E6BC6C91B5F0B58A8B1">
    <w:name w:val="1300983FA57343E6BC6C91B5F0B58A8B1"/>
    <w:rsid w:val="00FC1AA1"/>
    <w:pPr>
      <w:spacing w:after="0" w:line="240" w:lineRule="auto"/>
    </w:pPr>
    <w:rPr>
      <w:rFonts w:ascii="Calibri" w:eastAsia="Times New Roman" w:hAnsi="Calibri" w:cs="Times New Roman"/>
      <w:szCs w:val="24"/>
    </w:rPr>
  </w:style>
  <w:style w:type="paragraph" w:customStyle="1" w:styleId="2187294E95974682A6507BE89DEA54691">
    <w:name w:val="2187294E95974682A6507BE89DEA54691"/>
    <w:rsid w:val="00FC1AA1"/>
    <w:pPr>
      <w:spacing w:after="0" w:line="240" w:lineRule="auto"/>
    </w:pPr>
    <w:rPr>
      <w:rFonts w:ascii="Calibri" w:eastAsia="Times New Roman" w:hAnsi="Calibri" w:cs="Times New Roman"/>
      <w:szCs w:val="24"/>
    </w:rPr>
  </w:style>
  <w:style w:type="paragraph" w:customStyle="1" w:styleId="FBBE711BCD2F4C39AB1DE9A5D81868FB1">
    <w:name w:val="FBBE711BCD2F4C39AB1DE9A5D81868FB1"/>
    <w:rsid w:val="00FC1AA1"/>
    <w:pPr>
      <w:spacing w:after="0" w:line="240" w:lineRule="auto"/>
    </w:pPr>
    <w:rPr>
      <w:rFonts w:ascii="Calibri" w:eastAsia="Times New Roman" w:hAnsi="Calibri" w:cs="Times New Roman"/>
      <w:szCs w:val="24"/>
    </w:rPr>
  </w:style>
  <w:style w:type="paragraph" w:customStyle="1" w:styleId="14302900F8CB4535B01E6634D97A34851">
    <w:name w:val="14302900F8CB4535B01E6634D97A34851"/>
    <w:rsid w:val="00FC1AA1"/>
    <w:pPr>
      <w:spacing w:after="0" w:line="240" w:lineRule="auto"/>
    </w:pPr>
    <w:rPr>
      <w:rFonts w:ascii="Calibri" w:eastAsia="Times New Roman" w:hAnsi="Calibri" w:cs="Times New Roman"/>
      <w:szCs w:val="24"/>
    </w:rPr>
  </w:style>
  <w:style w:type="paragraph" w:customStyle="1" w:styleId="FEA377ECD79E4F78832C89385AB064221">
    <w:name w:val="FEA377ECD79E4F78832C89385AB064221"/>
    <w:rsid w:val="00FC1AA1"/>
    <w:pPr>
      <w:spacing w:after="0" w:line="240" w:lineRule="auto"/>
    </w:pPr>
    <w:rPr>
      <w:rFonts w:ascii="Calibri" w:eastAsia="Times New Roman" w:hAnsi="Calibri" w:cs="Times New Roman"/>
      <w:szCs w:val="24"/>
    </w:rPr>
  </w:style>
  <w:style w:type="paragraph" w:customStyle="1" w:styleId="89AA230237294CDBB742E9D8805F4FBD1">
    <w:name w:val="89AA230237294CDBB742E9D8805F4FBD1"/>
    <w:rsid w:val="00FC1AA1"/>
    <w:pPr>
      <w:spacing w:after="0" w:line="240" w:lineRule="auto"/>
    </w:pPr>
    <w:rPr>
      <w:rFonts w:ascii="Calibri" w:eastAsia="Times New Roman" w:hAnsi="Calibri" w:cs="Times New Roman"/>
      <w:szCs w:val="24"/>
    </w:rPr>
  </w:style>
  <w:style w:type="paragraph" w:customStyle="1" w:styleId="49B999A9AEEB43BAB8FD7050B60F1A451">
    <w:name w:val="49B999A9AEEB43BAB8FD7050B60F1A451"/>
    <w:rsid w:val="00FC1AA1"/>
    <w:pPr>
      <w:spacing w:after="0" w:line="240" w:lineRule="auto"/>
    </w:pPr>
    <w:rPr>
      <w:rFonts w:ascii="Calibri" w:eastAsia="Times New Roman" w:hAnsi="Calibri" w:cs="Times New Roman"/>
      <w:szCs w:val="24"/>
    </w:rPr>
  </w:style>
  <w:style w:type="paragraph" w:customStyle="1" w:styleId="F825F6E6E01542DC8959D3D99C9014EC1">
    <w:name w:val="F825F6E6E01542DC8959D3D99C9014EC1"/>
    <w:rsid w:val="00FC1AA1"/>
    <w:pPr>
      <w:spacing w:after="0" w:line="240" w:lineRule="auto"/>
    </w:pPr>
    <w:rPr>
      <w:rFonts w:ascii="Calibri" w:eastAsia="Times New Roman" w:hAnsi="Calibri" w:cs="Times New Roman"/>
      <w:szCs w:val="24"/>
    </w:rPr>
  </w:style>
  <w:style w:type="paragraph" w:customStyle="1" w:styleId="72953A041A3A47549D75C19EDB726FE61">
    <w:name w:val="72953A041A3A47549D75C19EDB726FE61"/>
    <w:rsid w:val="00FC1AA1"/>
    <w:pPr>
      <w:spacing w:after="0" w:line="240" w:lineRule="auto"/>
    </w:pPr>
    <w:rPr>
      <w:rFonts w:ascii="Calibri" w:eastAsia="Times New Roman" w:hAnsi="Calibri" w:cs="Times New Roman"/>
      <w:szCs w:val="24"/>
    </w:rPr>
  </w:style>
  <w:style w:type="paragraph" w:customStyle="1" w:styleId="4EED9BC2012940DEB1493D62B55A26041">
    <w:name w:val="4EED9BC2012940DEB1493D62B55A26041"/>
    <w:rsid w:val="00FC1AA1"/>
    <w:pPr>
      <w:spacing w:after="0" w:line="240" w:lineRule="auto"/>
    </w:pPr>
    <w:rPr>
      <w:rFonts w:ascii="Calibri" w:eastAsia="Times New Roman" w:hAnsi="Calibri" w:cs="Times New Roman"/>
      <w:szCs w:val="24"/>
    </w:rPr>
  </w:style>
  <w:style w:type="paragraph" w:customStyle="1" w:styleId="AF967383A9484ABA8C114DFB26CE1A471">
    <w:name w:val="AF967383A9484ABA8C114DFB26CE1A471"/>
    <w:rsid w:val="00FC1AA1"/>
    <w:pPr>
      <w:spacing w:after="0" w:line="240" w:lineRule="auto"/>
    </w:pPr>
    <w:rPr>
      <w:rFonts w:ascii="Calibri" w:eastAsia="Times New Roman" w:hAnsi="Calibri" w:cs="Times New Roman"/>
      <w:szCs w:val="24"/>
    </w:rPr>
  </w:style>
  <w:style w:type="paragraph" w:customStyle="1" w:styleId="C3B6320909C342FC934487FB7AD9C97A1">
    <w:name w:val="C3B6320909C342FC934487FB7AD9C97A1"/>
    <w:rsid w:val="00FC1AA1"/>
    <w:pPr>
      <w:spacing w:after="0" w:line="240" w:lineRule="auto"/>
    </w:pPr>
    <w:rPr>
      <w:rFonts w:ascii="Calibri" w:eastAsia="Times New Roman" w:hAnsi="Calibri" w:cs="Times New Roman"/>
      <w:szCs w:val="24"/>
    </w:rPr>
  </w:style>
  <w:style w:type="paragraph" w:customStyle="1" w:styleId="6C268401760343A6AFD93B65B2C8D8781">
    <w:name w:val="6C268401760343A6AFD93B65B2C8D8781"/>
    <w:rsid w:val="00FC1AA1"/>
    <w:pPr>
      <w:spacing w:after="0" w:line="240" w:lineRule="auto"/>
    </w:pPr>
    <w:rPr>
      <w:rFonts w:ascii="Calibri" w:eastAsia="Times New Roman" w:hAnsi="Calibri" w:cs="Times New Roman"/>
      <w:szCs w:val="24"/>
    </w:rPr>
  </w:style>
  <w:style w:type="paragraph" w:customStyle="1" w:styleId="11A0381C7F364DC5AB86BAAA6A5048281">
    <w:name w:val="11A0381C7F364DC5AB86BAAA6A5048281"/>
    <w:rsid w:val="00FC1AA1"/>
    <w:pPr>
      <w:spacing w:after="0" w:line="240" w:lineRule="auto"/>
    </w:pPr>
    <w:rPr>
      <w:rFonts w:ascii="Calibri" w:eastAsia="Times New Roman" w:hAnsi="Calibri" w:cs="Times New Roman"/>
      <w:szCs w:val="24"/>
    </w:rPr>
  </w:style>
  <w:style w:type="paragraph" w:customStyle="1" w:styleId="E96BA96B47B84A87AE0D81EE05E34CB31">
    <w:name w:val="E96BA96B47B84A87AE0D81EE05E34CB31"/>
    <w:rsid w:val="00FC1AA1"/>
    <w:pPr>
      <w:spacing w:after="0" w:line="240" w:lineRule="auto"/>
    </w:pPr>
    <w:rPr>
      <w:rFonts w:ascii="Calibri" w:eastAsia="Times New Roman" w:hAnsi="Calibri" w:cs="Times New Roman"/>
      <w:szCs w:val="24"/>
    </w:rPr>
  </w:style>
  <w:style w:type="paragraph" w:customStyle="1" w:styleId="374D110E436F42A59F02495ADFEBB6791">
    <w:name w:val="374D110E436F42A59F02495ADFEBB6791"/>
    <w:rsid w:val="00FC1AA1"/>
    <w:pPr>
      <w:spacing w:after="0" w:line="240" w:lineRule="auto"/>
    </w:pPr>
    <w:rPr>
      <w:rFonts w:ascii="Calibri" w:eastAsia="Times New Roman" w:hAnsi="Calibri" w:cs="Times New Roman"/>
      <w:szCs w:val="24"/>
    </w:rPr>
  </w:style>
  <w:style w:type="paragraph" w:customStyle="1" w:styleId="AA26EFE57BB14F1FA938FF7545F528071">
    <w:name w:val="AA26EFE57BB14F1FA938FF7545F528071"/>
    <w:rsid w:val="00FC1AA1"/>
    <w:pPr>
      <w:spacing w:after="0" w:line="240" w:lineRule="auto"/>
    </w:pPr>
    <w:rPr>
      <w:rFonts w:ascii="Calibri" w:eastAsia="Times New Roman" w:hAnsi="Calibri" w:cs="Times New Roman"/>
      <w:szCs w:val="24"/>
    </w:rPr>
  </w:style>
  <w:style w:type="paragraph" w:customStyle="1" w:styleId="FB584EA26520438C99C0FBCB4F2E3BD4">
    <w:name w:val="FB584EA26520438C99C0FBCB4F2E3BD4"/>
    <w:rsid w:val="00FC1AA1"/>
    <w:pPr>
      <w:spacing w:line="278" w:lineRule="auto"/>
    </w:pPr>
    <w:rPr>
      <w:kern w:val="2"/>
      <w:sz w:val="24"/>
      <w:szCs w:val="24"/>
      <w14:ligatures w14:val="standardContextual"/>
    </w:rPr>
  </w:style>
  <w:style w:type="paragraph" w:customStyle="1" w:styleId="C94A1F7E5E2D46F182232879527AD401">
    <w:name w:val="C94A1F7E5E2D46F182232879527AD401"/>
    <w:rsid w:val="00FC1AA1"/>
    <w:pPr>
      <w:spacing w:line="278" w:lineRule="auto"/>
    </w:pPr>
    <w:rPr>
      <w:kern w:val="2"/>
      <w:sz w:val="24"/>
      <w:szCs w:val="24"/>
      <w14:ligatures w14:val="standardContextual"/>
    </w:rPr>
  </w:style>
  <w:style w:type="paragraph" w:customStyle="1" w:styleId="8E48C1720ED141E5A665F74CD567814F">
    <w:name w:val="8E48C1720ED141E5A665F74CD567814F"/>
    <w:rsid w:val="00FC1AA1"/>
    <w:pPr>
      <w:spacing w:line="278" w:lineRule="auto"/>
    </w:pPr>
    <w:rPr>
      <w:kern w:val="2"/>
      <w:sz w:val="24"/>
      <w:szCs w:val="24"/>
      <w14:ligatures w14:val="standardContextual"/>
    </w:rPr>
  </w:style>
  <w:style w:type="paragraph" w:customStyle="1" w:styleId="376A6C9B54204C43B0181997066375B4">
    <w:name w:val="376A6C9B54204C43B0181997066375B4"/>
    <w:rsid w:val="00FC1AA1"/>
    <w:pPr>
      <w:spacing w:line="278" w:lineRule="auto"/>
    </w:pPr>
    <w:rPr>
      <w:kern w:val="2"/>
      <w:sz w:val="24"/>
      <w:szCs w:val="24"/>
      <w14:ligatures w14:val="standardContextual"/>
    </w:rPr>
  </w:style>
  <w:style w:type="paragraph" w:customStyle="1" w:styleId="29594068C97A44548C9F0EF9C52EB8C3">
    <w:name w:val="29594068C97A44548C9F0EF9C52EB8C3"/>
    <w:rsid w:val="00FC1AA1"/>
    <w:pPr>
      <w:spacing w:line="278" w:lineRule="auto"/>
    </w:pPr>
    <w:rPr>
      <w:kern w:val="2"/>
      <w:sz w:val="24"/>
      <w:szCs w:val="24"/>
      <w14:ligatures w14:val="standardContextual"/>
    </w:rPr>
  </w:style>
  <w:style w:type="paragraph" w:customStyle="1" w:styleId="C19C648D14A74636924E8CA419E07297">
    <w:name w:val="C19C648D14A74636924E8CA419E07297"/>
    <w:rsid w:val="00FC1AA1"/>
    <w:pPr>
      <w:spacing w:line="278" w:lineRule="auto"/>
    </w:pPr>
    <w:rPr>
      <w:kern w:val="2"/>
      <w:sz w:val="24"/>
      <w:szCs w:val="24"/>
      <w14:ligatures w14:val="standardContextual"/>
    </w:rPr>
  </w:style>
  <w:style w:type="paragraph" w:customStyle="1" w:styleId="C68DB4E32D4045059762E8B3C6B6CDC2">
    <w:name w:val="C68DB4E32D4045059762E8B3C6B6CDC2"/>
    <w:rsid w:val="00FC1AA1"/>
    <w:pPr>
      <w:spacing w:line="278" w:lineRule="auto"/>
    </w:pPr>
    <w:rPr>
      <w:kern w:val="2"/>
      <w:sz w:val="24"/>
      <w:szCs w:val="24"/>
      <w14:ligatures w14:val="standardContextual"/>
    </w:rPr>
  </w:style>
  <w:style w:type="paragraph" w:customStyle="1" w:styleId="12A3DDFFAE1846E592EBE3081C8AEBF9">
    <w:name w:val="12A3DDFFAE1846E592EBE3081C8AEBF9"/>
    <w:rsid w:val="00FC1AA1"/>
    <w:pPr>
      <w:spacing w:line="278" w:lineRule="auto"/>
    </w:pPr>
    <w:rPr>
      <w:kern w:val="2"/>
      <w:sz w:val="24"/>
      <w:szCs w:val="24"/>
      <w14:ligatures w14:val="standardContextual"/>
    </w:rPr>
  </w:style>
  <w:style w:type="paragraph" w:customStyle="1" w:styleId="F0C0BCCD222F45D395F48DB5D115D471">
    <w:name w:val="F0C0BCCD222F45D395F48DB5D115D471"/>
    <w:rsid w:val="00FC1AA1"/>
    <w:pPr>
      <w:spacing w:line="278" w:lineRule="auto"/>
    </w:pPr>
    <w:rPr>
      <w:kern w:val="2"/>
      <w:sz w:val="24"/>
      <w:szCs w:val="24"/>
      <w14:ligatures w14:val="standardContextual"/>
    </w:rPr>
  </w:style>
  <w:style w:type="paragraph" w:customStyle="1" w:styleId="DA4C16A28075462B82D55078EFC7D845">
    <w:name w:val="DA4C16A28075462B82D55078EFC7D845"/>
    <w:rsid w:val="00FC1AA1"/>
    <w:pPr>
      <w:spacing w:line="278" w:lineRule="auto"/>
    </w:pPr>
    <w:rPr>
      <w:kern w:val="2"/>
      <w:sz w:val="24"/>
      <w:szCs w:val="24"/>
      <w14:ligatures w14:val="standardContextual"/>
    </w:rPr>
  </w:style>
  <w:style w:type="paragraph" w:customStyle="1" w:styleId="06C686F77DE441A3AC180F76575C2487">
    <w:name w:val="06C686F77DE441A3AC180F76575C2487"/>
    <w:rsid w:val="00FC1AA1"/>
    <w:pPr>
      <w:spacing w:line="278" w:lineRule="auto"/>
    </w:pPr>
    <w:rPr>
      <w:kern w:val="2"/>
      <w:sz w:val="24"/>
      <w:szCs w:val="24"/>
      <w14:ligatures w14:val="standardContextual"/>
    </w:rPr>
  </w:style>
  <w:style w:type="paragraph" w:customStyle="1" w:styleId="992726B9596B4B56BD38483C00A345AE">
    <w:name w:val="992726B9596B4B56BD38483C00A345AE"/>
    <w:rsid w:val="00FC1AA1"/>
    <w:pPr>
      <w:spacing w:line="278" w:lineRule="auto"/>
    </w:pPr>
    <w:rPr>
      <w:kern w:val="2"/>
      <w:sz w:val="24"/>
      <w:szCs w:val="24"/>
      <w14:ligatures w14:val="standardContextual"/>
    </w:rPr>
  </w:style>
  <w:style w:type="paragraph" w:customStyle="1" w:styleId="C2D1CF9DEF1F4576993480166F3B4796">
    <w:name w:val="C2D1CF9DEF1F4576993480166F3B4796"/>
    <w:rsid w:val="00FC1AA1"/>
    <w:pPr>
      <w:spacing w:line="278" w:lineRule="auto"/>
    </w:pPr>
    <w:rPr>
      <w:kern w:val="2"/>
      <w:sz w:val="24"/>
      <w:szCs w:val="24"/>
      <w14:ligatures w14:val="standardContextual"/>
    </w:rPr>
  </w:style>
  <w:style w:type="paragraph" w:customStyle="1" w:styleId="156A4ED1BDD54664A8421249637A592D">
    <w:name w:val="156A4ED1BDD54664A8421249637A592D"/>
    <w:rsid w:val="00FC1AA1"/>
    <w:pPr>
      <w:spacing w:line="278" w:lineRule="auto"/>
    </w:pPr>
    <w:rPr>
      <w:kern w:val="2"/>
      <w:sz w:val="24"/>
      <w:szCs w:val="24"/>
      <w14:ligatures w14:val="standardContextual"/>
    </w:rPr>
  </w:style>
  <w:style w:type="paragraph" w:customStyle="1" w:styleId="427E414ECDC04C2D8D21A0B26A5838F3">
    <w:name w:val="427E414ECDC04C2D8D21A0B26A5838F3"/>
    <w:rsid w:val="00FC1AA1"/>
    <w:pPr>
      <w:spacing w:line="278" w:lineRule="auto"/>
    </w:pPr>
    <w:rPr>
      <w:kern w:val="2"/>
      <w:sz w:val="24"/>
      <w:szCs w:val="24"/>
      <w14:ligatures w14:val="standardContextual"/>
    </w:rPr>
  </w:style>
  <w:style w:type="paragraph" w:customStyle="1" w:styleId="B78CD5BB5B884A8B83B5946513D8DD82">
    <w:name w:val="B78CD5BB5B884A8B83B5946513D8DD82"/>
    <w:rsid w:val="00FC1AA1"/>
    <w:pPr>
      <w:spacing w:line="278" w:lineRule="auto"/>
    </w:pPr>
    <w:rPr>
      <w:kern w:val="2"/>
      <w:sz w:val="24"/>
      <w:szCs w:val="24"/>
      <w14:ligatures w14:val="standardContextual"/>
    </w:rPr>
  </w:style>
  <w:style w:type="paragraph" w:customStyle="1" w:styleId="AC104F0CF15940D4A783C0A635899076">
    <w:name w:val="AC104F0CF15940D4A783C0A635899076"/>
    <w:rsid w:val="00FC1AA1"/>
    <w:pPr>
      <w:spacing w:line="278" w:lineRule="auto"/>
    </w:pPr>
    <w:rPr>
      <w:kern w:val="2"/>
      <w:sz w:val="24"/>
      <w:szCs w:val="24"/>
      <w14:ligatures w14:val="standardContextual"/>
    </w:rPr>
  </w:style>
  <w:style w:type="paragraph" w:customStyle="1" w:styleId="98DCC37B1E9E4D3F98FA3960DBE7F49F">
    <w:name w:val="98DCC37B1E9E4D3F98FA3960DBE7F49F"/>
    <w:rsid w:val="00FC1AA1"/>
    <w:pPr>
      <w:spacing w:line="278" w:lineRule="auto"/>
    </w:pPr>
    <w:rPr>
      <w:kern w:val="2"/>
      <w:sz w:val="24"/>
      <w:szCs w:val="24"/>
      <w14:ligatures w14:val="standardContextual"/>
    </w:rPr>
  </w:style>
  <w:style w:type="paragraph" w:customStyle="1" w:styleId="B367FDB893C4495DB261979A5A7B5E5A">
    <w:name w:val="B367FDB893C4495DB261979A5A7B5E5A"/>
    <w:rsid w:val="00FC1AA1"/>
    <w:pPr>
      <w:spacing w:line="278" w:lineRule="auto"/>
    </w:pPr>
    <w:rPr>
      <w:kern w:val="2"/>
      <w:sz w:val="24"/>
      <w:szCs w:val="24"/>
      <w14:ligatures w14:val="standardContextual"/>
    </w:rPr>
  </w:style>
  <w:style w:type="paragraph" w:customStyle="1" w:styleId="2D46850BB9E54B0280C336954CB51996">
    <w:name w:val="2D46850BB9E54B0280C336954CB51996"/>
    <w:rsid w:val="00FC1AA1"/>
    <w:pPr>
      <w:spacing w:line="278" w:lineRule="auto"/>
    </w:pPr>
    <w:rPr>
      <w:kern w:val="2"/>
      <w:sz w:val="24"/>
      <w:szCs w:val="24"/>
      <w14:ligatures w14:val="standardContextual"/>
    </w:rPr>
  </w:style>
  <w:style w:type="paragraph" w:customStyle="1" w:styleId="656F2AFD810D41FDA57B7F7CA78F8AD0">
    <w:name w:val="656F2AFD810D41FDA57B7F7CA78F8AD0"/>
    <w:rsid w:val="00FC1AA1"/>
    <w:pPr>
      <w:spacing w:line="278" w:lineRule="auto"/>
    </w:pPr>
    <w:rPr>
      <w:kern w:val="2"/>
      <w:sz w:val="24"/>
      <w:szCs w:val="24"/>
      <w14:ligatures w14:val="standardContextual"/>
    </w:rPr>
  </w:style>
  <w:style w:type="paragraph" w:customStyle="1" w:styleId="6ECABE001B414F0FAA67355FDE8E4AA5">
    <w:name w:val="6ECABE001B414F0FAA67355FDE8E4AA5"/>
    <w:rsid w:val="00FC1AA1"/>
    <w:pPr>
      <w:spacing w:line="278" w:lineRule="auto"/>
    </w:pPr>
    <w:rPr>
      <w:kern w:val="2"/>
      <w:sz w:val="24"/>
      <w:szCs w:val="24"/>
      <w14:ligatures w14:val="standardContextual"/>
    </w:rPr>
  </w:style>
  <w:style w:type="paragraph" w:customStyle="1" w:styleId="9D96426B13F340579FD0F9994865E1D8">
    <w:name w:val="9D96426B13F340579FD0F9994865E1D8"/>
    <w:rsid w:val="00FC1AA1"/>
    <w:pPr>
      <w:spacing w:line="278" w:lineRule="auto"/>
    </w:pPr>
    <w:rPr>
      <w:kern w:val="2"/>
      <w:sz w:val="24"/>
      <w:szCs w:val="24"/>
      <w14:ligatures w14:val="standardContextual"/>
    </w:rPr>
  </w:style>
  <w:style w:type="paragraph" w:customStyle="1" w:styleId="A4B6603A7F3E4522B536073AD3062665">
    <w:name w:val="A4B6603A7F3E4522B536073AD3062665"/>
    <w:rsid w:val="00FC1AA1"/>
    <w:pPr>
      <w:spacing w:line="278" w:lineRule="auto"/>
    </w:pPr>
    <w:rPr>
      <w:kern w:val="2"/>
      <w:sz w:val="24"/>
      <w:szCs w:val="24"/>
      <w14:ligatures w14:val="standardContextual"/>
    </w:rPr>
  </w:style>
  <w:style w:type="paragraph" w:customStyle="1" w:styleId="606F3045228E41C4BAA778ADAF823180">
    <w:name w:val="606F3045228E41C4BAA778ADAF823180"/>
    <w:rsid w:val="00FC1AA1"/>
    <w:pPr>
      <w:spacing w:line="278" w:lineRule="auto"/>
    </w:pPr>
    <w:rPr>
      <w:kern w:val="2"/>
      <w:sz w:val="24"/>
      <w:szCs w:val="24"/>
      <w14:ligatures w14:val="standardContextual"/>
    </w:rPr>
  </w:style>
  <w:style w:type="paragraph" w:customStyle="1" w:styleId="3AB83C2C5EDC44DDB85ADDA4B1BEA6B7">
    <w:name w:val="3AB83C2C5EDC44DDB85ADDA4B1BEA6B7"/>
    <w:rsid w:val="00FC1AA1"/>
    <w:pPr>
      <w:spacing w:line="278" w:lineRule="auto"/>
    </w:pPr>
    <w:rPr>
      <w:kern w:val="2"/>
      <w:sz w:val="24"/>
      <w:szCs w:val="24"/>
      <w14:ligatures w14:val="standardContextual"/>
    </w:rPr>
  </w:style>
  <w:style w:type="paragraph" w:customStyle="1" w:styleId="B036541C193F4B728953731AD97371AB">
    <w:name w:val="B036541C193F4B728953731AD97371AB"/>
    <w:rsid w:val="00FC1AA1"/>
    <w:pPr>
      <w:spacing w:line="278" w:lineRule="auto"/>
    </w:pPr>
    <w:rPr>
      <w:kern w:val="2"/>
      <w:sz w:val="24"/>
      <w:szCs w:val="24"/>
      <w14:ligatures w14:val="standardContextual"/>
    </w:rPr>
  </w:style>
  <w:style w:type="paragraph" w:customStyle="1" w:styleId="E4E5C01166DF41E68278E0C5DE4271B6">
    <w:name w:val="E4E5C01166DF41E68278E0C5DE4271B6"/>
    <w:rsid w:val="00FC1AA1"/>
    <w:pPr>
      <w:spacing w:line="278" w:lineRule="auto"/>
    </w:pPr>
    <w:rPr>
      <w:kern w:val="2"/>
      <w:sz w:val="24"/>
      <w:szCs w:val="24"/>
      <w14:ligatures w14:val="standardContextual"/>
    </w:rPr>
  </w:style>
  <w:style w:type="paragraph" w:customStyle="1" w:styleId="DD7483209AF24C2C9295205BB75365BD">
    <w:name w:val="DD7483209AF24C2C9295205BB75365BD"/>
    <w:rsid w:val="00FC1AA1"/>
    <w:pPr>
      <w:spacing w:line="278" w:lineRule="auto"/>
    </w:pPr>
    <w:rPr>
      <w:kern w:val="2"/>
      <w:sz w:val="24"/>
      <w:szCs w:val="24"/>
      <w14:ligatures w14:val="standardContextual"/>
    </w:rPr>
  </w:style>
  <w:style w:type="paragraph" w:customStyle="1" w:styleId="E8D2B2F534434882A61FFA2EB31FC62C">
    <w:name w:val="E8D2B2F534434882A61FFA2EB31FC62C"/>
    <w:rsid w:val="00FC1AA1"/>
    <w:pPr>
      <w:spacing w:line="278" w:lineRule="auto"/>
    </w:pPr>
    <w:rPr>
      <w:kern w:val="2"/>
      <w:sz w:val="24"/>
      <w:szCs w:val="24"/>
      <w14:ligatures w14:val="standardContextual"/>
    </w:rPr>
  </w:style>
  <w:style w:type="paragraph" w:customStyle="1" w:styleId="6F4B4968220C4264B09A5B7CA8BB4196">
    <w:name w:val="6F4B4968220C4264B09A5B7CA8BB4196"/>
    <w:rsid w:val="00FC1AA1"/>
    <w:pPr>
      <w:spacing w:line="278" w:lineRule="auto"/>
    </w:pPr>
    <w:rPr>
      <w:kern w:val="2"/>
      <w:sz w:val="24"/>
      <w:szCs w:val="24"/>
      <w14:ligatures w14:val="standardContextual"/>
    </w:rPr>
  </w:style>
  <w:style w:type="paragraph" w:customStyle="1" w:styleId="52AA64F6989F499CB1621D622EC0E4A6">
    <w:name w:val="52AA64F6989F499CB1621D622EC0E4A6"/>
    <w:rsid w:val="00FC1AA1"/>
    <w:pPr>
      <w:spacing w:line="278" w:lineRule="auto"/>
    </w:pPr>
    <w:rPr>
      <w:kern w:val="2"/>
      <w:sz w:val="24"/>
      <w:szCs w:val="24"/>
      <w14:ligatures w14:val="standardContextual"/>
    </w:rPr>
  </w:style>
  <w:style w:type="paragraph" w:customStyle="1" w:styleId="E4F9A8BD4400475FA940C48E5BFD7ACD">
    <w:name w:val="E4F9A8BD4400475FA940C48E5BFD7ACD"/>
    <w:rsid w:val="00FC1AA1"/>
    <w:pPr>
      <w:spacing w:line="278" w:lineRule="auto"/>
    </w:pPr>
    <w:rPr>
      <w:kern w:val="2"/>
      <w:sz w:val="24"/>
      <w:szCs w:val="24"/>
      <w14:ligatures w14:val="standardContextual"/>
    </w:rPr>
  </w:style>
  <w:style w:type="paragraph" w:customStyle="1" w:styleId="6A2FF25550CA41588F2406C4002C7956">
    <w:name w:val="6A2FF25550CA41588F2406C4002C7956"/>
    <w:rsid w:val="00FC1AA1"/>
    <w:pPr>
      <w:spacing w:line="278" w:lineRule="auto"/>
    </w:pPr>
    <w:rPr>
      <w:kern w:val="2"/>
      <w:sz w:val="24"/>
      <w:szCs w:val="24"/>
      <w14:ligatures w14:val="standardContextual"/>
    </w:rPr>
  </w:style>
  <w:style w:type="paragraph" w:customStyle="1" w:styleId="2E0751F5171E40E4A209E50E8389FB36">
    <w:name w:val="2E0751F5171E40E4A209E50E8389FB36"/>
    <w:rsid w:val="00FC1AA1"/>
    <w:pPr>
      <w:spacing w:line="278" w:lineRule="auto"/>
    </w:pPr>
    <w:rPr>
      <w:kern w:val="2"/>
      <w:sz w:val="24"/>
      <w:szCs w:val="24"/>
      <w14:ligatures w14:val="standardContextual"/>
    </w:rPr>
  </w:style>
  <w:style w:type="paragraph" w:customStyle="1" w:styleId="5BAB5E0C1A2449048BF8D367BA0716B0">
    <w:name w:val="5BAB5E0C1A2449048BF8D367BA0716B0"/>
    <w:rsid w:val="00FC1AA1"/>
    <w:pPr>
      <w:spacing w:line="278" w:lineRule="auto"/>
    </w:pPr>
    <w:rPr>
      <w:kern w:val="2"/>
      <w:sz w:val="24"/>
      <w:szCs w:val="24"/>
      <w14:ligatures w14:val="standardContextual"/>
    </w:rPr>
  </w:style>
  <w:style w:type="paragraph" w:customStyle="1" w:styleId="F0F89B1101654DF08A4DF09517EADA19">
    <w:name w:val="F0F89B1101654DF08A4DF09517EADA19"/>
    <w:rsid w:val="00FC1AA1"/>
    <w:pPr>
      <w:spacing w:line="278" w:lineRule="auto"/>
    </w:pPr>
    <w:rPr>
      <w:kern w:val="2"/>
      <w:sz w:val="24"/>
      <w:szCs w:val="24"/>
      <w14:ligatures w14:val="standardContextual"/>
    </w:rPr>
  </w:style>
  <w:style w:type="paragraph" w:customStyle="1" w:styleId="31C2E063726849868A52F1EB9C2BA9E2">
    <w:name w:val="31C2E063726849868A52F1EB9C2BA9E2"/>
    <w:rsid w:val="00FC1AA1"/>
    <w:pPr>
      <w:spacing w:line="278" w:lineRule="auto"/>
    </w:pPr>
    <w:rPr>
      <w:kern w:val="2"/>
      <w:sz w:val="24"/>
      <w:szCs w:val="24"/>
      <w14:ligatures w14:val="standardContextual"/>
    </w:rPr>
  </w:style>
  <w:style w:type="paragraph" w:customStyle="1" w:styleId="AC9016A55A9E4D6DB7D8A40E431218FE">
    <w:name w:val="AC9016A55A9E4D6DB7D8A40E431218FE"/>
    <w:rsid w:val="00FC1AA1"/>
    <w:pPr>
      <w:spacing w:line="278" w:lineRule="auto"/>
    </w:pPr>
    <w:rPr>
      <w:kern w:val="2"/>
      <w:sz w:val="24"/>
      <w:szCs w:val="24"/>
      <w14:ligatures w14:val="standardContextual"/>
    </w:rPr>
  </w:style>
  <w:style w:type="paragraph" w:customStyle="1" w:styleId="408C4E2B5F1046F8B23377CDF4837F89">
    <w:name w:val="408C4E2B5F1046F8B23377CDF4837F89"/>
    <w:rsid w:val="00FC1AA1"/>
    <w:pPr>
      <w:spacing w:line="278" w:lineRule="auto"/>
    </w:pPr>
    <w:rPr>
      <w:kern w:val="2"/>
      <w:sz w:val="24"/>
      <w:szCs w:val="24"/>
      <w14:ligatures w14:val="standardContextual"/>
    </w:rPr>
  </w:style>
  <w:style w:type="paragraph" w:customStyle="1" w:styleId="F694F0FA273B4D80AB1FE654C35F89D5">
    <w:name w:val="F694F0FA273B4D80AB1FE654C35F89D5"/>
    <w:rsid w:val="00FC1AA1"/>
    <w:pPr>
      <w:spacing w:line="278" w:lineRule="auto"/>
    </w:pPr>
    <w:rPr>
      <w:kern w:val="2"/>
      <w:sz w:val="24"/>
      <w:szCs w:val="24"/>
      <w14:ligatures w14:val="standardContextual"/>
    </w:rPr>
  </w:style>
  <w:style w:type="paragraph" w:customStyle="1" w:styleId="5D987FA4D0EC400BAE2AF883A509E528">
    <w:name w:val="5D987FA4D0EC400BAE2AF883A509E528"/>
    <w:rsid w:val="00FC1AA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WAFC">
  <a:themeElements>
    <a:clrScheme name="WAFC">
      <a:dk1>
        <a:sysClr val="windowText" lastClr="000000"/>
      </a:dk1>
      <a:lt1>
        <a:sysClr val="window" lastClr="FFFFFF"/>
      </a:lt1>
      <a:dk2>
        <a:srgbClr val="00474B"/>
      </a:dk2>
      <a:lt2>
        <a:srgbClr val="EEECE1"/>
      </a:lt2>
      <a:accent1>
        <a:srgbClr val="007278"/>
      </a:accent1>
      <a:accent2>
        <a:srgbClr val="007A81"/>
      </a:accent2>
      <a:accent3>
        <a:srgbClr val="7F7F7F"/>
      </a:accent3>
      <a:accent4>
        <a:srgbClr val="FFB81C"/>
      </a:accent4>
      <a:accent5>
        <a:srgbClr val="4BACC6"/>
      </a:accent5>
      <a:accent6>
        <a:srgbClr val="FFFF99"/>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WAFC" id="{26143474-8DD6-451F-9AAB-FE91D167C551}" vid="{C78EEA42-EC7C-43E5-BBF5-6574064F0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6dd38d-bd28-4864-b330-7b9577e3710c">
      <Terms xmlns="http://schemas.microsoft.com/office/infopath/2007/PartnerControls"/>
    </lcf76f155ced4ddcb4097134ff3c332f>
    <TaxCatchAll xmlns="452ae46c-6cd8-4e6d-b1d3-70179d2cc6bb" xsi:nil="true"/>
    <Date xmlns="b66dd38d-bd28-4864-b330-7b9577e3710c" xsi:nil="true"/>
    <_ip_UnifiedCompliancePolicyUIAction xmlns="http://schemas.microsoft.com/sharepoint/v3" xsi:nil="true"/>
    <_ip_UnifiedCompliancePolicyProperties xmlns="http://schemas.microsoft.com/sharepoint/v3" xsi:nil="true"/>
    <SharedWithUsers xmlns="452ae46c-6cd8-4e6d-b1d3-70179d2cc6bb">
      <UserInfo>
        <DisplayName>Hayden Marchetto</DisplayName>
        <AccountId>727</AccountId>
        <AccountType/>
      </UserInfo>
      <UserInfo>
        <DisplayName>Andrew Ridley</DisplayName>
        <AccountId>322</AccountId>
        <AccountType/>
      </UserInfo>
      <UserInfo>
        <DisplayName>Troy Kirkham</DisplayName>
        <AccountId>60</AccountId>
        <AccountType/>
      </UserInfo>
      <UserInfo>
        <DisplayName>Michael Roberts</DisplayName>
        <AccountId>2188</AccountId>
        <AccountType/>
      </UserInfo>
      <UserInfo>
        <DisplayName>Ros Heal</DisplayName>
        <AccountId>2434</AccountId>
        <AccountType/>
      </UserInfo>
      <UserInfo>
        <DisplayName>Sophie Winfield</DisplayName>
        <AccountId>7411</AccountId>
        <AccountType/>
      </UserInfo>
      <UserInfo>
        <DisplayName>Michael Collins</DisplayName>
        <AccountId>72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172FF2686B50408506172B51976339" ma:contentTypeVersion="23" ma:contentTypeDescription="Create a new document." ma:contentTypeScope="" ma:versionID="0cdde8749d67c0f5445080552bcc1da1">
  <xsd:schema xmlns:xsd="http://www.w3.org/2001/XMLSchema" xmlns:xs="http://www.w3.org/2001/XMLSchema" xmlns:p="http://schemas.microsoft.com/office/2006/metadata/properties" xmlns:ns1="http://schemas.microsoft.com/sharepoint/v3" xmlns:ns2="452ae46c-6cd8-4e6d-b1d3-70179d2cc6bb" xmlns:ns3="b66dd38d-bd28-4864-b330-7b9577e3710c" targetNamespace="http://schemas.microsoft.com/office/2006/metadata/properties" ma:root="true" ma:fieldsID="327d191f5b270a1e9bc8f50a8ee627dc" ns1:_="" ns2:_="" ns3:_="">
    <xsd:import namespace="http://schemas.microsoft.com/sharepoint/v3"/>
    <xsd:import namespace="452ae46c-6cd8-4e6d-b1d3-70179d2cc6bb"/>
    <xsd:import namespace="b66dd38d-bd28-4864-b330-7b9577e3710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Dat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ae46c-6cd8-4e6d-b1d3-70179d2cc6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029aae0-576f-4fb2-9a25-6e41195dfe18}" ma:internalName="TaxCatchAll" ma:showField="CatchAllData" ma:web="452ae46c-6cd8-4e6d-b1d3-70179d2cc6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6dd38d-bd28-4864-b330-7b9577e3710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Date" ma:index="18" nillable="true" ma:displayName="Date" ma:format="DateTime" ma:indexed="true" ma:internalName="Date">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71226a6-2ac6-4c2f-9fd5-753716126b45"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B288B-EC61-4018-86A9-0D7F1DA8B960}">
  <ds:schemaRefs>
    <ds:schemaRef ds:uri="http://schemas.openxmlformats.org/officeDocument/2006/bibliography"/>
  </ds:schemaRefs>
</ds:datastoreItem>
</file>

<file path=customXml/itemProps2.xml><?xml version="1.0" encoding="utf-8"?>
<ds:datastoreItem xmlns:ds="http://schemas.openxmlformats.org/officeDocument/2006/customXml" ds:itemID="{65925D36-3788-4D0F-962F-1D1F582E83FD}">
  <ds:schemaRefs>
    <ds:schemaRef ds:uri="http://schemas.microsoft.com/sharepoint/v3/contenttype/forms"/>
  </ds:schemaRefs>
</ds:datastoreItem>
</file>

<file path=customXml/itemProps3.xml><?xml version="1.0" encoding="utf-8"?>
<ds:datastoreItem xmlns:ds="http://schemas.openxmlformats.org/officeDocument/2006/customXml" ds:itemID="{461C2E35-C74A-44AD-85E8-BA5C42B01435}">
  <ds:schemaRefs>
    <ds:schemaRef ds:uri="http://schemas.microsoft.com/office/2006/documentManagement/types"/>
    <ds:schemaRef ds:uri="http://schemas.openxmlformats.org/package/2006/metadata/core-properties"/>
    <ds:schemaRef ds:uri="http://purl.org/dc/dcmitype/"/>
    <ds:schemaRef ds:uri="b66dd38d-bd28-4864-b330-7b9577e3710c"/>
    <ds:schemaRef ds:uri="http://www.w3.org/XML/1998/namespace"/>
    <ds:schemaRef ds:uri="http://purl.org/dc/elements/1.1/"/>
    <ds:schemaRef ds:uri="http://schemas.microsoft.com/office/infopath/2007/PartnerControls"/>
    <ds:schemaRef ds:uri="452ae46c-6cd8-4e6d-b1d3-70179d2cc6bb"/>
    <ds:schemaRef ds:uri="http://schemas.microsoft.com/sharepoint/v3"/>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430B60E1-C4D4-438A-A672-5683C358A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52ae46c-6cd8-4e6d-b1d3-70179d2cc6bb"/>
    <ds:schemaRef ds:uri="b66dd38d-bd28-4864-b330-7b9577e37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53</Words>
  <Characters>8012</Characters>
  <Application>Microsoft Office Word</Application>
  <DocSecurity>8</DocSecurity>
  <Lines>400</Lines>
  <Paragraphs>2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29</CharactersWithSpaces>
  <SharedDoc>false</SharedDoc>
  <HLinks>
    <vt:vector size="24" baseType="variant">
      <vt:variant>
        <vt:i4>4784173</vt:i4>
      </vt:variant>
      <vt:variant>
        <vt:i4>69</vt:i4>
      </vt:variant>
      <vt:variant>
        <vt:i4>0</vt:i4>
      </vt:variant>
      <vt:variant>
        <vt:i4>5</vt:i4>
      </vt:variant>
      <vt:variant>
        <vt:lpwstr>mailto:partnerships@wafc.com.au</vt:lpwstr>
      </vt:variant>
      <vt:variant>
        <vt:lpwstr/>
      </vt:variant>
      <vt:variant>
        <vt:i4>4784173</vt:i4>
      </vt:variant>
      <vt:variant>
        <vt:i4>66</vt:i4>
      </vt:variant>
      <vt:variant>
        <vt:i4>0</vt:i4>
      </vt:variant>
      <vt:variant>
        <vt:i4>5</vt:i4>
      </vt:variant>
      <vt:variant>
        <vt:lpwstr>mailto:partnerships@wafc.com.au</vt:lpwstr>
      </vt:variant>
      <vt:variant>
        <vt:lpwstr/>
      </vt:variant>
      <vt:variant>
        <vt:i4>2687017</vt:i4>
      </vt:variant>
      <vt:variant>
        <vt:i4>51</vt:i4>
      </vt:variant>
      <vt:variant>
        <vt:i4>0</vt:i4>
      </vt:variant>
      <vt:variant>
        <vt:i4>5</vt:i4>
      </vt:variant>
      <vt:variant>
        <vt:lpwstr>https://wafootball.com.au/wafc-apparel-rfp</vt:lpwstr>
      </vt:variant>
      <vt:variant>
        <vt:lpwstr/>
      </vt:variant>
      <vt:variant>
        <vt:i4>2687017</vt:i4>
      </vt:variant>
      <vt:variant>
        <vt:i4>45</vt:i4>
      </vt:variant>
      <vt:variant>
        <vt:i4>0</vt:i4>
      </vt:variant>
      <vt:variant>
        <vt:i4>5</vt:i4>
      </vt:variant>
      <vt:variant>
        <vt:lpwstr>https://wafootball.com.au/wafc-apparel-r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WAFC Apparel Supply and Licensing RFP</dc:title>
  <dc:subject>Proposal Response Form</dc:subject>
  <dc:creator/>
  <cp:keywords/>
  <cp:lastModifiedBy/>
  <cp:revision>1</cp:revision>
  <dcterms:created xsi:type="dcterms:W3CDTF">2024-04-28T11:21:00Z</dcterms:created>
  <dcterms:modified xsi:type="dcterms:W3CDTF">2024-05-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e88cb7ec779e61fb1a188c651b81ecdc7970d675ba0d3b073547a6cfe997</vt:lpwstr>
  </property>
  <property fmtid="{D5CDD505-2E9C-101B-9397-08002B2CF9AE}" pid="3" name="MediaServiceImageTags">
    <vt:lpwstr/>
  </property>
  <property fmtid="{D5CDD505-2E9C-101B-9397-08002B2CF9AE}" pid="4" name="ContentTypeId">
    <vt:lpwstr>0x01010013172FF2686B50408506172B51976339</vt:lpwstr>
  </property>
</Properties>
</file>